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409273" w14:textId="77777777" w:rsidR="00D1711E" w:rsidRPr="00D1711E" w:rsidRDefault="00D1711E" w:rsidP="00D1711E"/>
    <w:p w14:paraId="343F338C" w14:textId="77777777" w:rsidR="002F76A4" w:rsidRDefault="001E1AFB">
      <w:pPr>
        <w:pStyle w:val="Heading1"/>
        <w:jc w:val="center"/>
        <w:rPr>
          <w:sz w:val="28"/>
        </w:rPr>
      </w:pPr>
      <w:r>
        <w:rPr>
          <w:sz w:val="28"/>
        </w:rPr>
        <w:t xml:space="preserve">CHORAL </w:t>
      </w:r>
      <w:r w:rsidR="00A15481">
        <w:rPr>
          <w:sz w:val="28"/>
        </w:rPr>
        <w:t>MUSIC</w:t>
      </w:r>
      <w:r w:rsidR="002F76A4">
        <w:rPr>
          <w:sz w:val="28"/>
        </w:rPr>
        <w:t xml:space="preserve"> STANDARDS OF LEARNING</w:t>
      </w:r>
    </w:p>
    <w:p w14:paraId="77A95FAB" w14:textId="77777777" w:rsidR="002F76A4" w:rsidRDefault="00FF2F95">
      <w:pPr>
        <w:pStyle w:val="Heading2"/>
      </w:pPr>
      <w:r>
        <w:t>20</w:t>
      </w:r>
      <w:r w:rsidR="00101E70">
        <w:t>20</w:t>
      </w:r>
      <w:r>
        <w:t xml:space="preserve"> – 20</w:t>
      </w:r>
      <w:r w:rsidR="00101E70">
        <w:t>13</w:t>
      </w:r>
      <w:r>
        <w:t xml:space="preserve"> CROSSWALK</w:t>
      </w:r>
    </w:p>
    <w:p w14:paraId="37C80CD9" w14:textId="77777777" w:rsidR="00817BBD" w:rsidRPr="006D246A" w:rsidRDefault="00817BBD">
      <w:pPr>
        <w:rPr>
          <w:b/>
          <w:bCs/>
          <w:sz w:val="20"/>
        </w:rPr>
      </w:pPr>
    </w:p>
    <w:p w14:paraId="10A19FB3" w14:textId="1496191B" w:rsidR="00AE3572" w:rsidRPr="00D12EA8" w:rsidRDefault="00AE3572" w:rsidP="00B30C0D">
      <w:pPr>
        <w:rPr>
          <w:b/>
          <w:bCs/>
          <w:sz w:val="28"/>
        </w:rPr>
      </w:pPr>
      <w:r>
        <w:rPr>
          <w:b/>
          <w:bCs/>
          <w:sz w:val="32"/>
        </w:rPr>
        <w:t>Middle School Choral Music, Beginn</w:t>
      </w:r>
      <w:r w:rsidR="00DB2426">
        <w:rPr>
          <w:b/>
          <w:bCs/>
          <w:sz w:val="32"/>
        </w:rPr>
        <w:t>ing</w:t>
      </w:r>
      <w:r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7"/>
        <w:gridCol w:w="900"/>
        <w:gridCol w:w="720"/>
        <w:gridCol w:w="810"/>
        <w:gridCol w:w="810"/>
        <w:gridCol w:w="630"/>
        <w:gridCol w:w="9360"/>
      </w:tblGrid>
      <w:tr w:rsidR="00AE3572" w:rsidRPr="00817BBD" w14:paraId="2977CB71" w14:textId="77777777" w:rsidTr="006429EB">
        <w:trPr>
          <w:cantSplit/>
          <w:trHeight w:val="127"/>
          <w:tblHeader/>
        </w:trPr>
        <w:tc>
          <w:tcPr>
            <w:tcW w:w="189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7858B7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297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F03148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36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B9F77F7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FCA0C48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4545FFEC" w14:textId="77777777" w:rsidR="00AE3572" w:rsidRPr="0066437A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 w:rsidRPr="0066437A">
              <w:rPr>
                <w:sz w:val="20"/>
                <w:szCs w:val="22"/>
              </w:rPr>
              <w:tab/>
            </w:r>
          </w:p>
        </w:tc>
      </w:tr>
      <w:tr w:rsidR="00AE3572" w:rsidRPr="00817BBD" w14:paraId="7C0B329D" w14:textId="77777777" w:rsidTr="006429EB">
        <w:trPr>
          <w:cantSplit/>
          <w:trHeight w:val="20"/>
          <w:tblHeader/>
        </w:trPr>
        <w:tc>
          <w:tcPr>
            <w:tcW w:w="99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C46532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16D30">
              <w:rPr>
                <w:sz w:val="16"/>
                <w:szCs w:val="22"/>
              </w:rPr>
              <w:t>2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6B2361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16D30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390F97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17D50B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54E1E2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vAlign w:val="center"/>
          </w:tcPr>
          <w:p w14:paraId="316A819B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36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FADD5D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6429EB" w14:paraId="5BC6193C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1BE93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C18EBE3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1E3F2D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A87C5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E79C61" w14:textId="77777777" w:rsidR="006429EB" w:rsidRPr="00F8355E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47673358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D298558" w14:textId="77777777" w:rsidR="006429EB" w:rsidRPr="00671FA1" w:rsidRDefault="006429EB" w:rsidP="006429EB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0A75C7">
              <w:rPr>
                <w:sz w:val="20"/>
                <w:szCs w:val="20"/>
                <w:u w:val="single"/>
              </w:rPr>
              <w:t>MCB.</w:t>
            </w:r>
            <w:r w:rsidRPr="000A75C7">
              <w:rPr>
                <w:rStyle w:val="apple-tab-span"/>
                <w:rFonts w:eastAsia="Times"/>
                <w:color w:val="000000"/>
                <w:sz w:val="20"/>
                <w:szCs w:val="20"/>
                <w:u w:val="single"/>
              </w:rPr>
              <w:t xml:space="preserve">1  The student will </w:t>
            </w:r>
            <w:r w:rsidRPr="000A75C7">
              <w:rPr>
                <w:sz w:val="20"/>
                <w:szCs w:val="20"/>
                <w:u w:val="single"/>
              </w:rPr>
              <w:t>create</w:t>
            </w:r>
            <w:r w:rsidRPr="00671FA1">
              <w:rPr>
                <w:sz w:val="20"/>
                <w:szCs w:val="20"/>
                <w:u w:val="single"/>
              </w:rPr>
              <w:t xml:space="preserve"> music as a means of individual expression. </w:t>
            </w:r>
          </w:p>
          <w:p w14:paraId="1CED5AA9" w14:textId="77777777" w:rsidR="006429EB" w:rsidRPr="00671FA1" w:rsidRDefault="006429EB" w:rsidP="006429EB">
            <w:pPr>
              <w:pStyle w:val="Paragraph"/>
              <w:numPr>
                <w:ilvl w:val="0"/>
                <w:numId w:val="10"/>
              </w:numPr>
              <w:spacing w:after="0"/>
              <w:ind w:left="540" w:hanging="29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four-measure rhythmic-melodic variation.</w:t>
            </w:r>
          </w:p>
          <w:p w14:paraId="58BBC921" w14:textId="77777777" w:rsidR="006429EB" w:rsidRPr="00671FA1" w:rsidRDefault="006429EB" w:rsidP="006429EB">
            <w:pPr>
              <w:pStyle w:val="Paragraph"/>
              <w:numPr>
                <w:ilvl w:val="0"/>
                <w:numId w:val="10"/>
              </w:numPr>
              <w:spacing w:after="0"/>
              <w:ind w:left="540" w:hanging="29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simple rhythmic and melodic examples in call-and-response styles.</w:t>
            </w:r>
          </w:p>
          <w:p w14:paraId="371FD89F" w14:textId="77777777" w:rsidR="006429EB" w:rsidRPr="00B47C31" w:rsidRDefault="006429EB" w:rsidP="006429EB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Play and write rhythmic variations of four-measure selections taken from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folk </w:t>
            </w:r>
            <w:r w:rsidRPr="00671FA1">
              <w:rPr>
                <w:sz w:val="20"/>
                <w:szCs w:val="20"/>
                <w:u w:val="single"/>
              </w:rPr>
              <w:t>songs, exercises, or etudes.</w:t>
            </w:r>
          </w:p>
        </w:tc>
      </w:tr>
      <w:tr w:rsidR="006429EB" w14:paraId="42925E5B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C30BF4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AAE84D5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2A9628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CF278A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2CBD03" w14:textId="77777777" w:rsidR="006429EB" w:rsidRPr="00F8355E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0D5BFAE1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B4349A" w14:textId="77777777" w:rsidR="006429EB" w:rsidRPr="00671FA1" w:rsidRDefault="006429EB" w:rsidP="006429EB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B.</w:t>
            </w:r>
            <w:r w:rsidRPr="000A75C7">
              <w:rPr>
                <w:sz w:val="20"/>
                <w:szCs w:val="20"/>
                <w:u w:val="single"/>
              </w:rPr>
              <w:t>2   The student will apply a</w:t>
            </w:r>
            <w:r w:rsidRPr="00671FA1">
              <w:rPr>
                <w:sz w:val="20"/>
                <w:szCs w:val="20"/>
                <w:u w:val="single"/>
              </w:rPr>
              <w:t xml:space="preserve"> creative process for music.</w:t>
            </w:r>
          </w:p>
          <w:p w14:paraId="4852A786" w14:textId="77777777" w:rsidR="002429F5" w:rsidRDefault="006429EB" w:rsidP="002429F5">
            <w:pPr>
              <w:pStyle w:val="Paragraph"/>
              <w:numPr>
                <w:ilvl w:val="0"/>
                <w:numId w:val="11"/>
              </w:numPr>
              <w:spacing w:after="0"/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dentify and apply steps of a creative process in a variety of contexts in choral music</w:t>
            </w:r>
            <w:r w:rsidRPr="00671FA1">
              <w:rPr>
                <w:sz w:val="20"/>
                <w:szCs w:val="20"/>
              </w:rPr>
              <w:t>.</w:t>
            </w:r>
          </w:p>
          <w:p w14:paraId="25F1A6A2" w14:textId="77777777" w:rsidR="006429EB" w:rsidRPr="00B47C31" w:rsidRDefault="006429EB" w:rsidP="002429F5">
            <w:pPr>
              <w:pStyle w:val="Paragraph"/>
              <w:numPr>
                <w:ilvl w:val="0"/>
                <w:numId w:val="11"/>
              </w:numPr>
              <w:spacing w:after="0"/>
              <w:ind w:left="540" w:hanging="299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teacher feedback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6429EB" w14:paraId="63BD205E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3AAA2B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99EF6AE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6A60DB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127DC4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6F7144" w14:textId="77777777" w:rsidR="006429EB" w:rsidRPr="00F8355E" w:rsidRDefault="006429EB" w:rsidP="006429EB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45905DB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6429FB0" w14:textId="77777777" w:rsidR="006429EB" w:rsidRPr="00671FA1" w:rsidRDefault="006429EB" w:rsidP="006429EB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4F509D1" w14:textId="77777777" w:rsidR="006429EB" w:rsidRPr="00671FA1" w:rsidRDefault="006429EB" w:rsidP="006429EB">
            <w:pPr>
              <w:pStyle w:val="SOLNumberedBullet"/>
              <w:numPr>
                <w:ilvl w:val="0"/>
                <w:numId w:val="0"/>
              </w:numPr>
              <w:ind w:left="149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 </w:t>
            </w: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7865976" w14:textId="77777777" w:rsidR="006429EB" w:rsidRPr="00671FA1" w:rsidRDefault="006429EB" w:rsidP="006429EB">
            <w:pPr>
              <w:pStyle w:val="SOLNumberedBullet"/>
              <w:numPr>
                <w:ilvl w:val="0"/>
                <w:numId w:val="0"/>
              </w:numPr>
              <w:ind w:left="149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2. 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xamin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822E919" w14:textId="77777777" w:rsidR="006429EB" w:rsidRPr="006429EB" w:rsidRDefault="006429EB" w:rsidP="006429EB">
            <w:pPr>
              <w:pStyle w:val="SOLNumberedBullet"/>
              <w:numPr>
                <w:ilvl w:val="0"/>
                <w:numId w:val="0"/>
              </w:numPr>
              <w:ind w:left="149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3.  </w:t>
            </w: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3E5526C5" w14:textId="77777777" w:rsidR="006429EB" w:rsidRPr="00172AAA" w:rsidRDefault="006429EB" w:rsidP="00172AAA">
            <w:pPr>
              <w:pStyle w:val="SOLNumberedBullet"/>
              <w:numPr>
                <w:ilvl w:val="0"/>
                <w:numId w:val="0"/>
              </w:numPr>
              <w:ind w:left="149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4.  </w:t>
            </w: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xamin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used for critiquing musical performances.</w:t>
            </w:r>
          </w:p>
        </w:tc>
      </w:tr>
      <w:tr w:rsidR="006429EB" w14:paraId="2596F309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8F96F4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49F028E" w14:textId="77777777" w:rsidR="006429EB" w:rsidRPr="00436801" w:rsidRDefault="006429EB" w:rsidP="006429EB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31DB5A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B8D666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05E491" w14:textId="77777777" w:rsidR="006429EB" w:rsidRPr="00F8355E" w:rsidRDefault="006429EB" w:rsidP="006429EB">
            <w:pPr>
              <w:jc w:val="center"/>
              <w:rPr>
                <w:sz w:val="22"/>
                <w:szCs w:val="22"/>
              </w:rPr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D1E5C86" w14:textId="77777777" w:rsidR="006429EB" w:rsidRPr="00817BBD" w:rsidRDefault="006429EB" w:rsidP="006429E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0D07651" w14:textId="77777777" w:rsidR="006429EB" w:rsidRPr="00671FA1" w:rsidRDefault="006429EB" w:rsidP="00316D30">
            <w:pPr>
              <w:pStyle w:val="SOLStatement"/>
              <w:spacing w:before="0"/>
              <w:ind w:left="-31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nvestigate aesthetic concepts related to music by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</w:t>
            </w:r>
            <w:r w:rsidRPr="00671FA1">
              <w:rPr>
                <w:sz w:val="20"/>
                <w:szCs w:val="20"/>
              </w:rPr>
              <w:t>.</w:t>
            </w:r>
          </w:p>
          <w:p w14:paraId="1857E229" w14:textId="77777777" w:rsidR="006429EB" w:rsidRPr="00671FA1" w:rsidRDefault="006429EB" w:rsidP="005F0B24">
            <w:pPr>
              <w:pStyle w:val="SOLNumberedBullet"/>
              <w:numPr>
                <w:ilvl w:val="0"/>
                <w:numId w:val="13"/>
              </w:numPr>
              <w:ind w:left="419" w:hanging="27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</w:p>
          <w:p w14:paraId="7E8C0579" w14:textId="77777777" w:rsidR="006429EB" w:rsidRPr="00671FA1" w:rsidRDefault="006429EB" w:rsidP="005F0B24">
            <w:pPr>
              <w:pStyle w:val="SOLNumberedBullet"/>
              <w:numPr>
                <w:ilvl w:val="0"/>
                <w:numId w:val="13"/>
              </w:numPr>
              <w:ind w:left="419" w:hanging="27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scribing aesthetic criteria used for determining the quality of a work of music;</w:t>
            </w:r>
          </w:p>
          <w:p w14:paraId="5CBAF734" w14:textId="77777777" w:rsidR="006429EB" w:rsidRPr="006429EB" w:rsidRDefault="006429EB" w:rsidP="005F0B24">
            <w:pPr>
              <w:pStyle w:val="SOLNumberedBullet"/>
              <w:numPr>
                <w:ilvl w:val="0"/>
                <w:numId w:val="13"/>
              </w:numPr>
              <w:ind w:left="419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easons for preferences among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BAA76A9" w14:textId="77777777" w:rsidR="006429EB" w:rsidRPr="00172AAA" w:rsidRDefault="006429EB" w:rsidP="00172AAA">
            <w:pPr>
              <w:pStyle w:val="SOLNumberedBullet"/>
              <w:numPr>
                <w:ilvl w:val="0"/>
                <w:numId w:val="13"/>
              </w:numPr>
              <w:ind w:left="419" w:hanging="27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.</w:t>
            </w:r>
          </w:p>
        </w:tc>
      </w:tr>
      <w:tr w:rsidR="005F0B24" w14:paraId="6E3FE29E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F6583E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7A4104D" w14:textId="77777777" w:rsidR="005F0B24" w:rsidRDefault="005F0B24" w:rsidP="005F0B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B.6</w:t>
            </w:r>
          </w:p>
          <w:p w14:paraId="7C122246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B9E27F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3300C6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B16F37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1046F2B" w14:textId="77777777" w:rsidR="005F0B24" w:rsidRPr="00817BBD" w:rsidRDefault="00316D30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298488" w14:textId="77777777" w:rsidR="00316D30" w:rsidRPr="00671FA1" w:rsidRDefault="00316D30" w:rsidP="00316D30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  <w:u w:val="single"/>
              </w:rPr>
              <w:t>6</w:t>
            </w:r>
            <w:r w:rsidRPr="00671FA1">
              <w:rPr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 xml:space="preserve">The student will identify and apply collaboration and communication skills for music rehearsal and performance. </w:t>
            </w:r>
            <w:r w:rsidRPr="00671FA1">
              <w:rPr>
                <w:strike/>
                <w:sz w:val="20"/>
                <w:szCs w:val="20"/>
              </w:rPr>
              <w:t>demonstrate etiquette as a performe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DCE5349" w14:textId="77777777" w:rsidR="00316D30" w:rsidRPr="00671FA1" w:rsidRDefault="00316D30" w:rsidP="00316D30">
            <w:pPr>
              <w:pStyle w:val="SOLNumberedBullet"/>
              <w:numPr>
                <w:ilvl w:val="0"/>
                <w:numId w:val="0"/>
              </w:numPr>
              <w:ind w:left="604" w:hanging="545"/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 xml:space="preserve">1.  </w:t>
            </w:r>
            <w:r w:rsidRPr="00671FA1">
              <w:rPr>
                <w:strike/>
                <w:sz w:val="20"/>
                <w:szCs w:val="20"/>
              </w:rPr>
              <w:t>participating in a variety of performances; and</w:t>
            </w:r>
          </w:p>
          <w:p w14:paraId="2F5DF75B" w14:textId="77777777" w:rsidR="00316D30" w:rsidRPr="00671FA1" w:rsidRDefault="00316D30" w:rsidP="00316D30">
            <w:pPr>
              <w:pStyle w:val="SOLNumberedBullet"/>
              <w:numPr>
                <w:ilvl w:val="0"/>
                <w:numId w:val="0"/>
              </w:numPr>
              <w:ind w:left="604" w:hanging="185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dentify concert etiquette.</w:t>
            </w:r>
          </w:p>
          <w:p w14:paraId="42E71DBF" w14:textId="77777777" w:rsidR="00316D30" w:rsidRPr="00671FA1" w:rsidRDefault="00316D30" w:rsidP="00316D30">
            <w:pPr>
              <w:pStyle w:val="SOLNumberedBullet"/>
              <w:numPr>
                <w:ilvl w:val="0"/>
                <w:numId w:val="0"/>
              </w:numPr>
              <w:ind w:left="604" w:hanging="545"/>
              <w:rPr>
                <w:sz w:val="20"/>
                <w:szCs w:val="20"/>
              </w:rPr>
            </w:pPr>
            <w:r w:rsidRPr="00316D30">
              <w:rPr>
                <w:strike/>
                <w:sz w:val="20"/>
                <w:szCs w:val="20"/>
              </w:rPr>
              <w:t>2.</w:t>
            </w:r>
            <w:r w:rsidR="006A718C">
              <w:rPr>
                <w:strike/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 xml:space="preserve">b) Identify skills needed for </w:t>
            </w:r>
            <w:r w:rsidRPr="00671FA1">
              <w:rPr>
                <w:sz w:val="20"/>
                <w:szCs w:val="20"/>
              </w:rPr>
              <w:t>cooperating and collaborating as a singer during rehearsal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376D115D" w14:textId="77777777" w:rsidR="005F0B24" w:rsidRPr="00172AAA" w:rsidRDefault="00316D30" w:rsidP="00172AAA">
            <w:pPr>
              <w:pStyle w:val="SOLNumberedBullet"/>
              <w:numPr>
                <w:ilvl w:val="0"/>
                <w:numId w:val="0"/>
              </w:numPr>
              <w:ind w:left="1049" w:hanging="990"/>
              <w:rPr>
                <w:sz w:val="20"/>
                <w:szCs w:val="20"/>
              </w:rPr>
            </w:pPr>
            <w:r w:rsidRPr="006429EB">
              <w:rPr>
                <w:strike/>
                <w:sz w:val="20"/>
                <w:szCs w:val="20"/>
              </w:rPr>
              <w:t>MCB.7.6</w:t>
            </w:r>
            <w:r w:rsidRPr="00316D30"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c) Identify</w:t>
            </w:r>
            <w:r w:rsidRPr="00671FA1">
              <w:rPr>
                <w:strike/>
                <w:sz w:val="20"/>
                <w:szCs w:val="20"/>
              </w:rPr>
              <w:t>demonstrat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 concert etiquette as an</w:t>
            </w:r>
            <w:r w:rsidRPr="00671FA1">
              <w:rPr>
                <w:sz w:val="20"/>
                <w:szCs w:val="20"/>
              </w:rPr>
              <w:t xml:space="preserve"> active 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  <w:u w:val="single"/>
              </w:rPr>
              <w:t>ing for rehearsal, performance, and as an audience member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5F0B24" w14:paraId="50C8639E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E5AC54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B.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D10DFC4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654675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4CD1B2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154F50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31908C00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157B0F9" w14:textId="77777777" w:rsidR="005F0B24" w:rsidRPr="00671FA1" w:rsidRDefault="005F0B24" w:rsidP="005F0B24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 w:rsidRPr="00671FA1">
              <w:rPr>
                <w:sz w:val="20"/>
                <w:szCs w:val="20"/>
              </w:rPr>
              <w:tab/>
              <w:t xml:space="preserve">The student will explore historical and cultural </w:t>
            </w:r>
            <w:r w:rsidRPr="00671FA1">
              <w:rPr>
                <w:strike/>
                <w:sz w:val="20"/>
                <w:szCs w:val="20"/>
              </w:rPr>
              <w:t xml:space="preserve">aspects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6C2CF32E" w14:textId="77777777" w:rsidR="005F0B24" w:rsidRPr="00671FA1" w:rsidRDefault="005F0B24" w:rsidP="005F0B24">
            <w:pPr>
              <w:pStyle w:val="SOLNumberedBullet"/>
              <w:numPr>
                <w:ilvl w:val="3"/>
                <w:numId w:val="14"/>
              </w:numPr>
              <w:tabs>
                <w:tab w:val="clear" w:pos="3240"/>
              </w:tabs>
              <w:ind w:left="419" w:hanging="3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37A2ACB" w14:textId="77777777" w:rsidR="005F0B24" w:rsidRPr="005F0B24" w:rsidRDefault="005F0B24" w:rsidP="005F0B24">
            <w:pPr>
              <w:pStyle w:val="SOLNumberedBullet"/>
              <w:numPr>
                <w:ilvl w:val="3"/>
                <w:numId w:val="14"/>
              </w:numPr>
              <w:tabs>
                <w:tab w:val="clear" w:pos="3240"/>
              </w:tabs>
              <w:ind w:left="419" w:hanging="39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culture and </w:t>
            </w:r>
            <w:r w:rsidRPr="00316D30">
              <w:rPr>
                <w:sz w:val="20"/>
                <w:szCs w:val="20"/>
                <w:u w:val="single"/>
              </w:rPr>
              <w:t xml:space="preserve">history </w:t>
            </w:r>
            <w:r w:rsidRPr="00671FA1">
              <w:rPr>
                <w:sz w:val="20"/>
                <w:szCs w:val="20"/>
              </w:rPr>
              <w:t xml:space="preserve">influence </w:t>
            </w:r>
            <w:r w:rsidRPr="00671FA1">
              <w:rPr>
                <w:sz w:val="20"/>
                <w:szCs w:val="20"/>
                <w:u w:val="single"/>
              </w:rPr>
              <w:t>the development</w:t>
            </w:r>
            <w:r w:rsidRPr="00671FA1">
              <w:rPr>
                <w:sz w:val="20"/>
                <w:szCs w:val="20"/>
              </w:rPr>
              <w:t xml:space="preserve"> of choral music and vocal music styl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5F0B24" w14:paraId="0D85BACE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A2953E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2443422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90B034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C4890B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CA2FC7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2F97DBC2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FD65B9E" w14:textId="77777777" w:rsidR="005F0B24" w:rsidRPr="00B47C31" w:rsidRDefault="005F0B24" w:rsidP="005F0B24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M</w:t>
            </w:r>
            <w:r w:rsidRPr="00E63E22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z w:val="20"/>
                <w:szCs w:val="20"/>
                <w:u w:val="single"/>
              </w:rPr>
              <w:t>B.</w:t>
            </w:r>
            <w:r w:rsidRPr="000A75C7">
              <w:rPr>
                <w:sz w:val="20"/>
                <w:szCs w:val="20"/>
                <w:u w:val="single"/>
              </w:rPr>
              <w:t>7  The student will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xplore the functions of music, including the use of music as a form of expression, communication, ceremony, and entertainment.</w:t>
            </w:r>
          </w:p>
        </w:tc>
      </w:tr>
      <w:tr w:rsidR="005F0B24" w14:paraId="002C730E" w14:textId="77777777" w:rsidTr="00316D30">
        <w:trPr>
          <w:cantSplit/>
          <w:trHeight w:val="26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C34CB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8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2624649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F2F1FA1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DD5DC6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633931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995D27D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B8B60A" w14:textId="77777777" w:rsidR="005F0B24" w:rsidRPr="00316D30" w:rsidRDefault="005F0B24" w:rsidP="00316D30">
            <w:pPr>
              <w:pStyle w:val="SOLStatement"/>
              <w:spacing w:before="0"/>
              <w:ind w:left="0" w:firstLine="0"/>
              <w:rPr>
                <w:strike/>
                <w:sz w:val="20"/>
                <w:szCs w:val="20"/>
              </w:rPr>
            </w:pPr>
            <w:r w:rsidRPr="005F0B24">
              <w:rPr>
                <w:strike/>
                <w:sz w:val="20"/>
                <w:szCs w:val="20"/>
              </w:rPr>
              <w:t>MCB.7</w:t>
            </w:r>
            <w:r w:rsidRPr="00316D30">
              <w:rPr>
                <w:strike/>
                <w:sz w:val="20"/>
                <w:szCs w:val="20"/>
              </w:rPr>
              <w:t>.5</w:t>
            </w:r>
            <w:r w:rsidRPr="00671FA1">
              <w:rPr>
                <w:sz w:val="20"/>
                <w:szCs w:val="20"/>
                <w:u w:val="single"/>
              </w:rPr>
              <w:t>MCB.8</w:t>
            </w:r>
            <w:r w:rsidRPr="00671FA1">
              <w:rPr>
                <w:sz w:val="20"/>
                <w:szCs w:val="20"/>
              </w:rPr>
              <w:tab/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>i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thical standards as applied to the use of </w:t>
            </w:r>
            <w:r w:rsidRPr="00671FA1">
              <w:rPr>
                <w:sz w:val="20"/>
                <w:szCs w:val="20"/>
                <w:u w:val="single"/>
              </w:rPr>
              <w:t xml:space="preserve">intellectual property. </w:t>
            </w:r>
            <w:r w:rsidRPr="00671FA1">
              <w:rPr>
                <w:strike/>
                <w:sz w:val="20"/>
                <w:szCs w:val="20"/>
              </w:rPr>
              <w:t>social media and copyrighted materials; and</w:t>
            </w:r>
          </w:p>
        </w:tc>
      </w:tr>
      <w:tr w:rsidR="005F0B24" w14:paraId="6E2A377C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469642" w14:textId="77777777" w:rsidR="005F0B24" w:rsidRPr="00436801" w:rsidRDefault="005F0B24" w:rsidP="00316D30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9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2FF4854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86AB62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69CBE2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BF6B8E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6A8DE0E1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F8FDB7" w14:textId="77777777" w:rsidR="005F0B24" w:rsidRPr="00B47C31" w:rsidRDefault="005F0B24" w:rsidP="00316D30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316D30">
              <w:rPr>
                <w:strike/>
                <w:sz w:val="20"/>
                <w:szCs w:val="20"/>
              </w:rPr>
              <w:t>MCB.7</w:t>
            </w:r>
            <w:r w:rsidR="00316D30" w:rsidRPr="00316D30">
              <w:rPr>
                <w:strike/>
                <w:sz w:val="20"/>
                <w:szCs w:val="20"/>
              </w:rPr>
              <w:t>.4</w:t>
            </w:r>
            <w:r w:rsidR="00316D30">
              <w:rPr>
                <w:sz w:val="20"/>
                <w:szCs w:val="20"/>
                <w:u w:val="single"/>
              </w:rPr>
              <w:t xml:space="preserve"> </w:t>
            </w:r>
            <w:r w:rsidR="00316D30" w:rsidRPr="00671FA1">
              <w:rPr>
                <w:sz w:val="20"/>
                <w:szCs w:val="20"/>
                <w:u w:val="single"/>
              </w:rPr>
              <w:t>MCB.9</w:t>
            </w:r>
            <w:r w:rsidR="00316D30" w:rsidRPr="00671FA1">
              <w:rPr>
                <w:sz w:val="20"/>
                <w:szCs w:val="20"/>
              </w:rPr>
              <w:tab/>
            </w:r>
            <w:r w:rsidR="00316D30"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="00316D30" w:rsidRPr="00671FA1">
              <w:rPr>
                <w:sz w:val="20"/>
                <w:szCs w:val="20"/>
              </w:rPr>
              <w:t>examin</w:t>
            </w:r>
            <w:r w:rsidR="00316D30" w:rsidRPr="00671FA1">
              <w:rPr>
                <w:sz w:val="20"/>
                <w:szCs w:val="20"/>
                <w:u w:val="single"/>
              </w:rPr>
              <w:t>e</w:t>
            </w:r>
            <w:r w:rsidR="00316D30" w:rsidRPr="00671FA1">
              <w:rPr>
                <w:strike/>
                <w:sz w:val="20"/>
                <w:szCs w:val="20"/>
              </w:rPr>
              <w:t>ing</w:t>
            </w:r>
            <w:r w:rsidR="00316D30" w:rsidRPr="00671FA1">
              <w:rPr>
                <w:sz w:val="20"/>
                <w:szCs w:val="20"/>
              </w:rPr>
              <w:t xml:space="preserve"> career options in music</w:t>
            </w:r>
            <w:r w:rsidR="00316D30" w:rsidRPr="00671FA1">
              <w:rPr>
                <w:sz w:val="20"/>
                <w:szCs w:val="20"/>
                <w:u w:val="single"/>
              </w:rPr>
              <w:t>.</w:t>
            </w:r>
            <w:r w:rsidR="00316D30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5F0B24" w14:paraId="0AA44F1E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9F805D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0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560C546A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0F3E2D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D10BC2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BCC8ED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1074EF76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11340A8" w14:textId="77777777" w:rsidR="005F0B24" w:rsidRPr="00172AAA" w:rsidRDefault="005F0B24" w:rsidP="00172AAA">
            <w:pPr>
              <w:pStyle w:val="SOLStatement"/>
              <w:spacing w:before="0"/>
              <w:ind w:left="0" w:firstLine="0"/>
            </w:pPr>
            <w:r w:rsidRPr="000A75C7">
              <w:rPr>
                <w:sz w:val="20"/>
                <w:szCs w:val="20"/>
                <w:u w:val="single"/>
              </w:rPr>
              <w:t>MCB.10  The student will explore</w:t>
            </w:r>
            <w:r w:rsidRPr="00671FA1">
              <w:rPr>
                <w:sz w:val="20"/>
                <w:szCs w:val="20"/>
                <w:u w:val="single"/>
              </w:rPr>
              <w:t xml:space="preserve"> ways in which new media and technology influence the development and performance of music and musical styles. </w:t>
            </w:r>
          </w:p>
        </w:tc>
      </w:tr>
      <w:tr w:rsidR="005F0B24" w14:paraId="10EF5340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7BDC88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1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6C834CF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9EB627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BEBE8C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A0EC88" w14:textId="77777777" w:rsidR="005F0B24" w:rsidRPr="00F8355E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609EF7FE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9CBC44" w14:textId="77777777" w:rsidR="005F0B24" w:rsidRPr="00172AAA" w:rsidRDefault="005F0B24" w:rsidP="00172AAA">
            <w:pPr>
              <w:pStyle w:val="SOLStatement"/>
              <w:spacing w:before="0"/>
              <w:ind w:left="0" w:firstLine="0"/>
              <w:rPr>
                <w:sz w:val="20"/>
                <w:szCs w:val="20"/>
              </w:rPr>
            </w:pPr>
            <w:r w:rsidRPr="00316D30">
              <w:rPr>
                <w:strike/>
                <w:sz w:val="20"/>
                <w:szCs w:val="20"/>
              </w:rPr>
              <w:t>MCB.7</w:t>
            </w:r>
            <w:r w:rsidR="00316D30" w:rsidRPr="00316D30">
              <w:rPr>
                <w:strike/>
                <w:sz w:val="20"/>
                <w:szCs w:val="20"/>
              </w:rPr>
              <w:t>.</w:t>
            </w:r>
            <w:r w:rsidR="00316D30" w:rsidRPr="00671FA1">
              <w:rPr>
                <w:sz w:val="20"/>
                <w:szCs w:val="20"/>
                <w:u w:val="single"/>
              </w:rPr>
              <w:t xml:space="preserve"> MCB.11</w:t>
            </w:r>
            <w:r w:rsidR="00316D30" w:rsidRPr="00671FA1">
              <w:rPr>
                <w:sz w:val="20"/>
                <w:szCs w:val="20"/>
              </w:rPr>
              <w:tab/>
            </w:r>
            <w:r w:rsidR="00316D30"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="00316D30" w:rsidRPr="00671FA1">
              <w:rPr>
                <w:sz w:val="20"/>
                <w:szCs w:val="20"/>
              </w:rPr>
              <w:t>identify</w:t>
            </w:r>
            <w:r w:rsidR="00316D30" w:rsidRPr="00671FA1">
              <w:rPr>
                <w:strike/>
                <w:sz w:val="20"/>
                <w:szCs w:val="20"/>
              </w:rPr>
              <w:t>ing</w:t>
            </w:r>
            <w:r w:rsidR="00316D30" w:rsidRPr="00671FA1">
              <w:rPr>
                <w:sz w:val="20"/>
                <w:szCs w:val="20"/>
              </w:rPr>
              <w:t xml:space="preserve"> the relationship of choral music to the other fine arts</w:t>
            </w:r>
            <w:r w:rsidR="00316D30" w:rsidRPr="00671FA1">
              <w:rPr>
                <w:strike/>
                <w:sz w:val="20"/>
                <w:szCs w:val="20"/>
              </w:rPr>
              <w:t xml:space="preserve"> and other fields of knowledge</w:t>
            </w:r>
            <w:r w:rsidR="00316D30" w:rsidRPr="00671FA1">
              <w:rPr>
                <w:sz w:val="20"/>
                <w:szCs w:val="20"/>
                <w:u w:val="single"/>
              </w:rPr>
              <w:t>.</w:t>
            </w:r>
            <w:r w:rsidR="00316D30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5F0B24" w14:paraId="5AD4BAFB" w14:textId="77777777" w:rsidTr="006429EB">
        <w:trPr>
          <w:cantSplit/>
          <w:trHeight w:val="262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5969DC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2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93EEBD3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E9BB64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C6DEF1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63A7E0" w14:textId="77777777" w:rsidR="005F0B24" w:rsidRDefault="005F0B24" w:rsidP="005F0B2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5C2C44E5" w14:textId="77777777" w:rsidR="005F0B24" w:rsidRPr="00817BBD" w:rsidRDefault="00316D30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95BDD3C" w14:textId="77777777" w:rsidR="005F0B24" w:rsidRPr="00B47C31" w:rsidRDefault="005F0B24" w:rsidP="005F0B24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>MCB.</w:t>
            </w:r>
            <w:r w:rsidRPr="00B47C31">
              <w:rPr>
                <w:strike/>
                <w:sz w:val="20"/>
                <w:szCs w:val="20"/>
              </w:rPr>
              <w:t>1</w:t>
            </w:r>
            <w:r w:rsidRPr="00B47C31">
              <w:rPr>
                <w:sz w:val="20"/>
                <w:szCs w:val="20"/>
                <w:u w:val="single"/>
              </w:rPr>
              <w:t>12</w:t>
            </w:r>
            <w:r w:rsidRPr="00B47C31">
              <w:rPr>
                <w:sz w:val="20"/>
                <w:szCs w:val="20"/>
              </w:rPr>
              <w:t xml:space="preserve">  The student will </w:t>
            </w:r>
            <w:r w:rsidRPr="00B47C31">
              <w:rPr>
                <w:sz w:val="20"/>
                <w:szCs w:val="20"/>
                <w:u w:val="single"/>
              </w:rPr>
              <w:t>demonstrate music literacy.</w:t>
            </w:r>
            <w:r w:rsidRPr="00B47C3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44430AAF" w14:textId="77777777" w:rsidR="005F0B24" w:rsidRPr="00B47C31" w:rsidRDefault="005F0B24" w:rsidP="005F0B24">
            <w:pPr>
              <w:pStyle w:val="Paragraph"/>
              <w:numPr>
                <w:ilvl w:val="0"/>
                <w:numId w:val="6"/>
              </w:numPr>
              <w:spacing w:after="0"/>
              <w:ind w:left="419" w:hanging="391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a) 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>, defin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>, and u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basic standard notation for pitch, rhythm, meter, dynamics, and other elements of music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5AFDA4C7" w14:textId="77777777" w:rsidR="005F0B24" w:rsidRPr="00B47C31" w:rsidRDefault="005F0B24" w:rsidP="005F0B24">
            <w:pPr>
              <w:pStyle w:val="Paragraph"/>
              <w:spacing w:after="0"/>
              <w:ind w:left="419"/>
              <w:rPr>
                <w:sz w:val="20"/>
                <w:szCs w:val="20"/>
                <w:u w:val="single"/>
              </w:rPr>
            </w:pPr>
            <w:r w:rsidRPr="00B47C3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4FA751E4" w14:textId="77777777" w:rsidR="005F0B24" w:rsidRPr="00B47C31" w:rsidRDefault="005F0B24" w:rsidP="005F0B24">
            <w:pPr>
              <w:pStyle w:val="Paragraph"/>
              <w:numPr>
                <w:ilvl w:val="0"/>
                <w:numId w:val="6"/>
              </w:numPr>
              <w:spacing w:after="0"/>
              <w:ind w:left="419" w:hanging="391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c) E</w:t>
            </w:r>
            <w:r w:rsidRPr="00B47C31">
              <w:rPr>
                <w:strike/>
                <w:sz w:val="20"/>
                <w:szCs w:val="20"/>
              </w:rPr>
              <w:t>e</w:t>
            </w:r>
            <w:r w:rsidRPr="00B47C31">
              <w:rPr>
                <w:sz w:val="20"/>
                <w:szCs w:val="20"/>
              </w:rPr>
              <w:t>cho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>, read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, </w:t>
            </w:r>
            <w:r w:rsidRPr="00B47C31">
              <w:rPr>
                <w:sz w:val="20"/>
                <w:szCs w:val="20"/>
                <w:u w:val="single"/>
              </w:rPr>
              <w:t xml:space="preserve">count, </w:t>
            </w:r>
            <w:r w:rsidRPr="00B47C31">
              <w:rPr>
                <w:sz w:val="20"/>
                <w:szCs w:val="20"/>
              </w:rPr>
              <w:t>and notat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rhythmic pattern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 xml:space="preserve"> that include whole notes, dotted half notes, half notes, dotted quarter notes, quarter notes, eighth notes, sixteenth notes, and corresponding rests;</w:t>
            </w:r>
          </w:p>
          <w:p w14:paraId="60FD6B5F" w14:textId="77777777" w:rsidR="005F0B24" w:rsidRPr="00B47C31" w:rsidRDefault="005F0B24" w:rsidP="005F0B24">
            <w:pPr>
              <w:pStyle w:val="Paragraph"/>
              <w:numPr>
                <w:ilvl w:val="0"/>
                <w:numId w:val="6"/>
              </w:numPr>
              <w:spacing w:after="0"/>
              <w:ind w:left="419" w:hanging="391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d) S</w:t>
            </w:r>
            <w:r w:rsidRPr="00B47C31">
              <w:rPr>
                <w:strike/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</w:rPr>
              <w:t>ight-sing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eight-measure melodic patterns</w:t>
            </w:r>
            <w:r w:rsidRPr="00B47C31">
              <w:rPr>
                <w:strike/>
                <w:sz w:val="20"/>
                <w:szCs w:val="20"/>
              </w:rPr>
              <w:t>,</w:t>
            </w:r>
            <w:r w:rsidRPr="00B47C31">
              <w:rPr>
                <w:sz w:val="20"/>
                <w:szCs w:val="20"/>
              </w:rPr>
              <w:t xml:space="preserve"> while maintaining a steady beat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750D09A7" w14:textId="77777777" w:rsidR="005F0B24" w:rsidRPr="00B47C31" w:rsidRDefault="005F0B24" w:rsidP="005F0B24">
            <w:pPr>
              <w:pStyle w:val="Paragraph"/>
              <w:numPr>
                <w:ilvl w:val="0"/>
                <w:numId w:val="6"/>
              </w:numPr>
              <w:spacing w:after="0"/>
              <w:ind w:left="419" w:hanging="391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e) 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ifferentiat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by sight call-and-response songs, canons, and partner song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and</w:t>
            </w:r>
          </w:p>
          <w:p w14:paraId="10384C53" w14:textId="77777777" w:rsidR="005F0B24" w:rsidRPr="00172AAA" w:rsidRDefault="005F0B24" w:rsidP="00172AAA">
            <w:pPr>
              <w:pStyle w:val="Paragraph"/>
              <w:numPr>
                <w:ilvl w:val="0"/>
                <w:numId w:val="6"/>
              </w:numPr>
              <w:spacing w:after="0"/>
              <w:ind w:left="419" w:hanging="391"/>
              <w:rPr>
                <w:strike/>
                <w:sz w:val="20"/>
                <w:szCs w:val="20"/>
              </w:rPr>
            </w:pPr>
            <w:r w:rsidRPr="00B47C31">
              <w:rPr>
                <w:strike/>
                <w:sz w:val="20"/>
                <w:szCs w:val="20"/>
              </w:rPr>
              <w:t>using contemporary media and technology in the study and creation of music.</w:t>
            </w:r>
          </w:p>
        </w:tc>
      </w:tr>
      <w:tr w:rsidR="005F0B24" w14:paraId="6F66B0CF" w14:textId="77777777" w:rsidTr="006429EB">
        <w:trPr>
          <w:cantSplit/>
          <w:trHeight w:val="15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161D2E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3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16A3A11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42552D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CA5F43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B564DC" w14:textId="77777777" w:rsidR="005F0B24" w:rsidRDefault="005F0B24" w:rsidP="005F0B2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71EB1C64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3AD2BAD" w14:textId="77777777" w:rsidR="005F0B24" w:rsidRPr="00B47C31" w:rsidRDefault="005F0B24" w:rsidP="005F0B24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>MCB.</w:t>
            </w:r>
            <w:r w:rsidRPr="00B47C31">
              <w:rPr>
                <w:strike/>
                <w:sz w:val="20"/>
                <w:szCs w:val="20"/>
              </w:rPr>
              <w:t>2</w:t>
            </w:r>
            <w:r w:rsidRPr="00B47C31">
              <w:rPr>
                <w:sz w:val="20"/>
                <w:szCs w:val="20"/>
                <w:u w:val="single"/>
              </w:rPr>
              <w:t>13</w:t>
            </w:r>
            <w:r w:rsidRPr="00B47C31">
              <w:rPr>
                <w:sz w:val="20"/>
                <w:szCs w:val="20"/>
              </w:rPr>
              <w:t xml:space="preserve">  The student will develop aural skill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by</w:t>
            </w:r>
          </w:p>
          <w:p w14:paraId="057175BA" w14:textId="77777777" w:rsidR="005F0B24" w:rsidRPr="00B47C31" w:rsidRDefault="005F0B24" w:rsidP="005F0B24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a) 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diatonic interval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(M2, M3, P4, P5, and octave);</w:t>
            </w:r>
          </w:p>
          <w:p w14:paraId="6CBE06EE" w14:textId="77777777" w:rsidR="005F0B24" w:rsidRPr="00B47C31" w:rsidRDefault="005F0B24" w:rsidP="005F0B24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>b) 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istinguish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major and minor tonalitie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511CD8AA" w14:textId="77777777" w:rsidR="005F0B24" w:rsidRPr="00B47C31" w:rsidRDefault="005F0B24" w:rsidP="005F0B24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c) 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similar and contrasting musical phrases and section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5AB0C381" w14:textId="77777777" w:rsidR="005F0B24" w:rsidRPr="00B47C31" w:rsidRDefault="005F0B24" w:rsidP="005F0B24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d) 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ifferentiat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melodic and harmonic pattern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 and</w:t>
            </w:r>
          </w:p>
          <w:p w14:paraId="4A490C39" w14:textId="77777777" w:rsidR="005F0B24" w:rsidRPr="00B47C31" w:rsidRDefault="005F0B24" w:rsidP="005F0B24">
            <w:pPr>
              <w:pStyle w:val="Paragraph"/>
              <w:numPr>
                <w:ilvl w:val="0"/>
                <w:numId w:val="7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trike/>
                <w:sz w:val="20"/>
                <w:szCs w:val="20"/>
              </w:rPr>
              <w:t>using contemporary media.</w:t>
            </w:r>
          </w:p>
        </w:tc>
      </w:tr>
      <w:tr w:rsidR="005F0B24" w14:paraId="3EFD2596" w14:textId="77777777" w:rsidTr="006429EB">
        <w:trPr>
          <w:cantSplit/>
          <w:trHeight w:val="15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99E7B0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B.14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185A39C2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6693C1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3F2981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282442" w14:textId="77777777" w:rsidR="005F0B24" w:rsidRDefault="005F0B24" w:rsidP="005F0B2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2B03F57C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ED531D" w14:textId="77777777" w:rsidR="005F0B24" w:rsidRPr="00B47C31" w:rsidRDefault="005F0B24" w:rsidP="005F0B24">
            <w:pPr>
              <w:pStyle w:val="SOLStatement"/>
              <w:spacing w:before="0"/>
              <w:ind w:left="540" w:hanging="540"/>
              <w:rPr>
                <w:sz w:val="20"/>
                <w:szCs w:val="20"/>
                <w:u w:val="single"/>
              </w:rPr>
            </w:pPr>
            <w:r w:rsidRPr="00B47C31">
              <w:rPr>
                <w:sz w:val="20"/>
                <w:szCs w:val="20"/>
              </w:rPr>
              <w:t>MCB.</w:t>
            </w:r>
            <w:r w:rsidRPr="00B47C31">
              <w:rPr>
                <w:strike/>
                <w:sz w:val="20"/>
                <w:szCs w:val="20"/>
              </w:rPr>
              <w:t>3</w:t>
            </w:r>
            <w:r w:rsidRPr="00B47C31">
              <w:rPr>
                <w:sz w:val="20"/>
                <w:szCs w:val="20"/>
                <w:u w:val="single"/>
              </w:rPr>
              <w:t>14</w:t>
            </w:r>
            <w:r w:rsidRPr="00B47C31">
              <w:rPr>
                <w:sz w:val="20"/>
                <w:szCs w:val="20"/>
              </w:rPr>
              <w:t xml:space="preserve">  The student will demonstrate vocal techniques and choral skill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,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 xml:space="preserve">including </w:t>
            </w:r>
          </w:p>
          <w:p w14:paraId="189A5ACD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a) U</w:t>
            </w:r>
            <w:r w:rsidRPr="00B47C31">
              <w:rPr>
                <w:strike/>
                <w:sz w:val="20"/>
                <w:szCs w:val="20"/>
              </w:rPr>
              <w:t>u</w:t>
            </w:r>
            <w:r w:rsidRPr="00B47C31">
              <w:rPr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proper posture </w:t>
            </w:r>
            <w:r w:rsidRPr="00B47C31">
              <w:rPr>
                <w:strike/>
                <w:sz w:val="20"/>
                <w:szCs w:val="20"/>
              </w:rPr>
              <w:t xml:space="preserve">for choral singing; </w:t>
            </w:r>
            <w:r w:rsidRPr="00B47C31">
              <w:rPr>
                <w:sz w:val="20"/>
                <w:szCs w:val="20"/>
                <w:u w:val="single"/>
              </w:rPr>
              <w:t>and breathing techniques that support vocal production.</w:t>
            </w:r>
          </w:p>
          <w:p w14:paraId="749A2716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z w:val="20"/>
                <w:szCs w:val="20"/>
              </w:rPr>
              <w:t xml:space="preserve">[Moved to MCB14.a] </w:t>
            </w:r>
            <w:r w:rsidRPr="00B47C31">
              <w:rPr>
                <w:strike/>
                <w:sz w:val="20"/>
                <w:szCs w:val="20"/>
              </w:rPr>
              <w:t>using breathing techniques that support vocal production;</w:t>
            </w:r>
          </w:p>
          <w:p w14:paraId="58DA752C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b) I</w:t>
            </w:r>
            <w:r w:rsidRPr="00B47C31">
              <w:rPr>
                <w:strike/>
                <w:sz w:val="20"/>
                <w:szCs w:val="20"/>
              </w:rPr>
              <w:t>i</w:t>
            </w:r>
            <w:r w:rsidRPr="00B47C31">
              <w:rPr>
                <w:sz w:val="20"/>
                <w:szCs w:val="20"/>
              </w:rPr>
              <w:t>dentify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z w:val="20"/>
                <w:szCs w:val="20"/>
                <w:u w:val="single"/>
              </w:rPr>
              <w:t>components of the</w:t>
            </w:r>
            <w:r w:rsidRPr="00B47C31">
              <w:rPr>
                <w:sz w:val="20"/>
                <w:szCs w:val="20"/>
              </w:rPr>
              <w:t xml:space="preserve"> vocal anatomy </w:t>
            </w:r>
            <w:r w:rsidRPr="00B47C31">
              <w:rPr>
                <w:sz w:val="20"/>
                <w:szCs w:val="20"/>
                <w:u w:val="single"/>
              </w:rPr>
              <w:t>and vocal health.</w:t>
            </w:r>
            <w:r w:rsidRPr="00B47C31">
              <w:rPr>
                <w:strike/>
                <w:sz w:val="20"/>
                <w:szCs w:val="20"/>
              </w:rPr>
              <w:t>;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>including the functions of the diaphragm and soft palate in singing;</w:t>
            </w:r>
          </w:p>
          <w:p w14:paraId="4FCDEE54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c) D</w:t>
            </w:r>
            <w:r w:rsidRPr="00B47C31">
              <w:rPr>
                <w:strike/>
                <w:sz w:val="20"/>
                <w:szCs w:val="20"/>
              </w:rPr>
              <w:t>d</w:t>
            </w:r>
            <w:r w:rsidRPr="00B47C31">
              <w:rPr>
                <w:sz w:val="20"/>
                <w:szCs w:val="20"/>
              </w:rPr>
              <w:t>evelop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vocal </w:t>
            </w:r>
            <w:r w:rsidRPr="00B47C31">
              <w:rPr>
                <w:strike/>
                <w:sz w:val="20"/>
                <w:szCs w:val="20"/>
              </w:rPr>
              <w:t>independence,</w:t>
            </w:r>
            <w:r w:rsidRPr="00B47C31">
              <w:rPr>
                <w:sz w:val="20"/>
                <w:szCs w:val="20"/>
              </w:rPr>
              <w:t xml:space="preserve"> agility</w:t>
            </w:r>
            <w:r w:rsidRPr="00B47C31">
              <w:rPr>
                <w:strike/>
                <w:sz w:val="20"/>
                <w:szCs w:val="20"/>
              </w:rPr>
              <w:t>,</w:t>
            </w:r>
            <w:r w:rsidRPr="00B47C31">
              <w:rPr>
                <w:sz w:val="20"/>
                <w:szCs w:val="20"/>
              </w:rPr>
              <w:t xml:space="preserve"> and range </w:t>
            </w:r>
            <w:r w:rsidRPr="00B47C31">
              <w:rPr>
                <w:sz w:val="20"/>
                <w:szCs w:val="20"/>
                <w:u w:val="single"/>
              </w:rPr>
              <w:t>through</w:t>
            </w:r>
            <w:r w:rsidRPr="00B47C31">
              <w:rPr>
                <w:sz w:val="20"/>
                <w:szCs w:val="20"/>
              </w:rPr>
              <w:t xml:space="preserve"> </w:t>
            </w:r>
            <w:r w:rsidRPr="00B47C31">
              <w:rPr>
                <w:strike/>
                <w:sz w:val="20"/>
                <w:szCs w:val="20"/>
              </w:rPr>
              <w:t xml:space="preserve">by singing developmentally appropriate </w:t>
            </w:r>
            <w:r w:rsidRPr="00B47C31">
              <w:rPr>
                <w:sz w:val="20"/>
                <w:szCs w:val="20"/>
              </w:rPr>
              <w:t>vocal exercises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2A3CE216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d) U</w:t>
            </w:r>
            <w:r w:rsidRPr="00B47C31">
              <w:rPr>
                <w:strike/>
                <w:sz w:val="20"/>
                <w:szCs w:val="20"/>
              </w:rPr>
              <w:t>u</w:t>
            </w:r>
            <w:r w:rsidRPr="00B47C31">
              <w:rPr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correct intonation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7CBA2A19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e) B</w:t>
            </w:r>
            <w:r w:rsidRPr="00B47C31">
              <w:rPr>
                <w:strike/>
                <w:sz w:val="20"/>
                <w:szCs w:val="20"/>
              </w:rPr>
              <w:t>b</w:t>
            </w:r>
            <w:r w:rsidRPr="00B47C31">
              <w:rPr>
                <w:sz w:val="20"/>
                <w:szCs w:val="20"/>
              </w:rPr>
              <w:t>lend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with other singers on the same vocal part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0CEE058F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f) U</w:t>
            </w:r>
            <w:r w:rsidRPr="00B47C31">
              <w:rPr>
                <w:strike/>
                <w:sz w:val="20"/>
                <w:szCs w:val="20"/>
              </w:rPr>
              <w:t>u</w:t>
            </w:r>
            <w:r w:rsidRPr="00B47C31">
              <w:rPr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  <w:u w:val="single"/>
              </w:rPr>
              <w:t>e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proper diction (e.g., pure vowel sounds, diphthongs, </w:t>
            </w:r>
            <w:r w:rsidRPr="00B47C31">
              <w:rPr>
                <w:sz w:val="20"/>
                <w:szCs w:val="20"/>
                <w:u w:val="single"/>
              </w:rPr>
              <w:t xml:space="preserve">and </w:t>
            </w:r>
            <w:r w:rsidRPr="00B47C31">
              <w:rPr>
                <w:sz w:val="20"/>
                <w:szCs w:val="20"/>
              </w:rPr>
              <w:t>consonants with emphasis on beginning and ending consonants)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</w:t>
            </w:r>
          </w:p>
          <w:p w14:paraId="2257F7D2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trike/>
                <w:sz w:val="20"/>
                <w:szCs w:val="20"/>
              </w:rPr>
            </w:pPr>
            <w:r w:rsidRPr="00B47C31">
              <w:rPr>
                <w:sz w:val="20"/>
                <w:szCs w:val="20"/>
                <w:u w:val="single"/>
              </w:rPr>
              <w:t>g) S</w:t>
            </w:r>
            <w:r w:rsidRPr="00B47C31">
              <w:rPr>
                <w:strike/>
                <w:sz w:val="20"/>
                <w:szCs w:val="20"/>
              </w:rPr>
              <w:t>s</w:t>
            </w:r>
            <w:r w:rsidRPr="00B47C31">
              <w:rPr>
                <w:sz w:val="20"/>
                <w:szCs w:val="20"/>
              </w:rPr>
              <w:t>ing</w:t>
            </w:r>
            <w:r w:rsidRPr="00B47C31">
              <w:rPr>
                <w:strike/>
                <w:sz w:val="20"/>
                <w:szCs w:val="20"/>
              </w:rPr>
              <w:t>ing</w:t>
            </w:r>
            <w:r w:rsidRPr="00B47C31">
              <w:rPr>
                <w:sz w:val="20"/>
                <w:szCs w:val="20"/>
              </w:rPr>
              <w:t xml:space="preserve"> an assigned vocal part in a small group</w:t>
            </w:r>
            <w:r w:rsidRPr="00B47C31">
              <w:rPr>
                <w:sz w:val="20"/>
                <w:szCs w:val="20"/>
                <w:u w:val="single"/>
              </w:rPr>
              <w:t>.</w:t>
            </w:r>
            <w:r w:rsidRPr="00B47C31">
              <w:rPr>
                <w:strike/>
                <w:sz w:val="20"/>
                <w:szCs w:val="20"/>
              </w:rPr>
              <w:t>; and</w:t>
            </w:r>
          </w:p>
          <w:p w14:paraId="23CB07F6" w14:textId="77777777" w:rsidR="005F0B24" w:rsidRPr="00B47C31" w:rsidRDefault="005F0B24" w:rsidP="005F0B24">
            <w:pPr>
              <w:pStyle w:val="Paragraph"/>
              <w:numPr>
                <w:ilvl w:val="0"/>
                <w:numId w:val="8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B47C31">
              <w:rPr>
                <w:strike/>
                <w:sz w:val="20"/>
                <w:szCs w:val="20"/>
              </w:rPr>
              <w:t>singing music literature from memory and from score</w:t>
            </w:r>
          </w:p>
        </w:tc>
      </w:tr>
      <w:tr w:rsidR="005F0B24" w14:paraId="588523B9" w14:textId="77777777" w:rsidTr="006429EB">
        <w:trPr>
          <w:cantSplit/>
          <w:trHeight w:val="15"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97AE55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5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607A741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A8412F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D95002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DF55D0" w14:textId="77777777" w:rsidR="005F0B24" w:rsidRDefault="005F0B24" w:rsidP="005F0B24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630" w:type="dxa"/>
            <w:vAlign w:val="center"/>
          </w:tcPr>
          <w:p w14:paraId="10EBD46C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40EE21" w14:textId="77777777" w:rsidR="005F0B24" w:rsidRPr="00671FA1" w:rsidRDefault="005F0B24" w:rsidP="005F0B24">
            <w:pPr>
              <w:pStyle w:val="SOLStatement"/>
              <w:spacing w:before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>
              <w:rPr>
                <w:sz w:val="20"/>
                <w:szCs w:val="20"/>
              </w:rPr>
              <w:t xml:space="preserve">15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emonstrate expressive qualities of choral music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4FFC38FC" w14:textId="77777777" w:rsidR="005F0B24" w:rsidRPr="00671FA1" w:rsidRDefault="005F0B24" w:rsidP="005F0B24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markings (allegro, andante, adagi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A2302F3" w14:textId="77777777" w:rsidR="005F0B24" w:rsidRPr="00671FA1" w:rsidRDefault="005F0B24" w:rsidP="005F0B24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from musical scores and rhythmic exercises, rhythmic patterns that include whole notes, dotted half notes, half notes, dotted quarter notes, quarter notes, eighth notes, sixteenth notes, and corresponding res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C34F13A" w14:textId="77777777" w:rsidR="005F0B24" w:rsidRPr="00671FA1" w:rsidRDefault="005F0B24" w:rsidP="005F0B24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markings (</w:t>
            </w:r>
            <w:r w:rsidRPr="00671FA1">
              <w:rPr>
                <w:i/>
                <w:sz w:val="20"/>
                <w:szCs w:val="20"/>
              </w:rPr>
              <w:t xml:space="preserve">p, mp, mf, f, </w:t>
            </w:r>
            <w:r w:rsidRPr="00671FA1">
              <w:rPr>
                <w:sz w:val="20"/>
                <w:szCs w:val="20"/>
              </w:rPr>
              <w:t>crescendo, decresce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6172CD1" w14:textId="77777777" w:rsidR="005F0B24" w:rsidRPr="00671FA1" w:rsidRDefault="005F0B24" w:rsidP="005F0B24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xpressive phrasing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21F133C" w14:textId="77777777" w:rsidR="005F0B24" w:rsidRPr="00671FA1" w:rsidRDefault="005F0B24" w:rsidP="005F0B24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basic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D31BF4F" w14:textId="77777777" w:rsidR="005F0B24" w:rsidRPr="00E63E22" w:rsidRDefault="005F0B24" w:rsidP="005F0B24">
            <w:pPr>
              <w:pStyle w:val="Paragraph"/>
              <w:numPr>
                <w:ilvl w:val="0"/>
                <w:numId w:val="9"/>
              </w:numPr>
              <w:spacing w:after="0"/>
              <w:ind w:left="540" w:hanging="54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5F0B24" w14:paraId="7197426A" w14:textId="77777777" w:rsidTr="006429EB">
        <w:trPr>
          <w:cantSplit/>
        </w:trPr>
        <w:tc>
          <w:tcPr>
            <w:tcW w:w="99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B84AE0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16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671D1E9B" w14:textId="77777777" w:rsidR="005F0B24" w:rsidRPr="00436801" w:rsidRDefault="005F0B24" w:rsidP="005F0B24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B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2C1917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CB8011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FCD78D" w14:textId="77777777" w:rsidR="005F0B24" w:rsidRDefault="005F0B24" w:rsidP="005F0B24">
            <w:pPr>
              <w:jc w:val="center"/>
            </w:pPr>
          </w:p>
        </w:tc>
        <w:tc>
          <w:tcPr>
            <w:tcW w:w="630" w:type="dxa"/>
            <w:vAlign w:val="center"/>
          </w:tcPr>
          <w:p w14:paraId="68E63215" w14:textId="77777777" w:rsidR="005F0B24" w:rsidRPr="00817BBD" w:rsidRDefault="005F0B24" w:rsidP="005F0B2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36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1C4531" w14:textId="77777777" w:rsidR="005F0B24" w:rsidRPr="00E63E22" w:rsidRDefault="005F0B24" w:rsidP="00316D30">
            <w:pPr>
              <w:pStyle w:val="SOLNumberedBullet"/>
              <w:numPr>
                <w:ilvl w:val="0"/>
                <w:numId w:val="0"/>
              </w:numPr>
              <w:ind w:hanging="2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B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respond to music with movement by performing non-choreographed and choreographed movements.</w:t>
            </w:r>
            <w:r w:rsidRPr="00671FA1">
              <w:rPr>
                <w:sz w:val="20"/>
                <w:szCs w:val="20"/>
              </w:rPr>
              <w:br w:type="page"/>
            </w:r>
          </w:p>
        </w:tc>
      </w:tr>
    </w:tbl>
    <w:p w14:paraId="52DBBFA3" w14:textId="77777777" w:rsidR="00AE3572" w:rsidRDefault="00AE3572" w:rsidP="00AE3572">
      <w:r>
        <w:br w:type="page"/>
      </w:r>
    </w:p>
    <w:p w14:paraId="5353B60B" w14:textId="77777777" w:rsidR="00AE3572" w:rsidRPr="00D12EA8" w:rsidRDefault="00AE3572" w:rsidP="00AE3572">
      <w:pPr>
        <w:spacing w:after="120"/>
        <w:ind w:left="180"/>
        <w:rPr>
          <w:b/>
          <w:bCs/>
          <w:sz w:val="28"/>
        </w:rPr>
      </w:pPr>
      <w:r>
        <w:rPr>
          <w:b/>
          <w:bCs/>
          <w:sz w:val="32"/>
        </w:rPr>
        <w:lastRenderedPageBreak/>
        <w:t>Middle School Choral Music, Intermediate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37681C54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D7B9811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9859660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4E69E51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E54612C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56207CFF" w14:textId="77777777" w:rsidR="00AE3572" w:rsidRPr="0066437A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>
              <w:rPr>
                <w:sz w:val="20"/>
                <w:szCs w:val="22"/>
              </w:rPr>
              <w:tab/>
            </w:r>
          </w:p>
        </w:tc>
      </w:tr>
      <w:tr w:rsidR="00AE3572" w:rsidRPr="00817BBD" w14:paraId="19103A64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138641" w14:textId="77777777" w:rsidR="00AE3572" w:rsidRPr="00817BBD" w:rsidRDefault="00AE3572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16D30">
              <w:rPr>
                <w:sz w:val="16"/>
                <w:szCs w:val="22"/>
              </w:rPr>
              <w:t>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1226E1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16D30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6A7993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C6F5B5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CD23F4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5E92395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C06B9BC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C2718E" w14:paraId="55527515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9CC0AF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E98AF72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8F9942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F741BC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A18B16" w14:textId="77777777" w:rsidR="00C2718E" w:rsidRDefault="00C2718E" w:rsidP="00C2718E">
            <w:pPr>
              <w:jc w:val="center"/>
            </w:pPr>
          </w:p>
        </w:tc>
        <w:tc>
          <w:tcPr>
            <w:tcW w:w="720" w:type="dxa"/>
            <w:vAlign w:val="center"/>
          </w:tcPr>
          <w:p w14:paraId="796190E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F00B374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0A75C7">
              <w:rPr>
                <w:sz w:val="20"/>
                <w:szCs w:val="20"/>
                <w:u w:val="single"/>
              </w:rPr>
              <w:t>MCI.1  The student will create</w:t>
            </w:r>
            <w:r w:rsidRPr="00671FA1">
              <w:rPr>
                <w:sz w:val="20"/>
                <w:szCs w:val="20"/>
                <w:u w:val="single"/>
              </w:rPr>
              <w:t xml:space="preserve"> music as a means of individual expression. </w:t>
            </w:r>
          </w:p>
          <w:p w14:paraId="48F13232" w14:textId="77777777" w:rsidR="00C2718E" w:rsidRPr="00671FA1" w:rsidRDefault="00C2718E" w:rsidP="00C2718E">
            <w:pPr>
              <w:pStyle w:val="Paragraph"/>
              <w:numPr>
                <w:ilvl w:val="0"/>
                <w:numId w:val="1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four-measure rhythmic-melodic variation.</w:t>
            </w:r>
          </w:p>
          <w:p w14:paraId="681F85D3" w14:textId="77777777" w:rsidR="00154E18" w:rsidRDefault="00C2718E" w:rsidP="00154E18">
            <w:pPr>
              <w:pStyle w:val="Paragraph"/>
              <w:numPr>
                <w:ilvl w:val="0"/>
                <w:numId w:val="1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simple rhythmic and melodic examples in call-and-response styles.</w:t>
            </w:r>
          </w:p>
          <w:p w14:paraId="1C5DCB71" w14:textId="77777777" w:rsidR="00C2718E" w:rsidRPr="00154E18" w:rsidRDefault="00C2718E" w:rsidP="00154E18">
            <w:pPr>
              <w:pStyle w:val="Paragraph"/>
              <w:numPr>
                <w:ilvl w:val="0"/>
                <w:numId w:val="1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154E18">
              <w:rPr>
                <w:sz w:val="20"/>
                <w:szCs w:val="20"/>
                <w:u w:val="single"/>
              </w:rPr>
              <w:t xml:space="preserve">Write and perform </w:t>
            </w:r>
            <w:r w:rsidRPr="00154E18">
              <w:rPr>
                <w:color w:val="000000"/>
                <w:sz w:val="20"/>
                <w:szCs w:val="20"/>
                <w:u w:val="single"/>
              </w:rPr>
              <w:t xml:space="preserve">rhythmic-melodic </w:t>
            </w:r>
            <w:r w:rsidRPr="00154E18">
              <w:rPr>
                <w:sz w:val="20"/>
                <w:szCs w:val="20"/>
                <w:u w:val="single"/>
              </w:rPr>
              <w:t>variations of four- to eight-measure selections taken from songs, exercises, or etudes.</w:t>
            </w:r>
          </w:p>
        </w:tc>
      </w:tr>
      <w:tr w:rsidR="00C2718E" w14:paraId="596F15BF" w14:textId="77777777" w:rsidTr="00AE3572">
        <w:trPr>
          <w:cantSplit/>
          <w:trHeight w:val="62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6287F6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A06C054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0D6028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2ED24C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467983" w14:textId="77777777" w:rsidR="00C2718E" w:rsidRDefault="00C2718E" w:rsidP="00C2718E">
            <w:pPr>
              <w:jc w:val="center"/>
            </w:pPr>
          </w:p>
        </w:tc>
        <w:tc>
          <w:tcPr>
            <w:tcW w:w="720" w:type="dxa"/>
            <w:vAlign w:val="center"/>
          </w:tcPr>
          <w:p w14:paraId="19B07082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0D8DD81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I</w:t>
            </w:r>
            <w:r w:rsidRPr="000A75C7">
              <w:rPr>
                <w:sz w:val="20"/>
                <w:szCs w:val="20"/>
                <w:u w:val="single"/>
              </w:rPr>
              <w:t>.2  The student will apply</w:t>
            </w:r>
            <w:r w:rsidRPr="00671FA1">
              <w:rPr>
                <w:sz w:val="20"/>
                <w:szCs w:val="20"/>
                <w:u w:val="single"/>
              </w:rPr>
              <w:t xml:space="preserve"> a creative process for music.</w:t>
            </w:r>
          </w:p>
          <w:p w14:paraId="3AB67322" w14:textId="77777777" w:rsidR="00C2718E" w:rsidRPr="00671FA1" w:rsidRDefault="00C2718E" w:rsidP="00C2718E">
            <w:pPr>
              <w:pStyle w:val="Paragraph"/>
              <w:numPr>
                <w:ilvl w:val="0"/>
                <w:numId w:val="1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choral music.</w:t>
            </w:r>
          </w:p>
          <w:p w14:paraId="046BADF5" w14:textId="77777777" w:rsidR="00154E18" w:rsidRDefault="00C2718E" w:rsidP="00154E18">
            <w:pPr>
              <w:pStyle w:val="Paragraph"/>
              <w:numPr>
                <w:ilvl w:val="0"/>
                <w:numId w:val="1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The student will collaboratively identify and examine inquiry-based questions related to choral music.</w:t>
            </w:r>
          </w:p>
          <w:p w14:paraId="31FD31DF" w14:textId="77777777" w:rsidR="00C2718E" w:rsidRPr="00154E18" w:rsidRDefault="00C2718E" w:rsidP="00154E18">
            <w:pPr>
              <w:pStyle w:val="Paragraph"/>
              <w:numPr>
                <w:ilvl w:val="0"/>
                <w:numId w:val="1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154E18">
              <w:rPr>
                <w:sz w:val="20"/>
                <w:szCs w:val="20"/>
                <w:u w:val="single"/>
              </w:rPr>
              <w:t>Refine choral music ideas and skills collaboratively with peers and the teacher through ongoing feedback.</w:t>
            </w:r>
          </w:p>
        </w:tc>
      </w:tr>
      <w:tr w:rsidR="00C2718E" w14:paraId="41399CE7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A22325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2B055B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792F6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1C56DD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3D2B08" w14:textId="77777777" w:rsidR="00C2718E" w:rsidRDefault="00C2718E" w:rsidP="00C2718E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4A8CE70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047454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74EFABF4" w14:textId="77777777" w:rsidR="00C2718E" w:rsidRPr="00671FA1" w:rsidRDefault="00C2718E" w:rsidP="00C2718E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9A4B025" w14:textId="77777777" w:rsidR="00C2718E" w:rsidRPr="00671FA1" w:rsidRDefault="00C2718E" w:rsidP="00C2718E">
            <w:pPr>
              <w:pStyle w:val="SOLNumberedBullet"/>
              <w:numPr>
                <w:ilvl w:val="0"/>
                <w:numId w:val="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2E0642B3" w14:textId="77777777" w:rsidR="00C2718E" w:rsidRPr="002429F5" w:rsidRDefault="00C2718E" w:rsidP="006A718C">
            <w:pPr>
              <w:pStyle w:val="Paragraph"/>
              <w:numPr>
                <w:ilvl w:val="0"/>
                <w:numId w:val="23"/>
              </w:numPr>
              <w:spacing w:after="0"/>
              <w:ind w:left="360"/>
            </w:pPr>
            <w:r w:rsidRPr="00671FA1">
              <w:rPr>
                <w:sz w:val="20"/>
                <w:szCs w:val="20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critiquing music performances.</w:t>
            </w:r>
            <w:r w:rsidR="006A718C" w:rsidRPr="002429F5">
              <w:t xml:space="preserve"> </w:t>
            </w:r>
          </w:p>
        </w:tc>
      </w:tr>
      <w:tr w:rsidR="00C2718E" w14:paraId="1DEF0A84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451585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5773B9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FF42F7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B8F7DD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209B5F9" w14:textId="77777777" w:rsidR="00C2718E" w:rsidRDefault="00C2718E" w:rsidP="00C2718E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996DF63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C0488D7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 xml:space="preserve">investigate aesthetic concepts related to music by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</w:t>
            </w:r>
            <w:r w:rsidRPr="00671FA1">
              <w:rPr>
                <w:sz w:val="20"/>
                <w:szCs w:val="20"/>
              </w:rPr>
              <w:t>.</w:t>
            </w:r>
          </w:p>
          <w:p w14:paraId="5502A2EE" w14:textId="77777777" w:rsidR="00C2718E" w:rsidRPr="00671FA1" w:rsidRDefault="00C2718E" w:rsidP="00C2718E">
            <w:pPr>
              <w:pStyle w:val="SOLNumberedBullet"/>
              <w:numPr>
                <w:ilvl w:val="0"/>
                <w:numId w:val="1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MCI.6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explaining how the factors of time and place influence the characteristics that give meaning and value to a work of music; </w:t>
            </w:r>
          </w:p>
          <w:p w14:paraId="613163FE" w14:textId="77777777" w:rsidR="00C2718E" w:rsidRPr="00671FA1" w:rsidRDefault="00C2718E" w:rsidP="00C2718E">
            <w:pPr>
              <w:pStyle w:val="SOLNumberedBullet"/>
              <w:numPr>
                <w:ilvl w:val="0"/>
                <w:numId w:val="1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responses to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</w:p>
          <w:p w14:paraId="3ED5F7D1" w14:textId="77777777" w:rsidR="00C2718E" w:rsidRPr="00671FA1" w:rsidRDefault="00C2718E" w:rsidP="00C2718E">
            <w:pPr>
              <w:pStyle w:val="SOLNumberedBullet"/>
              <w:numPr>
                <w:ilvl w:val="0"/>
                <w:numId w:val="1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190E006" w14:textId="77777777" w:rsidR="00C2718E" w:rsidRPr="002429F5" w:rsidRDefault="00C2718E" w:rsidP="006A718C">
            <w:pPr>
              <w:pStyle w:val="Paragraph"/>
              <w:numPr>
                <w:ilvl w:val="0"/>
                <w:numId w:val="24"/>
              </w:numPr>
              <w:spacing w:after="0"/>
              <w:ind w:left="360"/>
            </w:pPr>
            <w:r w:rsidRPr="00671FA1">
              <w:rPr>
                <w:strike/>
                <w:sz w:val="20"/>
                <w:szCs w:val="20"/>
              </w:rPr>
              <w:t>applying aesthetic criteria for determining the quality of a work of music.</w:t>
            </w:r>
            <w:r w:rsidRPr="001E3A4F">
              <w:rPr>
                <w:sz w:val="20"/>
                <w:szCs w:val="20"/>
              </w:rPr>
              <w:t>[Deleted]</w:t>
            </w:r>
            <w:r w:rsidR="006A718C" w:rsidRPr="002429F5">
              <w:t xml:space="preserve"> </w:t>
            </w:r>
          </w:p>
        </w:tc>
      </w:tr>
      <w:tr w:rsidR="00C2718E" w14:paraId="6FEACE16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73369A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D02AB2E" w14:textId="77777777" w:rsidR="00C2718E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6</w:t>
            </w:r>
          </w:p>
          <w:p w14:paraId="2A6DD9A8" w14:textId="77777777" w:rsidR="00154E18" w:rsidRPr="00436801" w:rsidRDefault="00154E18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43C29E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8E1744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1F6CD0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F9E2A9F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1D60569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scribe and apply collaboration and communication skills for music rehearsal and performance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demonstrate etiquette as a performe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A9A32FD" w14:textId="77777777" w:rsidR="00C2718E" w:rsidRPr="00671FA1" w:rsidRDefault="00C2718E" w:rsidP="00C2718E">
            <w:pPr>
              <w:pStyle w:val="SOLNumberedBullet"/>
              <w:numPr>
                <w:ilvl w:val="0"/>
                <w:numId w:val="18"/>
              </w:numPr>
              <w:tabs>
                <w:tab w:val="clear" w:pos="1980"/>
              </w:tabs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emonstrate concert etiquette.</w:t>
            </w:r>
            <w:r w:rsidRPr="00671FA1">
              <w:rPr>
                <w:strike/>
                <w:sz w:val="20"/>
                <w:szCs w:val="20"/>
              </w:rPr>
              <w:t>participating in a variety of performances; and</w:t>
            </w:r>
          </w:p>
          <w:p w14:paraId="58A2BCF9" w14:textId="77777777" w:rsidR="00C2718E" w:rsidRPr="00671FA1" w:rsidRDefault="00C2718E" w:rsidP="00C2718E">
            <w:pPr>
              <w:pStyle w:val="SOLNumberedBullet"/>
              <w:numPr>
                <w:ilvl w:val="0"/>
                <w:numId w:val="18"/>
              </w:numPr>
              <w:tabs>
                <w:tab w:val="clear" w:pos="1980"/>
                <w:tab w:val="num" w:pos="360"/>
              </w:tabs>
              <w:ind w:left="691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llabo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 a singer during rehearsa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6387B9B" w14:textId="77777777" w:rsidR="00C2718E" w:rsidRPr="002429F5" w:rsidRDefault="00C2718E" w:rsidP="006A718C">
            <w:pPr>
              <w:pStyle w:val="SOLNumberedBullet"/>
              <w:numPr>
                <w:ilvl w:val="0"/>
                <w:numId w:val="0"/>
              </w:numPr>
              <w:ind w:left="781" w:hanging="810"/>
            </w:pPr>
            <w:r w:rsidRPr="00F81346">
              <w:rPr>
                <w:strike/>
                <w:sz w:val="20"/>
                <w:szCs w:val="20"/>
              </w:rPr>
              <w:t>MCI.7.6</w:t>
            </w:r>
            <w:r w:rsidRPr="00F81346">
              <w:rPr>
                <w:sz w:val="20"/>
                <w:szCs w:val="20"/>
              </w:rPr>
              <w:t xml:space="preserve"> </w:t>
            </w:r>
            <w:r w:rsidRPr="00F81346">
              <w:rPr>
                <w:sz w:val="20"/>
                <w:szCs w:val="20"/>
                <w:u w:val="single"/>
              </w:rPr>
              <w:t>c)</w:t>
            </w:r>
            <w:r w:rsidRPr="00F81346">
              <w:rPr>
                <w:sz w:val="20"/>
                <w:szCs w:val="20"/>
              </w:rPr>
              <w:t xml:space="preserve"> </w:t>
            </w:r>
            <w:r w:rsidRPr="00F81346">
              <w:rPr>
                <w:strike/>
                <w:sz w:val="20"/>
                <w:szCs w:val="20"/>
              </w:rPr>
              <w:t xml:space="preserve">consistently </w:t>
            </w:r>
            <w:r w:rsidRPr="00F81346">
              <w:rPr>
                <w:sz w:val="20"/>
                <w:szCs w:val="20"/>
                <w:u w:val="single"/>
              </w:rPr>
              <w:t>D</w:t>
            </w:r>
            <w:r w:rsidRPr="00F81346">
              <w:rPr>
                <w:strike/>
                <w:sz w:val="20"/>
                <w:szCs w:val="20"/>
              </w:rPr>
              <w:t>d</w:t>
            </w:r>
            <w:r w:rsidRPr="00F81346">
              <w:rPr>
                <w:sz w:val="20"/>
                <w:szCs w:val="20"/>
              </w:rPr>
              <w:t>emonstrat</w:t>
            </w:r>
            <w:r w:rsidRPr="00F81346">
              <w:rPr>
                <w:sz w:val="20"/>
                <w:szCs w:val="20"/>
                <w:u w:val="single"/>
              </w:rPr>
              <w:t>e</w:t>
            </w:r>
            <w:r w:rsidRPr="00F81346">
              <w:rPr>
                <w:strike/>
                <w:sz w:val="20"/>
                <w:szCs w:val="20"/>
              </w:rPr>
              <w:t>ing concert etiquette as an</w:t>
            </w:r>
            <w:r w:rsidRPr="00F81346">
              <w:rPr>
                <w:sz w:val="20"/>
                <w:szCs w:val="20"/>
              </w:rPr>
              <w:t xml:space="preserve"> active listen</w:t>
            </w:r>
            <w:r w:rsidRPr="00F81346">
              <w:rPr>
                <w:strike/>
                <w:sz w:val="20"/>
                <w:szCs w:val="20"/>
              </w:rPr>
              <w:t>er</w:t>
            </w:r>
            <w:r w:rsidRPr="00F81346">
              <w:rPr>
                <w:sz w:val="20"/>
                <w:szCs w:val="20"/>
                <w:u w:val="single"/>
              </w:rPr>
              <w:t>ing in rehearsal, performance, and as an audience</w:t>
            </w:r>
            <w:r w:rsidRPr="00671FA1">
              <w:rPr>
                <w:sz w:val="20"/>
                <w:szCs w:val="20"/>
                <w:u w:val="single"/>
              </w:rPr>
              <w:t xml:space="preserve"> member.</w:t>
            </w:r>
            <w:r w:rsidR="006A718C" w:rsidRPr="002429F5">
              <w:t xml:space="preserve"> </w:t>
            </w:r>
          </w:p>
        </w:tc>
      </w:tr>
      <w:tr w:rsidR="00C2718E" w14:paraId="3E882CCC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F107AC" w14:textId="77777777" w:rsidR="00C2718E" w:rsidRPr="00436801" w:rsidRDefault="00C2718E" w:rsidP="00154E1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I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C017B1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59C2B5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8F78B0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15D718" w14:textId="77777777" w:rsidR="00C2718E" w:rsidRDefault="00C2718E" w:rsidP="00C2718E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3E9A7C9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D68B6F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explore historical and cultural </w:t>
            </w:r>
            <w:r w:rsidRPr="00671FA1">
              <w:rPr>
                <w:strike/>
                <w:sz w:val="20"/>
                <w:szCs w:val="20"/>
              </w:rPr>
              <w:t xml:space="preserve">aspects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02AFEAC2" w14:textId="77777777" w:rsidR="00C2718E" w:rsidRPr="00671FA1" w:rsidRDefault="00C2718E" w:rsidP="00C2718E">
            <w:pPr>
              <w:pStyle w:val="SOLNumberedBullet"/>
              <w:numPr>
                <w:ilvl w:val="0"/>
                <w:numId w:val="19"/>
              </w:numPr>
              <w:tabs>
                <w:tab w:val="clear" w:pos="1980"/>
              </w:tabs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cultur</w:t>
            </w:r>
            <w:r w:rsidRPr="00671FA1">
              <w:rPr>
                <w:strike/>
                <w:sz w:val="20"/>
                <w:szCs w:val="20"/>
              </w:rPr>
              <w:t>es</w:t>
            </w:r>
            <w:r w:rsidRPr="00671FA1">
              <w:rPr>
                <w:sz w:val="20"/>
                <w:szCs w:val="20"/>
                <w:u w:val="single"/>
              </w:rPr>
              <w:t>al influences</w:t>
            </w:r>
            <w:r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1CDC841" w14:textId="77777777" w:rsidR="00C2718E" w:rsidRPr="007230E1" w:rsidRDefault="003F1BF2" w:rsidP="00C2718E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  <w:u w:val="single"/>
              </w:rPr>
              <w:t xml:space="preserve">b)  </w:t>
            </w:r>
            <w:r w:rsidRPr="003F1BF2">
              <w:rPr>
                <w:strike/>
                <w:sz w:val="20"/>
                <w:szCs w:val="20"/>
              </w:rPr>
              <w:t>MCI.9.1</w:t>
            </w:r>
            <w:r>
              <w:rPr>
                <w:sz w:val="20"/>
                <w:szCs w:val="20"/>
              </w:rPr>
              <w:t xml:space="preserve">  </w:t>
            </w:r>
            <w:r w:rsidR="00C2718E" w:rsidRPr="00671FA1">
              <w:rPr>
                <w:sz w:val="20"/>
                <w:szCs w:val="20"/>
                <w:u w:val="single"/>
              </w:rPr>
              <w:t>E</w:t>
            </w:r>
            <w:r w:rsidR="00C2718E" w:rsidRPr="00671FA1">
              <w:rPr>
                <w:strike/>
                <w:sz w:val="20"/>
                <w:szCs w:val="20"/>
              </w:rPr>
              <w:t>e</w:t>
            </w:r>
            <w:r w:rsidR="00C2718E" w:rsidRPr="00671FA1">
              <w:rPr>
                <w:sz w:val="20"/>
                <w:szCs w:val="20"/>
              </w:rPr>
              <w:t>xplain</w:t>
            </w:r>
            <w:r w:rsidR="00C2718E" w:rsidRPr="00671FA1">
              <w:rPr>
                <w:strike/>
                <w:sz w:val="20"/>
                <w:szCs w:val="20"/>
              </w:rPr>
              <w:t>ing</w:t>
            </w:r>
            <w:r w:rsidR="00C2718E" w:rsidRPr="00671FA1">
              <w:rPr>
                <w:sz w:val="20"/>
                <w:szCs w:val="20"/>
              </w:rPr>
              <w:t xml:space="preserve"> how the factors of time and place influence the characteristics that give meaning and value to a work of music</w:t>
            </w:r>
            <w:r w:rsidR="00C2718E" w:rsidRPr="00671FA1">
              <w:rPr>
                <w:sz w:val="20"/>
                <w:szCs w:val="20"/>
                <w:u w:val="single"/>
              </w:rPr>
              <w:t>.</w:t>
            </w:r>
            <w:r w:rsidR="00C2718E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C2718E" w14:paraId="240C480F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2B6E05" w14:textId="77777777" w:rsidR="00C2718E" w:rsidRPr="00436801" w:rsidRDefault="00C2718E" w:rsidP="00154E1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2287C79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3C12CF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A7BC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5B15F9" w14:textId="77777777" w:rsidR="00C2718E" w:rsidRDefault="00C2718E" w:rsidP="00C2718E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D66D063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C556B8F" w14:textId="77777777" w:rsidR="00C2718E" w:rsidRPr="00154E18" w:rsidRDefault="00C2718E" w:rsidP="003F1BF2">
            <w:pPr>
              <w:pStyle w:val="SOLStatement"/>
              <w:spacing w:before="0"/>
              <w:ind w:left="0" w:hanging="18"/>
              <w:rPr>
                <w:strike/>
                <w:sz w:val="20"/>
                <w:szCs w:val="20"/>
              </w:rPr>
            </w:pPr>
            <w:r w:rsidRPr="00154E18">
              <w:rPr>
                <w:strike/>
                <w:sz w:val="20"/>
                <w:szCs w:val="20"/>
              </w:rPr>
              <w:t>MCI.7</w:t>
            </w:r>
            <w:r w:rsidR="00154E18" w:rsidRPr="00154E18">
              <w:rPr>
                <w:strike/>
                <w:sz w:val="20"/>
                <w:szCs w:val="20"/>
              </w:rPr>
              <w:t>.8</w:t>
            </w:r>
            <w:r w:rsidR="00154E18">
              <w:rPr>
                <w:strike/>
                <w:sz w:val="20"/>
                <w:szCs w:val="20"/>
              </w:rPr>
              <w:t xml:space="preserve"> </w:t>
            </w:r>
            <w:r w:rsidR="00154E18" w:rsidRPr="00671FA1">
              <w:rPr>
                <w:sz w:val="20"/>
                <w:szCs w:val="20"/>
                <w:u w:val="single"/>
              </w:rPr>
              <w:t>MCI.7</w:t>
            </w:r>
            <w:r w:rsidR="00154E18" w:rsidRPr="00671FA1">
              <w:rPr>
                <w:sz w:val="20"/>
                <w:szCs w:val="20"/>
              </w:rPr>
              <w:tab/>
            </w:r>
            <w:r w:rsidR="00154E18" w:rsidRPr="00671FA1">
              <w:rPr>
                <w:sz w:val="20"/>
                <w:szCs w:val="20"/>
                <w:u w:val="single"/>
              </w:rPr>
              <w:t>The student will</w:t>
            </w:r>
            <w:r w:rsidR="00154E18" w:rsidRPr="00671FA1">
              <w:rPr>
                <w:sz w:val="20"/>
                <w:szCs w:val="20"/>
              </w:rPr>
              <w:t xml:space="preserve"> describ</w:t>
            </w:r>
            <w:r w:rsidR="00154E18" w:rsidRPr="00671FA1">
              <w:rPr>
                <w:sz w:val="20"/>
                <w:szCs w:val="20"/>
                <w:u w:val="single"/>
              </w:rPr>
              <w:t>e</w:t>
            </w:r>
            <w:r w:rsidR="00154E18" w:rsidRPr="00671FA1">
              <w:rPr>
                <w:strike/>
                <w:sz w:val="20"/>
                <w:szCs w:val="20"/>
              </w:rPr>
              <w:t>ing</w:t>
            </w:r>
            <w:r w:rsidR="00154E18" w:rsidRPr="00671FA1">
              <w:rPr>
                <w:sz w:val="20"/>
                <w:szCs w:val="20"/>
              </w:rPr>
              <w:t xml:space="preserve"> how musicians, consumers of music, and music advocates impact the community.</w:t>
            </w:r>
          </w:p>
        </w:tc>
      </w:tr>
      <w:tr w:rsidR="00C2718E" w14:paraId="58D1D4B2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352BB6" w14:textId="77777777" w:rsidR="00C2718E" w:rsidRPr="00436801" w:rsidRDefault="00C2718E" w:rsidP="00154E1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DAAACD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D75177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5D17A7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6117D7" w14:textId="77777777" w:rsidR="00C2718E" w:rsidRDefault="00C2718E" w:rsidP="00C2718E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6FDC7974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2C5BFC" w14:textId="77777777" w:rsidR="00C2718E" w:rsidRPr="007230E1" w:rsidRDefault="00C2718E" w:rsidP="003F1BF2">
            <w:pPr>
              <w:pStyle w:val="SOLStatement"/>
              <w:spacing w:before="0"/>
              <w:ind w:left="0" w:hanging="18"/>
              <w:rPr>
                <w:strike/>
                <w:sz w:val="20"/>
                <w:szCs w:val="20"/>
              </w:rPr>
            </w:pPr>
            <w:r w:rsidRPr="00154E18">
              <w:rPr>
                <w:strike/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154E18">
              <w:rPr>
                <w:strike/>
                <w:sz w:val="20"/>
                <w:szCs w:val="20"/>
              </w:rPr>
              <w:t xml:space="preserve">.5  </w:t>
            </w:r>
            <w:r w:rsidR="00154E18" w:rsidRPr="00671FA1">
              <w:rPr>
                <w:sz w:val="20"/>
                <w:szCs w:val="20"/>
                <w:u w:val="single"/>
              </w:rPr>
              <w:t>MCI.8</w:t>
            </w:r>
            <w:r w:rsidR="00154E18" w:rsidRPr="00671FA1">
              <w:rPr>
                <w:sz w:val="20"/>
                <w:szCs w:val="20"/>
              </w:rPr>
              <w:tab/>
            </w:r>
            <w:r w:rsidR="00154E18" w:rsidRPr="00671FA1">
              <w:rPr>
                <w:sz w:val="20"/>
                <w:szCs w:val="20"/>
                <w:u w:val="single"/>
              </w:rPr>
              <w:t>The student will identify and apply digital citizenship skills related to intellectual property in music research, performance, and</w:t>
            </w:r>
            <w:r w:rsidR="00154E18" w:rsidRPr="00671FA1">
              <w:rPr>
                <w:sz w:val="20"/>
                <w:szCs w:val="20"/>
              </w:rPr>
              <w:t xml:space="preserve"> sharing.</w:t>
            </w:r>
            <w:r w:rsidR="00154E18" w:rsidRPr="00671FA1">
              <w:rPr>
                <w:strike/>
                <w:sz w:val="20"/>
                <w:szCs w:val="20"/>
              </w:rPr>
              <w:t xml:space="preserve">applying ethical standards in the use of social media and copyrighted materials; and </w:t>
            </w:r>
          </w:p>
        </w:tc>
      </w:tr>
      <w:tr w:rsidR="00C2718E" w14:paraId="11F05D2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D99E23" w14:textId="77777777" w:rsidR="00C2718E" w:rsidRPr="00436801" w:rsidRDefault="00C2718E" w:rsidP="00154E1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9466A7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32E882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0ECD3E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E4B3D8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9D423BD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A6BBAF6" w14:textId="77777777" w:rsidR="00C2718E" w:rsidRPr="003F1BF2" w:rsidRDefault="00C2718E" w:rsidP="003F1BF2">
            <w:pPr>
              <w:pStyle w:val="SOLStatement"/>
              <w:spacing w:before="0"/>
              <w:ind w:left="0" w:hanging="18"/>
              <w:rPr>
                <w:strike/>
                <w:sz w:val="20"/>
                <w:szCs w:val="20"/>
              </w:rPr>
            </w:pPr>
            <w:r w:rsidRPr="00154E18">
              <w:rPr>
                <w:strike/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154E18">
              <w:rPr>
                <w:strike/>
                <w:sz w:val="20"/>
                <w:szCs w:val="20"/>
              </w:rPr>
              <w:t xml:space="preserve">.3  </w:t>
            </w:r>
            <w:r w:rsidR="00154E18" w:rsidRPr="00671FA1">
              <w:rPr>
                <w:sz w:val="20"/>
                <w:szCs w:val="20"/>
                <w:u w:val="single"/>
              </w:rPr>
              <w:t>MCI.9</w:t>
            </w:r>
            <w:r w:rsidR="00154E18" w:rsidRPr="00671FA1">
              <w:rPr>
                <w:sz w:val="20"/>
                <w:szCs w:val="20"/>
              </w:rPr>
              <w:tab/>
            </w:r>
            <w:r w:rsidR="00154E18"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="00154E18" w:rsidRPr="00671FA1">
              <w:rPr>
                <w:sz w:val="20"/>
                <w:szCs w:val="20"/>
              </w:rPr>
              <w:t>compar</w:t>
            </w:r>
            <w:r w:rsidR="00154E18" w:rsidRPr="00671FA1">
              <w:rPr>
                <w:sz w:val="20"/>
                <w:szCs w:val="20"/>
                <w:u w:val="single"/>
              </w:rPr>
              <w:t>e</w:t>
            </w:r>
            <w:r w:rsidR="00154E18" w:rsidRPr="00671FA1">
              <w:rPr>
                <w:strike/>
                <w:sz w:val="20"/>
                <w:szCs w:val="20"/>
              </w:rPr>
              <w:t>ing</w:t>
            </w:r>
            <w:r w:rsidR="00154E18" w:rsidRPr="00671FA1">
              <w:rPr>
                <w:sz w:val="20"/>
                <w:szCs w:val="20"/>
              </w:rPr>
              <w:t xml:space="preserve"> and contrast</w:t>
            </w:r>
            <w:r w:rsidR="00154E18" w:rsidRPr="00671FA1">
              <w:rPr>
                <w:strike/>
                <w:sz w:val="20"/>
                <w:szCs w:val="20"/>
              </w:rPr>
              <w:t>ing</w:t>
            </w:r>
            <w:r w:rsidR="00154E18" w:rsidRPr="00671FA1">
              <w:rPr>
                <w:sz w:val="20"/>
                <w:szCs w:val="20"/>
              </w:rPr>
              <w:t xml:space="preserve"> career options in music</w:t>
            </w:r>
            <w:r w:rsidR="00154E18" w:rsidRPr="00671FA1">
              <w:rPr>
                <w:sz w:val="20"/>
                <w:szCs w:val="20"/>
                <w:u w:val="single"/>
              </w:rPr>
              <w:t xml:space="preserve"> in relation to career preparation.</w:t>
            </w:r>
            <w:r w:rsidR="00154E18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C2718E" w14:paraId="6DF0F9E6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31E599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E420F47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50D177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807E53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7B038D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18442A6B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A1BF775" w14:textId="77777777" w:rsidR="00C2718E" w:rsidRPr="008058DF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I.</w:t>
            </w:r>
            <w:r w:rsidRPr="000A75C7">
              <w:rPr>
                <w:sz w:val="20"/>
                <w:szCs w:val="20"/>
                <w:u w:val="single"/>
              </w:rPr>
              <w:t>10  The student will identify</w:t>
            </w:r>
            <w:r w:rsidRPr="00671FA1">
              <w:rPr>
                <w:sz w:val="20"/>
                <w:szCs w:val="20"/>
                <w:u w:val="single"/>
              </w:rPr>
              <w:t xml:space="preserve"> and explore ways that new media is</w:t>
            </w:r>
            <w:r>
              <w:rPr>
                <w:sz w:val="20"/>
                <w:szCs w:val="20"/>
                <w:u w:val="single"/>
              </w:rPr>
              <w:t xml:space="preserve"> used to create and edit music.</w:t>
            </w:r>
          </w:p>
        </w:tc>
      </w:tr>
      <w:tr w:rsidR="00C2718E" w14:paraId="5678A28C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FE7D0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75CE8C3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5A3E49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1427E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4B70EE" w14:textId="77777777" w:rsidR="00C2718E" w:rsidRPr="00F8355E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C38342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3357FE8" w14:textId="77777777" w:rsidR="00C2718E" w:rsidRPr="003F1BF2" w:rsidRDefault="00C2718E" w:rsidP="003F1BF2">
            <w:pPr>
              <w:pStyle w:val="SOLStatement"/>
              <w:spacing w:before="0"/>
              <w:ind w:left="360" w:hanging="360"/>
              <w:rPr>
                <w:strike/>
                <w:sz w:val="20"/>
                <w:szCs w:val="20"/>
              </w:rPr>
            </w:pPr>
            <w:r w:rsidRPr="003F1BF2">
              <w:rPr>
                <w:strike/>
                <w:sz w:val="20"/>
                <w:szCs w:val="20"/>
              </w:rPr>
              <w:t>MCI.7</w:t>
            </w:r>
            <w:r w:rsidR="003F1BF2" w:rsidRPr="003F1BF2">
              <w:rPr>
                <w:strike/>
                <w:sz w:val="20"/>
                <w:szCs w:val="20"/>
              </w:rPr>
              <w:t>.4</w:t>
            </w:r>
            <w:r w:rsidR="003F1BF2">
              <w:rPr>
                <w:strike/>
                <w:sz w:val="20"/>
                <w:szCs w:val="20"/>
              </w:rPr>
              <w:t xml:space="preserve">   </w:t>
            </w:r>
            <w:r w:rsidR="003F1BF2" w:rsidRPr="00671FA1">
              <w:rPr>
                <w:sz w:val="20"/>
                <w:szCs w:val="20"/>
                <w:u w:val="single"/>
              </w:rPr>
              <w:t>MCI.11</w:t>
            </w:r>
            <w:r w:rsidR="003F1BF2">
              <w:rPr>
                <w:sz w:val="20"/>
                <w:szCs w:val="20"/>
              </w:rPr>
              <w:t xml:space="preserve">  </w:t>
            </w:r>
            <w:r w:rsidR="003F1BF2" w:rsidRPr="00671FA1">
              <w:rPr>
                <w:sz w:val="20"/>
                <w:szCs w:val="20"/>
                <w:u w:val="single"/>
              </w:rPr>
              <w:t>The student will</w:t>
            </w:r>
            <w:r w:rsidR="003F1BF2" w:rsidRPr="00671FA1">
              <w:rPr>
                <w:sz w:val="20"/>
                <w:szCs w:val="20"/>
              </w:rPr>
              <w:t xml:space="preserve"> examin</w:t>
            </w:r>
            <w:r w:rsidR="003F1BF2" w:rsidRPr="00671FA1">
              <w:rPr>
                <w:sz w:val="20"/>
                <w:szCs w:val="20"/>
                <w:u w:val="single"/>
              </w:rPr>
              <w:t>e</w:t>
            </w:r>
            <w:r w:rsidR="003F1BF2" w:rsidRPr="00671FA1">
              <w:rPr>
                <w:strike/>
                <w:sz w:val="20"/>
                <w:szCs w:val="20"/>
              </w:rPr>
              <w:t>ing</w:t>
            </w:r>
            <w:r w:rsidR="003F1BF2" w:rsidRPr="00671FA1">
              <w:rPr>
                <w:sz w:val="20"/>
                <w:szCs w:val="20"/>
              </w:rPr>
              <w:t xml:space="preserve"> the relationship of choral music to the other fine arts</w:t>
            </w:r>
            <w:r w:rsidR="003F1BF2" w:rsidRPr="00671FA1">
              <w:rPr>
                <w:sz w:val="20"/>
                <w:szCs w:val="20"/>
                <w:u w:val="single"/>
              </w:rPr>
              <w:t>.</w:t>
            </w:r>
            <w:r w:rsidR="003F1BF2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C2718E" w14:paraId="4ECBAD04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00C8B2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2204DD3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56668D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A91353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574AC4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DDC257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95D4B2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0C0D6651" w14:textId="77777777" w:rsidR="00C2718E" w:rsidRPr="00671FA1" w:rsidRDefault="00C2718E" w:rsidP="00C2718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def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and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tandard notation for pitch, rhythm, meter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1AE6FF" w14:textId="77777777" w:rsidR="00C2718E" w:rsidRPr="00671FA1" w:rsidRDefault="00C2718E" w:rsidP="00C2718E">
            <w:pPr>
              <w:pStyle w:val="Paragraph"/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181CBFF9" w14:textId="77777777" w:rsidR="00C2718E" w:rsidRPr="00671FA1" w:rsidRDefault="00C2718E" w:rsidP="00C2718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r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z w:val="20"/>
                <w:szCs w:val="20"/>
                <w:u w:val="single"/>
              </w:rPr>
              <w:t xml:space="preserve">count, </w:t>
            </w:r>
            <w:r w:rsidRPr="00671FA1">
              <w:rPr>
                <w:sz w:val="20"/>
                <w:szCs w:val="20"/>
              </w:rPr>
              <w:t>and 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 dotted-half-quarter, dotted-quarter-eighth, dotted-eighth-sixteenth, and corresponding rests;</w:t>
            </w:r>
          </w:p>
          <w:p w14:paraId="21FD6656" w14:textId="77777777" w:rsidR="00C2718E" w:rsidRPr="00671FA1" w:rsidRDefault="00C2718E" w:rsidP="00C2718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stepwise melodic patterns from unison examp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the major scale</w:t>
            </w:r>
            <w:r w:rsidRPr="00671FA1">
              <w:rPr>
                <w:strike/>
                <w:sz w:val="20"/>
                <w:szCs w:val="20"/>
              </w:rPr>
              <w:t xml:space="preserve"> and maintaining a steady bea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14BB189" w14:textId="77777777" w:rsidR="00C2718E" w:rsidRPr="00671FA1" w:rsidRDefault="00C2718E" w:rsidP="00C2718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onents of a vocal sco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FE68267" w14:textId="77777777" w:rsidR="00C2718E" w:rsidRPr="00671FA1" w:rsidRDefault="00C2718E" w:rsidP="00C2718E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da capo, dal segno, coda, and fine;</w:t>
            </w:r>
          </w:p>
          <w:p w14:paraId="692574A5" w14:textId="77777777" w:rsidR="003F1BF2" w:rsidRPr="003F1BF2" w:rsidRDefault="00C2718E" w:rsidP="003F1BF2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f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(C, F, and G); and</w:t>
            </w:r>
          </w:p>
          <w:p w14:paraId="5CF8C5DE" w14:textId="77777777" w:rsidR="00C2718E" w:rsidRPr="00671FA1" w:rsidRDefault="00C2718E" w:rsidP="003F1BF2">
            <w:pPr>
              <w:pStyle w:val="Paragraph"/>
              <w:numPr>
                <w:ilvl w:val="0"/>
                <w:numId w:val="21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intermediate choral skills.</w:t>
            </w:r>
            <w:r w:rsidRPr="001E3A4F">
              <w:rPr>
                <w:sz w:val="20"/>
                <w:szCs w:val="20"/>
              </w:rPr>
              <w:t xml:space="preserve"> [Deleted]</w:t>
            </w:r>
          </w:p>
        </w:tc>
      </w:tr>
      <w:tr w:rsidR="00C2718E" w14:paraId="49A72F96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B94459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I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C7FF8A1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71FA5A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39E1B92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9497D1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690F66E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24ABB11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trike/>
                <w:sz w:val="20"/>
                <w:szCs w:val="20"/>
              </w:rPr>
              <w:t>develop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</w:t>
            </w:r>
            <w:r w:rsidRPr="00671FA1">
              <w:rPr>
                <w:sz w:val="20"/>
                <w:szCs w:val="20"/>
              </w:rPr>
              <w:t>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7F7649A" w14:textId="77777777" w:rsidR="00C2718E" w:rsidRPr="00671FA1" w:rsidRDefault="00C2718E" w:rsidP="00C2718E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iatonic intervals </w:t>
            </w:r>
            <w:r w:rsidRPr="00671FA1">
              <w:rPr>
                <w:strike/>
                <w:sz w:val="20"/>
                <w:szCs w:val="20"/>
              </w:rPr>
              <w:t>(M2, m3, M3, P4, P5, M6, and octave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8DB3139" w14:textId="77777777" w:rsidR="00C2718E" w:rsidRPr="00671FA1" w:rsidRDefault="00C2718E" w:rsidP="00C2718E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cending half-step and whole-step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FC4A47" w14:textId="77777777" w:rsidR="003F1BF2" w:rsidRPr="003F1BF2" w:rsidRDefault="00C2718E" w:rsidP="003F1BF2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ame and different melodic patterns. </w:t>
            </w:r>
            <w:r w:rsidRPr="00671FA1">
              <w:rPr>
                <w:strike/>
                <w:sz w:val="20"/>
                <w:szCs w:val="20"/>
              </w:rPr>
              <w:t>AB and ABA musical forms; and</w:t>
            </w:r>
          </w:p>
          <w:p w14:paraId="68BA2EED" w14:textId="77777777" w:rsidR="00C2718E" w:rsidRPr="00671FA1" w:rsidRDefault="00C2718E" w:rsidP="003F1BF2">
            <w:pPr>
              <w:pStyle w:val="Paragraph"/>
              <w:numPr>
                <w:ilvl w:val="0"/>
                <w:numId w:val="22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elodic phrases from dictation.</w:t>
            </w:r>
          </w:p>
        </w:tc>
      </w:tr>
      <w:tr w:rsidR="00C2718E" w14:paraId="3AA7CC3D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D96024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74A05F8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D3BA1C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9794CB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341AAC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1EFF3C1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D670098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438E73A7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 and breathing techniques that support vocal production. </w:t>
            </w:r>
            <w:r w:rsidRPr="00671FA1">
              <w:rPr>
                <w:strike/>
                <w:sz w:val="20"/>
                <w:szCs w:val="20"/>
              </w:rPr>
              <w:t>fo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horal singing;</w:t>
            </w:r>
          </w:p>
          <w:p w14:paraId="4AF79C7E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F81346">
              <w:rPr>
                <w:sz w:val="20"/>
                <w:szCs w:val="20"/>
              </w:rPr>
              <w:t>[Moved to MC</w:t>
            </w:r>
            <w:r>
              <w:rPr>
                <w:sz w:val="20"/>
                <w:szCs w:val="20"/>
              </w:rPr>
              <w:t>I.</w:t>
            </w:r>
            <w:r w:rsidRPr="00F81346">
              <w:rPr>
                <w:sz w:val="20"/>
                <w:szCs w:val="20"/>
              </w:rPr>
              <w:t>14.a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using breathing techniques that support vocal production;</w:t>
            </w:r>
          </w:p>
          <w:p w14:paraId="183B6AE9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diaphragmatic breathing;</w:t>
            </w:r>
          </w:p>
          <w:p w14:paraId="3A813E04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difference between head voice and chest voice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350356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trengthe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developmentally appropriate vocal exercis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CDB297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rrect inton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D49151B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ith other singers on the same vocal part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7BBAD3D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0A75C7">
              <w:rPr>
                <w:sz w:val="20"/>
                <w:szCs w:val="20"/>
                <w:u w:val="single"/>
              </w:rPr>
              <w:t>Apply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5F1BD86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</w:t>
            </w:r>
            <w:r w:rsidRPr="00671FA1">
              <w:rPr>
                <w:sz w:val="20"/>
                <w:szCs w:val="20"/>
              </w:rPr>
              <w:t xml:space="preserve">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 assigned vocal part in music written in two or three part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60098A6" w14:textId="77777777" w:rsidR="00C2718E" w:rsidRPr="00671FA1" w:rsidRDefault="00C2718E" w:rsidP="00C2718E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</w:t>
            </w:r>
            <w:r w:rsidRPr="00671FA1">
              <w:rPr>
                <w:sz w:val="20"/>
                <w:szCs w:val="20"/>
              </w:rPr>
              <w:t xml:space="preserve">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and with accompaniment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nd </w:t>
            </w:r>
          </w:p>
          <w:p w14:paraId="5FECB90C" w14:textId="77777777" w:rsidR="003F1BF2" w:rsidRPr="003F1BF2" w:rsidRDefault="00C2718E" w:rsidP="003F1BF2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)</w:t>
            </w:r>
            <w:r w:rsidRPr="00671FA1">
              <w:rPr>
                <w:sz w:val="20"/>
                <w:szCs w:val="20"/>
              </w:rPr>
              <w:t xml:space="preserve">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at least one language other than English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783E9AA" w14:textId="77777777" w:rsidR="00C2718E" w:rsidRPr="00671FA1" w:rsidRDefault="00C2718E" w:rsidP="003F1BF2">
            <w:pPr>
              <w:pStyle w:val="Paragraph"/>
              <w:numPr>
                <w:ilvl w:val="0"/>
                <w:numId w:val="23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C2718E" w14:paraId="1F7291EC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5323D0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A91D2BB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E268D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29C829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F0BE09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3B743E6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8B4A639" w14:textId="77777777" w:rsidR="00C2718E" w:rsidRPr="00671FA1" w:rsidRDefault="00C2718E" w:rsidP="00C2718E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>
              <w:rPr>
                <w:sz w:val="20"/>
                <w:szCs w:val="20"/>
              </w:rPr>
              <w:t xml:space="preserve">15  </w:t>
            </w:r>
            <w:r w:rsidRPr="00671FA1">
              <w:rPr>
                <w:sz w:val="20"/>
                <w:szCs w:val="20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identify and demonstrate expressive qualities of choral music</w:t>
            </w:r>
            <w:r w:rsidRPr="00671FA1">
              <w:rPr>
                <w:sz w:val="20"/>
                <w:szCs w:val="20"/>
              </w:rPr>
              <w:t xml:space="preserve">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0559A01E" w14:textId="77777777" w:rsidR="00C2718E" w:rsidRPr="00671FA1" w:rsidRDefault="00C2718E" w:rsidP="00C2718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markings (presto, allegro, andante, adagio, ritardando, accelera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A605658" w14:textId="77777777" w:rsidR="00C2718E" w:rsidRPr="00671FA1" w:rsidRDefault="00C2718E" w:rsidP="00C2718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,</w:t>
            </w:r>
            <w:r w:rsidRPr="00671FA1">
              <w:rPr>
                <w:sz w:val="20"/>
                <w:szCs w:val="20"/>
              </w:rPr>
              <w:t xml:space="preserve"> rhythmic patterns that include dotted-half-quarter, dotted-quarter-eighth, dotted-eighth-sixteenth, and corresponding res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DD57B1" w14:textId="77777777" w:rsidR="00C2718E" w:rsidRPr="00671FA1" w:rsidRDefault="00C2718E" w:rsidP="00C2718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markings (</w:t>
            </w:r>
            <w:r w:rsidRPr="00671FA1">
              <w:rPr>
                <w:i/>
                <w:sz w:val="20"/>
                <w:szCs w:val="20"/>
              </w:rPr>
              <w:t>pp, p, mp, mf, f, ff,</w:t>
            </w:r>
            <w:r w:rsidRPr="00671FA1">
              <w:rPr>
                <w:sz w:val="20"/>
                <w:szCs w:val="20"/>
              </w:rPr>
              <w:t xml:space="preserve"> crescendo, decrescendo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27A0675" w14:textId="77777777" w:rsidR="00C2718E" w:rsidRPr="00671FA1" w:rsidRDefault="00C2718E" w:rsidP="00C2718E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hrasing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E567238" w14:textId="77777777" w:rsidR="003F1BF2" w:rsidRPr="003F1BF2" w:rsidRDefault="00C2718E" w:rsidP="003F1BF2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a wide range of conducting patterns and interpreta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568C5A2" w14:textId="77777777" w:rsidR="00C2718E" w:rsidRPr="00671FA1" w:rsidRDefault="00C2718E" w:rsidP="003F1BF2">
            <w:pPr>
              <w:pStyle w:val="Paragraph"/>
              <w:numPr>
                <w:ilvl w:val="0"/>
                <w:numId w:val="24"/>
              </w:numPr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f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C2718E" w14:paraId="56C6598A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54DBCF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7815C35" w14:textId="77777777" w:rsidR="00C2718E" w:rsidRPr="00436801" w:rsidRDefault="00C2718E" w:rsidP="00C271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I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BB2615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B0E2C0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7A18B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FCF10A" w14:textId="77777777" w:rsidR="00C2718E" w:rsidRPr="00817BBD" w:rsidRDefault="00C2718E" w:rsidP="00C2718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2B7F888" w14:textId="77777777" w:rsidR="00C2718E" w:rsidRPr="00671FA1" w:rsidRDefault="00C2718E" w:rsidP="003F1BF2">
            <w:pPr>
              <w:pStyle w:val="SOLStatement"/>
              <w:spacing w:before="0"/>
              <w:ind w:left="0" w:hanging="18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MCI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>The student will respond to music with movement by performing choreography associate</w:t>
            </w:r>
            <w:r>
              <w:rPr>
                <w:sz w:val="20"/>
                <w:szCs w:val="20"/>
              </w:rPr>
              <w:t>d with various styles of music.</w:t>
            </w:r>
          </w:p>
        </w:tc>
      </w:tr>
    </w:tbl>
    <w:p w14:paraId="1265DEB3" w14:textId="77777777" w:rsidR="00AE3572" w:rsidRPr="00D12EA8" w:rsidRDefault="00AE3572" w:rsidP="00AE3572">
      <w:pPr>
        <w:spacing w:after="120"/>
        <w:ind w:left="180"/>
        <w:rPr>
          <w:b/>
          <w:bCs/>
          <w:sz w:val="28"/>
        </w:rPr>
      </w:pPr>
      <w:r>
        <w:br w:type="page"/>
      </w:r>
      <w:r w:rsidRPr="00456B8E">
        <w:rPr>
          <w:b/>
          <w:bCs/>
          <w:sz w:val="32"/>
        </w:rPr>
        <w:lastRenderedPageBreak/>
        <w:t>Middle School Choral Music</w:t>
      </w:r>
      <w:r>
        <w:rPr>
          <w:b/>
          <w:bCs/>
          <w:sz w:val="32"/>
        </w:rPr>
        <w:t>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AE3572" w:rsidRPr="00817BBD" w14:paraId="038A301E" w14:textId="77777777" w:rsidTr="00AE3572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1D2B27" w14:textId="77777777" w:rsidR="00AE3572" w:rsidRPr="00433D01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0D64DE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FE34920" w14:textId="77777777" w:rsidR="00AE3572" w:rsidRPr="00817BBD" w:rsidRDefault="00AE3572" w:rsidP="00AE3572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2D793E79" w14:textId="77777777" w:rsidR="00AE3572" w:rsidRPr="00817BBD" w:rsidRDefault="00AE3572" w:rsidP="00AE3572">
            <w:pPr>
              <w:jc w:val="center"/>
              <w:rPr>
                <w:sz w:val="16"/>
                <w:szCs w:val="22"/>
              </w:rPr>
            </w:pPr>
          </w:p>
          <w:p w14:paraId="1F5E6660" w14:textId="77777777" w:rsidR="00AE3572" w:rsidRPr="0066437A" w:rsidRDefault="00AE3572" w:rsidP="00AE3572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>
              <w:rPr>
                <w:sz w:val="20"/>
                <w:szCs w:val="22"/>
              </w:rPr>
              <w:tab/>
            </w:r>
          </w:p>
        </w:tc>
      </w:tr>
      <w:tr w:rsidR="00AE3572" w:rsidRPr="00817BBD" w14:paraId="30DA7F49" w14:textId="77777777" w:rsidTr="00AE3572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64AE10" w14:textId="77777777" w:rsidR="00AE3572" w:rsidRPr="00817BBD" w:rsidRDefault="0033009A" w:rsidP="00AE3572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767A60" w14:textId="77777777" w:rsidR="00AE3572" w:rsidRPr="00817BBD" w:rsidRDefault="0033009A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417132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0471B" w14:textId="77777777" w:rsidR="00AE3572" w:rsidRPr="00817BBD" w:rsidRDefault="00AE3572" w:rsidP="00AE3572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D4BCA4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8558D49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519FBB7" w14:textId="77777777" w:rsidR="00AE3572" w:rsidRPr="00817BBD" w:rsidRDefault="00AE3572" w:rsidP="00AE3572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6F3858" w14:paraId="1C8E3D67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51EB43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BB37B6" w14:textId="77777777" w:rsidR="006F3858" w:rsidRPr="00436801" w:rsidRDefault="001D0D81" w:rsidP="006F385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55412C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1F8B8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9F8C7A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2DDCF1CC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34F1E9" w14:textId="77777777" w:rsidR="006F3858" w:rsidRPr="00671FA1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AD</w:t>
            </w:r>
            <w:r w:rsidRPr="004D644F">
              <w:rPr>
                <w:sz w:val="20"/>
                <w:szCs w:val="20"/>
                <w:u w:val="single"/>
              </w:rPr>
              <w:t>.1  The</w:t>
            </w:r>
            <w:r w:rsidRPr="00671FA1">
              <w:rPr>
                <w:sz w:val="20"/>
                <w:szCs w:val="20"/>
                <w:u w:val="single"/>
              </w:rPr>
              <w:t xml:space="preserve"> student will create music as a means of individual expression. </w:t>
            </w:r>
          </w:p>
          <w:p w14:paraId="5A31201B" w14:textId="77777777" w:rsidR="006F3858" w:rsidRPr="00671FA1" w:rsidRDefault="006F3858" w:rsidP="006F3858">
            <w:pPr>
              <w:pStyle w:val="Paragraph"/>
              <w:numPr>
                <w:ilvl w:val="0"/>
                <w:numId w:val="2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n eight-measure rhythmic-melodic variation.</w:t>
            </w:r>
          </w:p>
          <w:p w14:paraId="29A988F2" w14:textId="77777777" w:rsidR="006F3858" w:rsidRPr="00671FA1" w:rsidRDefault="006F3858" w:rsidP="006F3858">
            <w:pPr>
              <w:pStyle w:val="Paragraph"/>
              <w:numPr>
                <w:ilvl w:val="0"/>
                <w:numId w:val="25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increasingly complex rhythmic and melodic examples in call-and-response styles.</w:t>
            </w:r>
          </w:p>
          <w:p w14:paraId="67F77D49" w14:textId="77777777" w:rsidR="006F3858" w:rsidRPr="001E3A4F" w:rsidRDefault="006F3858" w:rsidP="006F3858">
            <w:pPr>
              <w:pStyle w:val="Paragraph"/>
              <w:numPr>
                <w:ilvl w:val="0"/>
                <w:numId w:val="25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Write and perform </w:t>
            </w:r>
            <w:r w:rsidRPr="001E3A4F">
              <w:rPr>
                <w:color w:val="000000"/>
                <w:sz w:val="20"/>
                <w:szCs w:val="20"/>
                <w:u w:val="single"/>
              </w:rPr>
              <w:t xml:space="preserve">rhythmic-melodic </w:t>
            </w:r>
            <w:r w:rsidRPr="00671FA1">
              <w:rPr>
                <w:sz w:val="20"/>
                <w:szCs w:val="20"/>
                <w:u w:val="single"/>
              </w:rPr>
              <w:t>variations of four- to eight-measure selections taken from songs, exercises, or etudes incorporating a variety of expressive elements.</w:t>
            </w:r>
          </w:p>
        </w:tc>
      </w:tr>
      <w:tr w:rsidR="006F3858" w14:paraId="4B2D0491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650C4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3E53976" w14:textId="77777777" w:rsidR="006F3858" w:rsidRPr="00436801" w:rsidRDefault="001D0D81" w:rsidP="006F385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DA1791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C6FC4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C816A3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6B1960ED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7A84BA6" w14:textId="77777777" w:rsidR="006F3858" w:rsidRPr="00671FA1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AD</w:t>
            </w:r>
            <w:r w:rsidRPr="004D644F">
              <w:rPr>
                <w:sz w:val="20"/>
                <w:szCs w:val="20"/>
                <w:u w:val="single"/>
              </w:rPr>
              <w:t>.2  The</w:t>
            </w:r>
            <w:r w:rsidRPr="00671FA1">
              <w:rPr>
                <w:sz w:val="20"/>
                <w:szCs w:val="20"/>
                <w:u w:val="single"/>
              </w:rPr>
              <w:t xml:space="preserve"> student will apply a creative process for music.</w:t>
            </w:r>
          </w:p>
          <w:p w14:paraId="1E6AFA58" w14:textId="77777777" w:rsidR="006F3858" w:rsidRPr="00671FA1" w:rsidRDefault="006F3858" w:rsidP="006F3858">
            <w:pPr>
              <w:pStyle w:val="Paragraph"/>
              <w:numPr>
                <w:ilvl w:val="0"/>
                <w:numId w:val="26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pply steps of a creative process in a variety of contexts in choral music.</w:t>
            </w:r>
          </w:p>
          <w:p w14:paraId="0912D00C" w14:textId="77777777" w:rsidR="006F3858" w:rsidRPr="004D644F" w:rsidRDefault="006F3858" w:rsidP="006F3858">
            <w:pPr>
              <w:pStyle w:val="Paragraph"/>
              <w:numPr>
                <w:ilvl w:val="0"/>
                <w:numId w:val="26"/>
              </w:numPr>
              <w:spacing w:after="0"/>
              <w:ind w:left="511"/>
            </w:pPr>
            <w:r w:rsidRPr="00671FA1">
              <w:rPr>
                <w:sz w:val="20"/>
                <w:szCs w:val="20"/>
                <w:u w:val="single"/>
              </w:rPr>
              <w:t>Identify and examine inquiry-based questions related to choral music.</w:t>
            </w:r>
          </w:p>
          <w:p w14:paraId="31C41A2D" w14:textId="77777777" w:rsidR="006F3858" w:rsidRPr="00AE3572" w:rsidRDefault="006F3858" w:rsidP="006F3858">
            <w:pPr>
              <w:pStyle w:val="Paragraph"/>
              <w:numPr>
                <w:ilvl w:val="0"/>
                <w:numId w:val="26"/>
              </w:numPr>
              <w:spacing w:after="0"/>
              <w:ind w:left="511"/>
            </w:pPr>
            <w:r w:rsidRPr="00671FA1">
              <w:rPr>
                <w:sz w:val="20"/>
                <w:szCs w:val="20"/>
                <w:u w:val="single"/>
              </w:rPr>
              <w:t xml:space="preserve">Refine choral music ideas and skills collaboratively with peers </w:t>
            </w:r>
            <w:r w:rsidRPr="001E3A4F">
              <w:rPr>
                <w:sz w:val="20"/>
                <w:szCs w:val="20"/>
                <w:u w:val="single"/>
              </w:rPr>
              <w:t>and the teacher</w:t>
            </w:r>
            <w:r w:rsidRPr="00671FA1">
              <w:rPr>
                <w:sz w:val="20"/>
                <w:szCs w:val="20"/>
                <w:u w:val="single"/>
              </w:rPr>
              <w:t xml:space="preserve"> through ongoing feedback</w:t>
            </w:r>
            <w:r>
              <w:rPr>
                <w:sz w:val="20"/>
                <w:szCs w:val="20"/>
                <w:u w:val="single"/>
              </w:rPr>
              <w:t>.</w:t>
            </w:r>
          </w:p>
        </w:tc>
      </w:tr>
      <w:tr w:rsidR="006F3858" w14:paraId="5A2D38C8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150ED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7E5F6C3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C386F55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13D737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340975" w14:textId="77777777" w:rsidR="006F3858" w:rsidRDefault="006F3858" w:rsidP="006F3858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75BBB5A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2F2A43" w14:textId="77777777" w:rsidR="006F3858" w:rsidRPr="00671FA1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6D751983" w14:textId="77777777" w:rsidR="006F3858" w:rsidRPr="00671FA1" w:rsidRDefault="006F3858" w:rsidP="006F3858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060BA3D" w14:textId="77777777" w:rsidR="006F3858" w:rsidRPr="00671FA1" w:rsidRDefault="006F3858" w:rsidP="006F3858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valu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accepted criteria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9D5958B" w14:textId="77777777" w:rsidR="006F3858" w:rsidRPr="00671FA1" w:rsidRDefault="006F3858" w:rsidP="006F3858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71D6D819" w14:textId="77777777" w:rsidR="006F3858" w:rsidRPr="001E3A4F" w:rsidRDefault="006F3858" w:rsidP="006F3858">
            <w:pPr>
              <w:pStyle w:val="SOLNumberedBullet"/>
              <w:numPr>
                <w:ilvl w:val="0"/>
                <w:numId w:val="27"/>
              </w:numPr>
              <w:tabs>
                <w:tab w:val="clear" w:pos="720"/>
              </w:tabs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itiqu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performanc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ritical thinking skills.</w:t>
            </w:r>
          </w:p>
        </w:tc>
      </w:tr>
      <w:tr w:rsidR="006F3858" w14:paraId="3D5F5BB0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E83AAF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1FFFE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A805F9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F9F3E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0DD115" w14:textId="77777777" w:rsidR="006F3858" w:rsidRDefault="006F3858" w:rsidP="006F3858">
            <w:pPr>
              <w:jc w:val="center"/>
            </w:pPr>
            <w:r w:rsidRPr="001E7E4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021B0460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1838002" w14:textId="77777777" w:rsidR="006F3858" w:rsidRPr="00671FA1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formulate and justify personal responses to music.</w:t>
            </w:r>
          </w:p>
          <w:p w14:paraId="0CD2C238" w14:textId="77777777" w:rsidR="006F3858" w:rsidRPr="00671FA1" w:rsidRDefault="006F3858" w:rsidP="006F3858">
            <w:pPr>
              <w:pStyle w:val="SOLNumberedBullet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C71A1A2" w14:textId="77777777" w:rsidR="006F3858" w:rsidRPr="00671FA1" w:rsidRDefault="006F3858" w:rsidP="006F3858">
            <w:pPr>
              <w:pStyle w:val="SOLNumberedBullet"/>
              <w:numPr>
                <w:ilvl w:val="0"/>
                <w:numId w:val="2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E527BAB" w14:textId="77777777" w:rsidR="006F3858" w:rsidRPr="001E3A4F" w:rsidRDefault="006F3858" w:rsidP="006F3858">
            <w:pPr>
              <w:pStyle w:val="SOLNumberedBullet"/>
              <w:numPr>
                <w:ilvl w:val="0"/>
                <w:numId w:val="2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the value of musical performance to society.</w:t>
            </w:r>
          </w:p>
        </w:tc>
      </w:tr>
      <w:tr w:rsidR="006F3858" w14:paraId="10B3ECB3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4D3F7D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895C0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9B51AD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994658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2C7868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491410D6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D6C087" w14:textId="77777777" w:rsidR="006F3858" w:rsidRPr="00671FA1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="00456B8E">
              <w:rPr>
                <w:strike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5  </w:t>
            </w:r>
            <w:r w:rsidRPr="00671FA1">
              <w:rPr>
                <w:sz w:val="20"/>
                <w:szCs w:val="20"/>
              </w:rPr>
              <w:t xml:space="preserve">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trike/>
                <w:sz w:val="20"/>
                <w:szCs w:val="20"/>
              </w:rPr>
              <w:t xml:space="preserve">demonstrate </w:t>
            </w:r>
            <w:r w:rsidRPr="00671FA1">
              <w:rPr>
                <w:sz w:val="20"/>
                <w:szCs w:val="20"/>
                <w:u w:val="single"/>
              </w:rPr>
              <w:t>explain and apply collaboration and communication skills for music rehearsal and performance.</w:t>
            </w:r>
            <w:r w:rsidRPr="00671FA1">
              <w:rPr>
                <w:strike/>
                <w:sz w:val="20"/>
                <w:szCs w:val="20"/>
              </w:rPr>
              <w:t>concert etiquette as a performer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46A4CC44" w14:textId="77777777" w:rsidR="006F3858" w:rsidRPr="00671FA1" w:rsidRDefault="004054B1" w:rsidP="001D0D81">
            <w:pPr>
              <w:pStyle w:val="SOLNumberedBullet"/>
              <w:numPr>
                <w:ilvl w:val="0"/>
                <w:numId w:val="0"/>
              </w:numPr>
              <w:ind w:left="71"/>
              <w:rPr>
                <w:sz w:val="20"/>
                <w:szCs w:val="20"/>
              </w:rPr>
            </w:pPr>
            <w:r w:rsidRPr="004054B1">
              <w:rPr>
                <w:strike/>
                <w:sz w:val="20"/>
                <w:szCs w:val="20"/>
              </w:rPr>
              <w:t xml:space="preserve">1.  </w:t>
            </w:r>
            <w:r w:rsidR="006F3858" w:rsidRPr="00671FA1">
              <w:rPr>
                <w:sz w:val="20"/>
                <w:szCs w:val="20"/>
                <w:u w:val="single"/>
              </w:rPr>
              <w:t xml:space="preserve">a) Demonstrate concert etiquette. </w:t>
            </w:r>
            <w:r w:rsidR="006F3858" w:rsidRPr="00671FA1">
              <w:rPr>
                <w:strike/>
                <w:sz w:val="20"/>
                <w:szCs w:val="20"/>
              </w:rPr>
              <w:t>participating in a variety of performances; and</w:t>
            </w:r>
          </w:p>
          <w:p w14:paraId="3B3D22A6" w14:textId="77777777" w:rsidR="006F3858" w:rsidRPr="00671FA1" w:rsidRDefault="004054B1" w:rsidP="001D0D81">
            <w:pPr>
              <w:pStyle w:val="SOLNumberedBullet"/>
              <w:numPr>
                <w:ilvl w:val="0"/>
                <w:numId w:val="0"/>
              </w:numPr>
              <w:ind w:left="7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4054B1">
              <w:rPr>
                <w:strike/>
                <w:sz w:val="20"/>
                <w:szCs w:val="20"/>
              </w:rPr>
              <w:t xml:space="preserve">.  </w:t>
            </w:r>
            <w:r w:rsidR="006F3858" w:rsidRPr="00671FA1">
              <w:rPr>
                <w:sz w:val="20"/>
                <w:szCs w:val="20"/>
              </w:rPr>
              <w:t xml:space="preserve">b) </w:t>
            </w:r>
            <w:r w:rsidR="006F3858" w:rsidRPr="00671FA1">
              <w:rPr>
                <w:strike/>
                <w:sz w:val="20"/>
                <w:szCs w:val="20"/>
              </w:rPr>
              <w:t>applying expected rehearsal skills; and</w:t>
            </w:r>
            <w:r w:rsidR="006F3858" w:rsidRPr="00671FA1">
              <w:rPr>
                <w:sz w:val="20"/>
                <w:szCs w:val="20"/>
              </w:rPr>
              <w:t xml:space="preserve"> </w:t>
            </w:r>
            <w:r w:rsidR="006F3858" w:rsidRPr="00671FA1">
              <w:rPr>
                <w:sz w:val="20"/>
                <w:szCs w:val="20"/>
                <w:u w:val="single"/>
              </w:rPr>
              <w:t xml:space="preserve">Cooperate </w:t>
            </w:r>
            <w:r w:rsidR="006F3858" w:rsidRPr="008058DF">
              <w:rPr>
                <w:sz w:val="20"/>
                <w:szCs w:val="20"/>
                <w:u w:val="single"/>
              </w:rPr>
              <w:t xml:space="preserve">and collaborate </w:t>
            </w:r>
            <w:r w:rsidR="006F3858" w:rsidRPr="00671FA1">
              <w:rPr>
                <w:sz w:val="20"/>
                <w:szCs w:val="20"/>
                <w:u w:val="single"/>
              </w:rPr>
              <w:t>as a singer during rehearsal.</w:t>
            </w:r>
            <w:r w:rsidR="006F3858" w:rsidRPr="00671FA1">
              <w:rPr>
                <w:strike/>
                <w:sz w:val="20"/>
                <w:szCs w:val="20"/>
              </w:rPr>
              <w:t>; and</w:t>
            </w:r>
          </w:p>
          <w:p w14:paraId="3366FAE5" w14:textId="77777777" w:rsidR="006F3858" w:rsidRPr="001E3A4F" w:rsidRDefault="004054B1" w:rsidP="004054B1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CAD.7</w:t>
            </w:r>
            <w:r>
              <w:rPr>
                <w:strike/>
                <w:sz w:val="20"/>
                <w:szCs w:val="20"/>
              </w:rPr>
              <w:t>.</w:t>
            </w:r>
            <w:r w:rsidRPr="001D0D81">
              <w:rPr>
                <w:strike/>
                <w:sz w:val="20"/>
                <w:szCs w:val="20"/>
              </w:rPr>
              <w:t>7</w:t>
            </w:r>
            <w:r>
              <w:rPr>
                <w:sz w:val="20"/>
                <w:szCs w:val="20"/>
              </w:rPr>
              <w:t xml:space="preserve">  </w:t>
            </w:r>
            <w:r w:rsidR="006F3858" w:rsidRPr="004054B1">
              <w:rPr>
                <w:sz w:val="20"/>
                <w:szCs w:val="20"/>
              </w:rPr>
              <w:t>c</w:t>
            </w:r>
            <w:r w:rsidR="006F3858" w:rsidRPr="00671FA1">
              <w:rPr>
                <w:sz w:val="20"/>
                <w:szCs w:val="20"/>
              </w:rPr>
              <w:t xml:space="preserve">) </w:t>
            </w:r>
            <w:r w:rsidR="006F3858" w:rsidRPr="00671FA1">
              <w:rPr>
                <w:sz w:val="20"/>
                <w:szCs w:val="20"/>
                <w:u w:val="single"/>
              </w:rPr>
              <w:t>C</w:t>
            </w:r>
            <w:r w:rsidR="006F3858" w:rsidRPr="00671FA1">
              <w:rPr>
                <w:strike/>
                <w:sz w:val="20"/>
                <w:szCs w:val="20"/>
              </w:rPr>
              <w:t>c</w:t>
            </w:r>
            <w:r w:rsidR="006F3858" w:rsidRPr="00671FA1">
              <w:rPr>
                <w:sz w:val="20"/>
                <w:szCs w:val="20"/>
              </w:rPr>
              <w:t>onsistently demonstrat</w:t>
            </w:r>
            <w:r w:rsidR="006F3858" w:rsidRPr="00671FA1">
              <w:rPr>
                <w:sz w:val="20"/>
                <w:szCs w:val="20"/>
                <w:u w:val="single"/>
              </w:rPr>
              <w:t>e</w:t>
            </w:r>
            <w:r w:rsidR="006F3858" w:rsidRPr="00671FA1">
              <w:rPr>
                <w:strike/>
                <w:sz w:val="20"/>
                <w:szCs w:val="20"/>
              </w:rPr>
              <w:t>ing exemplary concert etiquette as an</w:t>
            </w:r>
            <w:r w:rsidR="006F3858" w:rsidRPr="00671FA1">
              <w:rPr>
                <w:sz w:val="20"/>
                <w:szCs w:val="20"/>
              </w:rPr>
              <w:t xml:space="preserve"> active listen</w:t>
            </w:r>
            <w:r w:rsidR="006F3858" w:rsidRPr="00671FA1">
              <w:rPr>
                <w:strike/>
                <w:sz w:val="20"/>
                <w:szCs w:val="20"/>
              </w:rPr>
              <w:t>er</w:t>
            </w:r>
            <w:r w:rsidR="006F3858" w:rsidRPr="00671FA1">
              <w:rPr>
                <w:sz w:val="20"/>
                <w:szCs w:val="20"/>
                <w:u w:val="single"/>
              </w:rPr>
              <w:t>ing in rehearsal, performance, and as an audience member.</w:t>
            </w:r>
          </w:p>
        </w:tc>
      </w:tr>
      <w:tr w:rsidR="006F3858" w14:paraId="1057BE58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8C49C5" w14:textId="77777777" w:rsidR="006F3858" w:rsidRPr="00436801" w:rsidRDefault="006F3858" w:rsidP="00456B8E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AD.6</w:t>
            </w:r>
          </w:p>
          <w:p w14:paraId="5DF6F3FD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5FB208D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1CB3C9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2A1BCE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0799C5C" w14:textId="77777777" w:rsidR="006F3858" w:rsidRDefault="006F3858" w:rsidP="006F3858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47025D4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67F687" w14:textId="77777777" w:rsidR="006F3858" w:rsidRPr="00671FA1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</w:rPr>
              <w:t xml:space="preserve">The student 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186981F2" w14:textId="77777777" w:rsidR="006F3858" w:rsidRPr="00671FA1" w:rsidRDefault="006F3858" w:rsidP="006F3858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z w:val="20"/>
                <w:szCs w:val="20"/>
                <w:u w:val="single"/>
              </w:rPr>
              <w:t xml:space="preserve">cultural and historical influences of </w:t>
            </w:r>
            <w:r w:rsidRPr="00671FA1">
              <w:rPr>
                <w:strike/>
                <w:sz w:val="20"/>
                <w:szCs w:val="20"/>
              </w:rPr>
              <w:t>cultures,</w:t>
            </w:r>
            <w:r w:rsidRPr="00671FA1">
              <w:rPr>
                <w:sz w:val="20"/>
                <w:szCs w:val="20"/>
              </w:rPr>
              <w:t xml:space="preserve"> 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</w:t>
            </w:r>
            <w:r w:rsidRPr="00671FA1">
              <w:rPr>
                <w:sz w:val="20"/>
                <w:szCs w:val="20"/>
              </w:rPr>
              <w:t xml:space="preserve"> composers</w:t>
            </w:r>
            <w:r w:rsidRPr="00671FA1">
              <w:rPr>
                <w:strike/>
                <w:sz w:val="20"/>
                <w:szCs w:val="20"/>
              </w:rPr>
              <w:t>, and historical periods</w:t>
            </w:r>
            <w:r w:rsidRPr="00671FA1">
              <w:rPr>
                <w:sz w:val="20"/>
                <w:szCs w:val="20"/>
              </w:rPr>
              <w:t xml:space="preserve"> associated with the music literature being studie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2AADFC8" w14:textId="77777777" w:rsidR="006F3858" w:rsidRPr="001D0D81" w:rsidRDefault="006F3858" w:rsidP="001D0D81">
            <w:pPr>
              <w:pStyle w:val="Paragraph"/>
              <w:numPr>
                <w:ilvl w:val="0"/>
                <w:numId w:val="3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ultural and historical influences of </w:t>
            </w:r>
            <w:r w:rsidRPr="00671FA1">
              <w:rPr>
                <w:sz w:val="20"/>
                <w:szCs w:val="20"/>
              </w:rPr>
              <w:t>a variety of musical sty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1D0D81"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6F3858" w14:paraId="0370D1C5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2E02C6" w14:textId="77777777" w:rsidR="006F3858" w:rsidRPr="00436801" w:rsidRDefault="001D0D81" w:rsidP="001D0D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AD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2D206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3FD06D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62BBF5D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591D7C" w14:textId="77777777" w:rsidR="006F3858" w:rsidRDefault="006F3858" w:rsidP="006F3858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0CD21EC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489B2896" w14:textId="77777777" w:rsidR="006F3858" w:rsidRPr="001D0D81" w:rsidRDefault="006F3858" w:rsidP="001D0D81">
            <w:pPr>
              <w:pStyle w:val="SOLStatement"/>
              <w:spacing w:before="0"/>
              <w:ind w:left="71" w:hanging="19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1D0D81">
              <w:rPr>
                <w:strike/>
                <w:sz w:val="20"/>
                <w:szCs w:val="20"/>
              </w:rPr>
              <w:t xml:space="preserve">.5 </w:t>
            </w:r>
            <w:r w:rsidR="001D0D81">
              <w:rPr>
                <w:sz w:val="20"/>
                <w:szCs w:val="20"/>
                <w:u w:val="single"/>
              </w:rPr>
              <w:t>7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The student will</w:t>
            </w:r>
            <w:r w:rsidRPr="00671FA1">
              <w:rPr>
                <w:sz w:val="20"/>
                <w:szCs w:val="20"/>
              </w:rPr>
              <w:t xml:space="preserve"> investigat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opportunities for music performance and advocacy within the community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1D0D81">
              <w:rPr>
                <w:sz w:val="20"/>
                <w:szCs w:val="20"/>
                <w:u w:val="single"/>
              </w:rPr>
              <w:t xml:space="preserve"> </w:t>
            </w:r>
          </w:p>
        </w:tc>
      </w:tr>
      <w:tr w:rsidR="006F3858" w14:paraId="4B4F7C63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2C2CCA" w14:textId="77777777" w:rsidR="006F3858" w:rsidRPr="00436801" w:rsidRDefault="001D0D81" w:rsidP="001D0D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AD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BEFA08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8AC4AB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A7C410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1981E3" w14:textId="77777777" w:rsidR="006F3858" w:rsidRDefault="006F3858" w:rsidP="006F3858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1E98C6C5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0E3D38" w14:textId="77777777" w:rsidR="006F3858" w:rsidRPr="001E3A4F" w:rsidRDefault="006F3858" w:rsidP="00456B8E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1D0D81">
              <w:rPr>
                <w:strike/>
                <w:sz w:val="20"/>
                <w:szCs w:val="20"/>
              </w:rPr>
              <w:t>.</w:t>
            </w:r>
            <w:r w:rsidRPr="001D0D81">
              <w:rPr>
                <w:strike/>
                <w:sz w:val="20"/>
                <w:szCs w:val="20"/>
              </w:rPr>
              <w:t>6</w:t>
            </w:r>
            <w:r w:rsidR="001D0D81" w:rsidRPr="001D0D81">
              <w:rPr>
                <w:sz w:val="20"/>
                <w:szCs w:val="20"/>
                <w:u w:val="single"/>
              </w:rPr>
              <w:t xml:space="preserve"> </w:t>
            </w:r>
            <w:r w:rsidR="001D0D81">
              <w:rPr>
                <w:sz w:val="20"/>
                <w:szCs w:val="20"/>
                <w:u w:val="single"/>
              </w:rPr>
              <w:t>8</w:t>
            </w:r>
            <w:r w:rsidR="001D0D81" w:rsidRPr="001D0D81">
              <w:rPr>
                <w:sz w:val="20"/>
                <w:szCs w:val="20"/>
                <w:u w:val="single"/>
              </w:rPr>
              <w:t xml:space="preserve">  </w:t>
            </w:r>
            <w:r w:rsidR="001D0D81" w:rsidRPr="00671FA1">
              <w:rPr>
                <w:sz w:val="20"/>
                <w:szCs w:val="20"/>
                <w:u w:val="single"/>
              </w:rPr>
              <w:t>The student will explain and apply digital citizenship skills related to intellectual property in music research, performance, and sharing.</w:t>
            </w:r>
            <w:r w:rsidR="001D0D81" w:rsidRPr="00671FA1">
              <w:rPr>
                <w:sz w:val="20"/>
                <w:szCs w:val="20"/>
              </w:rPr>
              <w:t xml:space="preserve"> </w:t>
            </w:r>
            <w:r w:rsidR="001D0D81" w:rsidRPr="00671FA1">
              <w:rPr>
                <w:strike/>
                <w:sz w:val="20"/>
                <w:szCs w:val="20"/>
              </w:rPr>
              <w:t>researching the use and misuse of ethical standards as applied to social media and copyrighted materials; and</w:t>
            </w:r>
          </w:p>
        </w:tc>
      </w:tr>
      <w:tr w:rsidR="006F3858" w14:paraId="491359C5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63C326" w14:textId="77777777" w:rsidR="006F3858" w:rsidRPr="00436801" w:rsidRDefault="001D0D81" w:rsidP="001D0D8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CAD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54252D5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70A0E7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7D98A7F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FA2F609" w14:textId="77777777" w:rsidR="006F3858" w:rsidRDefault="006F3858" w:rsidP="006F3858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29C5B78C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1F4E80" w14:textId="77777777" w:rsidR="006F3858" w:rsidRPr="001E3A4F" w:rsidRDefault="006F3858" w:rsidP="00456B8E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1D0D81">
              <w:rPr>
                <w:strike/>
                <w:sz w:val="20"/>
                <w:szCs w:val="20"/>
              </w:rPr>
              <w:t>.4</w:t>
            </w:r>
            <w:r w:rsidR="001D0D81" w:rsidRPr="00671FA1">
              <w:rPr>
                <w:sz w:val="20"/>
                <w:szCs w:val="20"/>
                <w:u w:val="single"/>
              </w:rPr>
              <w:t xml:space="preserve"> </w:t>
            </w:r>
            <w:r w:rsidR="001D0D81">
              <w:rPr>
                <w:sz w:val="20"/>
                <w:szCs w:val="20"/>
                <w:u w:val="single"/>
              </w:rPr>
              <w:t xml:space="preserve">9  </w:t>
            </w:r>
            <w:r w:rsidR="001D0D81" w:rsidRPr="00671FA1">
              <w:rPr>
                <w:sz w:val="20"/>
                <w:szCs w:val="20"/>
                <w:u w:val="single"/>
              </w:rPr>
              <w:t>The student will investigate connections between music skills and college, career, and workplace skills.</w:t>
            </w:r>
            <w:r w:rsidR="001D0D81" w:rsidRPr="00671FA1">
              <w:rPr>
                <w:sz w:val="20"/>
                <w:szCs w:val="20"/>
              </w:rPr>
              <w:t xml:space="preserve"> </w:t>
            </w:r>
            <w:r w:rsidR="001D0D81" w:rsidRPr="00671FA1">
              <w:rPr>
                <w:strike/>
                <w:sz w:val="20"/>
                <w:szCs w:val="20"/>
              </w:rPr>
              <w:t>researching career options in music</w:t>
            </w:r>
          </w:p>
        </w:tc>
      </w:tr>
      <w:tr w:rsidR="006F3858" w14:paraId="48875FE0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67A92C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D19EDA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C7EEEE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E260338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563E68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vAlign w:val="center"/>
          </w:tcPr>
          <w:p w14:paraId="0EA4E511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6F46303" w14:textId="77777777" w:rsidR="006F3858" w:rsidRPr="0043450E" w:rsidRDefault="006F3858" w:rsidP="006F3858">
            <w:pPr>
              <w:pStyle w:val="SOLStatement"/>
              <w:spacing w:before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MCAD.1</w:t>
            </w:r>
            <w:r w:rsidRPr="004D644F">
              <w:rPr>
                <w:sz w:val="20"/>
                <w:szCs w:val="20"/>
                <w:u w:val="single"/>
              </w:rPr>
              <w:t xml:space="preserve">0   </w:t>
            </w:r>
            <w:r w:rsidRPr="00671FA1">
              <w:rPr>
                <w:sz w:val="20"/>
                <w:szCs w:val="20"/>
                <w:u w:val="single"/>
              </w:rPr>
              <w:t>The student will identify and demonstrate ways in which new media and technology can influence the development of music and musical styles.</w:t>
            </w:r>
          </w:p>
        </w:tc>
      </w:tr>
      <w:tr w:rsidR="006F3858" w14:paraId="1B8BDF83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7602E6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59E1F6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3E5AE1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3152A4" w14:textId="77777777" w:rsidR="006F3858" w:rsidRPr="00436801" w:rsidRDefault="006F3858" w:rsidP="006F385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3C1C71" w14:textId="77777777" w:rsidR="006F3858" w:rsidRDefault="006F3858" w:rsidP="006F3858">
            <w:pPr>
              <w:jc w:val="center"/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1C0419" w14:textId="77777777" w:rsidR="006F3858" w:rsidRPr="00817BBD" w:rsidRDefault="006F3858" w:rsidP="006F3858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DD62665" w14:textId="77777777" w:rsidR="006F3858" w:rsidRPr="001E3A4F" w:rsidRDefault="006F3858" w:rsidP="00456B8E">
            <w:pPr>
              <w:pStyle w:val="Paragraph"/>
              <w:spacing w:after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1D0D81">
              <w:rPr>
                <w:strike/>
                <w:sz w:val="20"/>
                <w:szCs w:val="20"/>
              </w:rPr>
              <w:t xml:space="preserve">.5 </w:t>
            </w:r>
            <w:r w:rsidR="001D0D81" w:rsidRPr="001D0D81">
              <w:rPr>
                <w:sz w:val="20"/>
                <w:szCs w:val="20"/>
                <w:u w:val="single"/>
              </w:rPr>
              <w:t xml:space="preserve">11 </w:t>
            </w:r>
            <w:r w:rsidR="001D0D81">
              <w:rPr>
                <w:sz w:val="20"/>
                <w:szCs w:val="20"/>
              </w:rPr>
              <w:t xml:space="preserve"> </w:t>
            </w:r>
            <w:r w:rsidR="001D0D81" w:rsidRPr="00671FA1">
              <w:rPr>
                <w:sz w:val="20"/>
                <w:szCs w:val="20"/>
                <w:u w:val="single"/>
              </w:rPr>
              <w:t>The student will demonstrate cross-disciplinary connections with</w:t>
            </w:r>
            <w:r w:rsidR="001D0D81" w:rsidRPr="00671FA1">
              <w:rPr>
                <w:sz w:val="20"/>
                <w:szCs w:val="20"/>
              </w:rPr>
              <w:t xml:space="preserve"> </w:t>
            </w:r>
            <w:r w:rsidR="001D0D81" w:rsidRPr="00671FA1">
              <w:rPr>
                <w:strike/>
                <w:sz w:val="20"/>
                <w:szCs w:val="20"/>
              </w:rPr>
              <w:t>examining the relationship</w:t>
            </w:r>
            <w:r w:rsidR="001D0D81" w:rsidRPr="00671FA1">
              <w:rPr>
                <w:sz w:val="20"/>
                <w:szCs w:val="20"/>
              </w:rPr>
              <w:t xml:space="preserve"> </w:t>
            </w:r>
            <w:r w:rsidR="001D0D81" w:rsidRPr="00671FA1">
              <w:rPr>
                <w:strike/>
                <w:sz w:val="20"/>
                <w:szCs w:val="20"/>
              </w:rPr>
              <w:t xml:space="preserve">of </w:t>
            </w:r>
            <w:r w:rsidR="001D0D81" w:rsidRPr="00671FA1">
              <w:rPr>
                <w:sz w:val="20"/>
                <w:szCs w:val="20"/>
              </w:rPr>
              <w:t xml:space="preserve">choral music. </w:t>
            </w:r>
            <w:r w:rsidR="001D0D81" w:rsidRPr="00671FA1">
              <w:rPr>
                <w:strike/>
                <w:sz w:val="20"/>
                <w:szCs w:val="20"/>
              </w:rPr>
              <w:t>to other fields of knowledge;</w:t>
            </w:r>
          </w:p>
        </w:tc>
      </w:tr>
      <w:tr w:rsidR="0033009A" w14:paraId="15F034A6" w14:textId="77777777" w:rsidTr="00AE3572">
        <w:trPr>
          <w:cantSplit/>
          <w:trHeight w:val="26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0A70F1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B9BAAEA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F892EB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293F3F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D6C5A15" w14:textId="77777777" w:rsidR="0033009A" w:rsidRDefault="0033009A" w:rsidP="0033009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0C8BDC1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248521" w14:textId="77777777" w:rsidR="0033009A" w:rsidRPr="00671FA1" w:rsidRDefault="0033009A" w:rsidP="0033009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7414321B" w14:textId="77777777" w:rsidR="0033009A" w:rsidRPr="00671FA1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dentifying, defining, and using advance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pply </w:t>
            </w:r>
            <w:r w:rsidRPr="00671FA1">
              <w:rPr>
                <w:sz w:val="20"/>
                <w:szCs w:val="20"/>
              </w:rPr>
              <w:t>standard notation for pitch, rhythm, meter, dynamics, and other element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5D31DF5" w14:textId="77777777" w:rsidR="0033009A" w:rsidRPr="00671FA1" w:rsidRDefault="0033009A" w:rsidP="0033009A">
            <w:pPr>
              <w:ind w:left="360"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b) Notate student-created compositions using standard notation.</w:t>
            </w:r>
          </w:p>
          <w:p w14:paraId="4F312C6D" w14:textId="77777777" w:rsidR="0033009A" w:rsidRPr="00671FA1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cho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>, r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, </w:t>
            </w:r>
            <w:r w:rsidRPr="00671FA1">
              <w:rPr>
                <w:sz w:val="20"/>
                <w:szCs w:val="20"/>
                <w:u w:val="single"/>
              </w:rPr>
              <w:t xml:space="preserve">count, </w:t>
            </w:r>
            <w:r w:rsidRPr="00671FA1">
              <w:rPr>
                <w:sz w:val="20"/>
                <w:szCs w:val="20"/>
              </w:rPr>
              <w:t>and 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 eighth-note, half-note, and quarter-note triplets;</w:t>
            </w:r>
          </w:p>
          <w:p w14:paraId="2C822512" w14:textId="77777777" w:rsidR="0033009A" w:rsidRPr="00671FA1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stepwise melodic patterns from two-part scor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the major scale and maintaining a steady beat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7D4E45B" w14:textId="77777777" w:rsidR="0033009A" w:rsidRPr="00671FA1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onents of a three-part choral sco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D492F1A" w14:textId="77777777" w:rsidR="0033009A" w:rsidRPr="00671FA1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p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BA0F38D" w14:textId="77777777" w:rsidR="0033009A" w:rsidRPr="00671FA1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(C, F, and G); and</w:t>
            </w:r>
          </w:p>
          <w:p w14:paraId="48AC52C5" w14:textId="77777777" w:rsidR="0033009A" w:rsidRPr="008058DF" w:rsidRDefault="0033009A" w:rsidP="0033009A">
            <w:pPr>
              <w:pStyle w:val="SOLNumberedBullet"/>
              <w:numPr>
                <w:ilvl w:val="0"/>
                <w:numId w:val="3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contemporary technology to reinforce advanced choral skills.</w:t>
            </w:r>
            <w:r w:rsidRPr="001E3A4F">
              <w:rPr>
                <w:sz w:val="20"/>
                <w:szCs w:val="20"/>
              </w:rPr>
              <w:t xml:space="preserve"> [Deleted]</w:t>
            </w:r>
          </w:p>
        </w:tc>
      </w:tr>
      <w:tr w:rsidR="0033009A" w14:paraId="0DFEE5D7" w14:textId="77777777" w:rsidTr="00AE3572">
        <w:trPr>
          <w:cantSplit/>
          <w:trHeight w:val="622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20790E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AD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D0E321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3A6490C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4D25F4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B5DE42" w14:textId="77777777" w:rsidR="0033009A" w:rsidRDefault="0033009A" w:rsidP="0033009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731C2A91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A99FD68" w14:textId="77777777" w:rsidR="0033009A" w:rsidRPr="00671FA1" w:rsidRDefault="0033009A" w:rsidP="0033009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trike/>
                <w:sz w:val="20"/>
                <w:szCs w:val="20"/>
              </w:rPr>
              <w:t>develop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</w:t>
            </w:r>
            <w:r w:rsidRPr="00671FA1">
              <w:rPr>
                <w:sz w:val="20"/>
                <w:szCs w:val="20"/>
              </w:rPr>
              <w:t>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09B34A8" w14:textId="77777777" w:rsidR="0033009A" w:rsidRPr="00671FA1" w:rsidRDefault="0033009A" w:rsidP="0033009A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ll diaton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3FDB82" w14:textId="77777777" w:rsidR="0033009A" w:rsidRPr="00671FA1" w:rsidRDefault="0033009A" w:rsidP="0033009A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</w:t>
            </w:r>
            <w:r w:rsidRPr="00671FA1">
              <w:rPr>
                <w:sz w:val="20"/>
                <w:szCs w:val="20"/>
              </w:rPr>
              <w:t>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escending half-step and whole-step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5D4F933" w14:textId="77777777" w:rsidR="0033009A" w:rsidRPr="00671FA1" w:rsidRDefault="0033009A" w:rsidP="0033009A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dentify simple musical forms.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dentifying ABBA and rondo musical forms;</w:t>
            </w:r>
          </w:p>
          <w:p w14:paraId="2668CD74" w14:textId="77777777" w:rsidR="0033009A" w:rsidRPr="00671FA1" w:rsidRDefault="0033009A" w:rsidP="0033009A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onophonic and homophonic tex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9EB043" w14:textId="77777777" w:rsidR="0033009A" w:rsidRPr="00671FA1" w:rsidRDefault="0033009A" w:rsidP="0033009A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vs. accompanied singing, descants, and ostinato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6BDCBB00" w14:textId="77777777" w:rsidR="0033009A" w:rsidRPr="008058DF" w:rsidRDefault="0033009A" w:rsidP="0033009A">
            <w:pPr>
              <w:pStyle w:val="Paragraph"/>
              <w:numPr>
                <w:ilvl w:val="0"/>
                <w:numId w:val="3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 from dictation</w:t>
            </w:r>
            <w:r w:rsidRPr="00671FA1">
              <w:rPr>
                <w:sz w:val="20"/>
                <w:szCs w:val="20"/>
              </w:rPr>
              <w:t xml:space="preserve"> complex melodic and rhythmic phrases</w:t>
            </w:r>
            <w:r w:rsidRPr="00671FA1">
              <w:rPr>
                <w:sz w:val="20"/>
                <w:szCs w:val="20"/>
                <w:u w:val="single"/>
              </w:rPr>
              <w:t xml:space="preserve"> from dictation</w:t>
            </w:r>
            <w:r w:rsidRPr="00671FA1">
              <w:rPr>
                <w:sz w:val="20"/>
                <w:szCs w:val="20"/>
              </w:rPr>
              <w:t>.</w:t>
            </w:r>
          </w:p>
        </w:tc>
      </w:tr>
      <w:tr w:rsidR="0033009A" w14:paraId="1BD471DE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C41FE2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07CC1D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2E320E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42FB6F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B49B95" w14:textId="77777777" w:rsidR="0033009A" w:rsidRDefault="0033009A" w:rsidP="0033009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9C156D4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92CE997" w14:textId="77777777" w:rsidR="0033009A" w:rsidRPr="00671FA1" w:rsidRDefault="0033009A" w:rsidP="0033009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, including </w:t>
            </w:r>
          </w:p>
          <w:p w14:paraId="7B0A393E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consistently maintaining </w:t>
            </w:r>
            <w:r w:rsidRPr="008058DF">
              <w:rPr>
                <w:sz w:val="20"/>
                <w:szCs w:val="20"/>
                <w:u w:val="single"/>
              </w:rPr>
              <w:t xml:space="preserve">Maintain </w:t>
            </w:r>
            <w:r w:rsidRPr="00671FA1">
              <w:rPr>
                <w:sz w:val="20"/>
                <w:szCs w:val="20"/>
              </w:rPr>
              <w:t xml:space="preserve">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</w:t>
            </w:r>
            <w:r w:rsidRPr="00671FA1">
              <w:rPr>
                <w:sz w:val="20"/>
                <w:szCs w:val="20"/>
              </w:rPr>
              <w:t xml:space="preserve">techniques </w:t>
            </w:r>
            <w:r w:rsidRPr="00671FA1">
              <w:rPr>
                <w:strike/>
                <w:sz w:val="20"/>
                <w:szCs w:val="20"/>
              </w:rPr>
              <w:t xml:space="preserve">for choral singing </w:t>
            </w:r>
            <w:r w:rsidRPr="00671FA1">
              <w:rPr>
                <w:sz w:val="20"/>
                <w:szCs w:val="20"/>
                <w:u w:val="single"/>
              </w:rPr>
              <w:t>that support vocal production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242F53C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34056B">
              <w:rPr>
                <w:sz w:val="20"/>
                <w:szCs w:val="20"/>
              </w:rPr>
              <w:t xml:space="preserve">[Moved to MCAD.14.a] </w:t>
            </w:r>
            <w:r w:rsidRPr="00671FA1">
              <w:rPr>
                <w:strike/>
                <w:sz w:val="20"/>
                <w:szCs w:val="20"/>
              </w:rPr>
              <w:t>consistently using breathing techniques that support vocal production;</w:t>
            </w:r>
          </w:p>
          <w:p w14:paraId="6DC6E66C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effect of physiological changes on the voice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2829F18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rea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reath control through strength and endurance exercis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81E17E2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g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inciples of vocal health in singing </w:t>
            </w:r>
            <w:r w:rsidRPr="00671FA1">
              <w:rPr>
                <w:strike/>
                <w:sz w:val="20"/>
                <w:szCs w:val="20"/>
              </w:rPr>
              <w:t>(e.g., diaphragmatic support, open throat, raised soft palate)</w:t>
            </w:r>
            <w:r w:rsidRPr="00671FA1">
              <w:rPr>
                <w:sz w:val="20"/>
                <w:szCs w:val="20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58733D6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nhanc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developmentally appropriate vocal exercises, including use of head and chest voice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EDC7774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ith other singers on the same vocal part and across sectio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orrect intona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ADF6765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g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 assigned vocal part in music written in three or more part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78E67C2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D2F3DB1" w14:textId="77777777" w:rsidR="0033009A" w:rsidRPr="00671FA1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)</w:t>
            </w:r>
            <w:r w:rsidRPr="00671FA1">
              <w:rPr>
                <w:sz w:val="20"/>
                <w:szCs w:val="20"/>
              </w:rPr>
              <w:t xml:space="preserve">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literature with and without instrumental accompaniment in at least one language other than English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85E7C54" w14:textId="77777777" w:rsidR="0033009A" w:rsidRPr="008058DF" w:rsidRDefault="0033009A" w:rsidP="0033009A">
            <w:pPr>
              <w:pStyle w:val="Paragraph"/>
              <w:numPr>
                <w:ilvl w:val="0"/>
                <w:numId w:val="3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.</w:t>
            </w:r>
          </w:p>
        </w:tc>
      </w:tr>
      <w:tr w:rsidR="0033009A" w14:paraId="31EF65D9" w14:textId="77777777" w:rsidTr="00AE3572">
        <w:trPr>
          <w:cantSplit/>
          <w:trHeight w:val="15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2112D6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DC76A1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BFE4FD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C0AA54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53525A" w14:textId="77777777" w:rsidR="0033009A" w:rsidRDefault="0033009A" w:rsidP="0033009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588B07A8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8B1A460" w14:textId="77777777" w:rsidR="0033009A" w:rsidRPr="00671FA1" w:rsidRDefault="0033009A" w:rsidP="0033009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 xml:space="preserve">identify and 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01FBE9BF" w14:textId="77777777" w:rsidR="0033009A" w:rsidRPr="00671FA1" w:rsidRDefault="0033009A" w:rsidP="0033009A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llow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maint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dicated tempos while sing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842E2F5" w14:textId="77777777" w:rsidR="0033009A" w:rsidRPr="00671FA1" w:rsidRDefault="0033009A" w:rsidP="0033009A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,</w:t>
            </w:r>
            <w:r w:rsidRPr="00671FA1">
              <w:rPr>
                <w:sz w:val="20"/>
                <w:szCs w:val="20"/>
              </w:rPr>
              <w:t xml:space="preserve"> rhythmic patterns that include eighth-note, half-note, and quarter-note triplet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909AF0A" w14:textId="77777777" w:rsidR="0033009A" w:rsidRPr="00671FA1" w:rsidRDefault="0033009A" w:rsidP="0033009A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markings while maintaining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38D01E8" w14:textId="77777777" w:rsidR="0033009A" w:rsidRPr="00671FA1" w:rsidRDefault="0033009A" w:rsidP="0033009A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xpressive phrasing techniqu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38ECAB7" w14:textId="77777777" w:rsidR="0033009A" w:rsidRPr="00671FA1" w:rsidRDefault="0033009A" w:rsidP="0033009A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advanced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803B97B" w14:textId="77777777" w:rsidR="0033009A" w:rsidRPr="008058DF" w:rsidRDefault="0033009A" w:rsidP="0033009A">
            <w:pPr>
              <w:pStyle w:val="Paragraph"/>
              <w:numPr>
                <w:ilvl w:val="0"/>
                <w:numId w:val="3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33009A" w14:paraId="4875B160" w14:textId="77777777" w:rsidTr="00AE3572">
        <w:trPr>
          <w:cantSplit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22F838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lastRenderedPageBreak/>
              <w:t>MCAD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09953A4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  <w:r w:rsidRPr="00436801">
              <w:rPr>
                <w:sz w:val="20"/>
                <w:szCs w:val="20"/>
              </w:rPr>
              <w:t>MCAD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2A5F25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90DA7F" w14:textId="77777777" w:rsidR="0033009A" w:rsidRPr="00436801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1B071F" w14:textId="77777777" w:rsidR="0033009A" w:rsidRDefault="0033009A" w:rsidP="0033009A">
            <w:pPr>
              <w:jc w:val="center"/>
            </w:pPr>
            <w:r w:rsidRPr="00F8355E">
              <w:rPr>
                <w:sz w:val="22"/>
                <w:szCs w:val="22"/>
              </w:rPr>
              <w:sym w:font="Wingdings" w:char="F0FC"/>
            </w:r>
          </w:p>
        </w:tc>
        <w:tc>
          <w:tcPr>
            <w:tcW w:w="720" w:type="dxa"/>
            <w:vAlign w:val="center"/>
          </w:tcPr>
          <w:p w14:paraId="34ED35AC" w14:textId="77777777" w:rsidR="0033009A" w:rsidRPr="00817BBD" w:rsidRDefault="0033009A" w:rsidP="0033009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0B30DE08" w14:textId="77777777" w:rsidR="0033009A" w:rsidRPr="00671FA1" w:rsidRDefault="0033009A" w:rsidP="0033009A">
            <w:pPr>
              <w:pStyle w:val="SOLStatement"/>
              <w:spacing w:before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MCAD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will </w:t>
            </w:r>
            <w:r w:rsidRPr="00671FA1">
              <w:rPr>
                <w:sz w:val="20"/>
                <w:szCs w:val="20"/>
              </w:rPr>
              <w:t>respond to music with movement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6CC28483" w14:textId="77777777" w:rsidR="0033009A" w:rsidRPr="00671FA1" w:rsidRDefault="0033009A" w:rsidP="0033009A">
            <w:pPr>
              <w:pStyle w:val="Paragraph"/>
              <w:numPr>
                <w:ilvl w:val="0"/>
                <w:numId w:val="3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ovement individually or collaboratively to interpret a musical composi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D628AD9" w14:textId="77777777" w:rsidR="0033009A" w:rsidRPr="008058DF" w:rsidRDefault="0033009A" w:rsidP="0033009A">
            <w:pPr>
              <w:pStyle w:val="Paragraph"/>
              <w:numPr>
                <w:ilvl w:val="0"/>
                <w:numId w:val="3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horeography as a form of expression and communication (e.g., sign language, riser choreography).</w:t>
            </w:r>
          </w:p>
        </w:tc>
      </w:tr>
    </w:tbl>
    <w:p w14:paraId="6622842B" w14:textId="77777777" w:rsidR="00AE3572" w:rsidRDefault="00AE3572" w:rsidP="00AE3572"/>
    <w:p w14:paraId="55354CB9" w14:textId="3D44E214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Beginn</w:t>
      </w:r>
      <w:r w:rsidR="00DB2426">
        <w:rPr>
          <w:b/>
          <w:bCs/>
          <w:sz w:val="32"/>
        </w:rPr>
        <w:t>ing</w:t>
      </w:r>
      <w:r>
        <w:rPr>
          <w:b/>
          <w:bCs/>
          <w:sz w:val="32"/>
        </w:rPr>
        <w:t xml:space="preserve">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501C008E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8CD2CA5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236B52B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7D11CF2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6C504029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5DBA5356" w14:textId="77777777" w:rsidR="00FF63EC" w:rsidRPr="0066437A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>
              <w:rPr>
                <w:sz w:val="20"/>
                <w:szCs w:val="22"/>
              </w:rPr>
              <w:tab/>
            </w:r>
          </w:p>
        </w:tc>
      </w:tr>
      <w:tr w:rsidR="00FF63EC" w:rsidRPr="00817BBD" w14:paraId="583908CE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4E1A28" w14:textId="77777777" w:rsidR="00FF63EC" w:rsidRPr="00817BBD" w:rsidRDefault="0033009A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E50D1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</w:t>
            </w:r>
            <w:r w:rsidR="0033009A">
              <w:rPr>
                <w:sz w:val="16"/>
                <w:szCs w:val="22"/>
              </w:rPr>
              <w:t>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F7F2511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BDA710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BED8E4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59398FE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A610CE8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456B8E" w14:paraId="47D69904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13AF97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43E4C8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ACBDF3" w14:textId="77777777" w:rsidR="00456B8E" w:rsidRPr="00FF63EC" w:rsidRDefault="00456B8E" w:rsidP="00456B8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1FFDF54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27815E" w14:textId="77777777" w:rsidR="00456B8E" w:rsidRPr="00FF63EC" w:rsidRDefault="00456B8E" w:rsidP="00456B8E">
            <w:pPr>
              <w:jc w:val="center"/>
            </w:pPr>
          </w:p>
        </w:tc>
        <w:tc>
          <w:tcPr>
            <w:tcW w:w="720" w:type="dxa"/>
            <w:vAlign w:val="center"/>
          </w:tcPr>
          <w:p w14:paraId="769AC38B" w14:textId="77777777" w:rsidR="00456B8E" w:rsidRDefault="00456B8E" w:rsidP="00456B8E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4CA7E1" w14:textId="77777777" w:rsidR="00456B8E" w:rsidRPr="00671FA1" w:rsidRDefault="00456B8E" w:rsidP="00456B8E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B.1</w:t>
            </w:r>
            <w:r w:rsidRPr="00DF2613">
              <w:rPr>
                <w:color w:val="000000"/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use music composition as a means of creative expression.</w:t>
            </w:r>
          </w:p>
          <w:p w14:paraId="59D12A4B" w14:textId="77777777" w:rsidR="00456B8E" w:rsidRPr="00671FA1" w:rsidRDefault="00456B8E" w:rsidP="00456B8E">
            <w:pPr>
              <w:pStyle w:val="Paragraph"/>
              <w:numPr>
                <w:ilvl w:val="0"/>
                <w:numId w:val="3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four-measure rhythmic-melodic variation.</w:t>
            </w:r>
          </w:p>
          <w:p w14:paraId="48506AFE" w14:textId="77777777" w:rsidR="00456B8E" w:rsidRPr="00671FA1" w:rsidRDefault="00456B8E" w:rsidP="00456B8E">
            <w:pPr>
              <w:pStyle w:val="Paragraph"/>
              <w:numPr>
                <w:ilvl w:val="0"/>
                <w:numId w:val="3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simple rhythmic and melodic examples in call-and-response styles.</w:t>
            </w:r>
          </w:p>
          <w:p w14:paraId="502573C1" w14:textId="77777777" w:rsidR="00456B8E" w:rsidRPr="00DF2613" w:rsidRDefault="00456B8E" w:rsidP="00456B8E">
            <w:pPr>
              <w:pStyle w:val="Paragraph"/>
              <w:numPr>
                <w:ilvl w:val="0"/>
                <w:numId w:val="3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reate, write and perform rhythmic and melodic variations of four-measure selections taken from but not limited to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folk </w:t>
            </w:r>
            <w:r w:rsidRPr="00671FA1">
              <w:rPr>
                <w:sz w:val="20"/>
                <w:szCs w:val="20"/>
                <w:u w:val="single"/>
              </w:rPr>
              <w:t>songs, exercises, or etudes</w:t>
            </w:r>
            <w:r w:rsidRPr="00671FA1">
              <w:rPr>
                <w:color w:val="000000"/>
                <w:sz w:val="20"/>
                <w:szCs w:val="20"/>
                <w:u w:val="single"/>
              </w:rPr>
              <w:t>.</w:t>
            </w:r>
          </w:p>
        </w:tc>
      </w:tr>
      <w:tr w:rsidR="00456B8E" w14:paraId="51341F9E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B9097F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BADF4D9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70D04" w14:textId="77777777" w:rsidR="00456B8E" w:rsidRPr="00FF63EC" w:rsidRDefault="00456B8E" w:rsidP="00456B8E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DB0062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AA96B4" w14:textId="77777777" w:rsidR="00456B8E" w:rsidRPr="00FF63EC" w:rsidRDefault="00456B8E" w:rsidP="00456B8E">
            <w:pPr>
              <w:jc w:val="center"/>
            </w:pPr>
          </w:p>
        </w:tc>
        <w:tc>
          <w:tcPr>
            <w:tcW w:w="720" w:type="dxa"/>
            <w:vAlign w:val="center"/>
          </w:tcPr>
          <w:p w14:paraId="03644ED6" w14:textId="77777777" w:rsidR="00456B8E" w:rsidRDefault="00456B8E" w:rsidP="00456B8E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311A3F" w14:textId="77777777" w:rsidR="00456B8E" w:rsidRPr="00671FA1" w:rsidRDefault="00456B8E" w:rsidP="00456B8E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B.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identify and apply steps of a creative process.</w:t>
            </w:r>
          </w:p>
          <w:p w14:paraId="08C8A6B3" w14:textId="77777777" w:rsidR="00456B8E" w:rsidRPr="00671FA1" w:rsidRDefault="00456B8E" w:rsidP="00456B8E">
            <w:pPr>
              <w:pStyle w:val="Paragraph"/>
              <w:numPr>
                <w:ilvl w:val="0"/>
                <w:numId w:val="3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draft, and share choral music ideas.</w:t>
            </w:r>
          </w:p>
          <w:p w14:paraId="14AFE344" w14:textId="77777777" w:rsidR="00456B8E" w:rsidRPr="00DF2613" w:rsidRDefault="00456B8E" w:rsidP="00456B8E">
            <w:pPr>
              <w:pStyle w:val="Paragraph"/>
              <w:numPr>
                <w:ilvl w:val="0"/>
                <w:numId w:val="38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through ongoing feedback.</w:t>
            </w:r>
          </w:p>
          <w:p w14:paraId="3AAE710F" w14:textId="77777777" w:rsidR="00456B8E" w:rsidRPr="00DF2613" w:rsidRDefault="00456B8E" w:rsidP="00456B8E">
            <w:pPr>
              <w:pStyle w:val="Paragraph"/>
              <w:numPr>
                <w:ilvl w:val="0"/>
                <w:numId w:val="38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ndependently identify and examine inquiry-based questions related to choral music.</w:t>
            </w:r>
          </w:p>
        </w:tc>
      </w:tr>
      <w:tr w:rsidR="00456B8E" w14:paraId="51459BD1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ADE210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4C66EB5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91E901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A47745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807CD6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B4217CE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97E945" w14:textId="77777777" w:rsidR="00456B8E" w:rsidRPr="00671FA1" w:rsidRDefault="00456B8E" w:rsidP="00456B8E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3BDCAEB8" w14:textId="77777777" w:rsidR="00456B8E" w:rsidRPr="00671FA1" w:rsidRDefault="00456B8E" w:rsidP="00456B8E">
            <w:pPr>
              <w:pStyle w:val="SOLNumberedBullet"/>
              <w:keepNext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trike/>
                <w:sz w:val="20"/>
                <w:szCs w:val="20"/>
              </w:rPr>
              <w:t>importance of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ocial </w:t>
            </w:r>
            <w:r w:rsidRPr="00671FA1">
              <w:rPr>
                <w:sz w:val="20"/>
                <w:szCs w:val="20"/>
              </w:rPr>
              <w:t xml:space="preserve">cultural </w:t>
            </w:r>
            <w:r w:rsidRPr="00671FA1">
              <w:rPr>
                <w:strike/>
                <w:sz w:val="20"/>
                <w:szCs w:val="20"/>
              </w:rPr>
              <w:t>influences</w:t>
            </w:r>
            <w:r w:rsidRPr="00671FA1">
              <w:rPr>
                <w:sz w:val="20"/>
                <w:szCs w:val="20"/>
              </w:rPr>
              <w:t xml:space="preserve"> and historical context </w:t>
            </w:r>
            <w:r w:rsidRPr="00671FA1">
              <w:rPr>
                <w:strike/>
                <w:sz w:val="20"/>
                <w:szCs w:val="20"/>
              </w:rPr>
              <w:t>for the interpretation of work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C279A98" w14:textId="77777777" w:rsidR="00456B8E" w:rsidRPr="00671FA1" w:rsidRDefault="00456B8E" w:rsidP="00456B8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and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6627EAE" w14:textId="77777777" w:rsidR="00456B8E" w:rsidRPr="00671FA1" w:rsidRDefault="00456B8E" w:rsidP="00456B8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e</w:t>
            </w:r>
            <w:r w:rsidRPr="00671FA1">
              <w:rPr>
                <w:sz w:val="20"/>
                <w:szCs w:val="20"/>
                <w:u w:val="single"/>
              </w:rPr>
              <w:t>xamin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used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BA29B4B" w14:textId="77777777" w:rsidR="00456B8E" w:rsidRPr="00016F0A" w:rsidRDefault="00456B8E" w:rsidP="00456B8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D</w:t>
            </w:r>
            <w:r w:rsidRPr="00671FA1">
              <w:rPr>
                <w:strike/>
                <w:sz w:val="20"/>
                <w:szCs w:val="20"/>
                <w:u w:val="single"/>
              </w:rPr>
              <w:t>d</w:t>
            </w:r>
            <w:r w:rsidRPr="00671FA1">
              <w:rPr>
                <w:sz w:val="20"/>
                <w:szCs w:val="20"/>
                <w:u w:val="single"/>
              </w:rPr>
              <w:t>escrib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</w:rPr>
              <w:t xml:space="preserve"> performance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82C9465" w14:textId="77777777" w:rsidR="00456B8E" w:rsidRPr="00016F0A" w:rsidRDefault="00456B8E" w:rsidP="00456B8E">
            <w:pPr>
              <w:pStyle w:val="SOLNumberedBullet"/>
              <w:numPr>
                <w:ilvl w:val="0"/>
                <w:numId w:val="39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>e)</w:t>
            </w:r>
            <w:r w:rsidRPr="00016F0A">
              <w:rPr>
                <w:sz w:val="20"/>
                <w:szCs w:val="20"/>
              </w:rPr>
              <w:t xml:space="preserve"> </w:t>
            </w:r>
            <w:r w:rsidRPr="00016F0A">
              <w:rPr>
                <w:sz w:val="20"/>
                <w:szCs w:val="20"/>
                <w:u w:val="single"/>
              </w:rPr>
              <w:t>E</w:t>
            </w:r>
            <w:r w:rsidRPr="00016F0A">
              <w:rPr>
                <w:strike/>
                <w:sz w:val="20"/>
                <w:szCs w:val="20"/>
                <w:u w:val="single"/>
              </w:rPr>
              <w:t>e</w:t>
            </w:r>
            <w:r w:rsidRPr="00016F0A">
              <w:rPr>
                <w:sz w:val="20"/>
                <w:szCs w:val="20"/>
                <w:u w:val="single"/>
              </w:rPr>
              <w:t>xamine</w:t>
            </w:r>
            <w:r w:rsidRPr="00016F0A">
              <w:rPr>
                <w:strike/>
                <w:sz w:val="20"/>
                <w:szCs w:val="20"/>
                <w:u w:val="single"/>
              </w:rPr>
              <w:t>ing</w:t>
            </w:r>
            <w:r w:rsidRPr="00016F0A">
              <w:rPr>
                <w:sz w:val="20"/>
                <w:szCs w:val="20"/>
              </w:rPr>
              <w:t xml:space="preserve"> accepted criteria used for critiquing musical performances.</w:t>
            </w:r>
          </w:p>
        </w:tc>
      </w:tr>
      <w:tr w:rsidR="00456B8E" w14:paraId="1884FF92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777272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F6E713B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FABAFA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E3DACA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4D6CA6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C4DDA1F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B5AB7A" w14:textId="77777777" w:rsidR="00456B8E" w:rsidRPr="00671FA1" w:rsidRDefault="00456B8E" w:rsidP="00456B8E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1806DD1" w14:textId="77777777" w:rsidR="00456B8E" w:rsidRPr="00671FA1" w:rsidRDefault="00456B8E" w:rsidP="00456B8E">
            <w:pPr>
              <w:pStyle w:val="SOLNumberedBullet"/>
              <w:numPr>
                <w:ilvl w:val="0"/>
                <w:numId w:val="4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 xml:space="preserve">proposing a definition of </w:t>
            </w:r>
            <w:r w:rsidRPr="00671FA1">
              <w:rPr>
                <w:i/>
                <w:strike/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 xml:space="preserve"> and supporting that definition;</w:t>
            </w:r>
          </w:p>
          <w:p w14:paraId="1701C691" w14:textId="77777777" w:rsidR="00456B8E" w:rsidRPr="00671FA1" w:rsidRDefault="00456B8E" w:rsidP="00456B8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esthetic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determining the quality of a work of music or importance of a musical sty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A2B61C6" w14:textId="77777777" w:rsidR="00456B8E" w:rsidRPr="00671FA1" w:rsidRDefault="00456B8E" w:rsidP="00456B8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eferences for different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D52AC24" w14:textId="77777777" w:rsidR="00456B8E" w:rsidRPr="00016F0A" w:rsidRDefault="00456B8E" w:rsidP="00456B8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evokes sensory, emotional, and intellectual responses, including ways in which music can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7A2B84B" w14:textId="77777777" w:rsidR="00456B8E" w:rsidRPr="00016F0A" w:rsidRDefault="00456B8E" w:rsidP="00456B8E">
            <w:pPr>
              <w:pStyle w:val="SOLNumberedBullet"/>
              <w:numPr>
                <w:ilvl w:val="0"/>
                <w:numId w:val="40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trike/>
                <w:sz w:val="20"/>
                <w:szCs w:val="20"/>
              </w:rPr>
              <w:t>identifying the value of musical performance to the school community.</w:t>
            </w:r>
            <w:r w:rsidRPr="00016F0A">
              <w:rPr>
                <w:sz w:val="20"/>
                <w:szCs w:val="20"/>
              </w:rPr>
              <w:t xml:space="preserve"> [Moved to HCB.7]</w:t>
            </w:r>
          </w:p>
        </w:tc>
      </w:tr>
      <w:tr w:rsidR="00456B8E" w14:paraId="6FD45CB2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4D5436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lastRenderedPageBreak/>
              <w:t>HCB.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EA48318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603A4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066ED6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ED6F3C9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7536361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182F5E" w14:textId="77777777" w:rsidR="00456B8E" w:rsidRPr="00671FA1" w:rsidRDefault="00456B8E" w:rsidP="00456B8E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identify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BDE0CA7" w14:textId="77777777" w:rsidR="00456B8E" w:rsidRPr="00671FA1" w:rsidRDefault="00456B8E" w:rsidP="00456B8E">
            <w:pPr>
              <w:pStyle w:val="SOLNumberedBullet"/>
              <w:numPr>
                <w:ilvl w:val="0"/>
                <w:numId w:val="41"/>
              </w:num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a variety of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509844E6" w14:textId="77777777" w:rsidR="00456B8E" w:rsidRPr="00671FA1" w:rsidRDefault="00456B8E" w:rsidP="00456B8E">
            <w:pPr>
              <w:pStyle w:val="SOLNumberedBullet"/>
              <w:numPr>
                <w:ilvl w:val="0"/>
                <w:numId w:val="41"/>
              </w:num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llabo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 a singer in a rehearsal.</w:t>
            </w:r>
          </w:p>
          <w:p w14:paraId="7C980A69" w14:textId="77777777" w:rsidR="00456B8E" w:rsidRPr="00DF2613" w:rsidRDefault="00456B8E" w:rsidP="006A718C">
            <w:pPr>
              <w:ind w:left="334"/>
              <w:rPr>
                <w:sz w:val="20"/>
                <w:szCs w:val="20"/>
              </w:rPr>
            </w:pPr>
            <w:r w:rsidRPr="00456B8E">
              <w:rPr>
                <w:strike/>
                <w:sz w:val="20"/>
                <w:szCs w:val="20"/>
              </w:rPr>
              <w:t>HCB.7.</w:t>
            </w:r>
            <w:r w:rsidR="006A718C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e</w:t>
            </w:r>
            <w:r w:rsidRPr="00671FA1">
              <w:rPr>
                <w:strike/>
                <w:sz w:val="20"/>
                <w:szCs w:val="20"/>
              </w:rPr>
              <w:t>ing concert etiquette as an</w:t>
            </w:r>
            <w:r w:rsidRPr="00671FA1">
              <w:rPr>
                <w:sz w:val="20"/>
                <w:szCs w:val="20"/>
              </w:rPr>
              <w:t xml:space="preserve"> active listen</w:t>
            </w:r>
            <w:r w:rsidRPr="00671FA1">
              <w:rPr>
                <w:strike/>
                <w:sz w:val="20"/>
                <w:szCs w:val="20"/>
              </w:rPr>
              <w:t>er</w:t>
            </w:r>
            <w:r w:rsidRPr="00671FA1">
              <w:rPr>
                <w:sz w:val="20"/>
                <w:szCs w:val="20"/>
              </w:rPr>
              <w:t>ing in rehearsal, performance, and as an audience member.</w:t>
            </w:r>
            <w:r w:rsidRPr="00671FA1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</w:rPr>
              <w:t>[Moved from HCB.7]</w:t>
            </w:r>
          </w:p>
        </w:tc>
      </w:tr>
      <w:tr w:rsidR="00456B8E" w14:paraId="51F3847A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F510ED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4971C1B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1E00A5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0B5C56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E21107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FB425D0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1B8875" w14:textId="77777777" w:rsidR="00456B8E" w:rsidRPr="008F603A" w:rsidRDefault="00456B8E" w:rsidP="00456B8E">
            <w:pPr>
              <w:pStyle w:val="Paragraph"/>
              <w:spacing w:after="0"/>
              <w:ind w:left="360" w:hanging="360"/>
              <w:rPr>
                <w:color w:val="000000" w:themeColor="text1"/>
                <w:sz w:val="20"/>
                <w:szCs w:val="20"/>
              </w:rPr>
            </w:pPr>
            <w:r w:rsidRPr="008F603A">
              <w:rPr>
                <w:color w:val="000000" w:themeColor="text1"/>
                <w:sz w:val="20"/>
                <w:szCs w:val="20"/>
              </w:rPr>
              <w:t>HCB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7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6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 The student will explore historical and cultural 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aspects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influences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of music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.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by</w:t>
            </w:r>
          </w:p>
          <w:p w14:paraId="344EDFEC" w14:textId="77777777" w:rsidR="00456B8E" w:rsidRPr="008F603A" w:rsidRDefault="00BE4A64" w:rsidP="00456B8E">
            <w:pPr>
              <w:pStyle w:val="SOLNumberedBullet"/>
              <w:numPr>
                <w:ilvl w:val="0"/>
                <w:numId w:val="42"/>
              </w:numPr>
              <w:ind w:left="360"/>
              <w:rPr>
                <w:color w:val="000000" w:themeColor="text1"/>
                <w:sz w:val="20"/>
                <w:szCs w:val="20"/>
              </w:rPr>
            </w:pPr>
            <w:r w:rsidRPr="008F603A">
              <w:rPr>
                <w:strike/>
                <w:color w:val="000000" w:themeColor="text1"/>
                <w:sz w:val="20"/>
                <w:szCs w:val="20"/>
              </w:rPr>
              <w:t xml:space="preserve">1.   </w:t>
            </w:r>
            <w:r w:rsidR="00456B8E" w:rsidRPr="008F603A">
              <w:rPr>
                <w:color w:val="000000" w:themeColor="text1"/>
                <w:sz w:val="20"/>
                <w:szCs w:val="20"/>
                <w:u w:val="single"/>
              </w:rPr>
              <w:t>a) I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i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>dentify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ing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 xml:space="preserve"> the cultur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es</w:t>
            </w:r>
            <w:r w:rsidR="00456B8E" w:rsidRPr="008F603A">
              <w:rPr>
                <w:color w:val="000000" w:themeColor="text1"/>
                <w:sz w:val="20"/>
                <w:szCs w:val="20"/>
                <w:u w:val="single"/>
              </w:rPr>
              <w:t>al influences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>, musical styles, composers, and historical periods associated with the music literature being studied</w:t>
            </w:r>
            <w:r w:rsidR="00456B8E" w:rsidRPr="008F603A">
              <w:rPr>
                <w:color w:val="000000" w:themeColor="text1"/>
                <w:sz w:val="20"/>
                <w:szCs w:val="20"/>
                <w:u w:val="single"/>
              </w:rPr>
              <w:t>.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;</w:t>
            </w:r>
          </w:p>
          <w:p w14:paraId="50F13E65" w14:textId="77777777" w:rsidR="00456B8E" w:rsidRPr="008F603A" w:rsidRDefault="00BE4A64" w:rsidP="00BE4A64">
            <w:pPr>
              <w:pStyle w:val="SOLNumberedBullet"/>
              <w:numPr>
                <w:ilvl w:val="0"/>
                <w:numId w:val="42"/>
              </w:numPr>
              <w:ind w:left="360"/>
              <w:rPr>
                <w:color w:val="000000" w:themeColor="text1"/>
                <w:sz w:val="20"/>
                <w:szCs w:val="20"/>
              </w:rPr>
            </w:pPr>
            <w:r w:rsidRPr="008F603A">
              <w:rPr>
                <w:strike/>
                <w:color w:val="000000" w:themeColor="text1"/>
                <w:sz w:val="20"/>
                <w:szCs w:val="20"/>
              </w:rPr>
              <w:t xml:space="preserve">2.   </w:t>
            </w:r>
            <w:r w:rsidR="00456B8E" w:rsidRPr="008F603A">
              <w:rPr>
                <w:color w:val="000000" w:themeColor="text1"/>
                <w:sz w:val="20"/>
                <w:szCs w:val="20"/>
                <w:u w:val="single"/>
              </w:rPr>
              <w:t>b) I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i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>dentify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ing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 xml:space="preserve"> ways in which culture 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and technology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 xml:space="preserve"> influence</w:t>
            </w:r>
            <w:r w:rsidR="00456B8E" w:rsidRPr="008F603A">
              <w:rPr>
                <w:color w:val="000000" w:themeColor="text1"/>
                <w:sz w:val="20"/>
                <w:szCs w:val="20"/>
                <w:u w:val="single"/>
              </w:rPr>
              <w:t>s</w:t>
            </w:r>
            <w:r w:rsidR="00456B8E" w:rsidRPr="008F603A">
              <w:rPr>
                <w:color w:val="000000" w:themeColor="text1"/>
                <w:sz w:val="20"/>
                <w:szCs w:val="20"/>
              </w:rPr>
              <w:t xml:space="preserve"> the development of choral music and vocal styles</w:t>
            </w:r>
            <w:r w:rsidR="00456B8E" w:rsidRPr="008F603A">
              <w:rPr>
                <w:color w:val="000000" w:themeColor="text1"/>
                <w:sz w:val="20"/>
                <w:szCs w:val="20"/>
                <w:u w:val="single"/>
              </w:rPr>
              <w:t>.</w:t>
            </w:r>
            <w:r w:rsidR="00456B8E" w:rsidRPr="008F603A">
              <w:rPr>
                <w:strike/>
                <w:color w:val="000000" w:themeColor="text1"/>
                <w:sz w:val="20"/>
                <w:szCs w:val="20"/>
              </w:rPr>
              <w:t>;</w:t>
            </w:r>
          </w:p>
        </w:tc>
      </w:tr>
      <w:tr w:rsidR="00456B8E" w14:paraId="47C8BB33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62E29B8" w14:textId="77777777" w:rsidR="00456B8E" w:rsidRPr="00E20B89" w:rsidRDefault="00BE4A64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B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40332D0" w14:textId="77777777" w:rsidR="00456B8E" w:rsidRPr="00671FA1" w:rsidRDefault="00BE4A64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B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C12D86" w14:textId="77777777" w:rsidR="00456B8E" w:rsidRPr="00FF63EC" w:rsidRDefault="00456B8E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FC7754" w14:textId="77777777" w:rsidR="00456B8E" w:rsidRPr="00FF63EC" w:rsidRDefault="00456B8E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7A788E" w14:textId="77777777" w:rsidR="00456B8E" w:rsidRPr="00FF63EC" w:rsidRDefault="00456B8E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376FAB6B" w14:textId="77777777" w:rsidR="00456B8E" w:rsidRPr="00FF63EC" w:rsidRDefault="00456B8E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0FEB75" w14:textId="77777777" w:rsidR="00456B8E" w:rsidRPr="008F603A" w:rsidRDefault="00BE4A64" w:rsidP="0033009A">
            <w:pPr>
              <w:pStyle w:val="Paragraph"/>
              <w:spacing w:after="0"/>
              <w:ind w:left="360" w:hanging="360"/>
              <w:rPr>
                <w:color w:val="000000" w:themeColor="text1"/>
                <w:sz w:val="20"/>
                <w:szCs w:val="20"/>
              </w:rPr>
            </w:pPr>
            <w:r w:rsidRPr="008F603A">
              <w:rPr>
                <w:color w:val="000000" w:themeColor="text1"/>
                <w:sz w:val="20"/>
                <w:szCs w:val="20"/>
              </w:rPr>
              <w:t>HCB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 xml:space="preserve">9.5 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 7  The student will </w:t>
            </w:r>
            <w:r w:rsidRPr="008F603A">
              <w:rPr>
                <w:color w:val="000000" w:themeColor="text1"/>
                <w:sz w:val="20"/>
                <w:szCs w:val="20"/>
              </w:rPr>
              <w:t>identify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ing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the value of musical performance to the school community.</w:t>
            </w:r>
          </w:p>
        </w:tc>
      </w:tr>
      <w:tr w:rsidR="00456B8E" w14:paraId="154D6175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AC2693E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BE4A64">
              <w:rPr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F4C67F0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7</w:t>
            </w:r>
            <w:r w:rsidR="00BE4A64">
              <w:rPr>
                <w:sz w:val="20"/>
              </w:rPr>
              <w:t>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3C11C5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827327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888F0A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4E438FD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6B3140" w14:textId="77777777" w:rsidR="00456B8E" w:rsidRPr="008F603A" w:rsidRDefault="00456B8E" w:rsidP="00BE4A64">
            <w:pPr>
              <w:pStyle w:val="SOLNumberedBullet"/>
              <w:numPr>
                <w:ilvl w:val="0"/>
                <w:numId w:val="0"/>
              </w:numPr>
              <w:ind w:left="-19"/>
              <w:rPr>
                <w:strike/>
                <w:color w:val="000000" w:themeColor="text1"/>
                <w:sz w:val="20"/>
                <w:szCs w:val="20"/>
              </w:rPr>
            </w:pPr>
            <w:r w:rsidRPr="008F603A">
              <w:rPr>
                <w:color w:val="000000" w:themeColor="text1"/>
                <w:sz w:val="20"/>
                <w:szCs w:val="20"/>
              </w:rPr>
              <w:t>HCB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7</w:t>
            </w:r>
            <w:r w:rsidR="00BE4A64" w:rsidRPr="008F603A">
              <w:rPr>
                <w:strike/>
                <w:color w:val="000000" w:themeColor="text1"/>
                <w:sz w:val="20"/>
                <w:szCs w:val="20"/>
              </w:rPr>
              <w:t xml:space="preserve">.5  </w:t>
            </w:r>
            <w:r w:rsidR="00BE4A64" w:rsidRPr="008F603A">
              <w:rPr>
                <w:sz w:val="20"/>
                <w:szCs w:val="20"/>
                <w:u w:val="single"/>
              </w:rPr>
              <w:t>8  The student will</w:t>
            </w:r>
            <w:r w:rsidR="00BE4A64"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="00BE4A64" w:rsidRPr="008F603A">
              <w:rPr>
                <w:color w:val="000000" w:themeColor="text1"/>
                <w:sz w:val="20"/>
                <w:szCs w:val="20"/>
              </w:rPr>
              <w:t>describ</w:t>
            </w:r>
            <w:r w:rsidR="00BE4A64" w:rsidRPr="008F603A">
              <w:rPr>
                <w:color w:val="000000" w:themeColor="text1"/>
                <w:sz w:val="20"/>
                <w:szCs w:val="20"/>
                <w:u w:val="single"/>
              </w:rPr>
              <w:t>e</w:t>
            </w:r>
            <w:r w:rsidR="00BE4A64" w:rsidRPr="008F603A">
              <w:rPr>
                <w:strike/>
                <w:color w:val="000000" w:themeColor="text1"/>
                <w:sz w:val="20"/>
                <w:szCs w:val="20"/>
              </w:rPr>
              <w:t>ing</w:t>
            </w:r>
            <w:r w:rsidR="00BE4A64" w:rsidRPr="008F603A">
              <w:rPr>
                <w:color w:val="000000" w:themeColor="text1"/>
                <w:sz w:val="20"/>
                <w:szCs w:val="20"/>
              </w:rPr>
              <w:t xml:space="preserve"> ethical standards as applied to the use of </w:t>
            </w:r>
            <w:r w:rsidR="00BE4A64"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intellectual property. </w:t>
            </w:r>
            <w:r w:rsidR="00BE4A64" w:rsidRPr="008F603A">
              <w:rPr>
                <w:strike/>
                <w:color w:val="000000" w:themeColor="text1"/>
                <w:sz w:val="20"/>
                <w:szCs w:val="20"/>
              </w:rPr>
              <w:t xml:space="preserve">social media and copyrighted materials; and  </w:t>
            </w:r>
          </w:p>
        </w:tc>
      </w:tr>
      <w:tr w:rsidR="00456B8E" w14:paraId="15589664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A08D0F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BE4A64">
              <w:rPr>
                <w:sz w:val="20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E506433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20B3A5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98A6D8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458781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F6C544D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EAF228" w14:textId="77777777" w:rsidR="00456B8E" w:rsidRPr="008F603A" w:rsidRDefault="00BE4A64" w:rsidP="00BE4A64">
            <w:pPr>
              <w:pStyle w:val="SOLNumberedBullet"/>
              <w:numPr>
                <w:ilvl w:val="0"/>
                <w:numId w:val="0"/>
              </w:numPr>
              <w:rPr>
                <w:strike/>
                <w:color w:val="000000" w:themeColor="text1"/>
                <w:sz w:val="20"/>
                <w:szCs w:val="20"/>
              </w:rPr>
            </w:pPr>
            <w:r w:rsidRPr="008F603A">
              <w:rPr>
                <w:color w:val="000000" w:themeColor="text1"/>
                <w:sz w:val="20"/>
                <w:szCs w:val="20"/>
              </w:rPr>
              <w:t>HCB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7.4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 9  The student will 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 xml:space="preserve">investigating 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identify 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career options in music 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and discuss the future of music-related careers.</w:t>
            </w:r>
          </w:p>
        </w:tc>
      </w:tr>
      <w:tr w:rsidR="00456B8E" w14:paraId="455058E8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8E341A" w14:textId="77777777" w:rsidR="00456B8E" w:rsidRPr="00E20B89" w:rsidRDefault="00BE4A64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B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4717EA5" w14:textId="77777777" w:rsidR="00456B8E" w:rsidRPr="00671FA1" w:rsidRDefault="00456B8E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14586F" w14:textId="77777777" w:rsidR="00456B8E" w:rsidRPr="00FF63EC" w:rsidRDefault="00456B8E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9178A8" w14:textId="77777777" w:rsidR="00456B8E" w:rsidRPr="00FF63EC" w:rsidRDefault="00456B8E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CEB92C" w14:textId="77777777" w:rsidR="00456B8E" w:rsidRPr="00FF63EC" w:rsidRDefault="00456B8E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14A29571" w14:textId="77777777" w:rsidR="00456B8E" w:rsidRPr="00FF63EC" w:rsidRDefault="00456B8E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BDC54" w14:textId="77777777" w:rsidR="00456B8E" w:rsidRPr="008F603A" w:rsidRDefault="00BE4A64" w:rsidP="00005033">
            <w:pPr>
              <w:pStyle w:val="Paragraph"/>
              <w:spacing w:after="0"/>
              <w:ind w:hanging="19"/>
              <w:rPr>
                <w:color w:val="000000" w:themeColor="text1"/>
                <w:sz w:val="20"/>
                <w:szCs w:val="20"/>
              </w:rPr>
            </w:pPr>
            <w:r w:rsidRPr="008F603A">
              <w:rPr>
                <w:color w:val="000000" w:themeColor="text1"/>
                <w:sz w:val="20"/>
                <w:szCs w:val="20"/>
              </w:rPr>
              <w:t>HCB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 xml:space="preserve">7.2 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10  The student will </w:t>
            </w:r>
            <w:r w:rsidRPr="008F603A">
              <w:rPr>
                <w:color w:val="000000" w:themeColor="text1"/>
                <w:sz w:val="20"/>
                <w:szCs w:val="20"/>
              </w:rPr>
              <w:t>describ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e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ing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ways in which 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culture and technology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innovative tools and media</w:t>
            </w:r>
            <w:r w:rsidRPr="008F603A">
              <w:rPr>
                <w:color w:val="000000" w:themeColor="text1"/>
                <w:sz w:val="20"/>
                <w:szCs w:val="20"/>
              </w:rPr>
              <w:t xml:space="preserve"> influence the development of vocal music and choral styles</w:t>
            </w:r>
            <w:r w:rsidRPr="008F603A">
              <w:rPr>
                <w:color w:val="000000" w:themeColor="text1"/>
                <w:sz w:val="20"/>
                <w:szCs w:val="20"/>
                <w:u w:val="single"/>
              </w:rPr>
              <w:t>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;</w:t>
            </w:r>
          </w:p>
        </w:tc>
      </w:tr>
      <w:tr w:rsidR="00456B8E" w14:paraId="20B7E5A4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6FA6AE" w14:textId="77777777" w:rsidR="00456B8E" w:rsidRDefault="00456B8E" w:rsidP="00456B8E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 w:rsidR="00BE4A64">
              <w:rPr>
                <w:sz w:val="20"/>
                <w:szCs w:val="20"/>
              </w:rPr>
              <w:t>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45A385A" w14:textId="77777777" w:rsidR="00456B8E" w:rsidRPr="00FF63EC" w:rsidRDefault="00456B8E" w:rsidP="00456B8E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30B80D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119F2B" w14:textId="77777777" w:rsidR="00456B8E" w:rsidRPr="00FF63EC" w:rsidRDefault="00456B8E" w:rsidP="00456B8E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14034B" w14:textId="77777777" w:rsidR="00456B8E" w:rsidRPr="00FF63EC" w:rsidRDefault="00456B8E" w:rsidP="00456B8E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9CF49CE" w14:textId="77777777" w:rsidR="00456B8E" w:rsidRPr="00FF63EC" w:rsidRDefault="00456B8E" w:rsidP="00456B8E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4F63E4" w14:textId="77777777" w:rsidR="00456B8E" w:rsidRPr="008F603A" w:rsidRDefault="00BE4A64" w:rsidP="00005033">
            <w:pPr>
              <w:pStyle w:val="SOLNumberedBullet"/>
              <w:numPr>
                <w:ilvl w:val="0"/>
                <w:numId w:val="0"/>
              </w:numPr>
              <w:ind w:left="-19"/>
              <w:rPr>
                <w:strike/>
                <w:color w:val="000000" w:themeColor="text1"/>
                <w:sz w:val="20"/>
                <w:szCs w:val="20"/>
              </w:rPr>
            </w:pPr>
            <w:r w:rsidRPr="008F603A">
              <w:rPr>
                <w:color w:val="000000" w:themeColor="text1"/>
                <w:sz w:val="20"/>
                <w:szCs w:val="20"/>
              </w:rPr>
              <w:t>HCB.</w:t>
            </w:r>
            <w:r w:rsidRPr="008F603A">
              <w:rPr>
                <w:strike/>
                <w:color w:val="000000" w:themeColor="text1"/>
                <w:sz w:val="20"/>
                <w:szCs w:val="20"/>
              </w:rPr>
              <w:t>7.</w:t>
            </w:r>
            <w:r w:rsidR="00005033" w:rsidRPr="008F603A">
              <w:rPr>
                <w:strike/>
                <w:color w:val="000000" w:themeColor="text1"/>
                <w:sz w:val="20"/>
                <w:szCs w:val="20"/>
              </w:rPr>
              <w:t xml:space="preserve">3  </w:t>
            </w:r>
            <w:r w:rsidR="00005033" w:rsidRPr="008F603A">
              <w:rPr>
                <w:color w:val="000000" w:themeColor="text1"/>
                <w:sz w:val="20"/>
                <w:szCs w:val="20"/>
                <w:u w:val="single"/>
              </w:rPr>
              <w:t xml:space="preserve">11  The student will </w:t>
            </w:r>
            <w:r w:rsidR="00005033" w:rsidRPr="008F603A">
              <w:rPr>
                <w:color w:val="000000" w:themeColor="text1"/>
                <w:sz w:val="20"/>
                <w:szCs w:val="20"/>
              </w:rPr>
              <w:t>describ</w:t>
            </w:r>
            <w:r w:rsidR="00005033" w:rsidRPr="008F603A">
              <w:rPr>
                <w:color w:val="000000" w:themeColor="text1"/>
                <w:sz w:val="20"/>
                <w:szCs w:val="20"/>
                <w:u w:val="single"/>
              </w:rPr>
              <w:t>e</w:t>
            </w:r>
            <w:r w:rsidR="00005033" w:rsidRPr="008F603A">
              <w:rPr>
                <w:strike/>
                <w:color w:val="000000" w:themeColor="text1"/>
                <w:sz w:val="20"/>
                <w:szCs w:val="20"/>
              </w:rPr>
              <w:t>ing the</w:t>
            </w:r>
            <w:r w:rsidR="00005033" w:rsidRPr="008F603A">
              <w:rPr>
                <w:color w:val="000000" w:themeColor="text1"/>
                <w:sz w:val="20"/>
                <w:szCs w:val="20"/>
              </w:rPr>
              <w:t xml:space="preserve"> relationship</w:t>
            </w:r>
            <w:r w:rsidR="00005033" w:rsidRPr="008F603A">
              <w:rPr>
                <w:color w:val="000000" w:themeColor="text1"/>
                <w:sz w:val="20"/>
                <w:szCs w:val="20"/>
                <w:u w:val="single"/>
              </w:rPr>
              <w:t>s</w:t>
            </w:r>
            <w:r w:rsidR="00005033" w:rsidRPr="008F603A">
              <w:rPr>
                <w:color w:val="000000" w:themeColor="text1"/>
                <w:sz w:val="20"/>
                <w:szCs w:val="20"/>
              </w:rPr>
              <w:t xml:space="preserve"> of vocal music to the other fine arts and other fields of knowledge</w:t>
            </w:r>
            <w:r w:rsidR="00005033" w:rsidRPr="008F603A">
              <w:rPr>
                <w:color w:val="000000" w:themeColor="text1"/>
                <w:sz w:val="20"/>
                <w:szCs w:val="20"/>
                <w:u w:val="single"/>
              </w:rPr>
              <w:t>.</w:t>
            </w:r>
            <w:r w:rsidR="00005033" w:rsidRPr="008F603A">
              <w:rPr>
                <w:strike/>
                <w:color w:val="000000" w:themeColor="text1"/>
                <w:sz w:val="20"/>
                <w:szCs w:val="20"/>
              </w:rPr>
              <w:t>;</w:t>
            </w:r>
          </w:p>
        </w:tc>
      </w:tr>
      <w:tr w:rsidR="0033009A" w14:paraId="46F1C1E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9F186D1" w14:textId="77777777" w:rsidR="0033009A" w:rsidRDefault="0033009A" w:rsidP="0033009A">
            <w:pPr>
              <w:jc w:val="center"/>
            </w:pPr>
            <w:r w:rsidRPr="00E20B89">
              <w:rPr>
                <w:sz w:val="20"/>
                <w:szCs w:val="20"/>
              </w:rPr>
              <w:lastRenderedPageBreak/>
              <w:t>HCB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1CDC948" w14:textId="77777777" w:rsidR="0033009A" w:rsidRPr="00FF63EC" w:rsidRDefault="0033009A" w:rsidP="0033009A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AFA253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2F33BD2" w14:textId="77777777" w:rsidR="0033009A" w:rsidRPr="00FF63EC" w:rsidRDefault="0033009A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4AAFD3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447DE8A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31000A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76DB6A67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trike/>
                <w:sz w:val="20"/>
                <w:szCs w:val="20"/>
              </w:rPr>
              <w:t xml:space="preserve">basic </w:t>
            </w:r>
            <w:r w:rsidRPr="00671FA1">
              <w:rPr>
                <w:sz w:val="20"/>
                <w:szCs w:val="20"/>
              </w:rPr>
              <w:t>components of a vocal scor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</w:p>
          <w:p w14:paraId="5A8DEB66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count </w:t>
            </w:r>
            <w:r w:rsidRPr="00671FA1">
              <w:rPr>
                <w:sz w:val="20"/>
                <w:szCs w:val="20"/>
              </w:rPr>
              <w:t>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that include whole notes, dotted half notes, half notes, dotted quarter notes, quarter notes, eighth notes, sixteenth notes, eighth-note and quarter-note triplets, and corresponding rests;</w:t>
            </w:r>
          </w:p>
          <w:p w14:paraId="118C9D2C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function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 xml:space="preserve"> of </w:t>
            </w:r>
            <w:r w:rsidRPr="00671FA1">
              <w:rPr>
                <w:strike/>
                <w:sz w:val="20"/>
                <w:szCs w:val="20"/>
              </w:rPr>
              <w:t>the sharp, flat, and natural signs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ccidentals.</w:t>
            </w:r>
          </w:p>
          <w:p w14:paraId="5A7650CA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 xml:space="preserve">d) </w:t>
            </w:r>
            <w:r w:rsidRPr="00671FA1">
              <w:rPr>
                <w:strike/>
                <w:sz w:val="20"/>
                <w:szCs w:val="20"/>
              </w:rPr>
              <w:t xml:space="preserve">identifying key signatures (C, F, G, D); </w:t>
            </w:r>
            <w:r w:rsidRPr="00671FA1">
              <w:rPr>
                <w:sz w:val="20"/>
                <w:szCs w:val="20"/>
                <w:u w:val="single"/>
              </w:rPr>
              <w:t>Define the rules for identifying key signatures.</w:t>
            </w:r>
          </w:p>
          <w:p w14:paraId="08062AE1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stepwise melodic patterns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using scale degrees 1 through 5 of a major scale, with appropriate solmization.</w:t>
            </w:r>
            <w:r w:rsidRPr="00671FA1">
              <w:rPr>
                <w:i/>
                <w:strike/>
                <w:sz w:val="20"/>
                <w:szCs w:val="20"/>
              </w:rPr>
              <w:t xml:space="preserve"> do, re, mi, fa, sol</w:t>
            </w:r>
            <w:r w:rsidRPr="00671FA1">
              <w:rPr>
                <w:strike/>
                <w:sz w:val="20"/>
                <w:szCs w:val="20"/>
              </w:rPr>
              <w:t xml:space="preserve"> and maintaining a steady beat;</w:t>
            </w:r>
          </w:p>
          <w:p w14:paraId="6FA7B6E1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f) </w:t>
            </w:r>
            <w:r w:rsidRPr="00671FA1">
              <w:rPr>
                <w:strike/>
                <w:sz w:val="20"/>
                <w:szCs w:val="20"/>
              </w:rPr>
              <w:t>identifying the meaning of the upper and lower numbers of time signature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fine the rules for identifying time signatures </w:t>
            </w:r>
            <w:r w:rsidRPr="00671FA1">
              <w:rPr>
                <w:sz w:val="20"/>
                <w:szCs w:val="20"/>
              </w:rPr>
              <w:t>in duple and triple met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101FB7F9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conducting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BE18408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ynamic markings, including </w:t>
            </w:r>
            <w:r w:rsidRPr="00671FA1">
              <w:rPr>
                <w:i/>
                <w:sz w:val="20"/>
                <w:szCs w:val="20"/>
              </w:rPr>
              <w:t xml:space="preserve">pp, p, mp, mf, f, ff, </w:t>
            </w:r>
            <w:r w:rsidRPr="00671FA1">
              <w:rPr>
                <w:sz w:val="20"/>
                <w:szCs w:val="20"/>
              </w:rPr>
              <w:t>crescendo, and decrescendo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592DFB5" w14:textId="77777777" w:rsidR="0033009A" w:rsidRPr="00671FA1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empo markings, including presto, allegro, andante, </w:t>
            </w:r>
            <w:r w:rsidRPr="00671FA1">
              <w:rPr>
                <w:strike/>
                <w:sz w:val="20"/>
                <w:szCs w:val="20"/>
              </w:rPr>
              <w:t xml:space="preserve">and </w:t>
            </w:r>
            <w:r w:rsidRPr="00671FA1">
              <w:rPr>
                <w:sz w:val="20"/>
                <w:szCs w:val="20"/>
              </w:rPr>
              <w:t xml:space="preserve">adagio, rallentando, ritardando, </w:t>
            </w:r>
            <w:r w:rsidRPr="00671FA1">
              <w:rPr>
                <w:sz w:val="20"/>
                <w:szCs w:val="20"/>
                <w:u w:val="single"/>
              </w:rPr>
              <w:t xml:space="preserve">and </w:t>
            </w:r>
            <w:r w:rsidRPr="00671FA1">
              <w:rPr>
                <w:sz w:val="20"/>
                <w:szCs w:val="20"/>
              </w:rPr>
              <w:t>accelerando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E9CCA17" w14:textId="77777777" w:rsidR="0033009A" w:rsidRPr="00016F0A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j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 the</w:t>
            </w:r>
            <w:r w:rsidRPr="00671FA1">
              <w:rPr>
                <w:sz w:val="20"/>
                <w:szCs w:val="20"/>
              </w:rPr>
              <w:t xml:space="preserve"> fermata, repeat sign, da capo, dal segno, coda, and fin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001BC0F" w14:textId="77777777" w:rsidR="0033009A" w:rsidRPr="00016F0A" w:rsidRDefault="0033009A" w:rsidP="0033009A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>k) Notate student-created compositions using standard notation.</w:t>
            </w:r>
          </w:p>
          <w:p w14:paraId="2D984DE9" w14:textId="77777777" w:rsidR="0033009A" w:rsidRPr="00016F0A" w:rsidRDefault="0033009A" w:rsidP="0033009A">
            <w:pPr>
              <w:pStyle w:val="SOLNumberedBullet"/>
              <w:numPr>
                <w:ilvl w:val="0"/>
                <w:numId w:val="43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33009A" w14:paraId="7953F8C8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A8A817" w14:textId="77777777" w:rsidR="0033009A" w:rsidRDefault="0033009A" w:rsidP="0033009A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4546C8" w14:textId="77777777" w:rsidR="0033009A" w:rsidRPr="00FF63EC" w:rsidRDefault="0033009A" w:rsidP="0033009A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B94AFC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7E87B3" w14:textId="77777777" w:rsidR="0033009A" w:rsidRPr="00FF63EC" w:rsidRDefault="0033009A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828DC49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2979278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DAD70B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578857C" w14:textId="77777777" w:rsidR="0033009A" w:rsidRPr="00671FA1" w:rsidRDefault="0033009A" w:rsidP="0033009A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>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iatonic intervals (M2, M3, P4, P5, octave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BA59A45" w14:textId="77777777" w:rsidR="0033009A" w:rsidRPr="00671FA1" w:rsidRDefault="0033009A" w:rsidP="0033009A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stinguis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ajor and minor tonal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B1C3A10" w14:textId="77777777" w:rsidR="0033009A" w:rsidRPr="00671FA1" w:rsidRDefault="0033009A" w:rsidP="0033009A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imilar and contrasting musical phrases and sectio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4EC27FE" w14:textId="77777777" w:rsidR="0033009A" w:rsidRPr="00016F0A" w:rsidRDefault="0033009A" w:rsidP="0033009A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ifferenti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elodic and harmon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 descants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12C70D40" w14:textId="77777777" w:rsidR="0033009A" w:rsidRPr="00016F0A" w:rsidRDefault="0033009A" w:rsidP="0033009A">
            <w:pPr>
              <w:pStyle w:val="Paragraph"/>
              <w:numPr>
                <w:ilvl w:val="0"/>
                <w:numId w:val="44"/>
              </w:numPr>
              <w:spacing w:after="0"/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>e) W</w:t>
            </w:r>
            <w:r w:rsidRPr="00016F0A">
              <w:rPr>
                <w:strike/>
                <w:sz w:val="20"/>
                <w:szCs w:val="20"/>
              </w:rPr>
              <w:t>w</w:t>
            </w:r>
            <w:r w:rsidRPr="00016F0A">
              <w:rPr>
                <w:sz w:val="20"/>
                <w:szCs w:val="20"/>
              </w:rPr>
              <w:t>rit</w:t>
            </w:r>
            <w:r w:rsidRPr="00016F0A">
              <w:rPr>
                <w:sz w:val="20"/>
                <w:szCs w:val="20"/>
                <w:u w:val="single"/>
              </w:rPr>
              <w:t>e</w:t>
            </w:r>
            <w:r w:rsidRPr="00016F0A">
              <w:rPr>
                <w:strike/>
                <w:sz w:val="20"/>
                <w:szCs w:val="20"/>
              </w:rPr>
              <w:t>ing</w:t>
            </w:r>
            <w:r w:rsidRPr="00016F0A">
              <w:rPr>
                <w:sz w:val="20"/>
                <w:szCs w:val="20"/>
              </w:rPr>
              <w:t xml:space="preserve"> </w:t>
            </w:r>
            <w:r w:rsidRPr="00016F0A">
              <w:rPr>
                <w:strike/>
                <w:sz w:val="20"/>
                <w:szCs w:val="20"/>
              </w:rPr>
              <w:t>from dictation</w:t>
            </w:r>
            <w:r w:rsidRPr="00016F0A">
              <w:rPr>
                <w:sz w:val="20"/>
                <w:szCs w:val="20"/>
              </w:rPr>
              <w:t xml:space="preserve"> simple four-measure rhythmic phrases</w:t>
            </w:r>
            <w:r w:rsidRPr="00016F0A">
              <w:rPr>
                <w:sz w:val="20"/>
                <w:szCs w:val="20"/>
                <w:u w:val="single"/>
              </w:rPr>
              <w:t xml:space="preserve"> from dictation</w:t>
            </w:r>
            <w:r w:rsidRPr="00016F0A">
              <w:rPr>
                <w:sz w:val="20"/>
                <w:szCs w:val="20"/>
              </w:rPr>
              <w:t>.</w:t>
            </w:r>
          </w:p>
        </w:tc>
      </w:tr>
      <w:tr w:rsidR="0033009A" w14:paraId="622575C8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7C1B20" w14:textId="77777777" w:rsidR="0033009A" w:rsidRDefault="0033009A" w:rsidP="0033009A">
            <w:pPr>
              <w:jc w:val="center"/>
            </w:pPr>
            <w:r w:rsidRPr="00E20B89">
              <w:rPr>
                <w:sz w:val="20"/>
                <w:szCs w:val="20"/>
              </w:rPr>
              <w:lastRenderedPageBreak/>
              <w:t>HCB.</w:t>
            </w:r>
            <w:r>
              <w:rPr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52967E1" w14:textId="77777777" w:rsidR="0033009A" w:rsidRPr="00FF63EC" w:rsidRDefault="0033009A" w:rsidP="0033009A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82E0A1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7F05BAC" w14:textId="77777777" w:rsidR="0033009A" w:rsidRPr="00FF63EC" w:rsidRDefault="0033009A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F9D7DC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DDAEEDC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A42E5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0BB4FDEC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techniques for </w:t>
            </w:r>
            <w:r w:rsidRPr="00671FA1">
              <w:rPr>
                <w:sz w:val="20"/>
                <w:szCs w:val="20"/>
              </w:rPr>
              <w:t xml:space="preserve">choral singing </w:t>
            </w:r>
            <w:r w:rsidRPr="00671FA1">
              <w:rPr>
                <w:sz w:val="20"/>
                <w:szCs w:val="20"/>
                <w:u w:val="single"/>
              </w:rPr>
              <w:t>that support vocal produc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97DF916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trike/>
                <w:sz w:val="20"/>
                <w:szCs w:val="20"/>
              </w:rPr>
            </w:pPr>
            <w:r w:rsidRPr="00016F0A">
              <w:rPr>
                <w:sz w:val="20"/>
                <w:szCs w:val="20"/>
              </w:rPr>
              <w:t>[Moved to HCB</w:t>
            </w:r>
            <w:r>
              <w:rPr>
                <w:sz w:val="20"/>
                <w:szCs w:val="20"/>
              </w:rPr>
              <w:t>.14.a]</w:t>
            </w:r>
            <w:r w:rsidRPr="004D644F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using breathing techniques that support vocal production;</w:t>
            </w:r>
          </w:p>
          <w:p w14:paraId="30C99D3B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components of the </w:t>
            </w:r>
            <w:r w:rsidRPr="00671FA1">
              <w:rPr>
                <w:sz w:val="20"/>
                <w:szCs w:val="20"/>
              </w:rPr>
              <w:t>vocal anatomy</w:t>
            </w:r>
            <w:r w:rsidRPr="00671FA1">
              <w:rPr>
                <w:sz w:val="20"/>
                <w:szCs w:val="20"/>
                <w:u w:val="single"/>
              </w:rPr>
              <w:t xml:space="preserve"> and vocal health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 including the functions of the diaphragm and soft palate in singing;</w:t>
            </w:r>
          </w:p>
          <w:p w14:paraId="41A1AAEA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velop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appropriate vocal exerci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269B9C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diction (e.g., pure vowel sounds, diphthongs,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E2CB040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ith other singers on the same vocal part </w:t>
            </w:r>
            <w:r w:rsidRPr="00671FA1">
              <w:rPr>
                <w:strike/>
                <w:sz w:val="20"/>
                <w:szCs w:val="20"/>
              </w:rPr>
              <w:t>and across sections,</w:t>
            </w:r>
            <w:r w:rsidRPr="00671FA1">
              <w:rPr>
                <w:sz w:val="20"/>
                <w:szCs w:val="20"/>
              </w:rPr>
              <w:t xml:space="preserve"> using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3725567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 assigned vocal part in </w:t>
            </w:r>
            <w:r w:rsidRPr="00671FA1">
              <w:rPr>
                <w:strike/>
                <w:sz w:val="20"/>
                <w:szCs w:val="20"/>
              </w:rPr>
              <w:t xml:space="preserve">simple harmony in </w:t>
            </w:r>
            <w:r w:rsidRPr="00671FA1">
              <w:rPr>
                <w:sz w:val="20"/>
                <w:szCs w:val="20"/>
              </w:rPr>
              <w:t>an ensemb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4431533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literature with and without </w:t>
            </w:r>
            <w:r w:rsidRPr="00671FA1">
              <w:rPr>
                <w:strike/>
                <w:sz w:val="20"/>
                <w:szCs w:val="20"/>
              </w:rPr>
              <w:t>instrumental</w:t>
            </w:r>
            <w:r w:rsidRPr="00671FA1">
              <w:rPr>
                <w:sz w:val="20"/>
                <w:szCs w:val="20"/>
              </w:rPr>
              <w:t xml:space="preserve"> accompaniment in at least one language other than Englis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C913BFD" w14:textId="77777777" w:rsidR="0033009A" w:rsidRPr="00671FA1" w:rsidRDefault="0033009A" w:rsidP="0033009A">
            <w:pPr>
              <w:pStyle w:val="Paragraph"/>
              <w:numPr>
                <w:ilvl w:val="0"/>
                <w:numId w:val="45"/>
              </w:numPr>
              <w:spacing w:after="0"/>
              <w:ind w:left="334" w:hanging="334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</w:t>
            </w:r>
          </w:p>
          <w:p w14:paraId="7AB7397D" w14:textId="77777777" w:rsidR="0033009A" w:rsidRPr="00DF2613" w:rsidRDefault="0033009A" w:rsidP="0033009A">
            <w:pPr>
              <w:ind w:left="334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Exhibit audition skills.</w:t>
            </w:r>
          </w:p>
        </w:tc>
      </w:tr>
      <w:tr w:rsidR="0033009A" w14:paraId="1F1CC5A8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245FC8" w14:textId="77777777" w:rsidR="0033009A" w:rsidRDefault="0033009A" w:rsidP="0033009A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7B6B99" w14:textId="77777777" w:rsidR="0033009A" w:rsidRPr="00FF63EC" w:rsidRDefault="0033009A" w:rsidP="0033009A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DBB4A9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AE7656" w14:textId="77777777" w:rsidR="0033009A" w:rsidRPr="00FF63EC" w:rsidRDefault="0033009A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FE8AE6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723623B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7C78FB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7939FF49" w14:textId="77777777" w:rsidR="0033009A" w:rsidRPr="00671FA1" w:rsidRDefault="0033009A" w:rsidP="0033009A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 the components of a vocal score, dynamic markings, tempo markings, musical road signs/form features, and articulations, style, and phrasing.</w:t>
            </w:r>
          </w:p>
          <w:p w14:paraId="41038603" w14:textId="77777777" w:rsidR="0033009A" w:rsidRPr="00671FA1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tempo markings (presto, allegro, andante, adagio, rallentando, ritardando, accelerando);</w:t>
            </w:r>
          </w:p>
          <w:p w14:paraId="3F38E98C" w14:textId="77777777" w:rsidR="0033009A" w:rsidRPr="00671FA1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rhythmic patterns that include whole notes, dotted half notes, half notes, dotted quarter notes, quarter notes, eighth notes, sixteenth notes, eighth-note and quarter-note triplets, and corresponding rests;</w:t>
            </w:r>
          </w:p>
          <w:p w14:paraId="05646C24" w14:textId="77777777" w:rsidR="0033009A" w:rsidRPr="00671FA1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terpreting dynamic markings (</w:t>
            </w:r>
            <w:r w:rsidRPr="00671FA1">
              <w:rPr>
                <w:i/>
                <w:strike/>
                <w:sz w:val="20"/>
                <w:szCs w:val="20"/>
              </w:rPr>
              <w:t xml:space="preserve">pp, p, mp, mf, f, ff, </w:t>
            </w:r>
            <w:r w:rsidRPr="00671FA1">
              <w:rPr>
                <w:strike/>
                <w:sz w:val="20"/>
                <w:szCs w:val="20"/>
              </w:rPr>
              <w:t>crescendo, decrescendo);</w:t>
            </w:r>
          </w:p>
          <w:p w14:paraId="7895511B" w14:textId="77777777" w:rsidR="0033009A" w:rsidRPr="00671FA1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terpreting the fermata, repeat sign, da capo, dal segno, coda, and fine;</w:t>
            </w:r>
          </w:p>
          <w:p w14:paraId="13556336" w14:textId="77777777" w:rsidR="0033009A" w:rsidRPr="00671FA1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expressive phrasing;</w:t>
            </w:r>
          </w:p>
          <w:p w14:paraId="4DCBBF65" w14:textId="77777777" w:rsidR="0033009A" w:rsidRPr="00016F0A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basic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C7A690C" w14:textId="77777777" w:rsidR="0033009A" w:rsidRPr="00016F0A" w:rsidRDefault="0033009A" w:rsidP="0033009A">
            <w:pPr>
              <w:pStyle w:val="SOLNumberedBullet"/>
              <w:numPr>
                <w:ilvl w:val="0"/>
                <w:numId w:val="46"/>
              </w:numPr>
              <w:ind w:left="360"/>
              <w:rPr>
                <w:sz w:val="20"/>
                <w:szCs w:val="20"/>
              </w:rPr>
            </w:pPr>
            <w:r w:rsidRPr="00016F0A">
              <w:rPr>
                <w:sz w:val="20"/>
                <w:szCs w:val="20"/>
                <w:u w:val="single"/>
              </w:rPr>
              <w:t>c) U</w:t>
            </w:r>
            <w:r w:rsidRPr="00016F0A">
              <w:rPr>
                <w:strike/>
                <w:sz w:val="20"/>
                <w:szCs w:val="20"/>
              </w:rPr>
              <w:t>u</w:t>
            </w:r>
            <w:r w:rsidRPr="00016F0A">
              <w:rPr>
                <w:sz w:val="20"/>
                <w:szCs w:val="20"/>
              </w:rPr>
              <w:t>s</w:t>
            </w:r>
            <w:r w:rsidRPr="00016F0A">
              <w:rPr>
                <w:sz w:val="20"/>
                <w:szCs w:val="20"/>
                <w:u w:val="single"/>
              </w:rPr>
              <w:t>e</w:t>
            </w:r>
            <w:r w:rsidRPr="00016F0A">
              <w:rPr>
                <w:strike/>
                <w:sz w:val="20"/>
                <w:szCs w:val="20"/>
              </w:rPr>
              <w:t>ing</w:t>
            </w:r>
            <w:r w:rsidRPr="00016F0A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33009A" w14:paraId="117D0A55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D77EC5" w14:textId="77777777" w:rsidR="0033009A" w:rsidRDefault="0033009A" w:rsidP="0033009A">
            <w:pPr>
              <w:jc w:val="center"/>
            </w:pPr>
            <w:r w:rsidRPr="00E20B89">
              <w:rPr>
                <w:sz w:val="20"/>
                <w:szCs w:val="20"/>
              </w:rPr>
              <w:t>HCB.</w:t>
            </w:r>
            <w:r>
              <w:rPr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F272302" w14:textId="77777777" w:rsidR="0033009A" w:rsidRPr="00FF63EC" w:rsidRDefault="0033009A" w:rsidP="0033009A">
            <w:pPr>
              <w:jc w:val="center"/>
              <w:rPr>
                <w:sz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FF63EC">
              <w:rPr>
                <w:sz w:val="20"/>
              </w:rPr>
              <w:t>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76DC97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F97707" w14:textId="77777777" w:rsidR="0033009A" w:rsidRPr="00FF63EC" w:rsidRDefault="0033009A" w:rsidP="0033009A">
            <w:pPr>
              <w:jc w:val="center"/>
              <w:rPr>
                <w:sz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583024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C3BC4CC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F9995A" w14:textId="77777777" w:rsidR="0033009A" w:rsidRPr="00DF2613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B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respond to music with movement by performing non-choreographed and choreographed movements.</w:t>
            </w:r>
          </w:p>
        </w:tc>
      </w:tr>
    </w:tbl>
    <w:p w14:paraId="0502234B" w14:textId="77777777" w:rsidR="00D451CC" w:rsidRDefault="00D451CC" w:rsidP="00D451CC"/>
    <w:p w14:paraId="3E10A181" w14:textId="77777777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Intermediate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6B1C6C7D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F10A09E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BEE7D34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7460962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04E2D81C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0D89660B" w14:textId="77777777" w:rsidR="00FF63EC" w:rsidRPr="0066437A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>
              <w:rPr>
                <w:sz w:val="20"/>
                <w:szCs w:val="22"/>
              </w:rPr>
              <w:tab/>
            </w:r>
          </w:p>
        </w:tc>
      </w:tr>
      <w:tr w:rsidR="00FF63EC" w:rsidRPr="00817BBD" w14:paraId="40F82455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7AF5F7" w14:textId="77777777" w:rsidR="00FF63EC" w:rsidRPr="00817BBD" w:rsidRDefault="0033009A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3AD6A0" w14:textId="77777777" w:rsidR="00FF63EC" w:rsidRPr="00817BBD" w:rsidRDefault="0033009A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048A66B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253F19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F26F08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09A74A7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079EFFA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193CB9" w14:paraId="3E50C05F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96BAE8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38D0A95" w14:textId="77777777" w:rsidR="00193CB9" w:rsidRPr="00C733C5" w:rsidRDefault="009026FB" w:rsidP="00193C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4DBC7B9" w14:textId="77777777" w:rsidR="00193CB9" w:rsidRPr="00FF63EC" w:rsidRDefault="00193CB9" w:rsidP="00193CB9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89FCFD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BB6E9E" w14:textId="77777777" w:rsidR="00193CB9" w:rsidRPr="00FF63EC" w:rsidRDefault="00193CB9" w:rsidP="00193CB9">
            <w:pPr>
              <w:jc w:val="center"/>
            </w:pPr>
          </w:p>
        </w:tc>
        <w:tc>
          <w:tcPr>
            <w:tcW w:w="720" w:type="dxa"/>
            <w:vAlign w:val="center"/>
          </w:tcPr>
          <w:p w14:paraId="278F9524" w14:textId="77777777" w:rsidR="00193CB9" w:rsidRDefault="00193CB9" w:rsidP="00193CB9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5955BA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 xml:space="preserve">HCI.1  The student will </w:t>
            </w:r>
            <w:r w:rsidRPr="00671FA1">
              <w:rPr>
                <w:sz w:val="20"/>
                <w:szCs w:val="20"/>
                <w:u w:val="single"/>
              </w:rPr>
              <w:t>use music composition as a means of creative expression.</w:t>
            </w:r>
          </w:p>
          <w:p w14:paraId="603A9DA1" w14:textId="77777777" w:rsidR="00193CB9" w:rsidRPr="00671FA1" w:rsidRDefault="00193CB9" w:rsidP="00193CB9">
            <w:pPr>
              <w:pStyle w:val="Paragraph"/>
              <w:numPr>
                <w:ilvl w:val="0"/>
                <w:numId w:val="47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</w:t>
            </w:r>
            <w:r w:rsidRPr="00E05351">
              <w:rPr>
                <w:color w:val="000000"/>
                <w:sz w:val="20"/>
                <w:szCs w:val="20"/>
                <w:u w:val="single"/>
              </w:rPr>
              <w:t xml:space="preserve"> an eight-measure rhythmic-melodic vari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</w:p>
          <w:p w14:paraId="43BE1A41" w14:textId="77777777" w:rsidR="00193CB9" w:rsidRDefault="00193CB9" w:rsidP="00193CB9">
            <w:pPr>
              <w:pStyle w:val="Paragraph"/>
              <w:numPr>
                <w:ilvl w:val="0"/>
                <w:numId w:val="47"/>
              </w:numPr>
              <w:spacing w:after="0"/>
              <w:ind w:left="511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>Create and perform simple rhythmic and melodic examples using call-and-response and basic improvisation.</w:t>
            </w:r>
          </w:p>
          <w:p w14:paraId="6F02179C" w14:textId="77777777" w:rsidR="00193CB9" w:rsidRPr="00E05351" w:rsidRDefault="00193CB9" w:rsidP="00193CB9">
            <w:pPr>
              <w:pStyle w:val="Paragraph"/>
              <w:numPr>
                <w:ilvl w:val="0"/>
                <w:numId w:val="47"/>
              </w:numPr>
              <w:spacing w:after="0"/>
              <w:ind w:left="511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>Compose, improvise and perform rhythmic and melodic variations of eight- to twelve-measure excerpts based upon original ideas or musical works.</w:t>
            </w:r>
          </w:p>
        </w:tc>
      </w:tr>
      <w:tr w:rsidR="00193CB9" w14:paraId="08A145AE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F0CA5D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90210F" w14:textId="77777777" w:rsidR="00193CB9" w:rsidRPr="00C733C5" w:rsidRDefault="009026FB" w:rsidP="00193CB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511D08" w14:textId="77777777" w:rsidR="00193CB9" w:rsidRPr="00FF63EC" w:rsidRDefault="00193CB9" w:rsidP="00193CB9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D39AEA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EAE922" w14:textId="77777777" w:rsidR="00193CB9" w:rsidRPr="00FF63EC" w:rsidRDefault="00193CB9" w:rsidP="00193CB9">
            <w:pPr>
              <w:jc w:val="center"/>
            </w:pPr>
          </w:p>
        </w:tc>
        <w:tc>
          <w:tcPr>
            <w:tcW w:w="720" w:type="dxa"/>
            <w:vAlign w:val="center"/>
          </w:tcPr>
          <w:p w14:paraId="16FEAD5F" w14:textId="77777777" w:rsidR="00193CB9" w:rsidRDefault="00193CB9" w:rsidP="00193CB9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4DDE31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I.2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steps of a creative process.</w:t>
            </w:r>
          </w:p>
          <w:p w14:paraId="1D51DEFC" w14:textId="77777777" w:rsidR="00193CB9" w:rsidRPr="00671FA1" w:rsidRDefault="00193CB9" w:rsidP="00193CB9">
            <w:pPr>
              <w:pStyle w:val="Paragraph"/>
              <w:numPr>
                <w:ilvl w:val="0"/>
                <w:numId w:val="4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improvise, draft, refine, and share choral music ideas.</w:t>
            </w:r>
          </w:p>
          <w:p w14:paraId="68E43393" w14:textId="77777777" w:rsidR="00193CB9" w:rsidRDefault="00193CB9" w:rsidP="00193CB9">
            <w:pPr>
              <w:pStyle w:val="Paragraph"/>
              <w:numPr>
                <w:ilvl w:val="0"/>
                <w:numId w:val="4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by giving and receiving constructive criticism to improve performance.</w:t>
            </w:r>
          </w:p>
          <w:p w14:paraId="159B79ED" w14:textId="77777777" w:rsidR="00193CB9" w:rsidRPr="00E05351" w:rsidRDefault="00193CB9" w:rsidP="00193CB9">
            <w:pPr>
              <w:pStyle w:val="Paragraph"/>
              <w:numPr>
                <w:ilvl w:val="0"/>
                <w:numId w:val="4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E05351">
              <w:rPr>
                <w:sz w:val="20"/>
                <w:szCs w:val="20"/>
                <w:u w:val="single"/>
              </w:rPr>
              <w:t>Research and document findings of inquiry related to choral music.</w:t>
            </w:r>
          </w:p>
        </w:tc>
      </w:tr>
      <w:tr w:rsidR="00193CB9" w14:paraId="34A77AC7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FAC9C0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1AA4AB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E2BE665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32AC52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09BAC1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44E4658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ED7BB4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6AF8B26" w14:textId="77777777" w:rsidR="00193CB9" w:rsidRPr="00671FA1" w:rsidRDefault="00193CB9" w:rsidP="00193CB9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Describe </w:t>
            </w:r>
            <w:r w:rsidRPr="00671FA1">
              <w:rPr>
                <w:strike/>
                <w:sz w:val="20"/>
                <w:szCs w:val="20"/>
              </w:rPr>
              <w:t>explaining the importance of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ocial, </w:t>
            </w:r>
            <w:r w:rsidRPr="00671FA1">
              <w:rPr>
                <w:sz w:val="20"/>
                <w:szCs w:val="20"/>
              </w:rPr>
              <w:t xml:space="preserve">cultural </w:t>
            </w:r>
            <w:r w:rsidRPr="00671FA1">
              <w:rPr>
                <w:strike/>
                <w:sz w:val="20"/>
                <w:szCs w:val="20"/>
              </w:rPr>
              <w:t>influences</w:t>
            </w:r>
            <w:r w:rsidRPr="00671FA1">
              <w:rPr>
                <w:sz w:val="20"/>
                <w:szCs w:val="20"/>
              </w:rPr>
              <w:t xml:space="preserve"> and historical context </w:t>
            </w:r>
            <w:r w:rsidRPr="00671FA1">
              <w:rPr>
                <w:strike/>
                <w:sz w:val="20"/>
                <w:szCs w:val="20"/>
              </w:rPr>
              <w:t>for the interpretation</w:t>
            </w:r>
            <w:r w:rsidRPr="00671FA1">
              <w:rPr>
                <w:sz w:val="20"/>
                <w:szCs w:val="20"/>
              </w:rPr>
              <w:t xml:space="preserve"> of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779F3B8" w14:textId="77777777" w:rsidR="00193CB9" w:rsidRPr="00671FA1" w:rsidRDefault="00193CB9" w:rsidP="00193CB9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inquiry skills </w:t>
            </w:r>
            <w:r w:rsidRPr="002B187A">
              <w:rPr>
                <w:sz w:val="20"/>
                <w:szCs w:val="20"/>
              </w:rPr>
              <w:t>and music terminology.</w:t>
            </w:r>
            <w:r w:rsidRPr="002B187A">
              <w:rPr>
                <w:strike/>
                <w:sz w:val="20"/>
                <w:szCs w:val="20"/>
              </w:rPr>
              <w:t>;</w:t>
            </w:r>
          </w:p>
          <w:p w14:paraId="3C879530" w14:textId="77777777" w:rsidR="00193CB9" w:rsidRPr="00E05351" w:rsidRDefault="00193CB9" w:rsidP="00193CB9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</w:t>
            </w:r>
            <w:r w:rsidRPr="00671FA1">
              <w:rPr>
                <w:sz w:val="20"/>
                <w:szCs w:val="20"/>
              </w:rPr>
              <w:t xml:space="preserve">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ccepted criteria for evaluating works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387326E2" w14:textId="77777777" w:rsidR="00193CB9" w:rsidRPr="00E05351" w:rsidRDefault="00193CB9" w:rsidP="00193CB9">
            <w:pPr>
              <w:pStyle w:val="SOLNumberedBullet"/>
              <w:numPr>
                <w:ilvl w:val="0"/>
                <w:numId w:val="49"/>
              </w:numPr>
              <w:ind w:left="360"/>
              <w:rPr>
                <w:sz w:val="20"/>
                <w:szCs w:val="20"/>
              </w:rPr>
            </w:pPr>
            <w:r w:rsidRPr="00E05351">
              <w:rPr>
                <w:sz w:val="20"/>
                <w:szCs w:val="20"/>
                <w:u w:val="single"/>
              </w:rPr>
              <w:t>d)</w:t>
            </w:r>
            <w:r w:rsidRPr="00E05351">
              <w:rPr>
                <w:sz w:val="20"/>
                <w:szCs w:val="20"/>
              </w:rPr>
              <w:t xml:space="preserve"> A</w:t>
            </w:r>
            <w:r w:rsidRPr="00E05351">
              <w:rPr>
                <w:strike/>
                <w:sz w:val="20"/>
                <w:szCs w:val="20"/>
              </w:rPr>
              <w:t>a</w:t>
            </w:r>
            <w:r w:rsidRPr="00E05351">
              <w:rPr>
                <w:sz w:val="20"/>
                <w:szCs w:val="20"/>
              </w:rPr>
              <w:t>pply</w:t>
            </w:r>
            <w:r w:rsidRPr="00E05351">
              <w:rPr>
                <w:strike/>
                <w:sz w:val="20"/>
                <w:szCs w:val="20"/>
              </w:rPr>
              <w:t>ing</w:t>
            </w:r>
            <w:r w:rsidRPr="00E05351">
              <w:rPr>
                <w:sz w:val="20"/>
                <w:szCs w:val="20"/>
              </w:rPr>
              <w:t xml:space="preserve"> accepted criteria for critiquing music performances.</w:t>
            </w:r>
          </w:p>
        </w:tc>
      </w:tr>
      <w:tr w:rsidR="00193CB9" w14:paraId="5EE30416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1DF37F" w14:textId="77777777" w:rsidR="00193CB9" w:rsidRPr="00C733C5" w:rsidRDefault="00193CB9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</w:t>
            </w:r>
            <w:r w:rsidR="000D6F27">
              <w:rPr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0130263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4F7319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FF4578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19000F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C2415D7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F66C381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64670301" w14:textId="77777777" w:rsidR="00193CB9" w:rsidRPr="00671FA1" w:rsidRDefault="00193CB9" w:rsidP="00193CB9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nalyzing and explaining how the factors of time and place influence characteristics that give meaning and value to a work of music;</w:t>
            </w:r>
            <w:r w:rsidRPr="00671FA1">
              <w:rPr>
                <w:sz w:val="20"/>
                <w:szCs w:val="20"/>
              </w:rPr>
              <w:t xml:space="preserve"> </w:t>
            </w:r>
            <w:r w:rsidR="009026FB">
              <w:rPr>
                <w:sz w:val="20"/>
                <w:szCs w:val="20"/>
              </w:rPr>
              <w:t>{included in MCI.6]</w:t>
            </w:r>
          </w:p>
          <w:p w14:paraId="5EEB20B7" w14:textId="77777777" w:rsidR="00193CB9" w:rsidRPr="00671FA1" w:rsidRDefault="00193CB9" w:rsidP="00193CB9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D530722" w14:textId="77777777" w:rsidR="00193CB9" w:rsidRPr="00671FA1" w:rsidRDefault="00193CB9" w:rsidP="00193CB9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ays in which music can evoke emotion and be persuasiv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545B0D0" w14:textId="77777777" w:rsidR="00193CB9" w:rsidRPr="00671FA1" w:rsidRDefault="00193CB9" w:rsidP="00193CB9">
            <w:pPr>
              <w:pStyle w:val="SOLNumberedBullet"/>
              <w:numPr>
                <w:ilvl w:val="0"/>
                <w:numId w:val="50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aesthetic criteria for determining the quality of a work of music or importance of a musical style; and</w:t>
            </w:r>
          </w:p>
          <w:p w14:paraId="0D9D195F" w14:textId="77777777" w:rsidR="00193CB9" w:rsidRPr="00E05351" w:rsidRDefault="00193CB9" w:rsidP="000D6F27">
            <w:pPr>
              <w:pStyle w:val="SOLNumberedBullet"/>
              <w:numPr>
                <w:ilvl w:val="0"/>
                <w:numId w:val="50"/>
              </w:numPr>
              <w:ind w:left="360"/>
              <w:rPr>
                <w:sz w:val="20"/>
                <w:szCs w:val="20"/>
              </w:rPr>
            </w:pPr>
            <w:r w:rsidRPr="002B187A">
              <w:rPr>
                <w:strike/>
                <w:sz w:val="20"/>
                <w:szCs w:val="20"/>
              </w:rPr>
              <w:t>e</w:t>
            </w:r>
            <w:r w:rsidRPr="00671FA1">
              <w:rPr>
                <w:strike/>
                <w:sz w:val="20"/>
                <w:szCs w:val="20"/>
              </w:rPr>
              <w:t>xplaining the value of musical performance to the community</w:t>
            </w:r>
            <w:r w:rsidRPr="00671FA1">
              <w:rPr>
                <w:sz w:val="20"/>
                <w:szCs w:val="20"/>
              </w:rPr>
              <w:t xml:space="preserve">. </w:t>
            </w:r>
            <w:r w:rsidR="009026FB" w:rsidRPr="00671FA1">
              <w:rPr>
                <w:sz w:val="20"/>
                <w:szCs w:val="20"/>
              </w:rPr>
              <w:t>[</w:t>
            </w:r>
            <w:r w:rsidR="000D6F27">
              <w:rPr>
                <w:sz w:val="20"/>
                <w:szCs w:val="20"/>
              </w:rPr>
              <w:t>included in</w:t>
            </w:r>
            <w:r w:rsidR="009026FB" w:rsidRPr="00671FA1">
              <w:rPr>
                <w:sz w:val="20"/>
                <w:szCs w:val="20"/>
              </w:rPr>
              <w:t xml:space="preserve"> HCI.7]</w:t>
            </w:r>
          </w:p>
        </w:tc>
      </w:tr>
      <w:tr w:rsidR="0033009A" w14:paraId="5BAD38FF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20B122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I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3849D4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753A1B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4313D1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5C3C5A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2841340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E34DD3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describe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3E2D6DBF" w14:textId="77777777" w:rsidR="0033009A" w:rsidRPr="00671FA1" w:rsidRDefault="000D14F2" w:rsidP="000D14F2">
            <w:pPr>
              <w:pStyle w:val="Paragraph"/>
              <w:spacing w:after="0"/>
              <w:rPr>
                <w:sz w:val="20"/>
                <w:szCs w:val="20"/>
              </w:rPr>
            </w:pPr>
            <w:r w:rsidRPr="000D14F2">
              <w:rPr>
                <w:strike/>
                <w:sz w:val="20"/>
                <w:szCs w:val="20"/>
              </w:rPr>
              <w:t>1.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a) P</w:t>
            </w:r>
            <w:r w:rsidR="0033009A" w:rsidRPr="00671FA1">
              <w:rPr>
                <w:strike/>
                <w:sz w:val="20"/>
                <w:szCs w:val="20"/>
              </w:rPr>
              <w:t>p</w:t>
            </w:r>
            <w:r w:rsidR="0033009A" w:rsidRPr="00671FA1">
              <w:rPr>
                <w:sz w:val="20"/>
                <w:szCs w:val="20"/>
              </w:rPr>
              <w:t>articipat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in a variety of performances and other music activities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 and</w:t>
            </w:r>
          </w:p>
          <w:p w14:paraId="6FD806E9" w14:textId="77777777" w:rsidR="0033009A" w:rsidRPr="00671FA1" w:rsidRDefault="000D14F2" w:rsidP="000D14F2">
            <w:pPr>
              <w:pStyle w:val="Paragraph"/>
              <w:spacing w:after="0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0D14F2">
              <w:rPr>
                <w:strike/>
                <w:sz w:val="20"/>
                <w:szCs w:val="20"/>
              </w:rPr>
              <w:t>.</w:t>
            </w:r>
            <w:r>
              <w:rPr>
                <w:sz w:val="20"/>
                <w:szCs w:val="20"/>
                <w:u w:val="single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b) C</w:t>
            </w:r>
            <w:r w:rsidR="0033009A" w:rsidRPr="00671FA1">
              <w:rPr>
                <w:strike/>
                <w:sz w:val="20"/>
                <w:szCs w:val="20"/>
              </w:rPr>
              <w:t>c</w:t>
            </w:r>
            <w:r w:rsidR="0033009A" w:rsidRPr="00671FA1">
              <w:rPr>
                <w:sz w:val="20"/>
                <w:szCs w:val="20"/>
              </w:rPr>
              <w:t>ooperat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nd collaborat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s a singer in </w:t>
            </w:r>
            <w:r w:rsidR="0033009A" w:rsidRPr="00671FA1">
              <w:rPr>
                <w:strike/>
                <w:sz w:val="20"/>
                <w:szCs w:val="20"/>
              </w:rPr>
              <w:t xml:space="preserve">a </w:t>
            </w:r>
            <w:r w:rsidR="0033009A" w:rsidRPr="00671FA1">
              <w:rPr>
                <w:sz w:val="20"/>
                <w:szCs w:val="20"/>
              </w:rPr>
              <w:t>rehearsal.</w:t>
            </w:r>
          </w:p>
          <w:p w14:paraId="4D8E0045" w14:textId="77777777" w:rsidR="0033009A" w:rsidRPr="00E05351" w:rsidRDefault="000D14F2" w:rsidP="000D14F2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0D14F2">
              <w:rPr>
                <w:strike/>
                <w:sz w:val="20"/>
                <w:szCs w:val="20"/>
              </w:rPr>
              <w:t>HCI.7.</w:t>
            </w:r>
            <w:r>
              <w:rPr>
                <w:strike/>
                <w:sz w:val="20"/>
                <w:szCs w:val="20"/>
              </w:rPr>
              <w:t xml:space="preserve">8 </w:t>
            </w:r>
            <w:r>
              <w:rPr>
                <w:sz w:val="20"/>
                <w:szCs w:val="20"/>
              </w:rPr>
              <w:t xml:space="preserve">  </w:t>
            </w:r>
            <w:r w:rsidR="0033009A"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>consistently demonstrating concert etiquette as an active listener.</w:t>
            </w:r>
            <w:r w:rsidR="0033009A" w:rsidRPr="00671FA1">
              <w:rPr>
                <w:sz w:val="20"/>
                <w:szCs w:val="20"/>
                <w:u w:val="single"/>
              </w:rPr>
              <w:t>Apply active listening in rehearsal and performance.</w:t>
            </w:r>
          </w:p>
        </w:tc>
      </w:tr>
      <w:tr w:rsidR="0033009A" w14:paraId="3A6464F0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7077FD" w14:textId="77777777" w:rsidR="0033009A" w:rsidRPr="00C733C5" w:rsidRDefault="0033009A" w:rsidP="000D14F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</w:t>
            </w:r>
            <w:r w:rsidR="000D14F2">
              <w:rPr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8B7E739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2E4609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416FF5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D70D5B0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CC27697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4C346F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558434EE" w14:textId="77777777" w:rsidR="0033009A" w:rsidRPr="00671FA1" w:rsidRDefault="000D14F2" w:rsidP="000D14F2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0D14F2">
              <w:rPr>
                <w:strike/>
                <w:sz w:val="20"/>
                <w:szCs w:val="20"/>
              </w:rPr>
              <w:t xml:space="preserve">1.   </w:t>
            </w:r>
            <w:r w:rsidR="0033009A" w:rsidRPr="00671FA1">
              <w:rPr>
                <w:sz w:val="20"/>
                <w:szCs w:val="20"/>
                <w:u w:val="single"/>
              </w:rPr>
              <w:t>a) D</w:t>
            </w:r>
            <w:r w:rsidR="0033009A" w:rsidRPr="00671FA1">
              <w:rPr>
                <w:strike/>
                <w:sz w:val="20"/>
                <w:szCs w:val="20"/>
              </w:rPr>
              <w:t>d</w:t>
            </w:r>
            <w:r w:rsidR="0033009A" w:rsidRPr="00671FA1">
              <w:rPr>
                <w:sz w:val="20"/>
                <w:szCs w:val="20"/>
              </w:rPr>
              <w:t>escrib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the cultur</w:t>
            </w:r>
            <w:r w:rsidR="0033009A" w:rsidRPr="00671FA1">
              <w:rPr>
                <w:strike/>
                <w:sz w:val="20"/>
                <w:szCs w:val="20"/>
              </w:rPr>
              <w:t>es</w:t>
            </w:r>
            <w:r w:rsidR="0033009A" w:rsidRPr="00671FA1">
              <w:rPr>
                <w:sz w:val="20"/>
                <w:szCs w:val="20"/>
                <w:u w:val="single"/>
              </w:rPr>
              <w:t>al influences</w:t>
            </w:r>
            <w:r w:rsidR="0033009A"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</w:p>
          <w:p w14:paraId="4BEF678D" w14:textId="77777777" w:rsidR="000D14F2" w:rsidRPr="000D14F2" w:rsidRDefault="000D14F2" w:rsidP="000D14F2">
            <w:pPr>
              <w:pStyle w:val="SOLNumberedBullet"/>
              <w:numPr>
                <w:ilvl w:val="0"/>
                <w:numId w:val="0"/>
              </w:numPr>
              <w:rPr>
                <w:strike/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0D14F2">
              <w:rPr>
                <w:strike/>
                <w:sz w:val="20"/>
                <w:szCs w:val="20"/>
              </w:rPr>
              <w:t xml:space="preserve">.   </w:t>
            </w:r>
            <w:r w:rsidR="0033009A" w:rsidRPr="00671FA1">
              <w:rPr>
                <w:sz w:val="20"/>
                <w:szCs w:val="20"/>
                <w:u w:val="single"/>
              </w:rPr>
              <w:t>b) C</w:t>
            </w:r>
            <w:r w:rsidR="0033009A" w:rsidRPr="00671FA1">
              <w:rPr>
                <w:strike/>
                <w:sz w:val="20"/>
                <w:szCs w:val="20"/>
              </w:rPr>
              <w:t>c</w:t>
            </w:r>
            <w:r w:rsidR="0033009A" w:rsidRPr="00671FA1">
              <w:rPr>
                <w:sz w:val="20"/>
                <w:szCs w:val="20"/>
              </w:rPr>
              <w:t>ompar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nd contrast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 variety of musical periods and styles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  <w:r w:rsidR="0033009A" w:rsidRPr="00671FA1">
              <w:rPr>
                <w:sz w:val="20"/>
                <w:szCs w:val="20"/>
              </w:rPr>
              <w:t xml:space="preserve"> </w:t>
            </w:r>
            <w:r w:rsidR="0033009A" w:rsidRPr="00671FA1">
              <w:rPr>
                <w:strike/>
                <w:sz w:val="20"/>
                <w:szCs w:val="20"/>
              </w:rPr>
              <w:t>using music term</w:t>
            </w:r>
            <w:r>
              <w:rPr>
                <w:strike/>
                <w:sz w:val="20"/>
                <w:szCs w:val="20"/>
              </w:rPr>
              <w:t>inology;</w:t>
            </w:r>
            <w:r w:rsidR="0033009A" w:rsidRPr="00671FA1">
              <w:rPr>
                <w:strike/>
                <w:sz w:val="20"/>
                <w:szCs w:val="20"/>
              </w:rPr>
              <w:t xml:space="preserve"> </w:t>
            </w:r>
          </w:p>
        </w:tc>
      </w:tr>
      <w:tr w:rsidR="00193CB9" w14:paraId="328CC65C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81276D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  <w:p w14:paraId="4DD24B13" w14:textId="77777777" w:rsidR="00193CB9" w:rsidRPr="00C733C5" w:rsidRDefault="00193CB9" w:rsidP="000D14F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</w:t>
            </w:r>
            <w:r w:rsidR="000D14F2">
              <w:rPr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79706E0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EF733A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8244638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A6BD7F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1C05ADF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B6AFD85" w14:textId="77777777" w:rsidR="00193CB9" w:rsidRPr="00E05351" w:rsidRDefault="000D14F2" w:rsidP="000D14F2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0D14F2">
              <w:rPr>
                <w:strike/>
                <w:sz w:val="20"/>
                <w:szCs w:val="20"/>
              </w:rPr>
              <w:t xml:space="preserve">HCI.7.4 </w:t>
            </w:r>
            <w:r w:rsidRPr="000D14F2">
              <w:rPr>
                <w:sz w:val="20"/>
                <w:szCs w:val="20"/>
                <w:u w:val="single" w:color="000000" w:themeColor="text1"/>
              </w:rPr>
              <w:t>HCI.7  The student will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describ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how musicians, consumers of music, and music advocates impact the community.</w:t>
            </w:r>
          </w:p>
        </w:tc>
      </w:tr>
      <w:tr w:rsidR="00193CB9" w14:paraId="4B99F75E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A2989A" w14:textId="77777777" w:rsidR="00193CB9" w:rsidRPr="00C733C5" w:rsidRDefault="00193CB9" w:rsidP="000D14F2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</w:t>
            </w:r>
            <w:r w:rsidR="000D14F2">
              <w:rPr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1C53C57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A89AC4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461DC8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F14D90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53940DC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7A36EC" w14:textId="77777777" w:rsidR="00193CB9" w:rsidRPr="00E05351" w:rsidRDefault="000D14F2" w:rsidP="000D14F2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0D14F2">
              <w:rPr>
                <w:strike/>
                <w:sz w:val="20"/>
                <w:szCs w:val="20"/>
              </w:rPr>
              <w:t>HCI.7.</w:t>
            </w:r>
            <w:r>
              <w:rPr>
                <w:strike/>
                <w:sz w:val="20"/>
                <w:szCs w:val="20"/>
              </w:rPr>
              <w:t>7</w:t>
            </w:r>
            <w:r w:rsidRPr="000D14F2">
              <w:rPr>
                <w:strike/>
                <w:sz w:val="20"/>
                <w:szCs w:val="20"/>
              </w:rPr>
              <w:t xml:space="preserve"> </w:t>
            </w:r>
            <w:r w:rsidRPr="000D14F2">
              <w:rPr>
                <w:sz w:val="20"/>
                <w:szCs w:val="20"/>
                <w:u w:val="single" w:color="000000"/>
              </w:rPr>
              <w:t>HCI.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0D14F2">
              <w:rPr>
                <w:sz w:val="20"/>
                <w:szCs w:val="20"/>
                <w:u w:val="single" w:color="000000" w:themeColor="text1"/>
              </w:rPr>
              <w:t>8  The student will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thical standards to the use of </w:t>
            </w:r>
            <w:r w:rsidRPr="00671FA1">
              <w:rPr>
                <w:sz w:val="20"/>
                <w:szCs w:val="20"/>
                <w:u w:val="single"/>
              </w:rPr>
              <w:t xml:space="preserve">intellectual property. </w:t>
            </w:r>
            <w:r w:rsidRPr="00671FA1">
              <w:rPr>
                <w:strike/>
                <w:sz w:val="20"/>
                <w:szCs w:val="20"/>
              </w:rPr>
              <w:t>social media and copyrighted materials</w:t>
            </w:r>
            <w:r>
              <w:rPr>
                <w:sz w:val="20"/>
                <w:szCs w:val="20"/>
                <w:u w:val="single" w:color="000000"/>
              </w:rPr>
              <w:t xml:space="preserve">  </w:t>
            </w:r>
          </w:p>
        </w:tc>
      </w:tr>
      <w:tr w:rsidR="00193CB9" w14:paraId="3EC1F4C5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B39FBF" w14:textId="77777777" w:rsidR="00193CB9" w:rsidRPr="009026FB" w:rsidRDefault="00193CB9" w:rsidP="000D14F2">
            <w:pPr>
              <w:jc w:val="center"/>
              <w:rPr>
                <w:sz w:val="20"/>
                <w:szCs w:val="20"/>
              </w:rPr>
            </w:pPr>
            <w:r w:rsidRPr="009026FB">
              <w:rPr>
                <w:sz w:val="20"/>
                <w:szCs w:val="20"/>
              </w:rPr>
              <w:t>HCI.</w:t>
            </w:r>
            <w:r w:rsidR="000D14F2" w:rsidRPr="009026FB">
              <w:rPr>
                <w:sz w:val="20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20450FB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A38AEB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153C21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B080E6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A4DD942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94B3C9" w14:textId="77777777" w:rsidR="00193CB9" w:rsidRPr="00E05351" w:rsidRDefault="000D14F2" w:rsidP="000D14F2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9026FB">
              <w:rPr>
                <w:strike/>
                <w:sz w:val="20"/>
                <w:szCs w:val="20"/>
              </w:rPr>
              <w:t>.5</w:t>
            </w:r>
            <w:r>
              <w:rPr>
                <w:strike/>
                <w:sz w:val="20"/>
                <w:szCs w:val="20"/>
              </w:rPr>
              <w:t xml:space="preserve"> </w:t>
            </w:r>
            <w:r w:rsidR="009026FB" w:rsidRPr="009026FB">
              <w:rPr>
                <w:sz w:val="20"/>
                <w:szCs w:val="20"/>
                <w:u w:val="single" w:color="000000"/>
              </w:rPr>
              <w:t>HCI.</w:t>
            </w:r>
            <w:r w:rsidR="009026FB" w:rsidRPr="009026FB">
              <w:rPr>
                <w:sz w:val="20"/>
                <w:szCs w:val="20"/>
                <w:u w:val="single" w:color="000000" w:themeColor="text1"/>
              </w:rPr>
              <w:t>9</w:t>
            </w:r>
            <w:r w:rsidRPr="009026FB">
              <w:rPr>
                <w:sz w:val="20"/>
                <w:szCs w:val="20"/>
                <w:u w:val="single" w:color="000000" w:themeColor="text1"/>
              </w:rPr>
              <w:t xml:space="preserve"> </w:t>
            </w:r>
            <w:r w:rsidR="009026FB">
              <w:rPr>
                <w:sz w:val="20"/>
                <w:szCs w:val="20"/>
                <w:u w:val="single" w:color="000000" w:themeColor="text1"/>
              </w:rPr>
              <w:t xml:space="preserve"> </w:t>
            </w:r>
            <w:r w:rsidR="009026FB" w:rsidRPr="009026FB">
              <w:rPr>
                <w:sz w:val="20"/>
                <w:szCs w:val="20"/>
                <w:u w:val="single" w:color="000000" w:themeColor="text1"/>
              </w:rPr>
              <w:t>The student wi</w:t>
            </w:r>
            <w:r w:rsidR="009026FB" w:rsidRPr="00671FA1">
              <w:rPr>
                <w:sz w:val="20"/>
                <w:szCs w:val="20"/>
                <w:u w:val="single"/>
              </w:rPr>
              <w:t xml:space="preserve">ll </w:t>
            </w:r>
            <w:r w:rsidR="009026FB" w:rsidRPr="00671FA1">
              <w:rPr>
                <w:sz w:val="20"/>
                <w:szCs w:val="20"/>
              </w:rPr>
              <w:t>compar</w:t>
            </w:r>
            <w:r w:rsidR="009026FB" w:rsidRPr="00671FA1">
              <w:rPr>
                <w:sz w:val="20"/>
                <w:szCs w:val="20"/>
                <w:u w:val="single"/>
              </w:rPr>
              <w:t>e</w:t>
            </w:r>
            <w:r w:rsidR="009026FB" w:rsidRPr="00671FA1">
              <w:rPr>
                <w:strike/>
                <w:sz w:val="20"/>
                <w:szCs w:val="20"/>
              </w:rPr>
              <w:t>ing</w:t>
            </w:r>
            <w:r w:rsidR="009026FB" w:rsidRPr="00671FA1">
              <w:rPr>
                <w:sz w:val="20"/>
                <w:szCs w:val="20"/>
              </w:rPr>
              <w:t xml:space="preserve"> and contrast</w:t>
            </w:r>
            <w:r w:rsidR="009026FB" w:rsidRPr="00671FA1">
              <w:rPr>
                <w:strike/>
                <w:sz w:val="20"/>
                <w:szCs w:val="20"/>
              </w:rPr>
              <w:t>ing</w:t>
            </w:r>
            <w:r w:rsidR="009026FB" w:rsidRPr="00671FA1">
              <w:rPr>
                <w:sz w:val="20"/>
                <w:szCs w:val="20"/>
              </w:rPr>
              <w:t xml:space="preserve"> career options in music</w:t>
            </w:r>
            <w:r w:rsidR="009026FB" w:rsidRPr="00671FA1">
              <w:rPr>
                <w:sz w:val="20"/>
                <w:szCs w:val="20"/>
                <w:u w:val="single"/>
              </w:rPr>
              <w:t>.</w:t>
            </w:r>
            <w:r w:rsidR="009026FB" w:rsidRPr="00671FA1">
              <w:rPr>
                <w:strike/>
                <w:sz w:val="20"/>
                <w:szCs w:val="20"/>
              </w:rPr>
              <w:t>;</w:t>
            </w:r>
            <w:r w:rsidR="009026FB" w:rsidRPr="00671FA1">
              <w:rPr>
                <w:sz w:val="20"/>
                <w:szCs w:val="20"/>
              </w:rPr>
              <w:t xml:space="preserve"> </w:t>
            </w:r>
          </w:p>
        </w:tc>
      </w:tr>
      <w:tr w:rsidR="0033009A" w14:paraId="17B573B6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D7FFBC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67AA4CA" w14:textId="77777777" w:rsidR="0033009A" w:rsidRPr="00C733C5" w:rsidRDefault="009026FB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0BCE3" w14:textId="77777777" w:rsidR="0033009A" w:rsidRPr="00FF63EC" w:rsidRDefault="0033009A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2B32B3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44B586" w14:textId="77777777" w:rsidR="0033009A" w:rsidRPr="00FF63EC" w:rsidRDefault="0033009A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01F4ADE0" w14:textId="77777777" w:rsidR="0033009A" w:rsidRPr="005958E2" w:rsidRDefault="009026FB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2BF15D6" w14:textId="77777777" w:rsidR="0033009A" w:rsidRPr="00E05351" w:rsidRDefault="0033009A" w:rsidP="0033009A">
            <w:pPr>
              <w:ind w:hanging="29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>HCI.10  The student will explore a variety of innovative media, tools, and processes to create, edit, present, and/or understand new works of music.</w:t>
            </w:r>
          </w:p>
        </w:tc>
      </w:tr>
      <w:tr w:rsidR="0033009A" w14:paraId="628DE120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24C3BE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8761375" w14:textId="77777777" w:rsidR="0033009A" w:rsidRPr="00C733C5" w:rsidRDefault="009026FB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D55B9F" w14:textId="77777777" w:rsidR="0033009A" w:rsidRPr="00FF63EC" w:rsidRDefault="0033009A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28E716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360871" w14:textId="77777777" w:rsidR="0033009A" w:rsidRPr="00FF63EC" w:rsidRDefault="0033009A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77EE9B88" w14:textId="77777777" w:rsidR="0033009A" w:rsidRPr="005958E2" w:rsidRDefault="009026FB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D1B15C" w14:textId="77777777" w:rsidR="0033009A" w:rsidRPr="00E05351" w:rsidRDefault="0033009A" w:rsidP="006A718C">
            <w:pPr>
              <w:ind w:hanging="29"/>
              <w:rPr>
                <w:color w:val="000000"/>
                <w:sz w:val="20"/>
                <w:szCs w:val="20"/>
                <w:u w:val="single"/>
              </w:rPr>
            </w:pPr>
            <w:r w:rsidRPr="00E05351">
              <w:rPr>
                <w:color w:val="000000"/>
                <w:sz w:val="20"/>
                <w:szCs w:val="20"/>
                <w:u w:val="single"/>
              </w:rPr>
              <w:t xml:space="preserve">HCI.11  The student will make cross-curricular connections to explore how music works together with other disciplines to </w:t>
            </w:r>
            <w:r w:rsidRPr="00E12FA4">
              <w:rPr>
                <w:sz w:val="20"/>
                <w:szCs w:val="20"/>
                <w:u w:val="single"/>
              </w:rPr>
              <w:t>develop innovative solutions to problems.</w:t>
            </w:r>
            <w:r w:rsidRPr="00E05351">
              <w:rPr>
                <w:color w:val="000000"/>
                <w:sz w:val="20"/>
                <w:szCs w:val="20"/>
                <w:u w:val="single"/>
              </w:rPr>
              <w:t xml:space="preserve"> </w:t>
            </w:r>
          </w:p>
        </w:tc>
      </w:tr>
      <w:tr w:rsidR="00193CB9" w14:paraId="68341B33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026622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I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F151A92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A8FC07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8D959BA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5435D2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AA19FCB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7BF4CD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5F6B564E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</w:t>
            </w:r>
            <w:r w:rsidRPr="00671FA1">
              <w:rPr>
                <w:strike/>
                <w:sz w:val="20"/>
                <w:szCs w:val="20"/>
              </w:rPr>
              <w:t xml:space="preserve">basic </w:t>
            </w:r>
            <w:r w:rsidRPr="00671FA1">
              <w:rPr>
                <w:sz w:val="20"/>
                <w:szCs w:val="20"/>
              </w:rPr>
              <w:t>components of a vocal score</w:t>
            </w:r>
            <w:r w:rsidRPr="00671FA1">
              <w:rPr>
                <w:sz w:val="20"/>
                <w:szCs w:val="20"/>
                <w:u w:val="single"/>
              </w:rPr>
              <w:t xml:space="preserve">. </w:t>
            </w:r>
          </w:p>
          <w:p w14:paraId="33DAD583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nd count </w:t>
            </w:r>
            <w:r w:rsidRPr="00671FA1">
              <w:rPr>
                <w:sz w:val="20"/>
                <w:szCs w:val="20"/>
              </w:rPr>
              <w:t>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that include whole notes, dotted half notes, half notes, dotted quarter notes, quarter notes, eighth notes, sixteenth notes, eighth-note and quarter-note triplets, and corresponding rests;</w:t>
            </w:r>
          </w:p>
          <w:p w14:paraId="6D3DE0FF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</w:t>
            </w:r>
            <w:r w:rsidRPr="00671FA1">
              <w:rPr>
                <w:strike/>
                <w:sz w:val="20"/>
                <w:szCs w:val="20"/>
              </w:rPr>
              <w:t xml:space="preserve">identifying key signatures (C, F, B-flat, G, D); </w:t>
            </w:r>
            <w:r w:rsidRPr="00671FA1">
              <w:rPr>
                <w:sz w:val="20"/>
                <w:szCs w:val="20"/>
                <w:u w:val="single"/>
              </w:rPr>
              <w:t>Apply the rules for identifying key signatures.</w:t>
            </w:r>
          </w:p>
          <w:p w14:paraId="79ED91BE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, </w:t>
            </w:r>
            <w:r w:rsidRPr="00671FA1">
              <w:rPr>
                <w:sz w:val="20"/>
                <w:szCs w:val="20"/>
                <w:u w:val="single"/>
              </w:rPr>
              <w:t>diatonic melodic patterns in two parts using</w:t>
            </w:r>
            <w:r w:rsidRPr="00671FA1">
              <w:rPr>
                <w:sz w:val="20"/>
                <w:szCs w:val="20"/>
              </w:rPr>
              <w:t xml:space="preserve"> stepwise </w:t>
            </w:r>
            <w:r w:rsidRPr="00671FA1">
              <w:rPr>
                <w:sz w:val="20"/>
                <w:szCs w:val="20"/>
                <w:u w:val="single"/>
              </w:rPr>
              <w:t>and tonic triad skip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melodic patterns from two-part scores, </w:t>
            </w:r>
            <w:r w:rsidRPr="00671FA1">
              <w:rPr>
                <w:sz w:val="20"/>
                <w:szCs w:val="20"/>
                <w:u w:val="single"/>
              </w:rPr>
              <w:t>with appropriate solmization.</w:t>
            </w:r>
            <w:r w:rsidRPr="00671FA1">
              <w:rPr>
                <w:i/>
                <w:strike/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while maintaining a steady beat;</w:t>
            </w:r>
          </w:p>
          <w:p w14:paraId="29FD10A6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ajor and minor sca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</w:t>
            </w:r>
            <w:r w:rsidRPr="00671FA1">
              <w:rPr>
                <w:sz w:val="20"/>
                <w:szCs w:val="20"/>
                <w:u w:val="single"/>
              </w:rPr>
              <w:t>appropriate solmization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 neutral syllable;</w:t>
            </w:r>
          </w:p>
          <w:p w14:paraId="6C74760F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conducting patterns</w:t>
            </w:r>
            <w:r w:rsidRPr="00671FA1">
              <w:rPr>
                <w:strike/>
                <w:sz w:val="20"/>
                <w:szCs w:val="20"/>
              </w:rPr>
              <w:t>, includ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in </w:t>
            </w:r>
            <w:r w:rsidRPr="00671FA1">
              <w:rPr>
                <w:sz w:val="20"/>
                <w:szCs w:val="20"/>
              </w:rPr>
              <w:t>duple met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AE221C6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modulation(s) in choral scores;</w:t>
            </w:r>
          </w:p>
          <w:p w14:paraId="60367A60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our-measure melodic phrases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5019FBA" w14:textId="77777777" w:rsidR="00193CB9" w:rsidRPr="00671FA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understanding of the grand staff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A5956CC" w14:textId="77777777" w:rsidR="00193CB9" w:rsidRPr="00671FA1" w:rsidRDefault="00193CB9" w:rsidP="00193CB9">
            <w:pPr>
              <w:pStyle w:val="SOLNumberedBullet"/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) Notate student-created compositions using standard notation.</w:t>
            </w:r>
          </w:p>
          <w:p w14:paraId="60639ABC" w14:textId="77777777" w:rsidR="00193CB9" w:rsidRPr="00E05351" w:rsidRDefault="00193CB9" w:rsidP="00193CB9">
            <w:pPr>
              <w:pStyle w:val="SOLNumberedBullet"/>
              <w:numPr>
                <w:ilvl w:val="0"/>
                <w:numId w:val="53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193CB9" w14:paraId="7316826D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2046BDD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EAACC2F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9680B2E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81B0F7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6EB19F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2A0FBF3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EE754A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5B1673D2" w14:textId="77777777" w:rsidR="00193CB9" w:rsidRPr="00671FA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>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diatonic intervals (m2, m3, M6, m7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7661443" w14:textId="77777777" w:rsidR="00193CB9" w:rsidRPr="00671FA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scending and descending half-step and whole-step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2240110" w14:textId="77777777" w:rsidR="00193CB9" w:rsidRPr="00671FA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imp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AB and ABA </w:t>
            </w:r>
            <w:r w:rsidRPr="00671FA1">
              <w:rPr>
                <w:sz w:val="20"/>
                <w:szCs w:val="20"/>
              </w:rPr>
              <w:t>musical for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A49C1E3" w14:textId="77777777" w:rsidR="00193CB9" w:rsidRPr="00671FA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rom dictation</w:t>
            </w:r>
            <w:r w:rsidRPr="00671FA1">
              <w:rPr>
                <w:sz w:val="20"/>
                <w:szCs w:val="20"/>
              </w:rPr>
              <w:t xml:space="preserve"> eight-measure rhythmic phra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AA02411" w14:textId="77777777" w:rsidR="00193CB9" w:rsidRPr="00671FA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rom dictation</w:t>
            </w:r>
            <w:r w:rsidRPr="00671FA1">
              <w:rPr>
                <w:sz w:val="20"/>
                <w:szCs w:val="20"/>
              </w:rPr>
              <w:t xml:space="preserve"> four-measure melodic phrases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C946AA7" w14:textId="77777777" w:rsidR="00193CB9" w:rsidRPr="00671FA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vs. accompanied sing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ncluding ostinato; and</w:t>
            </w:r>
          </w:p>
          <w:p w14:paraId="44CC77A3" w14:textId="77777777" w:rsidR="00193CB9" w:rsidRPr="00E05351" w:rsidRDefault="00193CB9" w:rsidP="00193CB9">
            <w:pPr>
              <w:pStyle w:val="Paragraph"/>
              <w:numPr>
                <w:ilvl w:val="0"/>
                <w:numId w:val="54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dentifying monophonic, homophonic, and polyphonic textures.</w:t>
            </w:r>
          </w:p>
        </w:tc>
      </w:tr>
      <w:tr w:rsidR="00193CB9" w14:paraId="7A008A02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6841D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I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6571165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4326C3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32BCDD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8442B3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9FFB3C1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9FCE14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2AB19C60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us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 </w:t>
            </w:r>
            <w:r w:rsidRPr="00671FA1">
              <w:rPr>
                <w:sz w:val="20"/>
                <w:szCs w:val="20"/>
                <w:u w:val="single"/>
              </w:rPr>
              <w:t xml:space="preserve">and breathing techniques </w:t>
            </w:r>
            <w:r w:rsidRPr="00671FA1">
              <w:rPr>
                <w:strike/>
                <w:sz w:val="20"/>
                <w:szCs w:val="20"/>
              </w:rPr>
              <w:t xml:space="preserve">for choral singing </w:t>
            </w:r>
            <w:r w:rsidRPr="00671FA1">
              <w:rPr>
                <w:sz w:val="20"/>
                <w:szCs w:val="20"/>
                <w:u w:val="single"/>
              </w:rPr>
              <w:t>that support vocal production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AC8D0CF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016F0A">
              <w:rPr>
                <w:sz w:val="20"/>
                <w:szCs w:val="20"/>
              </w:rPr>
              <w:t>[Moved to HC</w:t>
            </w:r>
            <w:r>
              <w:rPr>
                <w:sz w:val="20"/>
                <w:szCs w:val="20"/>
              </w:rPr>
              <w:t>I.14.a]</w:t>
            </w:r>
            <w:r w:rsidRPr="004D644F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onsistently using breathing techniques that support vocal production;</w:t>
            </w:r>
          </w:p>
          <w:p w14:paraId="04FF8F69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demonstrating diaphragmatic breathing </w:t>
            </w:r>
            <w:r w:rsidRPr="00671FA1">
              <w:rPr>
                <w:sz w:val="20"/>
                <w:szCs w:val="20"/>
                <w:u w:val="single"/>
              </w:rPr>
              <w:t>Investigate components of the vocal anatomy and vocal health.</w:t>
            </w:r>
          </w:p>
          <w:p w14:paraId="5B2D6C82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difference between head voice and chest voi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8A8AE5C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trengthe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ocal independence, agility, and range by singing appropriate vocal exerci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A35F847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us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382BB8D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B</w:t>
            </w:r>
            <w:r w:rsidRPr="00671FA1">
              <w:rPr>
                <w:strike/>
                <w:sz w:val="20"/>
                <w:szCs w:val="20"/>
              </w:rPr>
              <w:t>b</w:t>
            </w:r>
            <w:r w:rsidRPr="00671FA1">
              <w:rPr>
                <w:sz w:val="20"/>
                <w:szCs w:val="20"/>
              </w:rPr>
              <w:t>le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ith other singers across sectio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orrect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61B829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 assigned vocal part in simple harmony </w:t>
            </w:r>
            <w:r w:rsidRPr="00671FA1">
              <w:rPr>
                <w:strike/>
                <w:sz w:val="20"/>
                <w:szCs w:val="20"/>
              </w:rPr>
              <w:t>alone</w:t>
            </w:r>
            <w:r w:rsidRPr="00671FA1">
              <w:rPr>
                <w:sz w:val="20"/>
                <w:szCs w:val="20"/>
              </w:rPr>
              <w:t xml:space="preserve"> or in ensemb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4E2CF9E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literature with and without </w:t>
            </w:r>
            <w:r w:rsidRPr="00671FA1">
              <w:rPr>
                <w:strike/>
                <w:sz w:val="20"/>
                <w:szCs w:val="20"/>
              </w:rPr>
              <w:t>instrumental</w:t>
            </w:r>
            <w:r w:rsidRPr="00671FA1">
              <w:rPr>
                <w:sz w:val="20"/>
                <w:szCs w:val="20"/>
              </w:rPr>
              <w:t xml:space="preserve"> accompaniment in at least one language other than Englis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C43A841" w14:textId="77777777" w:rsidR="00193CB9" w:rsidRPr="00671FA1" w:rsidRDefault="00193CB9" w:rsidP="00193CB9">
            <w:pPr>
              <w:pStyle w:val="Paragraph"/>
              <w:numPr>
                <w:ilvl w:val="0"/>
                <w:numId w:val="55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</w:t>
            </w:r>
          </w:p>
          <w:p w14:paraId="5A9AA6DE" w14:textId="77777777" w:rsidR="00193CB9" w:rsidRPr="00E05351" w:rsidRDefault="00193CB9" w:rsidP="00193CB9">
            <w:pPr>
              <w:pStyle w:val="Paragraph"/>
              <w:numPr>
                <w:ilvl w:val="0"/>
                <w:numId w:val="56"/>
              </w:numPr>
              <w:spacing w:after="0"/>
              <w:ind w:left="334" w:firstLine="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xhibit audition skills.</w:t>
            </w:r>
          </w:p>
        </w:tc>
      </w:tr>
      <w:tr w:rsidR="00193CB9" w14:paraId="424D67C1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BB5622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AE3FCF1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76B71EF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FEBA21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A374627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58B088F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D406E1" w14:textId="77777777" w:rsidR="00193CB9" w:rsidRPr="00671FA1" w:rsidRDefault="00193CB9" w:rsidP="00193CB9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</w:t>
            </w:r>
            <w:r w:rsidRPr="00671FA1">
              <w:rPr>
                <w:strike/>
                <w:sz w:val="20"/>
                <w:szCs w:val="20"/>
              </w:rPr>
              <w:t>.4</w:t>
            </w:r>
            <w:r w:rsidRPr="00671FA1">
              <w:rPr>
                <w:sz w:val="20"/>
                <w:szCs w:val="20"/>
                <w:u w:val="single"/>
              </w:rPr>
              <w:t>.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7E18B0AA" w14:textId="77777777" w:rsidR="00193CB9" w:rsidRPr="00671FA1" w:rsidRDefault="00193CB9" w:rsidP="00193CB9">
            <w:pPr>
              <w:pStyle w:val="SOLNumberedBullet"/>
              <w:numPr>
                <w:ilvl w:val="0"/>
                <w:numId w:val="5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 the components of a vocal score, dynamic markings, tempo markings, musical road signs/form features, and articulations, style, and phrasing.</w:t>
            </w:r>
          </w:p>
          <w:p w14:paraId="143E5C2D" w14:textId="77777777" w:rsidR="00193CB9" w:rsidRPr="00671FA1" w:rsidRDefault="00193CB9" w:rsidP="00193CB9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performing rhythmic patterns that include syncopations, hemiolas, dotted-half-quarter, dotted-quarter-eighth, dotted-eighth-sixteenth, half-note triplets, and corresponding rests;</w:t>
            </w:r>
          </w:p>
          <w:p w14:paraId="3762EBE9" w14:textId="77777777" w:rsidR="00193CB9" w:rsidRPr="00671FA1" w:rsidRDefault="00193CB9" w:rsidP="00193CB9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performing syncopations and hemiolas in music literature;</w:t>
            </w:r>
          </w:p>
          <w:p w14:paraId="69012102" w14:textId="77777777" w:rsidR="00193CB9" w:rsidRPr="00671FA1" w:rsidRDefault="00193CB9" w:rsidP="00193CB9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nsistently applying dynamic markings while maintaining correct intonation;</w:t>
            </w:r>
          </w:p>
          <w:p w14:paraId="6B5C41FC" w14:textId="77777777" w:rsidR="00193CB9" w:rsidRPr="00671FA1" w:rsidRDefault="00193CB9" w:rsidP="00193CB9">
            <w:pPr>
              <w:pStyle w:val="SOLNumberedBullet"/>
              <w:numPr>
                <w:ilvl w:val="0"/>
                <w:numId w:val="5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demonstrating consistent use of phrasing;</w:t>
            </w:r>
          </w:p>
          <w:p w14:paraId="4D5C4ED7" w14:textId="77777777" w:rsidR="00193CB9" w:rsidRPr="00671FA1" w:rsidRDefault="00193CB9" w:rsidP="00193CB9">
            <w:pPr>
              <w:pStyle w:val="Paragraph"/>
              <w:numPr>
                <w:ilvl w:val="0"/>
                <w:numId w:val="5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a wide range of conducting patterns and interpreta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9497654" w14:textId="77777777" w:rsidR="00193CB9" w:rsidRPr="00E05351" w:rsidRDefault="00193CB9" w:rsidP="00193CB9">
            <w:pPr>
              <w:pStyle w:val="Paragraph"/>
              <w:numPr>
                <w:ilvl w:val="0"/>
                <w:numId w:val="5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193CB9" w14:paraId="606D211E" w14:textId="77777777" w:rsidTr="001B7452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923EE4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B837A42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I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F6101E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3D51615" w14:textId="77777777" w:rsidR="00193CB9" w:rsidRPr="00C733C5" w:rsidRDefault="00193CB9" w:rsidP="00193CB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0BCEC89" w14:textId="77777777" w:rsidR="00193CB9" w:rsidRPr="00FF63EC" w:rsidRDefault="00193CB9" w:rsidP="00193CB9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ACB137F" w14:textId="77777777" w:rsidR="00193CB9" w:rsidRPr="00FF63EC" w:rsidRDefault="00193CB9" w:rsidP="00193CB9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B7ACCD" w14:textId="77777777" w:rsidR="00193CB9" w:rsidRPr="00E05351" w:rsidRDefault="00193CB9" w:rsidP="00193CB9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I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respond to music with movement by applying various styles of choreography to different musical composition</w:t>
            </w:r>
            <w:r>
              <w:rPr>
                <w:sz w:val="20"/>
                <w:szCs w:val="20"/>
              </w:rPr>
              <w:t>s.</w:t>
            </w:r>
          </w:p>
        </w:tc>
      </w:tr>
    </w:tbl>
    <w:p w14:paraId="559C6446" w14:textId="77777777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Advanced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7DF7E5DE" w14:textId="77777777" w:rsidTr="00B74C3E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BBFAC3E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33FA60F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BD257B4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3F7B6E74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7D493EB7" w14:textId="77777777" w:rsidR="00FF63EC" w:rsidRPr="0066437A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>
              <w:rPr>
                <w:sz w:val="20"/>
                <w:szCs w:val="22"/>
              </w:rPr>
              <w:tab/>
            </w:r>
          </w:p>
        </w:tc>
      </w:tr>
      <w:tr w:rsidR="00FF63EC" w:rsidRPr="00817BBD" w14:paraId="209C4D36" w14:textId="77777777" w:rsidTr="00B74C3E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3A6B5D" w14:textId="77777777" w:rsidR="00FF63EC" w:rsidRPr="00817BBD" w:rsidRDefault="0033009A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35900D" w14:textId="77777777" w:rsidR="00FF63EC" w:rsidRPr="00817BBD" w:rsidRDefault="0033009A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E3FE38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9C665C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0FC438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46E7684B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698D7D1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0D6F27" w14:paraId="3C4F17D4" w14:textId="77777777" w:rsidTr="00D10FFB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4AD3C1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CAA635C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FB2AEDE" w14:textId="77777777" w:rsidR="000D6F27" w:rsidRPr="00FF63EC" w:rsidRDefault="000D6F27" w:rsidP="000D6F27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EB4A98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99A228" w14:textId="77777777" w:rsidR="000D6F27" w:rsidRPr="00FF63EC" w:rsidRDefault="000D6F27" w:rsidP="000D6F27">
            <w:pPr>
              <w:jc w:val="center"/>
            </w:pPr>
          </w:p>
        </w:tc>
        <w:tc>
          <w:tcPr>
            <w:tcW w:w="720" w:type="dxa"/>
            <w:vAlign w:val="center"/>
          </w:tcPr>
          <w:p w14:paraId="7DEE9299" w14:textId="77777777" w:rsidR="000D6F27" w:rsidRDefault="000D6F27" w:rsidP="000D6F27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AEF05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D.1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use music composition as a means of creative expression.</w:t>
            </w:r>
          </w:p>
          <w:p w14:paraId="3B30665D" w14:textId="77777777" w:rsidR="000D6F27" w:rsidRPr="00671FA1" w:rsidRDefault="000D6F27" w:rsidP="000D6F27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rhythmic-melodic variation.</w:t>
            </w:r>
          </w:p>
          <w:p w14:paraId="4AD3C591" w14:textId="77777777" w:rsidR="000D6F27" w:rsidRPr="00671FA1" w:rsidRDefault="000D6F27" w:rsidP="000D6F27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a melody to a I-IV-V(V</w:t>
            </w:r>
            <w:r w:rsidRPr="00671FA1">
              <w:rPr>
                <w:sz w:val="20"/>
                <w:szCs w:val="20"/>
                <w:u w:val="single"/>
                <w:vertAlign w:val="superscript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)-I chord progression.</w:t>
            </w:r>
          </w:p>
          <w:p w14:paraId="394F25F7" w14:textId="77777777" w:rsidR="000D6F27" w:rsidRPr="00671FA1" w:rsidRDefault="000D6F27" w:rsidP="000D6F27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Arrange or compose accompanying harmonies and/or counter melodies to a given melody.</w:t>
            </w:r>
          </w:p>
          <w:p w14:paraId="2C7049DA" w14:textId="77777777" w:rsidR="000D6F27" w:rsidRPr="00671FA1" w:rsidRDefault="000D6F27" w:rsidP="000D6F27">
            <w:pPr>
              <w:pStyle w:val="Paragraph"/>
              <w:numPr>
                <w:ilvl w:val="0"/>
                <w:numId w:val="58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reate, improvise, and perform rhythmic and melodic examples to a I-IV-V(V</w:t>
            </w:r>
            <w:r w:rsidRPr="00671FA1">
              <w:rPr>
                <w:sz w:val="20"/>
                <w:szCs w:val="20"/>
                <w:u w:val="single"/>
                <w:vertAlign w:val="superscript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)-I chord progression</w:t>
            </w:r>
            <w:r w:rsidRPr="00671FA1">
              <w:rPr>
                <w:strike/>
                <w:sz w:val="20"/>
                <w:szCs w:val="20"/>
                <w:u w:val="single"/>
              </w:rPr>
              <w:t>,</w:t>
            </w:r>
            <w:r w:rsidRPr="00671FA1">
              <w:rPr>
                <w:sz w:val="20"/>
                <w:szCs w:val="20"/>
                <w:u w:val="single"/>
              </w:rPr>
              <w:t xml:space="preserve"> using call-and-response and improvisation.</w:t>
            </w:r>
          </w:p>
          <w:p w14:paraId="6ACDF0DB" w14:textId="77777777" w:rsidR="000D6F27" w:rsidRPr="00671FA1" w:rsidRDefault="000D6F27" w:rsidP="000D6F27">
            <w:pPr>
              <w:pStyle w:val="SOLNumberedBullet"/>
              <w:numPr>
                <w:ilvl w:val="0"/>
                <w:numId w:val="58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Perform accompanying harmonies and/or counter melodies to a given melody.</w:t>
            </w:r>
          </w:p>
          <w:p w14:paraId="799DF864" w14:textId="77777777" w:rsidR="000D6F27" w:rsidRPr="00E05351" w:rsidRDefault="000D6F27" w:rsidP="000D6F27">
            <w:pPr>
              <w:pStyle w:val="SOLNumberedBullet"/>
              <w:numPr>
                <w:ilvl w:val="0"/>
                <w:numId w:val="58"/>
              </w:numPr>
              <w:ind w:left="51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CAD.5</w:t>
            </w:r>
            <w:r>
              <w:rPr>
                <w:strike/>
                <w:sz w:val="20"/>
                <w:szCs w:val="20"/>
              </w:rPr>
              <w:t xml:space="preserve">.2 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The student will </w:t>
            </w:r>
            <w:r w:rsidRPr="00671FA1">
              <w:rPr>
                <w:sz w:val="20"/>
                <w:szCs w:val="20"/>
                <w:u w:val="single"/>
              </w:rPr>
              <w:t>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e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ovement individ</w:t>
            </w:r>
            <w:r>
              <w:rPr>
                <w:sz w:val="20"/>
                <w:szCs w:val="20"/>
              </w:rPr>
              <w:t>ually or collaboratively.</w:t>
            </w:r>
          </w:p>
        </w:tc>
      </w:tr>
      <w:tr w:rsidR="000D6F27" w14:paraId="59F4D36A" w14:textId="77777777" w:rsidTr="00D10FFB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51F177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FA926B6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73F1512" w14:textId="77777777" w:rsidR="000D6F27" w:rsidRPr="00FF63EC" w:rsidRDefault="000D6F27" w:rsidP="000D6F27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81E3E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D0E09" w14:textId="77777777" w:rsidR="000D6F27" w:rsidRPr="00FF63EC" w:rsidRDefault="000D6F27" w:rsidP="000D6F27">
            <w:pPr>
              <w:jc w:val="center"/>
            </w:pPr>
          </w:p>
        </w:tc>
        <w:tc>
          <w:tcPr>
            <w:tcW w:w="720" w:type="dxa"/>
            <w:vAlign w:val="center"/>
          </w:tcPr>
          <w:p w14:paraId="39203D1F" w14:textId="77777777" w:rsidR="000D6F27" w:rsidRDefault="000D6F27" w:rsidP="000D6F27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D59D8A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D.2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steps of a creative process.</w:t>
            </w:r>
          </w:p>
          <w:p w14:paraId="3209715A" w14:textId="77777777" w:rsidR="000D6F27" w:rsidRPr="00671FA1" w:rsidRDefault="000D6F27" w:rsidP="000D6F27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compose, improvise, draft, refine, and share choral music ideas.</w:t>
            </w:r>
          </w:p>
          <w:p w14:paraId="2F4E68B5" w14:textId="77777777" w:rsidR="000D6F27" w:rsidRPr="00671FA1" w:rsidRDefault="000D6F27" w:rsidP="000D6F27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by giving and receiving constructive criticism to improve performance.</w:t>
            </w:r>
          </w:p>
          <w:p w14:paraId="6E13A784" w14:textId="77777777" w:rsidR="000D6F27" w:rsidRPr="00671FA1" w:rsidRDefault="000D6F27" w:rsidP="000D6F27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Document research, inquiry, and analysis of a focused choral music topic of personal interest. </w:t>
            </w:r>
          </w:p>
          <w:p w14:paraId="030E62E6" w14:textId="77777777" w:rsidR="000D6F27" w:rsidRPr="00E05351" w:rsidRDefault="000D6F27" w:rsidP="000D6F27">
            <w:pPr>
              <w:pStyle w:val="Paragraph"/>
              <w:numPr>
                <w:ilvl w:val="0"/>
                <w:numId w:val="59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 a portfolio that demonstrates growth and learning of choral music ideas and skills.</w:t>
            </w:r>
          </w:p>
        </w:tc>
      </w:tr>
      <w:tr w:rsidR="000D6F27" w14:paraId="5FC4916C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5F7CC1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A41AA2B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29F3FD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881E583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4E99B3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46B29F7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35BC94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5E90370E" w14:textId="77777777" w:rsidR="000D6F27" w:rsidRPr="00671FA1" w:rsidRDefault="000D6F27" w:rsidP="000D6F27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6]</w:t>
            </w:r>
            <w:r w:rsidRPr="00671FA1">
              <w:rPr>
                <w:strike/>
                <w:sz w:val="20"/>
                <w:szCs w:val="20"/>
              </w:rPr>
              <w:t>comparing and contrasting the importance of cultural influences and historical context for the interpretation of works of music;</w:t>
            </w:r>
            <w:r w:rsidRPr="00671FA1">
              <w:rPr>
                <w:sz w:val="20"/>
                <w:szCs w:val="20"/>
              </w:rPr>
              <w:t xml:space="preserve"> </w:t>
            </w:r>
          </w:p>
          <w:p w14:paraId="5D9D0441" w14:textId="77777777" w:rsidR="000D6F27" w:rsidRPr="00671FA1" w:rsidRDefault="000D6F27" w:rsidP="000D6F27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 xml:space="preserve">4] </w:t>
            </w:r>
            <w:r w:rsidRPr="00671FA1">
              <w:rPr>
                <w:strike/>
                <w:sz w:val="20"/>
                <w:szCs w:val="20"/>
              </w:rPr>
              <w:t>examining ways in which personal experiences influence critical judgment about works of music and musical performances;</w:t>
            </w:r>
          </w:p>
          <w:p w14:paraId="6BB9083A" w14:textId="77777777" w:rsidR="000D6F27" w:rsidRPr="00671FA1" w:rsidRDefault="000D6F27" w:rsidP="000D6F27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styles </w:t>
            </w:r>
            <w:r w:rsidRPr="00671FA1">
              <w:rPr>
                <w:strike/>
                <w:sz w:val="20"/>
                <w:szCs w:val="20"/>
              </w:rPr>
              <w:t>works</w:t>
            </w:r>
            <w:r w:rsidRPr="00671FA1">
              <w:rPr>
                <w:sz w:val="20"/>
                <w:szCs w:val="20"/>
              </w:rPr>
              <w:t xml:space="preserve"> of </w:t>
            </w:r>
            <w:r w:rsidRPr="00671FA1">
              <w:rPr>
                <w:sz w:val="20"/>
                <w:szCs w:val="20"/>
                <w:u w:val="single"/>
              </w:rPr>
              <w:t xml:space="preserve">choral </w:t>
            </w:r>
            <w:r w:rsidRPr="00671FA1">
              <w:rPr>
                <w:sz w:val="20"/>
                <w:szCs w:val="20"/>
              </w:rPr>
              <w:t>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47D9860" w14:textId="77777777" w:rsidR="000D6F27" w:rsidRPr="00671FA1" w:rsidRDefault="000D6F27" w:rsidP="000D6F27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valu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accepted criteria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14B65BA" w14:textId="77777777" w:rsidR="000D6F27" w:rsidRPr="00671FA1" w:rsidRDefault="000D6F27" w:rsidP="000D6F27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mpar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contra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548A7C04" w14:textId="77777777" w:rsidR="000D6F27" w:rsidRPr="00E05351" w:rsidRDefault="000D6F27" w:rsidP="000D6F27">
            <w:pPr>
              <w:pStyle w:val="Paragraph"/>
              <w:numPr>
                <w:ilvl w:val="0"/>
                <w:numId w:val="60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ritiqu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performances of self and other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critical-thinking skills.</w:t>
            </w:r>
          </w:p>
        </w:tc>
      </w:tr>
      <w:tr w:rsidR="000D6F27" w14:paraId="46D78344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0BD2A0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79BF74D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6B2122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9E2FF3A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6620CC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D050BF2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5A83AF2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51EA55D1" w14:textId="77777777" w:rsidR="000D6F27" w:rsidRPr="00671FA1" w:rsidRDefault="000D6F27" w:rsidP="000D6F27">
            <w:pPr>
              <w:pStyle w:val="SOLStatement"/>
              <w:numPr>
                <w:ilvl w:val="0"/>
                <w:numId w:val="61"/>
              </w:numPr>
              <w:spacing w:before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5EB0F2A" w14:textId="77777777" w:rsidR="000D6F27" w:rsidRPr="00671FA1" w:rsidRDefault="000D6F27" w:rsidP="000D6F27">
            <w:pPr>
              <w:pStyle w:val="SOLNumberedBullet"/>
              <w:numPr>
                <w:ilvl w:val="0"/>
                <w:numId w:val="61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esthetic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personal </w:t>
            </w:r>
            <w:r w:rsidRPr="00671FA1">
              <w:rPr>
                <w:sz w:val="20"/>
                <w:szCs w:val="20"/>
              </w:rPr>
              <w:t>criteria used for evaluating works of music 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45B188BD" w14:textId="77777777" w:rsidR="000D6F27" w:rsidRPr="00E05351" w:rsidRDefault="000D6F27" w:rsidP="000D6F27">
            <w:pPr>
              <w:pStyle w:val="SOLNumberedBullet"/>
              <w:numPr>
                <w:ilvl w:val="0"/>
                <w:numId w:val="61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</w:t>
            </w:r>
            <w:r>
              <w:rPr>
                <w:sz w:val="20"/>
                <w:szCs w:val="20"/>
              </w:rPr>
              <w:t>6</w:t>
            </w:r>
            <w:r w:rsidRPr="00671FA1">
              <w:rPr>
                <w:sz w:val="20"/>
                <w:szCs w:val="20"/>
              </w:rPr>
              <w:t>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explaining the value of musical performance to society. </w:t>
            </w:r>
          </w:p>
        </w:tc>
      </w:tr>
      <w:tr w:rsidR="0033009A" w14:paraId="76BF0F08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D3A1EA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D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F78285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3571378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E928C55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1E5306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163E538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05D7F99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analyze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DF4B36D" w14:textId="77777777" w:rsidR="0033009A" w:rsidRPr="00671FA1" w:rsidRDefault="0033009A" w:rsidP="0033009A">
            <w:pPr>
              <w:pStyle w:val="Paragraph"/>
              <w:numPr>
                <w:ilvl w:val="0"/>
                <w:numId w:val="6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a variety of performances and other music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F9421D5" w14:textId="77777777" w:rsidR="0033009A" w:rsidRPr="00671FA1" w:rsidRDefault="0033009A" w:rsidP="0033009A">
            <w:pPr>
              <w:pStyle w:val="Paragraph"/>
              <w:numPr>
                <w:ilvl w:val="0"/>
                <w:numId w:val="6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ope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C733C5">
              <w:rPr>
                <w:sz w:val="20"/>
                <w:szCs w:val="20"/>
                <w:u w:val="single"/>
              </w:rPr>
              <w:t>and collaborate</w:t>
            </w:r>
            <w:r w:rsidRPr="00671FA1">
              <w:rPr>
                <w:sz w:val="20"/>
                <w:szCs w:val="20"/>
                <w:u w:val="double"/>
              </w:rPr>
              <w:t xml:space="preserve"> </w:t>
            </w:r>
            <w:r w:rsidRPr="00671FA1">
              <w:rPr>
                <w:sz w:val="20"/>
                <w:szCs w:val="20"/>
              </w:rPr>
              <w:t>as a singer in a rehearsal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00E2CA50" w14:textId="77777777" w:rsidR="0033009A" w:rsidRPr="00671FA1" w:rsidRDefault="0033009A" w:rsidP="0033009A">
            <w:pPr>
              <w:pStyle w:val="Paragraph"/>
              <w:numPr>
                <w:ilvl w:val="0"/>
                <w:numId w:val="62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c) Demonstrate </w:t>
            </w:r>
            <w:r w:rsidRPr="00671FA1">
              <w:rPr>
                <w:sz w:val="20"/>
                <w:szCs w:val="20"/>
              </w:rPr>
              <w:t>resp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to</w:t>
            </w:r>
            <w:r w:rsidRPr="00671FA1">
              <w:rPr>
                <w:sz w:val="20"/>
                <w:szCs w:val="20"/>
              </w:rPr>
              <w:t xml:space="preserve"> student leaders within the choral ensemble.</w:t>
            </w:r>
          </w:p>
          <w:p w14:paraId="1778220D" w14:textId="77777777" w:rsidR="0033009A" w:rsidRPr="00E05351" w:rsidRDefault="0033009A" w:rsidP="0033009A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Apply active listening in rehearsal and performance.</w:t>
            </w:r>
          </w:p>
        </w:tc>
      </w:tr>
      <w:tr w:rsidR="0033009A" w14:paraId="02229D3A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B0A819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62D7E75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590AE6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03DC77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2DA2EF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1D0A5A2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C6F0687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="000D6F27">
              <w:rPr>
                <w:strike/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5A5A383E" w14:textId="77777777" w:rsidR="0033009A" w:rsidRPr="00671FA1" w:rsidRDefault="000D6F27" w:rsidP="000D6F27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 w:rsidRPr="000D6F27">
              <w:rPr>
                <w:strike/>
                <w:sz w:val="20"/>
                <w:szCs w:val="20"/>
              </w:rPr>
              <w:t>1.</w:t>
            </w:r>
            <w:r w:rsidR="006A718C">
              <w:rPr>
                <w:strike/>
                <w:sz w:val="20"/>
                <w:szCs w:val="20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a) A</w:t>
            </w:r>
            <w:r w:rsidR="0033009A" w:rsidRPr="00671FA1">
              <w:rPr>
                <w:strike/>
                <w:sz w:val="20"/>
                <w:szCs w:val="20"/>
              </w:rPr>
              <w:t>a</w:t>
            </w:r>
            <w:r w:rsidR="0033009A" w:rsidRPr="00671FA1">
              <w:rPr>
                <w:sz w:val="20"/>
                <w:szCs w:val="20"/>
              </w:rPr>
              <w:t>nalyz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the cultur</w:t>
            </w:r>
            <w:r w:rsidR="0033009A" w:rsidRPr="00671FA1">
              <w:rPr>
                <w:strike/>
                <w:sz w:val="20"/>
                <w:szCs w:val="20"/>
              </w:rPr>
              <w:t>es</w:t>
            </w:r>
            <w:r w:rsidR="0033009A" w:rsidRPr="00671FA1">
              <w:rPr>
                <w:sz w:val="20"/>
                <w:szCs w:val="20"/>
                <w:u w:val="single"/>
              </w:rPr>
              <w:t>al influences</w:t>
            </w:r>
            <w:r w:rsidR="0033009A"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</w:p>
          <w:p w14:paraId="522C7C23" w14:textId="77777777" w:rsidR="0033009A" w:rsidRPr="00671FA1" w:rsidRDefault="000D6F27" w:rsidP="000D6F27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0D6F27">
              <w:rPr>
                <w:strike/>
                <w:sz w:val="20"/>
                <w:szCs w:val="20"/>
              </w:rPr>
              <w:t>.</w:t>
            </w:r>
            <w:r w:rsidR="006A718C">
              <w:rPr>
                <w:strike/>
                <w:sz w:val="20"/>
                <w:szCs w:val="20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b) C</w:t>
            </w:r>
            <w:r w:rsidR="0033009A" w:rsidRPr="00671FA1">
              <w:rPr>
                <w:strike/>
                <w:sz w:val="20"/>
                <w:szCs w:val="20"/>
              </w:rPr>
              <w:t>c</w:t>
            </w:r>
            <w:r w:rsidR="0033009A" w:rsidRPr="00671FA1">
              <w:rPr>
                <w:sz w:val="20"/>
                <w:szCs w:val="20"/>
              </w:rPr>
              <w:t>ompar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nd contrast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 variety of musical periods and styles</w:t>
            </w:r>
            <w:r w:rsidR="0033009A" w:rsidRPr="00671FA1">
              <w:rPr>
                <w:strike/>
                <w:sz w:val="20"/>
                <w:szCs w:val="20"/>
              </w:rPr>
              <w:t>,</w:t>
            </w:r>
            <w:r w:rsidR="0033009A" w:rsidRPr="00671FA1">
              <w:rPr>
                <w:sz w:val="20"/>
                <w:szCs w:val="20"/>
              </w:rPr>
              <w:t xml:space="preserve"> using music terminology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</w:p>
          <w:p w14:paraId="0FA32DD9" w14:textId="77777777" w:rsidR="0033009A" w:rsidRPr="00E05351" w:rsidRDefault="000D6F27" w:rsidP="006A718C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0D6F27">
              <w:rPr>
                <w:strike/>
                <w:sz w:val="20"/>
                <w:szCs w:val="20"/>
              </w:rPr>
              <w:t>.</w:t>
            </w:r>
            <w:r w:rsidR="006A718C">
              <w:rPr>
                <w:strike/>
                <w:sz w:val="20"/>
                <w:szCs w:val="20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c) A</w:t>
            </w:r>
            <w:r w:rsidR="0033009A" w:rsidRPr="00671FA1">
              <w:rPr>
                <w:strike/>
                <w:sz w:val="20"/>
                <w:szCs w:val="20"/>
              </w:rPr>
              <w:t>a</w:t>
            </w:r>
            <w:r w:rsidR="0033009A" w:rsidRPr="00671FA1">
              <w:rPr>
                <w:sz w:val="20"/>
                <w:szCs w:val="20"/>
              </w:rPr>
              <w:t>nalyz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the characteristics of vocal/choral music from a variety of cultures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0D6F27" w14:paraId="3BE75ADA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4F660D0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AECBB84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E2B160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BB994D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4F4E841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27ED1D1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6440E5A" w14:textId="77777777" w:rsidR="000D6F27" w:rsidRPr="00E05351" w:rsidRDefault="000D6F27" w:rsidP="000D6F27">
            <w:pPr>
              <w:pStyle w:val="Paragraph"/>
              <w:spacing w:after="0"/>
              <w:rPr>
                <w:sz w:val="20"/>
                <w:szCs w:val="20"/>
              </w:rPr>
            </w:pPr>
            <w:r w:rsidRPr="000D6F27">
              <w:rPr>
                <w:strike/>
                <w:sz w:val="20"/>
                <w:szCs w:val="20"/>
              </w:rPr>
              <w:t>HCAD.7.4</w:t>
            </w:r>
            <w:r>
              <w:rPr>
                <w:strike/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HCAD.7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examin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  <w:u w:val="single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 </w:t>
            </w:r>
            <w:r w:rsidRPr="00671FA1">
              <w:rPr>
                <w:sz w:val="20"/>
                <w:szCs w:val="20"/>
              </w:rPr>
              <w:t>opportunities for music performance and advocacy within the community.</w:t>
            </w:r>
          </w:p>
        </w:tc>
      </w:tr>
      <w:tr w:rsidR="000D6F27" w14:paraId="3B26C64C" w14:textId="77777777" w:rsidTr="00B74C3E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59533F7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7F74B3F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0E726D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487E77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6285DEB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25A7CD2D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76F1CB" w14:textId="77777777" w:rsidR="000D6F27" w:rsidRPr="000D6F27" w:rsidRDefault="000D6F27" w:rsidP="000D6F27">
            <w:pPr>
              <w:pStyle w:val="Paragraph"/>
              <w:spacing w:after="0"/>
              <w:ind w:hanging="19"/>
              <w:rPr>
                <w:strike/>
                <w:sz w:val="20"/>
                <w:szCs w:val="20"/>
                <w:u w:val="single"/>
              </w:rPr>
            </w:pPr>
            <w:r w:rsidRPr="000D6F27">
              <w:rPr>
                <w:strike/>
                <w:sz w:val="20"/>
                <w:szCs w:val="20"/>
              </w:rPr>
              <w:t xml:space="preserve">HCAD.7.7 </w:t>
            </w:r>
            <w:r w:rsidRPr="00671FA1">
              <w:rPr>
                <w:sz w:val="20"/>
                <w:szCs w:val="20"/>
                <w:u w:val="single"/>
              </w:rPr>
              <w:t>HCAD.8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resear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use and misuse of ethical standards as applied to </w:t>
            </w:r>
            <w:r>
              <w:rPr>
                <w:sz w:val="20"/>
                <w:szCs w:val="20"/>
                <w:u w:val="single"/>
              </w:rPr>
              <w:t>intellectual property</w:t>
            </w:r>
          </w:p>
        </w:tc>
      </w:tr>
      <w:tr w:rsidR="000D6F27" w14:paraId="04564193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9922B5F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796CC94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32747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8769CA4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643536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45A5FB7" w14:textId="77777777" w:rsidR="000D6F27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A16B623" w14:textId="77777777" w:rsidR="000D6F27" w:rsidRPr="000D6F27" w:rsidRDefault="000D6F27" w:rsidP="000D6F27">
            <w:pPr>
              <w:pStyle w:val="Paragraph"/>
              <w:spacing w:after="0"/>
              <w:ind w:hanging="19"/>
              <w:rPr>
                <w:strike/>
                <w:sz w:val="20"/>
                <w:szCs w:val="20"/>
                <w:u w:val="single"/>
              </w:rPr>
            </w:pPr>
            <w:r w:rsidRPr="000D6F27">
              <w:rPr>
                <w:strike/>
                <w:sz w:val="20"/>
                <w:szCs w:val="20"/>
              </w:rPr>
              <w:t>HCAD.7.5</w:t>
            </w:r>
            <w:r w:rsidRPr="00671FA1">
              <w:rPr>
                <w:sz w:val="20"/>
                <w:szCs w:val="20"/>
                <w:u w:val="single"/>
              </w:rPr>
              <w:t xml:space="preserve"> HCAD.9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research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areer options in music </w:t>
            </w:r>
            <w:r w:rsidRPr="00671FA1">
              <w:rPr>
                <w:sz w:val="20"/>
                <w:szCs w:val="20"/>
                <w:u w:val="single"/>
              </w:rPr>
              <w:t>and a variety of careers that involve skills learned in music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33009A" w14:paraId="0D00D803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1E443E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02D064B" w14:textId="77777777" w:rsidR="0033009A" w:rsidRPr="00C733C5" w:rsidRDefault="000D6F27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A574A2E" w14:textId="77777777" w:rsidR="0033009A" w:rsidRPr="00FF63EC" w:rsidRDefault="0033009A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1C5A5DF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67929B6" w14:textId="77777777" w:rsidR="0033009A" w:rsidRPr="00FF63EC" w:rsidRDefault="0033009A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514212D1" w14:textId="77777777" w:rsidR="0033009A" w:rsidRDefault="0033009A" w:rsidP="0033009A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D8C4BF" w14:textId="77777777" w:rsidR="0033009A" w:rsidRPr="00AF7664" w:rsidRDefault="0033009A" w:rsidP="0033009A">
            <w:pPr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CAD.10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explore innovative tools for connecting with communities of musicians.</w:t>
            </w:r>
          </w:p>
        </w:tc>
      </w:tr>
      <w:tr w:rsidR="0033009A" w14:paraId="6AEB141E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6BB20B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29A50B9" w14:textId="77777777" w:rsidR="0033009A" w:rsidRPr="00C733C5" w:rsidRDefault="000D6F27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17A571" w14:textId="77777777" w:rsidR="0033009A" w:rsidRPr="00FF63EC" w:rsidRDefault="0033009A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732D0E6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84A9CC" w14:textId="77777777" w:rsidR="0033009A" w:rsidRPr="00FF63EC" w:rsidRDefault="0033009A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5372D152" w14:textId="77777777" w:rsidR="0033009A" w:rsidRDefault="0033009A" w:rsidP="0033009A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D52B4D" w14:textId="77777777" w:rsidR="0033009A" w:rsidRPr="00AF7664" w:rsidRDefault="0033009A" w:rsidP="0033009A">
            <w:pPr>
              <w:ind w:hanging="29"/>
              <w:rPr>
                <w:sz w:val="20"/>
                <w:szCs w:val="20"/>
                <w:u w:val="single"/>
              </w:rPr>
            </w:pPr>
            <w:r w:rsidRPr="00E12FA4">
              <w:rPr>
                <w:sz w:val="20"/>
                <w:szCs w:val="20"/>
                <w:u w:val="single"/>
              </w:rPr>
              <w:t>HCAD.11</w:t>
            </w:r>
            <w:r w:rsidRPr="00E05351">
              <w:rPr>
                <w:color w:val="000000"/>
                <w:sz w:val="20"/>
                <w:szCs w:val="20"/>
                <w:u w:val="single"/>
              </w:rPr>
              <w:t xml:space="preserve">   </w:t>
            </w:r>
            <w:r w:rsidRPr="00E12FA4">
              <w:rPr>
                <w:sz w:val="20"/>
                <w:szCs w:val="20"/>
                <w:u w:val="single"/>
              </w:rPr>
              <w:t>The student will investigate cross-disciplinary connections to identify how music works with other disciplines to develop innovative solutions to inquiry-based problems.</w:t>
            </w:r>
          </w:p>
        </w:tc>
      </w:tr>
      <w:tr w:rsidR="000D6F27" w14:paraId="3B68A628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76FB982" w14:textId="77777777" w:rsidR="000D6F27" w:rsidRDefault="000D6F27" w:rsidP="000D6F27">
            <w:pPr>
              <w:jc w:val="center"/>
            </w:pPr>
            <w:r w:rsidRPr="006D322B">
              <w:rPr>
                <w:sz w:val="20"/>
                <w:szCs w:val="20"/>
              </w:rPr>
              <w:lastRenderedPageBreak/>
              <w:t>HCAD.</w:t>
            </w:r>
            <w:r>
              <w:rPr>
                <w:sz w:val="20"/>
                <w:szCs w:val="20"/>
              </w:rPr>
              <w:t>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42C9EBE" w14:textId="77777777" w:rsidR="000D6F27" w:rsidRDefault="000D6F27" w:rsidP="000D6F27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ED2DC27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A54AB32" w14:textId="77777777" w:rsidR="000D6F27" w:rsidRDefault="000D6F27" w:rsidP="000D6F27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D386DB7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8D5C312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BA96F37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3E1C7D7A" w14:textId="77777777" w:rsidR="000D6F27" w:rsidRPr="00671FA1" w:rsidRDefault="000D6F27" w:rsidP="000D6F27">
            <w:pPr>
              <w:pStyle w:val="SOLNumberedBullet"/>
              <w:numPr>
                <w:ilvl w:val="0"/>
                <w:numId w:val="64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onents of </w:t>
            </w:r>
            <w:r w:rsidRPr="00671FA1">
              <w:rPr>
                <w:strike/>
                <w:sz w:val="20"/>
                <w:szCs w:val="20"/>
              </w:rPr>
              <w:t>three- and four-part choral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vocal </w:t>
            </w:r>
            <w:r w:rsidRPr="00671FA1">
              <w:rPr>
                <w:sz w:val="20"/>
                <w:szCs w:val="20"/>
              </w:rPr>
              <w:t>score</w:t>
            </w:r>
            <w:r w:rsidRPr="00671FA1">
              <w:rPr>
                <w:sz w:val="20"/>
                <w:szCs w:val="20"/>
                <w:u w:val="single"/>
              </w:rPr>
              <w:t>s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6068BC2" w14:textId="77777777" w:rsidR="000D6F27" w:rsidRPr="00671FA1" w:rsidRDefault="000D6F27" w:rsidP="000D6F27">
            <w:pPr>
              <w:pStyle w:val="SOLNumberedBullet"/>
              <w:numPr>
                <w:ilvl w:val="0"/>
                <w:numId w:val="65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, count, </w:t>
            </w:r>
            <w:r w:rsidRPr="00671FA1">
              <w:rPr>
                <w:sz w:val="20"/>
                <w:szCs w:val="20"/>
              </w:rPr>
              <w:t>interpre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that include syncopations and hemiolas;</w:t>
            </w:r>
          </w:p>
          <w:p w14:paraId="242C7489" w14:textId="77777777" w:rsidR="000D6F27" w:rsidRPr="00671FA1" w:rsidRDefault="000D6F27" w:rsidP="000D6F27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ajor key signa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(C, G, F, D, B-flat, E-flat) and their related minor keys;</w:t>
            </w:r>
          </w:p>
          <w:p w14:paraId="587F6430" w14:textId="77777777" w:rsidR="000D6F27" w:rsidRPr="00671FA1" w:rsidRDefault="000D6F27" w:rsidP="000D6F27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</w:t>
            </w:r>
            <w:r w:rsidRPr="00671FA1">
              <w:rPr>
                <w:sz w:val="20"/>
                <w:szCs w:val="20"/>
                <w:u w:val="single"/>
              </w:rPr>
              <w:t xml:space="preserve"> diatonic</w:t>
            </w:r>
            <w:r w:rsidRPr="00671FA1">
              <w:rPr>
                <w:sz w:val="20"/>
                <w:szCs w:val="20"/>
              </w:rPr>
              <w:t xml:space="preserve"> melodic patterns </w:t>
            </w:r>
            <w:r w:rsidRPr="00671FA1">
              <w:rPr>
                <w:sz w:val="20"/>
                <w:szCs w:val="20"/>
                <w:u w:val="single"/>
              </w:rPr>
              <w:t xml:space="preserve">in multiple parts using </w:t>
            </w:r>
            <w:r w:rsidRPr="00671FA1">
              <w:rPr>
                <w:strike/>
                <w:sz w:val="20"/>
                <w:szCs w:val="20"/>
              </w:rPr>
              <w:t>containing tonic tria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teps and diatonic</w:t>
            </w:r>
            <w:r w:rsidRPr="00671FA1">
              <w:rPr>
                <w:sz w:val="20"/>
                <w:szCs w:val="20"/>
              </w:rPr>
              <w:t xml:space="preserve"> skips with </w:t>
            </w:r>
            <w:r w:rsidRPr="00671FA1">
              <w:rPr>
                <w:sz w:val="20"/>
                <w:szCs w:val="20"/>
                <w:u w:val="single"/>
              </w:rPr>
              <w:t>appropriat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solmization.</w:t>
            </w:r>
            <w:r w:rsidRPr="00671FA1">
              <w:rPr>
                <w:strike/>
                <w:sz w:val="20"/>
                <w:szCs w:val="20"/>
              </w:rPr>
              <w:t>from two- or three-part scores, while maintaining a steady beat;</w:t>
            </w:r>
          </w:p>
          <w:p w14:paraId="2A337D06" w14:textId="77777777" w:rsidR="000D6F27" w:rsidRPr="00671FA1" w:rsidRDefault="000D6F27" w:rsidP="000D6F27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ajor and minor scales independentl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</w:t>
            </w:r>
            <w:r w:rsidRPr="00671FA1">
              <w:rPr>
                <w:strike/>
                <w:sz w:val="20"/>
                <w:szCs w:val="20"/>
              </w:rPr>
              <w:t>a neutral syllab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ppropriate solmization</w:t>
            </w:r>
            <w:r w:rsidRPr="00671FA1">
              <w:rPr>
                <w:sz w:val="20"/>
                <w:szCs w:val="20"/>
              </w:rPr>
              <w:t>.</w:t>
            </w:r>
          </w:p>
          <w:p w14:paraId="14502520" w14:textId="77777777" w:rsidR="000D6F27" w:rsidRPr="00671FA1" w:rsidRDefault="000D6F27" w:rsidP="000D6F27">
            <w:pPr>
              <w:pStyle w:val="SOLNumberedBullet"/>
              <w:numPr>
                <w:ilvl w:val="0"/>
                <w:numId w:val="3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asic conducting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including triple met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1ACFD36" w14:textId="77777777" w:rsidR="000D6F27" w:rsidRPr="00671FA1" w:rsidRDefault="000D6F27" w:rsidP="000D6F27">
            <w:pPr>
              <w:pStyle w:val="SOLNumberedBullet"/>
              <w:ind w:left="360"/>
              <w:rPr>
                <w:strike/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g) Notate student-created compositions using standard notation.</w:t>
            </w:r>
          </w:p>
          <w:p w14:paraId="447AF07C" w14:textId="77777777" w:rsidR="000D6F27" w:rsidRPr="00E05351" w:rsidRDefault="000D6F27" w:rsidP="000D6F27">
            <w:pPr>
              <w:pStyle w:val="SOLNumberedBullet"/>
              <w:numPr>
                <w:ilvl w:val="0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0D6F27" w14:paraId="3E63C5B1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8BB0F98" w14:textId="77777777" w:rsidR="000D6F27" w:rsidRDefault="000D6F27" w:rsidP="000D6F27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B52037F" w14:textId="77777777" w:rsidR="000D6F27" w:rsidRDefault="000D6F27" w:rsidP="000D6F27">
            <w:pPr>
              <w:jc w:val="center"/>
            </w:pPr>
            <w:r w:rsidRPr="006D322B">
              <w:rPr>
                <w:sz w:val="20"/>
                <w:szCs w:val="20"/>
              </w:rPr>
              <w:t>HCAD.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5D11B4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7CF5E4" w14:textId="77777777" w:rsidR="000D6F27" w:rsidRDefault="000D6F27" w:rsidP="000D6F27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F1FAF4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B353549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4A18C5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0CA52319" w14:textId="77777777" w:rsidR="000D6F27" w:rsidRPr="00671FA1" w:rsidRDefault="000D6F27" w:rsidP="000D6F27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  <w:u w:val="single"/>
              </w:rPr>
              <w:t>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cogni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ll diatonic interva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6402E47" w14:textId="77777777" w:rsidR="000D6F27" w:rsidRPr="00671FA1" w:rsidRDefault="000D6F27" w:rsidP="000D6F27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from dictation </w:t>
            </w:r>
            <w:r w:rsidRPr="00671FA1">
              <w:rPr>
                <w:sz w:val="20"/>
                <w:szCs w:val="20"/>
              </w:rPr>
              <w:t xml:space="preserve">eight-measure rhythmic </w:t>
            </w:r>
            <w:r w:rsidRPr="00671FA1">
              <w:rPr>
                <w:sz w:val="20"/>
                <w:szCs w:val="20"/>
                <w:u w:val="single"/>
              </w:rPr>
              <w:t xml:space="preserve">and melodic </w:t>
            </w:r>
            <w:r w:rsidRPr="00671FA1">
              <w:rPr>
                <w:sz w:val="20"/>
                <w:szCs w:val="20"/>
              </w:rPr>
              <w:t>phrases of increasing difficulty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73C3C79" w14:textId="77777777" w:rsidR="000D6F27" w:rsidRPr="00671FA1" w:rsidRDefault="000D6F27" w:rsidP="000D6F27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from dictation</w:t>
            </w:r>
            <w:r w:rsidRPr="00671FA1">
              <w:rPr>
                <w:sz w:val="20"/>
                <w:szCs w:val="20"/>
              </w:rPr>
              <w:t xml:space="preserve"> eight-measure melodic phrases from dict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CE8D043" w14:textId="77777777" w:rsidR="000D6F27" w:rsidRPr="00671FA1" w:rsidRDefault="000D6F27" w:rsidP="000D6F27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explain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complex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BBA and rondo</w:t>
            </w:r>
            <w:r w:rsidRPr="00671FA1">
              <w:rPr>
                <w:sz w:val="20"/>
                <w:szCs w:val="20"/>
              </w:rPr>
              <w:t xml:space="preserve"> musical form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4A8A802B" w14:textId="77777777" w:rsidR="000D6F27" w:rsidRPr="00E05351" w:rsidRDefault="000D6F27" w:rsidP="000D6F27">
            <w:pPr>
              <w:pStyle w:val="Paragraph"/>
              <w:numPr>
                <w:ilvl w:val="0"/>
                <w:numId w:val="6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a variety of musical styles. </w:t>
            </w:r>
            <w:r w:rsidRPr="00671FA1">
              <w:rPr>
                <w:strike/>
                <w:sz w:val="20"/>
                <w:szCs w:val="20"/>
              </w:rPr>
              <w:t>madrigal style.</w:t>
            </w:r>
          </w:p>
        </w:tc>
      </w:tr>
      <w:tr w:rsidR="000D6F27" w14:paraId="19906F17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A3E980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D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F4190F0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62454B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091CB1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9EB952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E3864EA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8454F3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73BBD680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 </w:t>
            </w:r>
            <w:r w:rsidRPr="00671FA1">
              <w:rPr>
                <w:sz w:val="20"/>
                <w:szCs w:val="20"/>
                <w:u w:val="single"/>
              </w:rPr>
              <w:t>and breathing techniques that support proper vocal production.</w:t>
            </w:r>
            <w:r w:rsidRPr="00671FA1">
              <w:rPr>
                <w:strike/>
                <w:sz w:val="20"/>
                <w:szCs w:val="20"/>
              </w:rPr>
              <w:t>for choral singing;</w:t>
            </w:r>
          </w:p>
          <w:p w14:paraId="0820DFBE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2B187A">
              <w:rPr>
                <w:sz w:val="20"/>
                <w:szCs w:val="20"/>
              </w:rPr>
              <w:t xml:space="preserve">[Moved to MCAD.14.a] </w:t>
            </w:r>
            <w:r w:rsidRPr="00671FA1">
              <w:rPr>
                <w:strike/>
                <w:sz w:val="20"/>
                <w:szCs w:val="20"/>
              </w:rPr>
              <w:t>modeling breathing techniques that support proper vocal production;</w:t>
            </w:r>
          </w:p>
          <w:p w14:paraId="70343D95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effects of physiological changes and external influences on the voic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F2B7ADC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teg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inciples of vocal health </w:t>
            </w:r>
            <w:r w:rsidRPr="00671FA1">
              <w:rPr>
                <w:strike/>
                <w:sz w:val="20"/>
                <w:szCs w:val="20"/>
              </w:rPr>
              <w:t>in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while</w:t>
            </w:r>
            <w:r w:rsidRPr="00671FA1">
              <w:rPr>
                <w:sz w:val="20"/>
                <w:szCs w:val="20"/>
              </w:rPr>
              <w:t xml:space="preserve"> singing</w:t>
            </w:r>
            <w:r w:rsidRPr="00671FA1">
              <w:rPr>
                <w:strike/>
                <w:sz w:val="20"/>
                <w:szCs w:val="20"/>
              </w:rPr>
              <w:t xml:space="preserve"> (e.g., diaphragmatic support, open throat, raised soft palate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2151BF7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rea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reath control through strength and endurance exercis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EDECEF6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ncrea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ocal </w:t>
            </w:r>
            <w:r w:rsidRPr="00671FA1">
              <w:rPr>
                <w:strike/>
                <w:sz w:val="20"/>
                <w:szCs w:val="20"/>
              </w:rPr>
              <w:t>independence,</w:t>
            </w:r>
            <w:r w:rsidRPr="00671FA1">
              <w:rPr>
                <w:sz w:val="20"/>
                <w:szCs w:val="20"/>
              </w:rPr>
              <w:t xml:space="preserve"> agility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and range by singing appropriate vocal exercises, including use of head and chest voi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4B6935A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djus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tonation for balance and blend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0B3FB153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 assigned vocal part in complex harmon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5827786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a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9301644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usic literature with and without </w:t>
            </w:r>
            <w:r w:rsidRPr="00671FA1">
              <w:rPr>
                <w:strike/>
                <w:sz w:val="20"/>
                <w:szCs w:val="20"/>
              </w:rPr>
              <w:t>instrumental</w:t>
            </w:r>
            <w:r w:rsidRPr="00671FA1">
              <w:rPr>
                <w:sz w:val="20"/>
                <w:szCs w:val="20"/>
              </w:rPr>
              <w:t xml:space="preserve"> accompaniment in at least two languages other than Englis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64D2E639" w14:textId="77777777" w:rsidR="000D6F27" w:rsidRPr="00671FA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nd from score.</w:t>
            </w:r>
          </w:p>
          <w:p w14:paraId="09D70967" w14:textId="77777777" w:rsidR="000D6F27" w:rsidRPr="00E05351" w:rsidRDefault="000D6F27" w:rsidP="000D6F27">
            <w:pPr>
              <w:pStyle w:val="Paragraph"/>
              <w:numPr>
                <w:ilvl w:val="0"/>
                <w:numId w:val="67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j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hibi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udition skills.</w:t>
            </w:r>
          </w:p>
        </w:tc>
      </w:tr>
      <w:tr w:rsidR="000D6F27" w14:paraId="4F7008E6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028172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C2CE62D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1873E8A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770713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D576706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D184C97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3EF6A0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328833B0" w14:textId="77777777" w:rsidR="000D6F27" w:rsidRPr="00671FA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ing the components of a vocal score, dynamic markings, tempo markings, musical road signs/form features, and articulations, style, and phrasing.</w:t>
            </w:r>
          </w:p>
          <w:p w14:paraId="2E33BF6E" w14:textId="77777777" w:rsidR="000D6F27" w:rsidRPr="00671FA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interpreting and applying various tempos while singing;</w:t>
            </w:r>
          </w:p>
          <w:p w14:paraId="1243A64C" w14:textId="77777777" w:rsidR="000D6F27" w:rsidRPr="00671FA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that include syncopations and hemiolas in duple and triple meters;</w:t>
            </w:r>
          </w:p>
          <w:p w14:paraId="484F6216" w14:textId="77777777" w:rsidR="000D6F27" w:rsidRPr="00671FA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consistently applying dynamic markings in musical scores and exercises while maintaining correct intonation;</w:t>
            </w:r>
          </w:p>
          <w:p w14:paraId="2872D3D7" w14:textId="77777777" w:rsidR="000D6F27" w:rsidRPr="00671FA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deling expressive phrasing;</w:t>
            </w:r>
          </w:p>
          <w:p w14:paraId="58359D85" w14:textId="77777777" w:rsidR="000D6F27" w:rsidRPr="00671FA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interpretive gestures  and advanced conducting patterns </w:t>
            </w:r>
            <w:r w:rsidRPr="00671FA1">
              <w:rPr>
                <w:sz w:val="20"/>
                <w:szCs w:val="20"/>
                <w:u w:val="single"/>
              </w:rPr>
              <w:t>in multiple meter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1BE8DCEC" w14:textId="77777777" w:rsidR="000D6F27" w:rsidRPr="00E05351" w:rsidRDefault="000D6F27" w:rsidP="000D6F27">
            <w:pPr>
              <w:pStyle w:val="SOLNumberedBullet"/>
              <w:numPr>
                <w:ilvl w:val="0"/>
                <w:numId w:val="6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C</w:t>
            </w:r>
            <w:r w:rsidRPr="00671FA1">
              <w:rPr>
                <w:strike/>
                <w:sz w:val="20"/>
                <w:szCs w:val="20"/>
              </w:rPr>
              <w:t>c</w:t>
            </w:r>
            <w:r w:rsidRPr="00671FA1">
              <w:rPr>
                <w:sz w:val="20"/>
                <w:szCs w:val="20"/>
              </w:rPr>
              <w:t>onsistently 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0D6F27" w14:paraId="160430E7" w14:textId="77777777" w:rsidTr="00AF7664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8123E1E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EE5C138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D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F323D4A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565FF58" w14:textId="77777777" w:rsidR="000D6F27" w:rsidRPr="00C733C5" w:rsidRDefault="000D6F27" w:rsidP="000D6F2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501CD68" w14:textId="77777777" w:rsidR="000D6F27" w:rsidRPr="00FF63EC" w:rsidRDefault="000D6F27" w:rsidP="000D6F27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131BA9E" w14:textId="77777777" w:rsidR="000D6F27" w:rsidRPr="00FF63EC" w:rsidRDefault="000D6F27" w:rsidP="000D6F27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BD0FCD6" w14:textId="77777777" w:rsidR="000D6F27" w:rsidRPr="00671FA1" w:rsidRDefault="000D6F27" w:rsidP="000D6F27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D.</w:t>
            </w:r>
            <w:r w:rsidRPr="00671FA1">
              <w:rPr>
                <w:strike/>
                <w:sz w:val="20"/>
                <w:szCs w:val="20"/>
              </w:rPr>
              <w:t xml:space="preserve"> 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trike/>
                <w:sz w:val="20"/>
                <w:szCs w:val="20"/>
              </w:rPr>
              <w:t>respond to music with movement by</w:t>
            </w:r>
          </w:p>
          <w:p w14:paraId="4B809BD9" w14:textId="77777777" w:rsidR="000D6F27" w:rsidRPr="00671FA1" w:rsidRDefault="000D6F27" w:rsidP="000D6F27">
            <w:pPr>
              <w:pStyle w:val="SOLNumberedBullet"/>
              <w:numPr>
                <w:ilvl w:val="0"/>
                <w:numId w:val="69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u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horeography as a form of expression and communic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(e.g., sign language, riser choreography);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and</w:t>
            </w:r>
          </w:p>
          <w:p w14:paraId="1FE7ADD3" w14:textId="77777777" w:rsidR="000D6F27" w:rsidRPr="00E05351" w:rsidRDefault="000D6F27" w:rsidP="000D6F27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D.1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creating movement individually or collaboratively.</w:t>
            </w:r>
          </w:p>
        </w:tc>
      </w:tr>
    </w:tbl>
    <w:p w14:paraId="39D4B8B4" w14:textId="77777777" w:rsidR="00FF63EC" w:rsidRPr="00D12EA8" w:rsidRDefault="00FF63EC" w:rsidP="00FF63EC">
      <w:pPr>
        <w:spacing w:after="120"/>
        <w:ind w:left="180"/>
        <w:rPr>
          <w:b/>
          <w:bCs/>
          <w:sz w:val="28"/>
        </w:rPr>
      </w:pPr>
      <w:r>
        <w:br w:type="page"/>
      </w:r>
      <w:r>
        <w:rPr>
          <w:b/>
          <w:bCs/>
          <w:sz w:val="32"/>
        </w:rPr>
        <w:lastRenderedPageBreak/>
        <w:t>High School Choral Music, Artist Level</w:t>
      </w:r>
    </w:p>
    <w:tbl>
      <w:tblPr>
        <w:tblW w:w="14227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7"/>
        <w:gridCol w:w="1080"/>
        <w:gridCol w:w="720"/>
        <w:gridCol w:w="810"/>
        <w:gridCol w:w="810"/>
        <w:gridCol w:w="720"/>
        <w:gridCol w:w="9000"/>
      </w:tblGrid>
      <w:tr w:rsidR="00FF63EC" w:rsidRPr="00817BBD" w14:paraId="5ECDE931" w14:textId="77777777" w:rsidTr="00101E70">
        <w:trPr>
          <w:cantSplit/>
          <w:trHeight w:val="127"/>
          <w:tblHeader/>
        </w:trPr>
        <w:tc>
          <w:tcPr>
            <w:tcW w:w="2167" w:type="dxa"/>
            <w:gridSpan w:val="2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0BEA05E" w14:textId="77777777" w:rsidR="00FF63EC" w:rsidRPr="00433D01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STANDARD</w:t>
            </w:r>
          </w:p>
        </w:tc>
        <w:tc>
          <w:tcPr>
            <w:tcW w:w="3060" w:type="dxa"/>
            <w:gridSpan w:val="4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C1AFADC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433D01">
              <w:rPr>
                <w:sz w:val="22"/>
                <w:szCs w:val="22"/>
              </w:rPr>
              <w:t>ACTION</w:t>
            </w:r>
          </w:p>
        </w:tc>
        <w:tc>
          <w:tcPr>
            <w:tcW w:w="9000" w:type="dxa"/>
            <w:vMerge w:val="restart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16930D" w14:textId="77777777" w:rsidR="00FF63EC" w:rsidRPr="00817BBD" w:rsidRDefault="00FF63EC" w:rsidP="00B74C3E">
            <w:pPr>
              <w:pStyle w:val="Heading4"/>
              <w:rPr>
                <w:sz w:val="22"/>
                <w:szCs w:val="22"/>
              </w:rPr>
            </w:pPr>
            <w:r w:rsidRPr="00817BBD">
              <w:rPr>
                <w:sz w:val="22"/>
                <w:szCs w:val="22"/>
              </w:rPr>
              <w:t>CHANGES</w:t>
            </w:r>
          </w:p>
          <w:p w14:paraId="47143E5A" w14:textId="77777777" w:rsidR="00FF63EC" w:rsidRPr="00817BBD" w:rsidRDefault="00FF63EC" w:rsidP="00B74C3E">
            <w:pPr>
              <w:jc w:val="center"/>
              <w:rPr>
                <w:sz w:val="16"/>
                <w:szCs w:val="22"/>
              </w:rPr>
            </w:pPr>
          </w:p>
          <w:p w14:paraId="6EA8DA5C" w14:textId="77777777" w:rsidR="00FF63EC" w:rsidRPr="0066437A" w:rsidRDefault="00FF63EC" w:rsidP="00B74C3E">
            <w:pPr>
              <w:jc w:val="center"/>
              <w:rPr>
                <w:sz w:val="16"/>
                <w:szCs w:val="22"/>
              </w:rPr>
            </w:pPr>
            <w:r w:rsidRPr="005C07FF">
              <w:rPr>
                <w:sz w:val="20"/>
                <w:szCs w:val="22"/>
              </w:rPr>
              <w:t>Original standards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trike/>
                <w:sz w:val="20"/>
                <w:szCs w:val="22"/>
              </w:rPr>
              <w:t>Removed text</w:t>
            </w:r>
            <w:r w:rsidR="0066437A">
              <w:rPr>
                <w:sz w:val="20"/>
                <w:szCs w:val="22"/>
              </w:rPr>
              <w:t xml:space="preserve">   </w:t>
            </w:r>
            <w:r w:rsidRPr="005C07FF">
              <w:rPr>
                <w:sz w:val="20"/>
                <w:szCs w:val="22"/>
                <w:u w:val="single"/>
              </w:rPr>
              <w:t>Added text</w:t>
            </w:r>
            <w:r w:rsidR="0066437A">
              <w:rPr>
                <w:sz w:val="20"/>
                <w:szCs w:val="22"/>
              </w:rPr>
              <w:tab/>
            </w:r>
          </w:p>
        </w:tc>
      </w:tr>
      <w:tr w:rsidR="00FF63EC" w:rsidRPr="00817BBD" w14:paraId="164FF5B4" w14:textId="77777777" w:rsidTr="00101E70">
        <w:trPr>
          <w:cantSplit/>
          <w:trHeight w:val="20"/>
          <w:tblHeader/>
        </w:trPr>
        <w:tc>
          <w:tcPr>
            <w:tcW w:w="1087" w:type="dxa"/>
            <w:tcBorders>
              <w:bottom w:val="single" w:sz="4" w:space="0" w:color="auto"/>
            </w:tcBorders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C77DAB0" w14:textId="77777777" w:rsidR="00FF63EC" w:rsidRPr="00817BBD" w:rsidRDefault="0033009A" w:rsidP="00B74C3E">
            <w:pPr>
              <w:pStyle w:val="Heading1"/>
              <w:jc w:val="center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2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0D5C44" w14:textId="77777777" w:rsidR="00FF63EC" w:rsidRPr="00817BBD" w:rsidRDefault="0033009A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2013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997DBC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>
              <w:rPr>
                <w:sz w:val="16"/>
                <w:szCs w:val="22"/>
              </w:rPr>
              <w:t>Mov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7977C1" w14:textId="77777777" w:rsidR="00FF63EC" w:rsidRPr="00817BBD" w:rsidRDefault="00FF63EC" w:rsidP="00B74C3E">
            <w:pPr>
              <w:pStyle w:val="Heading2"/>
              <w:rPr>
                <w:sz w:val="16"/>
                <w:szCs w:val="22"/>
              </w:rPr>
            </w:pPr>
            <w:r w:rsidRPr="00817BBD">
              <w:rPr>
                <w:sz w:val="16"/>
                <w:szCs w:val="22"/>
              </w:rPr>
              <w:t>D</w:t>
            </w:r>
            <w:r>
              <w:rPr>
                <w:sz w:val="16"/>
                <w:szCs w:val="22"/>
              </w:rPr>
              <w:t>ele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F3F485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Revised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6F837C9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  <w:r>
              <w:rPr>
                <w:b/>
                <w:bCs/>
                <w:sz w:val="16"/>
                <w:szCs w:val="22"/>
              </w:rPr>
              <w:t>New</w:t>
            </w:r>
          </w:p>
        </w:tc>
        <w:tc>
          <w:tcPr>
            <w:tcW w:w="9000" w:type="dxa"/>
            <w:vMerge/>
            <w:tcBorders>
              <w:bottom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7B80C69A" w14:textId="77777777" w:rsidR="00FF63EC" w:rsidRPr="00817BBD" w:rsidRDefault="00FF63EC" w:rsidP="00B74C3E">
            <w:pPr>
              <w:jc w:val="center"/>
              <w:rPr>
                <w:b/>
                <w:bCs/>
                <w:sz w:val="16"/>
                <w:szCs w:val="22"/>
              </w:rPr>
            </w:pPr>
          </w:p>
        </w:tc>
      </w:tr>
      <w:tr w:rsidR="00DA6996" w14:paraId="426FA704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91B703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5269F8B" w14:textId="77777777" w:rsidR="00DA6996" w:rsidRPr="00C733C5" w:rsidRDefault="00101E70" w:rsidP="00DA699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C36CD7" w14:textId="77777777" w:rsidR="00DA6996" w:rsidRPr="00FF63EC" w:rsidRDefault="00DA6996" w:rsidP="00DA6996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53349AC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B9E35F6" w14:textId="77777777" w:rsidR="00DA6996" w:rsidRPr="00FF63EC" w:rsidRDefault="00DA6996" w:rsidP="00DA6996">
            <w:pPr>
              <w:jc w:val="center"/>
            </w:pPr>
          </w:p>
        </w:tc>
        <w:tc>
          <w:tcPr>
            <w:tcW w:w="720" w:type="dxa"/>
            <w:vAlign w:val="center"/>
          </w:tcPr>
          <w:p w14:paraId="6F88D61C" w14:textId="77777777" w:rsidR="00DA6996" w:rsidRDefault="00DA6996" w:rsidP="00DA6996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F8AF5C4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R.1</w:t>
            </w:r>
            <w:r w:rsidRPr="00C1277B">
              <w:rPr>
                <w:color w:val="000000"/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use music composition as a means of creative expression.</w:t>
            </w:r>
          </w:p>
          <w:p w14:paraId="41035B50" w14:textId="77777777" w:rsidR="00DA6996" w:rsidRPr="00671FA1" w:rsidRDefault="00DA6996" w:rsidP="00DA6996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a creative sequence that utilizes individual inquiry to produce examples of a finished musical artifact.</w:t>
            </w:r>
          </w:p>
          <w:p w14:paraId="38D2D053" w14:textId="77777777" w:rsidR="00DA6996" w:rsidRPr="00671FA1" w:rsidRDefault="00DA6996" w:rsidP="00DA6996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Compose a rhythmic-melodic variation.</w:t>
            </w:r>
            <w:r w:rsidRPr="00671FA1">
              <w:rPr>
                <w:strike/>
                <w:sz w:val="20"/>
                <w:szCs w:val="20"/>
              </w:rPr>
              <w:t>;</w:t>
            </w:r>
            <w:r w:rsidRPr="00671FA1">
              <w:rPr>
                <w:strike/>
                <w:sz w:val="20"/>
                <w:szCs w:val="20"/>
                <w:u w:val="single"/>
              </w:rPr>
              <w:t xml:space="preserve"> and</w:t>
            </w:r>
          </w:p>
          <w:p w14:paraId="0A8EC5D7" w14:textId="77777777" w:rsidR="00DA6996" w:rsidRPr="00671FA1" w:rsidRDefault="00DA6996" w:rsidP="00DA6996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Improvise a melody to a I-IV-V(V</w:t>
            </w:r>
            <w:r w:rsidRPr="00671FA1">
              <w:rPr>
                <w:sz w:val="20"/>
                <w:szCs w:val="20"/>
                <w:u w:val="single"/>
                <w:vertAlign w:val="superscript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)-I chord progression.</w:t>
            </w:r>
          </w:p>
          <w:p w14:paraId="224879BC" w14:textId="77777777" w:rsidR="00DA6996" w:rsidRPr="00671FA1" w:rsidRDefault="00DA6996" w:rsidP="00DA6996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rrange or compose accompanying harmonies and/or counter melodies to a given melody.</w:t>
            </w:r>
          </w:p>
          <w:p w14:paraId="5172F6B7" w14:textId="77777777" w:rsidR="00DA6996" w:rsidRPr="00C1277B" w:rsidRDefault="00DA6996" w:rsidP="00DA6996">
            <w:pPr>
              <w:pStyle w:val="Paragraph"/>
              <w:numPr>
                <w:ilvl w:val="0"/>
                <w:numId w:val="70"/>
              </w:numPr>
              <w:spacing w:after="0"/>
              <w:ind w:left="511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HCAR.5</w:t>
            </w:r>
            <w:r>
              <w:rPr>
                <w:strike/>
                <w:sz w:val="20"/>
                <w:szCs w:val="20"/>
              </w:rPr>
              <w:t xml:space="preserve">.2 </w:t>
            </w:r>
            <w:r w:rsidRPr="00671FA1">
              <w:rPr>
                <w:sz w:val="20"/>
                <w:szCs w:val="20"/>
                <w:u w:val="single"/>
              </w:rPr>
              <w:t xml:space="preserve">The student will </w:t>
            </w:r>
            <w:r w:rsidRPr="00671FA1">
              <w:rPr>
                <w:sz w:val="20"/>
                <w:szCs w:val="20"/>
              </w:rPr>
              <w:t>improvi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ovement in</w:t>
            </w:r>
            <w:r>
              <w:rPr>
                <w:sz w:val="20"/>
                <w:szCs w:val="20"/>
              </w:rPr>
              <w:t>dividually or collaboratively.</w:t>
            </w:r>
          </w:p>
        </w:tc>
      </w:tr>
      <w:tr w:rsidR="00DA6996" w14:paraId="5A6CF82D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672ACE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0E1FF53" w14:textId="77777777" w:rsidR="00DA6996" w:rsidRPr="00C733C5" w:rsidRDefault="00101E70" w:rsidP="00DA699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0CC881" w14:textId="77777777" w:rsidR="00DA6996" w:rsidRPr="00FF63EC" w:rsidRDefault="00DA6996" w:rsidP="00DA6996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74BCEE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B80B58E" w14:textId="77777777" w:rsidR="00DA6996" w:rsidRPr="00FF63EC" w:rsidRDefault="00DA6996" w:rsidP="00DA6996">
            <w:pPr>
              <w:jc w:val="center"/>
            </w:pPr>
          </w:p>
        </w:tc>
        <w:tc>
          <w:tcPr>
            <w:tcW w:w="720" w:type="dxa"/>
            <w:vAlign w:val="center"/>
          </w:tcPr>
          <w:p w14:paraId="63C1B9D0" w14:textId="77777777" w:rsidR="00DA6996" w:rsidRDefault="00DA6996" w:rsidP="00DA6996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02475E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R.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pply steps of a creative process.</w:t>
            </w:r>
          </w:p>
          <w:p w14:paraId="64789CB7" w14:textId="77777777" w:rsidR="00DA6996" w:rsidRPr="00671FA1" w:rsidRDefault="00DA6996" w:rsidP="00DA6996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evelop, compose, improvise, draft, refine, and share choral music ideas in a variety of contexts.</w:t>
            </w:r>
          </w:p>
          <w:p w14:paraId="022101D5" w14:textId="77777777" w:rsidR="00DA6996" w:rsidRPr="00671FA1" w:rsidRDefault="00DA6996" w:rsidP="00DA6996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Refine choral music ideas and skills collaboratively with peers and the teacher by giving and receiving constructive criticism to improve performance.</w:t>
            </w:r>
          </w:p>
          <w:p w14:paraId="47500AB1" w14:textId="77777777" w:rsidR="00DA6996" w:rsidRPr="00671FA1" w:rsidRDefault="00DA6996" w:rsidP="00DA6996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nalyze research of a focused choral music topic of personal interest. </w:t>
            </w:r>
          </w:p>
          <w:p w14:paraId="64B6F8A0" w14:textId="77777777" w:rsidR="00DA6996" w:rsidRPr="00C1277B" w:rsidRDefault="00DA6996" w:rsidP="00DA6996">
            <w:pPr>
              <w:pStyle w:val="Paragraph"/>
              <w:numPr>
                <w:ilvl w:val="0"/>
                <w:numId w:val="71"/>
              </w:numPr>
              <w:spacing w:after="0"/>
              <w:ind w:left="511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Document growth, skill development, and learning in the development of an individual musical repertoire that includes documentation of a creative process as well as final products.</w:t>
            </w:r>
          </w:p>
        </w:tc>
      </w:tr>
      <w:tr w:rsidR="00DA6996" w14:paraId="78A53425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79BF53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AD98FC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8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CD2E079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0FA7580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7A666C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49B81C8B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72BDC22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8</w:t>
            </w:r>
            <w:r w:rsidRPr="00671FA1">
              <w:rPr>
                <w:sz w:val="20"/>
                <w:szCs w:val="20"/>
                <w:u w:val="single"/>
              </w:rPr>
              <w:t>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analyze</w:t>
            </w:r>
            <w:r w:rsidRPr="00671FA1">
              <w:rPr>
                <w:sz w:val="20"/>
                <w:szCs w:val="20"/>
                <w:u w:val="single"/>
              </w:rPr>
              <w:t>, interpret,</w:t>
            </w:r>
            <w:r w:rsidRPr="00671FA1">
              <w:rPr>
                <w:sz w:val="20"/>
                <w:szCs w:val="20"/>
              </w:rPr>
              <w:t xml:space="preserve"> and evaluate choral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8A8E3D0" w14:textId="77777777" w:rsidR="00DA6996" w:rsidRPr="00671FA1" w:rsidRDefault="00DA6996" w:rsidP="00DA6996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1.</w:t>
            </w:r>
            <w:r w:rsidR="006A718C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a)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ormul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riteria to be used for critiquing musical performanc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723865C5" w14:textId="77777777" w:rsidR="00DA6996" w:rsidRPr="00C1277B" w:rsidRDefault="00DA6996" w:rsidP="006A718C">
            <w:pPr>
              <w:pStyle w:val="SOLNumberedBullet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2.</w:t>
            </w:r>
            <w:r w:rsidR="006A718C">
              <w:rPr>
                <w:sz w:val="20"/>
                <w:szCs w:val="20"/>
              </w:rPr>
              <w:t xml:space="preserve">   </w:t>
            </w:r>
            <w:r w:rsidRPr="00671FA1">
              <w:rPr>
                <w:sz w:val="20"/>
                <w:szCs w:val="20"/>
                <w:u w:val="single"/>
              </w:rPr>
              <w:t>b)</w:t>
            </w:r>
            <w:r w:rsidRPr="00671FA1">
              <w:rPr>
                <w:sz w:val="20"/>
                <w:szCs w:val="20"/>
              </w:rPr>
              <w:t xml:space="preserve"> A</w:t>
            </w:r>
            <w:r w:rsidRPr="00671FA1">
              <w:rPr>
                <w:strike/>
                <w:sz w:val="20"/>
                <w:szCs w:val="20"/>
              </w:rPr>
              <w:t>a</w:t>
            </w:r>
            <w:r w:rsidRPr="00671FA1">
              <w:rPr>
                <w:sz w:val="20"/>
                <w:szCs w:val="20"/>
              </w:rPr>
              <w:t>ppl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ormulated criteria for critiquing musical performances of self and others.</w:t>
            </w:r>
          </w:p>
        </w:tc>
      </w:tr>
      <w:tr w:rsidR="00DA6996" w14:paraId="7BE7E0FD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CE59C3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B568474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9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1241E4C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AB2060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D05E9C1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6E553A6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6C6EC89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9</w:t>
            </w:r>
            <w:r w:rsidRPr="00671FA1">
              <w:rPr>
                <w:sz w:val="20"/>
                <w:szCs w:val="20"/>
                <w:u w:val="single"/>
              </w:rPr>
              <w:t>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formulate and justify personal responses to music. </w:t>
            </w:r>
            <w:r w:rsidRPr="00671FA1">
              <w:rPr>
                <w:strike/>
                <w:sz w:val="20"/>
                <w:szCs w:val="20"/>
              </w:rPr>
              <w:t>investigate aesthetic concepts related to music by</w:t>
            </w:r>
          </w:p>
          <w:p w14:paraId="086D0676" w14:textId="77777777" w:rsidR="00DA6996" w:rsidRPr="00C1277B" w:rsidRDefault="00DA6996" w:rsidP="00DA6996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a) Justify </w:t>
            </w:r>
            <w:r w:rsidRPr="00671FA1">
              <w:rPr>
                <w:strike/>
                <w:sz w:val="20"/>
                <w:szCs w:val="20"/>
              </w:rPr>
              <w:t xml:space="preserve">analyzing and explaining </w:t>
            </w:r>
            <w:r w:rsidRPr="00671FA1">
              <w:rPr>
                <w:sz w:val="20"/>
                <w:szCs w:val="20"/>
              </w:rPr>
              <w:t>personal emotional and intellectual responses to works of music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music terminolog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99D834E" w14:textId="77777777" w:rsidR="00DA6996" w:rsidRPr="00C1277B" w:rsidRDefault="00DA6996" w:rsidP="00DA6996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C1277B">
              <w:rPr>
                <w:sz w:val="20"/>
                <w:szCs w:val="20"/>
                <w:u w:val="single"/>
              </w:rPr>
              <w:t xml:space="preserve">b) Justify </w:t>
            </w:r>
            <w:r w:rsidRPr="00C1277B">
              <w:rPr>
                <w:strike/>
                <w:sz w:val="20"/>
                <w:szCs w:val="20"/>
              </w:rPr>
              <w:t xml:space="preserve">analyzing aesthetic </w:t>
            </w:r>
            <w:r w:rsidRPr="00C1277B">
              <w:rPr>
                <w:sz w:val="20"/>
                <w:szCs w:val="20"/>
                <w:u w:val="single"/>
              </w:rPr>
              <w:t xml:space="preserve">personal </w:t>
            </w:r>
            <w:r w:rsidRPr="00C1277B">
              <w:rPr>
                <w:sz w:val="20"/>
                <w:szCs w:val="20"/>
              </w:rPr>
              <w:t>criteria used for evaluating works of music</w:t>
            </w:r>
            <w:r w:rsidRPr="00C1277B">
              <w:rPr>
                <w:sz w:val="20"/>
                <w:szCs w:val="20"/>
                <w:u w:val="single"/>
              </w:rPr>
              <w:t>.</w:t>
            </w:r>
            <w:r w:rsidRPr="00C1277B">
              <w:rPr>
                <w:strike/>
                <w:sz w:val="20"/>
                <w:szCs w:val="20"/>
              </w:rPr>
              <w:t xml:space="preserve"> or critiquing musical performances; and</w:t>
            </w:r>
          </w:p>
          <w:p w14:paraId="0AC32826" w14:textId="77777777" w:rsidR="00DA6996" w:rsidRPr="00C1277B" w:rsidRDefault="00DA6996" w:rsidP="00DA6996">
            <w:pPr>
              <w:pStyle w:val="SOLNumberedBullet"/>
              <w:numPr>
                <w:ilvl w:val="0"/>
                <w:numId w:val="72"/>
              </w:numPr>
              <w:ind w:left="360"/>
              <w:rPr>
                <w:sz w:val="20"/>
                <w:szCs w:val="20"/>
              </w:rPr>
            </w:pPr>
            <w:r w:rsidRPr="00C1277B">
              <w:rPr>
                <w:strike/>
                <w:sz w:val="20"/>
                <w:szCs w:val="20"/>
              </w:rPr>
              <w:t>analyzing the value</w:t>
            </w:r>
            <w:r w:rsidRPr="00C1277B">
              <w:rPr>
                <w:strike/>
                <w:color w:val="000000"/>
                <w:sz w:val="20"/>
                <w:szCs w:val="20"/>
                <w:u w:val="single"/>
              </w:rPr>
              <w:t>s</w:t>
            </w:r>
            <w:r w:rsidRPr="00C1277B">
              <w:rPr>
                <w:strike/>
                <w:sz w:val="20"/>
                <w:szCs w:val="20"/>
              </w:rPr>
              <w:t xml:space="preserve"> of musical performance to society </w:t>
            </w:r>
          </w:p>
        </w:tc>
      </w:tr>
      <w:tr w:rsidR="0033009A" w14:paraId="7B62013C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AF4A0B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R.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4B82C7D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6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8F7C7E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3A7D9BF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959446A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0A249B0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F19ABD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6</w:t>
            </w:r>
            <w:r w:rsidRPr="00671FA1">
              <w:rPr>
                <w:sz w:val="20"/>
                <w:szCs w:val="20"/>
                <w:u w:val="single"/>
              </w:rPr>
              <w:t>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 xml:space="preserve">evaluate and </w:t>
            </w:r>
            <w:r w:rsidRPr="00671FA1">
              <w:rPr>
                <w:sz w:val="20"/>
                <w:szCs w:val="20"/>
              </w:rPr>
              <w:t xml:space="preserve">demonstrate collaboration </w:t>
            </w:r>
            <w:r w:rsidRPr="00671FA1">
              <w:rPr>
                <w:sz w:val="20"/>
                <w:szCs w:val="20"/>
                <w:u w:val="single"/>
              </w:rPr>
              <w:t>skills</w:t>
            </w:r>
            <w:r w:rsidRPr="00671FA1">
              <w:rPr>
                <w:sz w:val="20"/>
                <w:szCs w:val="20"/>
              </w:rPr>
              <w:t xml:space="preserve"> and concert etiquette as a performer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1BCA082C" w14:textId="77777777" w:rsidR="0033009A" w:rsidRPr="00671FA1" w:rsidRDefault="0033009A" w:rsidP="0033009A">
            <w:pPr>
              <w:pStyle w:val="Paragraph"/>
              <w:numPr>
                <w:ilvl w:val="0"/>
                <w:numId w:val="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articip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in a variety of performances and other music activit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0A84CB6" w14:textId="77777777" w:rsidR="0033009A" w:rsidRPr="00671FA1" w:rsidRDefault="0033009A" w:rsidP="0033009A">
            <w:pPr>
              <w:pStyle w:val="Paragraph"/>
              <w:numPr>
                <w:ilvl w:val="0"/>
                <w:numId w:val="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 xml:space="preserve">b) Demonstrate </w:t>
            </w:r>
            <w:r w:rsidRPr="00671FA1">
              <w:rPr>
                <w:sz w:val="20"/>
                <w:szCs w:val="20"/>
              </w:rPr>
              <w:t>respec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to </w:t>
            </w:r>
            <w:r w:rsidRPr="00671FA1">
              <w:rPr>
                <w:sz w:val="20"/>
                <w:szCs w:val="20"/>
              </w:rPr>
              <w:t>student leaders within the choral ensembl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4393BBF5" w14:textId="77777777" w:rsidR="0033009A" w:rsidRPr="00671FA1" w:rsidRDefault="0033009A" w:rsidP="0033009A">
            <w:pPr>
              <w:pStyle w:val="Paragraph"/>
              <w:numPr>
                <w:ilvl w:val="0"/>
                <w:numId w:val="73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F</w:t>
            </w:r>
            <w:r w:rsidRPr="00671FA1">
              <w:rPr>
                <w:strike/>
                <w:sz w:val="20"/>
                <w:szCs w:val="20"/>
              </w:rPr>
              <w:t>f</w:t>
            </w:r>
            <w:r w:rsidRPr="00671FA1">
              <w:rPr>
                <w:sz w:val="20"/>
                <w:szCs w:val="20"/>
              </w:rPr>
              <w:t>ulfill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leadership roles (e.g., section leader, student conductor, accompanist, choir officer, choir librarian, peer mentor).</w:t>
            </w:r>
          </w:p>
          <w:p w14:paraId="159E77AE" w14:textId="77777777" w:rsidR="0033009A" w:rsidRPr="00C1277B" w:rsidRDefault="0033009A" w:rsidP="0033009A">
            <w:pPr>
              <w:pStyle w:val="Paragraph"/>
              <w:spacing w:after="0"/>
              <w:ind w:left="360"/>
              <w:rPr>
                <w:sz w:val="20"/>
                <w:szCs w:val="20"/>
                <w:u w:val="single"/>
              </w:rPr>
            </w:pPr>
            <w:r w:rsidRPr="00500D05">
              <w:rPr>
                <w:sz w:val="20"/>
                <w:szCs w:val="20"/>
                <w:u w:val="single"/>
              </w:rPr>
              <w:t>d) Model active listening in rehearsal and performance.</w:t>
            </w:r>
          </w:p>
        </w:tc>
      </w:tr>
      <w:tr w:rsidR="0033009A" w14:paraId="32359FAF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9D64F62" w14:textId="77777777" w:rsidR="0033009A" w:rsidRPr="00C733C5" w:rsidRDefault="0033009A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B054B8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AEE2E5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043530B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1D59D65" w14:textId="77777777" w:rsidR="0033009A" w:rsidRPr="00FF63EC" w:rsidRDefault="0033009A" w:rsidP="0033009A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B0401B6" w14:textId="77777777" w:rsidR="0033009A" w:rsidRPr="00FF63EC" w:rsidRDefault="0033009A" w:rsidP="0033009A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C26AAD" w14:textId="77777777" w:rsidR="0033009A" w:rsidRPr="00671FA1" w:rsidRDefault="0033009A" w:rsidP="0033009A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7</w:t>
            </w:r>
            <w:r w:rsidRPr="00671FA1">
              <w:rPr>
                <w:sz w:val="20"/>
                <w:szCs w:val="20"/>
                <w:u w:val="single"/>
              </w:rPr>
              <w:t>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explore historical and cultural </w:t>
            </w:r>
            <w:r w:rsidRPr="00671FA1">
              <w:rPr>
                <w:strike/>
                <w:sz w:val="20"/>
                <w:szCs w:val="20"/>
              </w:rPr>
              <w:t>aspect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influences</w:t>
            </w:r>
            <w:r w:rsidRPr="00671FA1">
              <w:rPr>
                <w:sz w:val="20"/>
                <w:szCs w:val="20"/>
              </w:rPr>
              <w:t xml:space="preserve"> of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by</w:t>
            </w:r>
          </w:p>
          <w:p w14:paraId="5483343B" w14:textId="77777777" w:rsidR="0033009A" w:rsidRPr="00671FA1" w:rsidRDefault="00DA6996" w:rsidP="00DA6996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 w:rsidRPr="00DA6996">
              <w:rPr>
                <w:strike/>
                <w:sz w:val="20"/>
                <w:szCs w:val="20"/>
              </w:rPr>
              <w:t>1.</w:t>
            </w:r>
            <w:r w:rsidR="00206663">
              <w:rPr>
                <w:strike/>
                <w:sz w:val="20"/>
                <w:szCs w:val="20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C</w:t>
            </w:r>
            <w:r w:rsidR="0033009A" w:rsidRPr="00671FA1">
              <w:rPr>
                <w:strike/>
                <w:sz w:val="20"/>
                <w:szCs w:val="20"/>
              </w:rPr>
              <w:t>c</w:t>
            </w:r>
            <w:r w:rsidR="0033009A" w:rsidRPr="00671FA1">
              <w:rPr>
                <w:sz w:val="20"/>
                <w:szCs w:val="20"/>
              </w:rPr>
              <w:t>ompar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and contrast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the cultur</w:t>
            </w:r>
            <w:r w:rsidR="0033009A" w:rsidRPr="00671FA1">
              <w:rPr>
                <w:strike/>
                <w:sz w:val="20"/>
                <w:szCs w:val="20"/>
              </w:rPr>
              <w:t>es</w:t>
            </w:r>
            <w:r w:rsidR="0033009A" w:rsidRPr="00671FA1">
              <w:rPr>
                <w:sz w:val="20"/>
                <w:szCs w:val="20"/>
                <w:u w:val="single"/>
              </w:rPr>
              <w:t>al influences</w:t>
            </w:r>
            <w:r w:rsidR="0033009A" w:rsidRPr="00671FA1">
              <w:rPr>
                <w:sz w:val="20"/>
                <w:szCs w:val="20"/>
              </w:rPr>
              <w:t>, musical styles, composers, and historical periods associated with the music literature being studied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</w:p>
          <w:p w14:paraId="48779CEA" w14:textId="77777777" w:rsidR="0033009A" w:rsidRPr="00671FA1" w:rsidRDefault="00DA6996" w:rsidP="00DA6996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2</w:t>
            </w:r>
            <w:r w:rsidRPr="00DA6996">
              <w:rPr>
                <w:strike/>
                <w:sz w:val="20"/>
                <w:szCs w:val="20"/>
              </w:rPr>
              <w:t>.</w:t>
            </w:r>
            <w:r w:rsidR="00206663">
              <w:rPr>
                <w:strike/>
                <w:sz w:val="20"/>
                <w:szCs w:val="20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A</w:t>
            </w:r>
            <w:r w:rsidR="0033009A" w:rsidRPr="00671FA1">
              <w:rPr>
                <w:strike/>
                <w:sz w:val="20"/>
                <w:szCs w:val="20"/>
              </w:rPr>
              <w:t>a</w:t>
            </w:r>
            <w:r w:rsidR="0033009A" w:rsidRPr="00671FA1">
              <w:rPr>
                <w:sz w:val="20"/>
                <w:szCs w:val="20"/>
              </w:rPr>
              <w:t>ssess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musical periods and styles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  <w:r w:rsidR="0033009A" w:rsidRPr="00671FA1">
              <w:rPr>
                <w:sz w:val="20"/>
                <w:szCs w:val="20"/>
              </w:rPr>
              <w:t xml:space="preserve"> </w:t>
            </w:r>
            <w:r w:rsidR="0033009A" w:rsidRPr="00671FA1">
              <w:rPr>
                <w:strike/>
                <w:sz w:val="20"/>
                <w:szCs w:val="20"/>
              </w:rPr>
              <w:t>using music terminology;</w:t>
            </w:r>
          </w:p>
          <w:p w14:paraId="2FCBA2E9" w14:textId="77777777" w:rsidR="0033009A" w:rsidRPr="00DA6996" w:rsidRDefault="00DA6996" w:rsidP="00206663">
            <w:pPr>
              <w:pStyle w:val="SOLNumberedBullet"/>
              <w:numPr>
                <w:ilvl w:val="0"/>
                <w:numId w:val="0"/>
              </w:numPr>
              <w:ind w:left="341" w:hanging="341"/>
              <w:rPr>
                <w:sz w:val="20"/>
                <w:szCs w:val="20"/>
              </w:rPr>
            </w:pPr>
            <w:r>
              <w:rPr>
                <w:strike/>
                <w:sz w:val="20"/>
                <w:szCs w:val="20"/>
              </w:rPr>
              <w:t>3</w:t>
            </w:r>
            <w:r w:rsidRPr="00DA6996">
              <w:rPr>
                <w:strike/>
                <w:sz w:val="20"/>
                <w:szCs w:val="20"/>
              </w:rPr>
              <w:t>.</w:t>
            </w:r>
            <w:r w:rsidR="00206663">
              <w:rPr>
                <w:strike/>
                <w:sz w:val="20"/>
                <w:szCs w:val="20"/>
              </w:rPr>
              <w:t xml:space="preserve">   </w:t>
            </w:r>
            <w:r w:rsidR="0033009A" w:rsidRPr="00671FA1">
              <w:rPr>
                <w:sz w:val="20"/>
                <w:szCs w:val="20"/>
                <w:u w:val="single"/>
              </w:rPr>
              <w:t>A</w:t>
            </w:r>
            <w:r w:rsidR="0033009A" w:rsidRPr="00671FA1">
              <w:rPr>
                <w:strike/>
                <w:sz w:val="20"/>
                <w:szCs w:val="20"/>
              </w:rPr>
              <w:t>a</w:t>
            </w:r>
            <w:r w:rsidR="0033009A" w:rsidRPr="00671FA1">
              <w:rPr>
                <w:sz w:val="20"/>
                <w:szCs w:val="20"/>
              </w:rPr>
              <w:t>nalyz</w:t>
            </w:r>
            <w:r w:rsidR="0033009A" w:rsidRPr="00671FA1">
              <w:rPr>
                <w:sz w:val="20"/>
                <w:szCs w:val="20"/>
                <w:u w:val="single"/>
              </w:rPr>
              <w:t>e</w:t>
            </w:r>
            <w:r w:rsidR="0033009A" w:rsidRPr="00671FA1">
              <w:rPr>
                <w:strike/>
                <w:sz w:val="20"/>
                <w:szCs w:val="20"/>
              </w:rPr>
              <w:t>ing</w:t>
            </w:r>
            <w:r w:rsidR="0033009A" w:rsidRPr="00671FA1">
              <w:rPr>
                <w:sz w:val="20"/>
                <w:szCs w:val="20"/>
              </w:rPr>
              <w:t xml:space="preserve"> the characteristics of vocal/choral music from a variety of cultures</w:t>
            </w:r>
            <w:r w:rsidR="0033009A" w:rsidRPr="00671FA1">
              <w:rPr>
                <w:sz w:val="20"/>
                <w:szCs w:val="20"/>
                <w:u w:val="single"/>
              </w:rPr>
              <w:t>.</w:t>
            </w:r>
            <w:r w:rsidR="0033009A"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101E70" w14:paraId="62694D1E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E3BCAA6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AR.7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6DA267B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A033744" w14:textId="77777777" w:rsidR="00101E70" w:rsidRPr="00FF63EC" w:rsidRDefault="00101E70" w:rsidP="00101E70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86C0BD6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40EEC4D" w14:textId="77777777" w:rsidR="00101E70" w:rsidRPr="00FF63EC" w:rsidRDefault="00101E70" w:rsidP="00101E70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7B8C44D3" w14:textId="77777777" w:rsidR="00101E70" w:rsidRPr="00FF63EC" w:rsidRDefault="00101E70" w:rsidP="00101E70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39406C" w14:textId="77777777" w:rsidR="00101E70" w:rsidRPr="00C1277B" w:rsidRDefault="00101E70" w:rsidP="00101E70">
            <w:pPr>
              <w:pStyle w:val="Paragraph"/>
              <w:spacing w:after="0"/>
              <w:rPr>
                <w:sz w:val="20"/>
                <w:szCs w:val="20"/>
              </w:rPr>
            </w:pPr>
            <w:r w:rsidRPr="00DA6996">
              <w:rPr>
                <w:strike/>
                <w:sz w:val="20"/>
                <w:szCs w:val="20"/>
              </w:rPr>
              <w:t>HCAR.7.</w:t>
            </w:r>
            <w:r>
              <w:rPr>
                <w:strike/>
                <w:sz w:val="20"/>
                <w:szCs w:val="20"/>
              </w:rPr>
              <w:t xml:space="preserve">4 </w:t>
            </w:r>
            <w:r>
              <w:rPr>
                <w:sz w:val="20"/>
                <w:szCs w:val="20"/>
              </w:rPr>
              <w:t xml:space="preserve">  </w:t>
            </w:r>
            <w:r w:rsidRPr="00671FA1">
              <w:rPr>
                <w:sz w:val="20"/>
                <w:szCs w:val="20"/>
                <w:u w:val="single"/>
              </w:rPr>
              <w:t>HCAR.7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analyz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nd evalu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opportunities for music performance and advocacy within the communit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</w:tc>
      </w:tr>
      <w:tr w:rsidR="00101E70" w14:paraId="4F27349A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C06896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CAR.8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C7949E2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146BFF" w14:textId="77777777" w:rsidR="00101E70" w:rsidRPr="00FF63EC" w:rsidRDefault="00101E70" w:rsidP="00101E70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7FEA15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C43F64D" w14:textId="77777777" w:rsidR="00101E70" w:rsidRPr="00FF63EC" w:rsidRDefault="00101E70" w:rsidP="00101E70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64CDD89" w14:textId="77777777" w:rsidR="00101E70" w:rsidRPr="00FF63EC" w:rsidRDefault="00101E70" w:rsidP="00101E70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DDBAA75" w14:textId="77777777" w:rsidR="00101E70" w:rsidRPr="00C1277B" w:rsidRDefault="00101E70" w:rsidP="00101E70">
            <w:pPr>
              <w:pStyle w:val="SOLNumberedBullet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 w:rsidRPr="00DA6996">
              <w:rPr>
                <w:strike/>
                <w:sz w:val="20"/>
                <w:szCs w:val="20"/>
              </w:rPr>
              <w:t>HCAR.7.</w:t>
            </w:r>
            <w:r>
              <w:rPr>
                <w:strike/>
                <w:sz w:val="20"/>
                <w:szCs w:val="20"/>
              </w:rPr>
              <w:t xml:space="preserve">6   </w:t>
            </w:r>
            <w:r w:rsidRPr="00671FA1">
              <w:rPr>
                <w:sz w:val="20"/>
                <w:szCs w:val="20"/>
                <w:u w:val="single"/>
              </w:rPr>
              <w:t>HCAR.8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assess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he use and misuse of ethical standards as applied to </w:t>
            </w:r>
            <w:r w:rsidRPr="00671FA1">
              <w:rPr>
                <w:sz w:val="20"/>
                <w:szCs w:val="20"/>
                <w:u w:val="single"/>
              </w:rPr>
              <w:t xml:space="preserve">intellectual property. </w:t>
            </w:r>
            <w:r w:rsidRPr="00671FA1">
              <w:rPr>
                <w:strike/>
                <w:sz w:val="20"/>
                <w:szCs w:val="20"/>
              </w:rPr>
              <w:t xml:space="preserve"> social media and copyrighted materials; and</w:t>
            </w:r>
          </w:p>
        </w:tc>
      </w:tr>
      <w:tr w:rsidR="00101E70" w14:paraId="2DA9A9E6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E19D994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9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0BCD03E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7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68DAD51" w14:textId="77777777" w:rsidR="00101E70" w:rsidRPr="00FF63EC" w:rsidRDefault="00101E70" w:rsidP="00101E70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43EF19E" w14:textId="77777777" w:rsidR="00101E70" w:rsidRPr="00C733C5" w:rsidRDefault="00101E70" w:rsidP="00101E7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DC7F12C" w14:textId="77777777" w:rsidR="00101E70" w:rsidRPr="00FF63EC" w:rsidRDefault="00101E70" w:rsidP="00101E70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0A7BF65C" w14:textId="77777777" w:rsidR="00101E70" w:rsidRDefault="00101E70" w:rsidP="00101E70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0A6E4F0" w14:textId="77777777" w:rsidR="00101E70" w:rsidRPr="00C1277B" w:rsidRDefault="00101E70" w:rsidP="00101E70">
            <w:pPr>
              <w:pStyle w:val="Paragraph"/>
              <w:spacing w:after="0"/>
              <w:rPr>
                <w:sz w:val="20"/>
                <w:szCs w:val="20"/>
              </w:rPr>
            </w:pPr>
            <w:r w:rsidRPr="00DA6996">
              <w:rPr>
                <w:strike/>
                <w:sz w:val="20"/>
                <w:szCs w:val="20"/>
              </w:rPr>
              <w:t>HCAR.7.</w:t>
            </w:r>
            <w:r>
              <w:rPr>
                <w:strike/>
                <w:sz w:val="20"/>
                <w:szCs w:val="20"/>
              </w:rPr>
              <w:t xml:space="preserve">5  </w:t>
            </w:r>
            <w:r w:rsidRPr="00671FA1">
              <w:rPr>
                <w:sz w:val="20"/>
                <w:szCs w:val="20"/>
                <w:u w:val="single"/>
              </w:rPr>
              <w:t>HCAR.9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 xml:space="preserve">will </w:t>
            </w:r>
            <w:r w:rsidRPr="00671FA1">
              <w:rPr>
                <w:sz w:val="20"/>
                <w:szCs w:val="20"/>
              </w:rPr>
              <w:t>investig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areer pathways in the music field</w:t>
            </w:r>
            <w:r>
              <w:rPr>
                <w:sz w:val="20"/>
                <w:szCs w:val="20"/>
                <w:u w:val="single"/>
              </w:rPr>
              <w:t>, and discuss opportunities.</w:t>
            </w:r>
          </w:p>
        </w:tc>
      </w:tr>
      <w:tr w:rsidR="0033009A" w14:paraId="30FECEB0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0E7A6CF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1F72D44" w14:textId="77777777" w:rsidR="0033009A" w:rsidRPr="00C733C5" w:rsidRDefault="00DA6996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9049EA" w14:textId="77777777" w:rsidR="0033009A" w:rsidRPr="00FF63EC" w:rsidRDefault="0033009A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708966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53DD68" w14:textId="77777777" w:rsidR="0033009A" w:rsidRPr="00FF63EC" w:rsidRDefault="0033009A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08619FF9" w14:textId="77777777" w:rsidR="0033009A" w:rsidRDefault="0033009A" w:rsidP="0033009A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442C7FC" w14:textId="77777777" w:rsidR="0033009A" w:rsidRPr="00C1277B" w:rsidRDefault="0033009A" w:rsidP="0033009A">
            <w:pPr>
              <w:ind w:hanging="29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CAR.10</w:t>
            </w:r>
            <w:r>
              <w:rPr>
                <w:sz w:val="20"/>
                <w:szCs w:val="20"/>
                <w:u w:val="single"/>
              </w:rPr>
              <w:t xml:space="preserve">  The student </w:t>
            </w:r>
            <w:r w:rsidRPr="00671FA1">
              <w:rPr>
                <w:sz w:val="20"/>
                <w:szCs w:val="20"/>
                <w:u w:val="single"/>
              </w:rPr>
              <w:t>will analyze how innovative media, tools, and processe</w:t>
            </w:r>
            <w:r>
              <w:rPr>
                <w:sz w:val="20"/>
                <w:szCs w:val="20"/>
                <w:u w:val="single"/>
              </w:rPr>
              <w:t xml:space="preserve">s are influencing vocal music. </w:t>
            </w:r>
          </w:p>
        </w:tc>
      </w:tr>
      <w:tr w:rsidR="0033009A" w14:paraId="7561997E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A4BFBFF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00F391C" w14:textId="77777777" w:rsidR="0033009A" w:rsidRPr="00C733C5" w:rsidRDefault="00DA6996" w:rsidP="0033009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0EA7FC" w14:textId="77777777" w:rsidR="0033009A" w:rsidRPr="00FF63EC" w:rsidRDefault="0033009A" w:rsidP="0033009A">
            <w:pPr>
              <w:jc w:val="center"/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44F4CF5" w14:textId="77777777" w:rsidR="0033009A" w:rsidRPr="00C733C5" w:rsidRDefault="0033009A" w:rsidP="0033009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14827C1" w14:textId="77777777" w:rsidR="0033009A" w:rsidRPr="00FF63EC" w:rsidRDefault="0033009A" w:rsidP="0033009A">
            <w:pPr>
              <w:jc w:val="center"/>
            </w:pPr>
          </w:p>
        </w:tc>
        <w:tc>
          <w:tcPr>
            <w:tcW w:w="720" w:type="dxa"/>
            <w:vAlign w:val="center"/>
          </w:tcPr>
          <w:p w14:paraId="4829B4EF" w14:textId="77777777" w:rsidR="0033009A" w:rsidRDefault="0033009A" w:rsidP="0033009A">
            <w:pPr>
              <w:jc w:val="center"/>
            </w:pPr>
            <w:r w:rsidRPr="005958E2">
              <w:sym w:font="Wingdings" w:char="F0FC"/>
            </w: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30F19E8" w14:textId="77777777" w:rsidR="0033009A" w:rsidRPr="00101E70" w:rsidRDefault="0033009A" w:rsidP="00101E70">
            <w:pPr>
              <w:ind w:hanging="29"/>
              <w:rPr>
                <w:sz w:val="20"/>
                <w:szCs w:val="20"/>
                <w:u w:val="single"/>
              </w:rPr>
            </w:pPr>
            <w:r w:rsidRPr="00342EF3">
              <w:rPr>
                <w:sz w:val="20"/>
                <w:szCs w:val="20"/>
                <w:u w:val="single"/>
              </w:rPr>
              <w:t>HCAR.11  The student will analyze and explain how music works together with other disciplines to develop innovative solutions to problems.</w:t>
            </w:r>
          </w:p>
        </w:tc>
      </w:tr>
      <w:tr w:rsidR="00DA6996" w14:paraId="6C796C34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C4A6A2A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R.1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DD7B3B0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7152607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60B222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259EA928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52CC1F19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BD1EB6E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1</w:t>
            </w:r>
            <w:r w:rsidRPr="00671FA1">
              <w:rPr>
                <w:sz w:val="20"/>
                <w:szCs w:val="20"/>
                <w:u w:val="single"/>
              </w:rPr>
              <w:t>12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demonstrate music literacy.</w:t>
            </w:r>
            <w:r w:rsidRPr="00671FA1">
              <w:rPr>
                <w:strike/>
                <w:sz w:val="20"/>
                <w:szCs w:val="20"/>
              </w:rPr>
              <w:t xml:space="preserve"> read and notate music, including</w:t>
            </w:r>
          </w:p>
          <w:p w14:paraId="3F41C3A3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 xml:space="preserve">a) </w:t>
            </w:r>
            <w:r w:rsidRPr="00671FA1">
              <w:rPr>
                <w:sz w:val="20"/>
                <w:szCs w:val="20"/>
                <w:u w:val="single"/>
              </w:rPr>
              <w:t>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ll components of music sco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8FB149D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a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  <w:u w:val="single"/>
              </w:rPr>
              <w:t xml:space="preserve">, count, </w:t>
            </w:r>
            <w:r w:rsidRPr="00671FA1">
              <w:rPr>
                <w:sz w:val="20"/>
                <w:szCs w:val="20"/>
              </w:rPr>
              <w:t>and not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352A10E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ajor key signatures </w:t>
            </w:r>
            <w:r w:rsidRPr="00671FA1">
              <w:rPr>
                <w:strike/>
                <w:sz w:val="20"/>
                <w:szCs w:val="20"/>
              </w:rPr>
              <w:t>and their related minor keys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nd relative and parallel minor keys.</w:t>
            </w:r>
          </w:p>
          <w:p w14:paraId="03F95DA5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ght-s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eight-measure melodic patterns containing </w:t>
            </w:r>
            <w:r w:rsidRPr="00671FA1">
              <w:rPr>
                <w:sz w:val="20"/>
                <w:szCs w:val="20"/>
                <w:u w:val="single"/>
              </w:rPr>
              <w:t xml:space="preserve">varied intervals </w:t>
            </w:r>
            <w:r w:rsidRPr="00671FA1">
              <w:rPr>
                <w:strike/>
                <w:sz w:val="20"/>
                <w:szCs w:val="20"/>
              </w:rPr>
              <w:t>skips of thirds, fourths, and fifths</w:t>
            </w:r>
            <w:r w:rsidRPr="00671FA1">
              <w:rPr>
                <w:sz w:val="20"/>
                <w:szCs w:val="20"/>
              </w:rPr>
              <w:t xml:space="preserve"> from three- or four-part sco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while maintaining a steady beat;</w:t>
            </w:r>
          </w:p>
          <w:p w14:paraId="108A4854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major, minor, and chromatic scale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using </w:t>
            </w:r>
            <w:r w:rsidRPr="00671FA1">
              <w:rPr>
                <w:strike/>
                <w:sz w:val="20"/>
                <w:szCs w:val="20"/>
              </w:rPr>
              <w:t>a neutral syllable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>appropriate solmization</w:t>
            </w:r>
            <w:r w:rsidRPr="00671FA1">
              <w:rPr>
                <w:sz w:val="20"/>
                <w:szCs w:val="20"/>
              </w:rPr>
              <w:t>.</w:t>
            </w:r>
          </w:p>
          <w:p w14:paraId="240579A3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I</w:t>
            </w:r>
            <w:r w:rsidRPr="00671FA1">
              <w:rPr>
                <w:strike/>
                <w:sz w:val="20"/>
                <w:szCs w:val="20"/>
              </w:rPr>
              <w:t>i</w:t>
            </w:r>
            <w:r w:rsidRPr="00671FA1">
              <w:rPr>
                <w:sz w:val="20"/>
                <w:szCs w:val="20"/>
              </w:rPr>
              <w:t>dentify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various compositional procedures and techniques, including fugue, modulation, word painting, and aleatoric music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011821C2" w14:textId="77777777" w:rsidR="00DA6996" w:rsidRPr="00671FA1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D</w:t>
            </w:r>
            <w:r w:rsidRPr="00671FA1">
              <w:rPr>
                <w:strike/>
                <w:sz w:val="20"/>
                <w:szCs w:val="20"/>
              </w:rPr>
              <w:t>d</w:t>
            </w:r>
            <w:r w:rsidRPr="00671FA1">
              <w:rPr>
                <w:sz w:val="20"/>
                <w:szCs w:val="20"/>
              </w:rPr>
              <w:t>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nducting patterns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those for compound meters; and </w:t>
            </w:r>
            <w:r w:rsidRPr="00671FA1">
              <w:rPr>
                <w:sz w:val="20"/>
                <w:szCs w:val="20"/>
                <w:u w:val="single"/>
              </w:rPr>
              <w:t>including mixed meters.</w:t>
            </w:r>
          </w:p>
          <w:p w14:paraId="15D3C427" w14:textId="77777777" w:rsidR="00DA6996" w:rsidRPr="00671FA1" w:rsidRDefault="00DA6996" w:rsidP="00DA699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  <w:u w:val="single"/>
              </w:rPr>
              <w:t>h) Notate student-created compositions using standard notation using contemporary technology.</w:t>
            </w:r>
          </w:p>
          <w:p w14:paraId="7818DA3E" w14:textId="77777777" w:rsidR="00DA6996" w:rsidRPr="00C1277B" w:rsidRDefault="00DA6996" w:rsidP="00DA6996">
            <w:pPr>
              <w:pStyle w:val="SOLNumberedBullet"/>
              <w:numPr>
                <w:ilvl w:val="3"/>
                <w:numId w:val="36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using contemporary technology to reinforce choral skills.</w:t>
            </w:r>
          </w:p>
        </w:tc>
      </w:tr>
      <w:tr w:rsidR="00DA6996" w14:paraId="48FF3D44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938E9E0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70E7E7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2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17D653A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2A159E1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301F7A9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6D86F006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CB30A04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2</w:t>
            </w:r>
            <w:r w:rsidRPr="00671FA1">
              <w:rPr>
                <w:sz w:val="20"/>
                <w:szCs w:val="20"/>
                <w:u w:val="single"/>
              </w:rPr>
              <w:t>13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au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by</w:t>
            </w:r>
          </w:p>
          <w:p w14:paraId="2B9434C3" w14:textId="77777777" w:rsidR="00DA6996" w:rsidRPr="00671FA1" w:rsidRDefault="00DA6996" w:rsidP="00DA6996">
            <w:pPr>
              <w:pStyle w:val="Paragraph"/>
              <w:numPr>
                <w:ilvl w:val="0"/>
                <w:numId w:val="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ll diatonic intervals individually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6FB8F9AC" w14:textId="77777777" w:rsidR="00DA6996" w:rsidRPr="00671FA1" w:rsidRDefault="00DA6996" w:rsidP="00DA6996">
            <w:pPr>
              <w:pStyle w:val="Paragraph"/>
              <w:numPr>
                <w:ilvl w:val="0"/>
                <w:numId w:val="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W</w:t>
            </w:r>
            <w:r w:rsidRPr="00671FA1">
              <w:rPr>
                <w:strike/>
                <w:sz w:val="20"/>
                <w:szCs w:val="20"/>
              </w:rPr>
              <w:t>w</w:t>
            </w:r>
            <w:r w:rsidRPr="00671FA1">
              <w:rPr>
                <w:sz w:val="20"/>
                <w:szCs w:val="20"/>
              </w:rPr>
              <w:t>ri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from dictation </w:t>
            </w:r>
            <w:r w:rsidRPr="00671FA1">
              <w:rPr>
                <w:sz w:val="20"/>
                <w:szCs w:val="20"/>
              </w:rPr>
              <w:t>complex rhythmic phrases and complex melodic phrases</w:t>
            </w:r>
            <w:r w:rsidRPr="00671FA1">
              <w:rPr>
                <w:sz w:val="20"/>
                <w:szCs w:val="20"/>
                <w:u w:val="single"/>
              </w:rPr>
              <w:t xml:space="preserve"> from dictation</w:t>
            </w:r>
            <w:r w:rsidRPr="00671FA1">
              <w:rPr>
                <w:sz w:val="20"/>
                <w:szCs w:val="20"/>
              </w:rPr>
              <w:t xml:space="preserve"> that are eight measures in length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264F3DB6" w14:textId="77777777" w:rsidR="00DA6996" w:rsidRPr="00C1277B" w:rsidRDefault="00DA6996" w:rsidP="00DA6996">
            <w:pPr>
              <w:pStyle w:val="Paragraph"/>
              <w:numPr>
                <w:ilvl w:val="0"/>
                <w:numId w:val="75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T</w:t>
            </w:r>
            <w:r w:rsidRPr="00671FA1">
              <w:rPr>
                <w:strike/>
                <w:sz w:val="20"/>
                <w:szCs w:val="20"/>
              </w:rPr>
              <w:t>t</w:t>
            </w:r>
            <w:r w:rsidRPr="00671FA1">
              <w:rPr>
                <w:sz w:val="20"/>
                <w:szCs w:val="20"/>
              </w:rPr>
              <w:t>ranspo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i/>
                <w:sz w:val="20"/>
                <w:szCs w:val="20"/>
              </w:rPr>
              <w:t>a cappella</w:t>
            </w:r>
            <w:r w:rsidRPr="00671FA1">
              <w:rPr>
                <w:sz w:val="20"/>
                <w:szCs w:val="20"/>
              </w:rPr>
              <w:t xml:space="preserve"> music into one or more keys.</w:t>
            </w:r>
          </w:p>
        </w:tc>
      </w:tr>
      <w:tr w:rsidR="00DA6996" w14:paraId="75FC44B7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2DE44DB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4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4042F4C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3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F9730C1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76364B27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BEE1EB7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191D1C96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0CDE729F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  <w:u w:val="single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3</w:t>
            </w:r>
            <w:r w:rsidRPr="00671FA1">
              <w:rPr>
                <w:sz w:val="20"/>
                <w:szCs w:val="20"/>
                <w:u w:val="single"/>
              </w:rPr>
              <w:t>14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>will demonstrate vocal techniques and choral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,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 xml:space="preserve">including </w:t>
            </w:r>
          </w:p>
          <w:p w14:paraId="4CE00638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proper posture for solo/choral singing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95B5E9F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reath control, vocal independence, and agility while singing appropriate vocal exercises throughout the vocal range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5149D027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vocal techniques to control dynamics and articul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17C35292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U</w:t>
            </w:r>
            <w:r w:rsidRPr="00671FA1">
              <w:rPr>
                <w:strike/>
                <w:sz w:val="20"/>
                <w:szCs w:val="20"/>
              </w:rPr>
              <w:t>u</w:t>
            </w:r>
            <w:r w:rsidRPr="00671FA1">
              <w:rPr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 vocal development exercises to improve inton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B435BD1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e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justment of intonation by applying listening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22264448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f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blend and balance with other singer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31165274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g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songs with complex and/or nontraditional harmoni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065ECE1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h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</w:t>
            </w:r>
          </w:p>
          <w:p w14:paraId="213D4B2F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g</w:t>
            </w:r>
            <w:r w:rsidRPr="00671FA1">
              <w:rPr>
                <w:sz w:val="20"/>
                <w:szCs w:val="20"/>
              </w:rPr>
              <w:t xml:space="preserve"> proper diction (e.g., pure vowel sounds, diphthongs, voiced and unvoiced consonants)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4779FC93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i) E</w:t>
            </w:r>
            <w:r w:rsidRPr="00671FA1">
              <w:rPr>
                <w:strike/>
                <w:sz w:val="20"/>
                <w:szCs w:val="20"/>
              </w:rPr>
              <w:t>e</w:t>
            </w:r>
            <w:r w:rsidRPr="00671FA1">
              <w:rPr>
                <w:sz w:val="20"/>
                <w:szCs w:val="20"/>
              </w:rPr>
              <w:t>xhibit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udition skill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; </w:t>
            </w:r>
            <w:r w:rsidRPr="00671FA1">
              <w:rPr>
                <w:strike/>
                <w:sz w:val="20"/>
                <w:szCs w:val="20"/>
                <w:u w:val="single"/>
              </w:rPr>
              <w:t>and</w:t>
            </w:r>
          </w:p>
          <w:p w14:paraId="2DDB7D94" w14:textId="77777777" w:rsidR="00DA6996" w:rsidRPr="00671FA1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j) S</w:t>
            </w:r>
            <w:r w:rsidRPr="00671FA1">
              <w:rPr>
                <w:strike/>
                <w:sz w:val="20"/>
                <w:szCs w:val="20"/>
              </w:rPr>
              <w:t>s</w:t>
            </w:r>
            <w:r w:rsidRPr="00671FA1">
              <w:rPr>
                <w:sz w:val="20"/>
                <w:szCs w:val="20"/>
              </w:rPr>
              <w:t>ing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advanced, representative solo and choral music in various forms, styles, and languages.</w:t>
            </w:r>
            <w:r w:rsidRPr="00671FA1">
              <w:rPr>
                <w:strike/>
                <w:sz w:val="20"/>
                <w:szCs w:val="20"/>
              </w:rPr>
              <w:t>; and</w:t>
            </w:r>
          </w:p>
          <w:p w14:paraId="586D5900" w14:textId="77777777" w:rsidR="00DA6996" w:rsidRPr="00C1277B" w:rsidRDefault="00DA6996" w:rsidP="00DA6996">
            <w:pPr>
              <w:pStyle w:val="Paragraph"/>
              <w:numPr>
                <w:ilvl w:val="0"/>
                <w:numId w:val="76"/>
              </w:numPr>
              <w:spacing w:after="0"/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singing music literature from memory as well as from score.</w:t>
            </w:r>
          </w:p>
        </w:tc>
      </w:tr>
      <w:tr w:rsidR="00DA6996" w14:paraId="527B65D6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9E51A03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lastRenderedPageBreak/>
              <w:t>HCAR.15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523D6E9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4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1AF858C0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47188C1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2982722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2222715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3422166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 xml:space="preserve"> 4</w:t>
            </w:r>
            <w:r w:rsidRPr="00671FA1">
              <w:rPr>
                <w:sz w:val="20"/>
                <w:szCs w:val="20"/>
                <w:u w:val="single"/>
              </w:rPr>
              <w:t>15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z w:val="20"/>
                <w:szCs w:val="20"/>
                <w:u w:val="single"/>
              </w:rPr>
              <w:t>identify and</w:t>
            </w:r>
            <w:r w:rsidRPr="00671FA1">
              <w:rPr>
                <w:sz w:val="20"/>
                <w:szCs w:val="20"/>
              </w:rPr>
              <w:t xml:space="preserve"> </w:t>
            </w:r>
            <w:r w:rsidRPr="00671FA1">
              <w:rPr>
                <w:sz w:val="20"/>
                <w:szCs w:val="20"/>
                <w:u w:val="single"/>
              </w:rPr>
              <w:t xml:space="preserve">demonstrate expressive qualities of choral music. </w:t>
            </w:r>
            <w:r w:rsidRPr="00671FA1">
              <w:rPr>
                <w:strike/>
                <w:sz w:val="20"/>
                <w:szCs w:val="20"/>
              </w:rPr>
              <w:t>sing expressively, including</w:t>
            </w:r>
          </w:p>
          <w:p w14:paraId="7B083EE9" w14:textId="77777777" w:rsidR="00DA6996" w:rsidRPr="00671FA1" w:rsidRDefault="00DA6996" w:rsidP="00DA6996">
            <w:pPr>
              <w:pStyle w:val="SOLNumberedBullet"/>
              <w:numPr>
                <w:ilvl w:val="0"/>
                <w:numId w:val="0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a) Interpret the components of a vocal score, dynamic markings, tempo markings, musical road signs/form features, and articulations, style, and phrasing.</w:t>
            </w:r>
          </w:p>
          <w:p w14:paraId="06627054" w14:textId="77777777" w:rsidR="00DA6996" w:rsidRPr="00671FA1" w:rsidRDefault="00DA6996" w:rsidP="00DA6996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deling blending vocal timbres and matching dynamic levels;</w:t>
            </w:r>
          </w:p>
          <w:p w14:paraId="097BE76A" w14:textId="77777777" w:rsidR="00DA6996" w:rsidRPr="00671FA1" w:rsidRDefault="00DA6996" w:rsidP="00DA6996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applying various tempos while singing;</w:t>
            </w:r>
          </w:p>
          <w:p w14:paraId="71697704" w14:textId="77777777" w:rsidR="00DA6996" w:rsidRPr="00671FA1" w:rsidRDefault="00DA6996" w:rsidP="00DA6996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b) P</w:t>
            </w:r>
            <w:r w:rsidRPr="00671FA1">
              <w:rPr>
                <w:strike/>
                <w:sz w:val="20"/>
                <w:szCs w:val="20"/>
              </w:rPr>
              <w:t>p</w:t>
            </w:r>
            <w:r w:rsidRPr="00671FA1">
              <w:rPr>
                <w:sz w:val="20"/>
                <w:szCs w:val="20"/>
              </w:rPr>
              <w:t>erform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omplex rhythmic pattern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>;</w:t>
            </w:r>
          </w:p>
          <w:p w14:paraId="7607C66B" w14:textId="77777777" w:rsidR="00DA6996" w:rsidRPr="00671FA1" w:rsidRDefault="00DA6996" w:rsidP="00DA6996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modeling application of dynamic markings in musical scores and exercises while maintaining correct intonation;</w:t>
            </w:r>
          </w:p>
          <w:p w14:paraId="2353DB5A" w14:textId="77777777" w:rsidR="00DA6996" w:rsidRPr="00671FA1" w:rsidRDefault="00DA6996" w:rsidP="00DA6996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trike/>
                <w:sz w:val="20"/>
                <w:szCs w:val="20"/>
              </w:rPr>
              <w:t>interpreting and applying expressive phrasing independently;</w:t>
            </w:r>
          </w:p>
          <w:p w14:paraId="6312D57F" w14:textId="77777777" w:rsidR="00DA6996" w:rsidRPr="00671FA1" w:rsidRDefault="00DA6996" w:rsidP="00DA6996">
            <w:pPr>
              <w:pStyle w:val="SOLNumberedBullet"/>
              <w:keepNext/>
              <w:numPr>
                <w:ilvl w:val="0"/>
                <w:numId w:val="7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c) R</w:t>
            </w:r>
            <w:r w:rsidRPr="00671FA1">
              <w:rPr>
                <w:strike/>
                <w:sz w:val="20"/>
                <w:szCs w:val="20"/>
              </w:rPr>
              <w:t>r</w:t>
            </w:r>
            <w:r w:rsidRPr="00671FA1">
              <w:rPr>
                <w:sz w:val="20"/>
                <w:szCs w:val="20"/>
              </w:rPr>
              <w:t>espond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to advanced conducting patterns and interpretive gestures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z w:val="20"/>
                <w:szCs w:val="20"/>
              </w:rPr>
              <w:t>;</w:t>
            </w:r>
            <w:r w:rsidRPr="00671FA1">
              <w:rPr>
                <w:strike/>
                <w:sz w:val="20"/>
                <w:szCs w:val="20"/>
              </w:rPr>
              <w:t xml:space="preserve"> and</w:t>
            </w:r>
          </w:p>
          <w:p w14:paraId="6495661D" w14:textId="77777777" w:rsidR="00DA6996" w:rsidRPr="00C1277B" w:rsidRDefault="00DA6996" w:rsidP="00DA6996">
            <w:pPr>
              <w:pStyle w:val="SOLNumberedBullet"/>
              <w:numPr>
                <w:ilvl w:val="0"/>
                <w:numId w:val="77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  <w:u w:val="single"/>
              </w:rPr>
              <w:t>d) M</w:t>
            </w:r>
            <w:r w:rsidRPr="00671FA1">
              <w:rPr>
                <w:strike/>
                <w:sz w:val="20"/>
                <w:szCs w:val="20"/>
              </w:rPr>
              <w:t>m</w:t>
            </w:r>
            <w:r w:rsidRPr="00671FA1">
              <w:rPr>
                <w:sz w:val="20"/>
                <w:szCs w:val="20"/>
              </w:rPr>
              <w:t>odel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facial and physical expressions that reflect the mood and style of the music.</w:t>
            </w:r>
          </w:p>
        </w:tc>
      </w:tr>
      <w:tr w:rsidR="00DA6996" w14:paraId="1895A949" w14:textId="77777777" w:rsidTr="00101E70">
        <w:trPr>
          <w:cantSplit/>
          <w:trHeight w:val="276"/>
        </w:trPr>
        <w:tc>
          <w:tcPr>
            <w:tcW w:w="1087" w:type="dxa"/>
            <w:shd w:val="clear" w:color="auto" w:fill="auto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62FEB3E2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1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047C994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  <w:r w:rsidRPr="00C733C5">
              <w:rPr>
                <w:sz w:val="20"/>
                <w:szCs w:val="20"/>
              </w:rPr>
              <w:t>HCAR.5</w:t>
            </w:r>
          </w:p>
        </w:tc>
        <w:tc>
          <w:tcPr>
            <w:tcW w:w="72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D0D22DC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3BFF2192" w14:textId="77777777" w:rsidR="00DA6996" w:rsidRPr="00C733C5" w:rsidRDefault="00DA6996" w:rsidP="00DA699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45B7BB1A" w14:textId="77777777" w:rsidR="00DA6996" w:rsidRPr="00FF63EC" w:rsidRDefault="00DA6996" w:rsidP="00DA6996">
            <w:pPr>
              <w:jc w:val="center"/>
            </w:pPr>
            <w:r w:rsidRPr="00FF63EC">
              <w:sym w:font="Wingdings" w:char="F0FC"/>
            </w:r>
          </w:p>
        </w:tc>
        <w:tc>
          <w:tcPr>
            <w:tcW w:w="720" w:type="dxa"/>
            <w:vAlign w:val="center"/>
          </w:tcPr>
          <w:p w14:paraId="34919EDA" w14:textId="77777777" w:rsidR="00DA6996" w:rsidRPr="00FF63EC" w:rsidRDefault="00DA6996" w:rsidP="00DA6996">
            <w:pPr>
              <w:jc w:val="center"/>
            </w:pPr>
          </w:p>
        </w:tc>
        <w:tc>
          <w:tcPr>
            <w:tcW w:w="90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center"/>
          </w:tcPr>
          <w:p w14:paraId="5187D2D5" w14:textId="77777777" w:rsidR="00DA6996" w:rsidRPr="00671FA1" w:rsidRDefault="00DA6996" w:rsidP="00DA6996">
            <w:pPr>
              <w:pStyle w:val="Paragraph"/>
              <w:spacing w:after="0"/>
              <w:ind w:left="360" w:hanging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HCAR.</w:t>
            </w:r>
            <w:r w:rsidRPr="00671FA1">
              <w:rPr>
                <w:strike/>
                <w:sz w:val="20"/>
                <w:szCs w:val="20"/>
              </w:rPr>
              <w:t>5</w:t>
            </w:r>
            <w:r w:rsidRPr="00671FA1">
              <w:rPr>
                <w:sz w:val="20"/>
                <w:szCs w:val="20"/>
                <w:u w:val="single"/>
              </w:rPr>
              <w:t>16</w:t>
            </w:r>
            <w:r>
              <w:rPr>
                <w:sz w:val="20"/>
                <w:szCs w:val="20"/>
              </w:rPr>
              <w:t xml:space="preserve">  The student </w:t>
            </w:r>
            <w:r w:rsidRPr="00671FA1">
              <w:rPr>
                <w:sz w:val="20"/>
                <w:szCs w:val="20"/>
              </w:rPr>
              <w:t xml:space="preserve">will </w:t>
            </w:r>
            <w:r w:rsidRPr="00671FA1">
              <w:rPr>
                <w:strike/>
                <w:sz w:val="20"/>
                <w:szCs w:val="20"/>
              </w:rPr>
              <w:t>respond to music with movement by</w:t>
            </w:r>
          </w:p>
          <w:p w14:paraId="62B013B6" w14:textId="77777777" w:rsidR="00DA6996" w:rsidRPr="00671FA1" w:rsidRDefault="00DA6996" w:rsidP="00DA6996">
            <w:pPr>
              <w:pStyle w:val="SOLNumberedBullet"/>
              <w:numPr>
                <w:ilvl w:val="0"/>
                <w:numId w:val="78"/>
              </w:numPr>
              <w:ind w:left="360"/>
              <w:rPr>
                <w:strike/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demonstrat</w:t>
            </w:r>
            <w:r w:rsidRPr="00671FA1">
              <w:rPr>
                <w:sz w:val="20"/>
                <w:szCs w:val="20"/>
                <w:u w:val="single"/>
              </w:rPr>
              <w:t>e</w:t>
            </w:r>
            <w:r w:rsidRPr="00671FA1">
              <w:rPr>
                <w:strike/>
                <w:sz w:val="20"/>
                <w:szCs w:val="20"/>
              </w:rPr>
              <w:t>ing</w:t>
            </w:r>
            <w:r w:rsidRPr="00671FA1">
              <w:rPr>
                <w:sz w:val="20"/>
                <w:szCs w:val="20"/>
              </w:rPr>
              <w:t xml:space="preserve"> choreography as a form of expression and communication</w:t>
            </w:r>
            <w:r w:rsidRPr="00671FA1">
              <w:rPr>
                <w:sz w:val="20"/>
                <w:szCs w:val="20"/>
                <w:u w:val="single"/>
              </w:rPr>
              <w:t>.</w:t>
            </w:r>
            <w:r w:rsidRPr="00671FA1">
              <w:rPr>
                <w:strike/>
                <w:sz w:val="20"/>
                <w:szCs w:val="20"/>
              </w:rPr>
              <w:t xml:space="preserve"> (e.g., sign language, riser choreography); and</w:t>
            </w:r>
          </w:p>
          <w:p w14:paraId="17F12142" w14:textId="77777777" w:rsidR="00DA6996" w:rsidRPr="00C1277B" w:rsidRDefault="00DA6996" w:rsidP="00DA6996">
            <w:pPr>
              <w:pStyle w:val="SOLNumberedBullet"/>
              <w:numPr>
                <w:ilvl w:val="0"/>
                <w:numId w:val="78"/>
              </w:numPr>
              <w:ind w:left="360"/>
              <w:rPr>
                <w:sz w:val="20"/>
                <w:szCs w:val="20"/>
              </w:rPr>
            </w:pPr>
            <w:r w:rsidRPr="00671FA1">
              <w:rPr>
                <w:sz w:val="20"/>
                <w:szCs w:val="20"/>
              </w:rPr>
              <w:t>[Moved to HCAR.1]</w:t>
            </w:r>
            <w:r>
              <w:rPr>
                <w:sz w:val="20"/>
                <w:szCs w:val="20"/>
              </w:rPr>
              <w:t xml:space="preserve"> </w:t>
            </w:r>
            <w:r w:rsidRPr="00671FA1">
              <w:rPr>
                <w:strike/>
                <w:sz w:val="20"/>
                <w:szCs w:val="20"/>
              </w:rPr>
              <w:t>improvising movement individually or collaboratively.</w:t>
            </w:r>
          </w:p>
        </w:tc>
      </w:tr>
    </w:tbl>
    <w:p w14:paraId="408C13DC" w14:textId="77777777" w:rsidR="00763CA4" w:rsidRDefault="00763CA4" w:rsidP="00172AAA"/>
    <w:sectPr w:rsidR="00763CA4" w:rsidSect="00A15481">
      <w:headerReference w:type="default" r:id="rId7"/>
      <w:footerReference w:type="default" r:id="rId8"/>
      <w:footerReference w:type="first" r:id="rId9"/>
      <w:pgSz w:w="15840" w:h="12240" w:orient="landscape" w:code="1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A1F7C" w14:textId="77777777" w:rsidR="00853E03" w:rsidRDefault="00853E03" w:rsidP="005C0BB8">
      <w:r>
        <w:separator/>
      </w:r>
    </w:p>
  </w:endnote>
  <w:endnote w:type="continuationSeparator" w:id="0">
    <w:p w14:paraId="0BD09EB1" w14:textId="77777777" w:rsidR="00853E03" w:rsidRDefault="00853E03" w:rsidP="005C0B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06AF1E" w14:textId="6A45A9CB" w:rsidR="00172AAA" w:rsidRPr="00BC1523" w:rsidRDefault="00DB2426" w:rsidP="00172AAA">
    <w:pPr>
      <w:pStyle w:val="Footer"/>
      <w:tabs>
        <w:tab w:val="clear" w:pos="4680"/>
        <w:tab w:val="clear" w:pos="9360"/>
        <w:tab w:val="center" w:pos="7200"/>
        <w:tab w:val="right" w:pos="14400"/>
      </w:tabs>
      <w:rPr>
        <w:sz w:val="18"/>
        <w:szCs w:val="18"/>
      </w:rPr>
    </w:pPr>
    <w:r>
      <w:rPr>
        <w:sz w:val="18"/>
      </w:rPr>
      <w:t>5</w:t>
    </w:r>
    <w:r w:rsidR="00172AAA" w:rsidRPr="00A15481">
      <w:rPr>
        <w:sz w:val="18"/>
      </w:rPr>
      <w:t>/2020</w:t>
    </w:r>
    <w:r w:rsidR="00172AAA">
      <w:rPr>
        <w:sz w:val="18"/>
      </w:rPr>
      <w:tab/>
    </w:r>
    <w:r w:rsidR="00172AAA" w:rsidRPr="00BC1523">
      <w:rPr>
        <w:sz w:val="18"/>
        <w:szCs w:val="18"/>
      </w:rPr>
      <w:fldChar w:fldCharType="begin"/>
    </w:r>
    <w:r w:rsidR="00172AAA" w:rsidRPr="00BC1523">
      <w:rPr>
        <w:sz w:val="18"/>
        <w:szCs w:val="18"/>
      </w:rPr>
      <w:instrText xml:space="preserve"> PAGE   \* MERGEFORMAT </w:instrText>
    </w:r>
    <w:r w:rsidR="00172AAA" w:rsidRPr="00BC1523">
      <w:rPr>
        <w:sz w:val="18"/>
        <w:szCs w:val="18"/>
      </w:rPr>
      <w:fldChar w:fldCharType="separate"/>
    </w:r>
    <w:r w:rsidR="00B44CF6">
      <w:rPr>
        <w:noProof/>
        <w:sz w:val="18"/>
        <w:szCs w:val="18"/>
      </w:rPr>
      <w:t>4</w:t>
    </w:r>
    <w:r w:rsidR="00172AAA" w:rsidRPr="00BC1523">
      <w:rPr>
        <w:sz w:val="18"/>
        <w:szCs w:val="18"/>
      </w:rPr>
      <w:fldChar w:fldCharType="end"/>
    </w:r>
    <w:r w:rsidR="00172AAA">
      <w:rPr>
        <w:sz w:val="18"/>
        <w:szCs w:val="18"/>
      </w:rPr>
      <w:tab/>
    </w:r>
    <w:r w:rsidR="00172AAA">
      <w:rPr>
        <w:noProof/>
        <w:sz w:val="18"/>
        <w:szCs w:val="18"/>
      </w:rPr>
      <w:drawing>
        <wp:inline distT="0" distB="0" distL="0" distR="0" wp14:anchorId="7F7A17C9" wp14:editId="09EF7967">
          <wp:extent cx="1594776" cy="422147"/>
          <wp:effectExtent l="0" t="0" r="5715" b="0"/>
          <wp:docPr id="6" name="Picture 6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231" cy="433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5CEF9" w14:textId="77777777" w:rsidR="00172AAA" w:rsidRDefault="00172AAA" w:rsidP="00172AAA">
    <w:pPr>
      <w:pStyle w:val="Footer"/>
      <w:tabs>
        <w:tab w:val="clear" w:pos="4680"/>
        <w:tab w:val="clear" w:pos="9360"/>
        <w:tab w:val="left" w:pos="11970"/>
      </w:tabs>
    </w:pPr>
    <w:r>
      <w:tab/>
    </w:r>
    <w:r>
      <w:rPr>
        <w:noProof/>
      </w:rPr>
      <w:drawing>
        <wp:inline distT="0" distB="0" distL="0" distR="0" wp14:anchorId="43110FCD" wp14:editId="00980BD6">
          <wp:extent cx="1531953" cy="405517"/>
          <wp:effectExtent l="0" t="0" r="0" b="0"/>
          <wp:docPr id="1" name="Picture 1" descr="Virginia Is For Learners" title="Virginia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DOE VIFL Smal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542" cy="4152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0497B0" w14:textId="77777777" w:rsidR="00853E03" w:rsidRDefault="00853E03" w:rsidP="005C0BB8">
      <w:r>
        <w:separator/>
      </w:r>
    </w:p>
  </w:footnote>
  <w:footnote w:type="continuationSeparator" w:id="0">
    <w:p w14:paraId="29862408" w14:textId="77777777" w:rsidR="00853E03" w:rsidRDefault="00853E03" w:rsidP="005C0B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D64254" w14:textId="77777777" w:rsidR="00172AAA" w:rsidRPr="00A15481" w:rsidRDefault="00172AAA" w:rsidP="00172AAA">
    <w:pPr>
      <w:pStyle w:val="Heading1"/>
      <w:tabs>
        <w:tab w:val="left" w:pos="11520"/>
      </w:tabs>
      <w:spacing w:after="120"/>
      <w:jc w:val="center"/>
      <w:rPr>
        <w:sz w:val="20"/>
        <w:szCs w:val="20"/>
      </w:rPr>
    </w:pPr>
    <w:r w:rsidRPr="00A15481">
      <w:rPr>
        <w:sz w:val="20"/>
        <w:szCs w:val="20"/>
      </w:rPr>
      <w:t>MUSIC STANDARDS OF LEARNING</w:t>
    </w:r>
    <w:r w:rsidRPr="00A15481">
      <w:rPr>
        <w:sz w:val="20"/>
        <w:szCs w:val="20"/>
      </w:rPr>
      <w:tab/>
    </w:r>
    <w:r>
      <w:rPr>
        <w:sz w:val="20"/>
        <w:szCs w:val="20"/>
      </w:rPr>
      <w:t>2020 to 2013</w:t>
    </w:r>
    <w:r w:rsidRPr="00A15481">
      <w:rPr>
        <w:sz w:val="20"/>
        <w:szCs w:val="20"/>
      </w:rPr>
      <w:t xml:space="preserve"> CROSSWAL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F55A3"/>
    <w:multiLevelType w:val="multilevel"/>
    <w:tmpl w:val="0658DEAA"/>
    <w:styleLink w:val="xxx"/>
    <w:lvl w:ilvl="0">
      <w:start w:val="1"/>
      <w:numFmt w:val="decimal"/>
      <w:lvlRestart w:val="0"/>
      <w:lvlText w:val="%1."/>
      <w:lvlJc w:val="left"/>
      <w:pPr>
        <w:tabs>
          <w:tab w:val="num" w:pos="1267"/>
        </w:tabs>
        <w:ind w:left="1267" w:hanging="360"/>
      </w:pPr>
      <w:rPr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B85E5D"/>
    <w:multiLevelType w:val="hybridMultilevel"/>
    <w:tmpl w:val="3026A1AE"/>
    <w:lvl w:ilvl="0" w:tplc="04090017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57C804EC">
      <w:start w:val="1"/>
      <w:numFmt w:val="lowerLetter"/>
      <w:lvlText w:val="%2."/>
      <w:lvlJc w:val="left"/>
      <w:pPr>
        <w:ind w:left="216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863EE3"/>
    <w:multiLevelType w:val="hybridMultilevel"/>
    <w:tmpl w:val="71509704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668F7"/>
    <w:multiLevelType w:val="hybridMultilevel"/>
    <w:tmpl w:val="B902196C"/>
    <w:lvl w:ilvl="0" w:tplc="822655F6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93114"/>
    <w:multiLevelType w:val="hybridMultilevel"/>
    <w:tmpl w:val="8116C7E6"/>
    <w:lvl w:ilvl="0" w:tplc="3FFAAF16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EB72A7"/>
    <w:multiLevelType w:val="hybridMultilevel"/>
    <w:tmpl w:val="80F84FC2"/>
    <w:lvl w:ilvl="0" w:tplc="181EBB5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95D6C9E"/>
    <w:multiLevelType w:val="hybridMultilevel"/>
    <w:tmpl w:val="7BA83A3E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32661"/>
    <w:multiLevelType w:val="hybridMultilevel"/>
    <w:tmpl w:val="1608A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E819B3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036139A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7B4AAF"/>
    <w:multiLevelType w:val="hybridMultilevel"/>
    <w:tmpl w:val="B136F4EC"/>
    <w:lvl w:ilvl="0" w:tplc="04090017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1966BD7"/>
    <w:multiLevelType w:val="hybridMultilevel"/>
    <w:tmpl w:val="A35A3DF6"/>
    <w:lvl w:ilvl="0" w:tplc="72DAB428">
      <w:start w:val="1"/>
      <w:numFmt w:val="decimal"/>
      <w:lvlText w:val="%1."/>
      <w:lvlJc w:val="left"/>
      <w:pPr>
        <w:ind w:left="1440" w:hanging="360"/>
      </w:pPr>
      <w:rPr>
        <w:strike/>
        <w:color w:val="auto"/>
      </w:rPr>
    </w:lvl>
    <w:lvl w:ilvl="1" w:tplc="57C804EC">
      <w:start w:val="1"/>
      <w:numFmt w:val="lowerLetter"/>
      <w:lvlText w:val="%2."/>
      <w:lvlJc w:val="left"/>
      <w:pPr>
        <w:ind w:left="216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5383FD7"/>
    <w:multiLevelType w:val="hybridMultilevel"/>
    <w:tmpl w:val="3076AA36"/>
    <w:lvl w:ilvl="0" w:tplc="7636764E">
      <w:start w:val="1"/>
      <w:numFmt w:val="decimal"/>
      <w:lvlText w:val="%1."/>
      <w:lvlJc w:val="left"/>
      <w:pPr>
        <w:ind w:left="1440" w:hanging="360"/>
      </w:pPr>
      <w:rPr>
        <w:strike/>
        <w:color w:val="auto"/>
      </w:rPr>
    </w:lvl>
    <w:lvl w:ilvl="1" w:tplc="57C804EC">
      <w:start w:val="1"/>
      <w:numFmt w:val="lowerLetter"/>
      <w:lvlText w:val="%2."/>
      <w:lvlJc w:val="left"/>
      <w:pPr>
        <w:ind w:left="2160" w:hanging="360"/>
      </w:pPr>
      <w:rPr>
        <w:strike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5B6260A"/>
    <w:multiLevelType w:val="hybridMultilevel"/>
    <w:tmpl w:val="8312C8F4"/>
    <w:lvl w:ilvl="0" w:tplc="D876B2DA">
      <w:start w:val="2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D364F0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61B5042"/>
    <w:multiLevelType w:val="hybridMultilevel"/>
    <w:tmpl w:val="4EB62B9E"/>
    <w:lvl w:ilvl="0" w:tplc="C07853D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DF06BA"/>
    <w:multiLevelType w:val="hybridMultilevel"/>
    <w:tmpl w:val="72627220"/>
    <w:lvl w:ilvl="0" w:tplc="8E001764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B33BCD"/>
    <w:multiLevelType w:val="hybridMultilevel"/>
    <w:tmpl w:val="E5663B0A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E67437"/>
    <w:multiLevelType w:val="hybridMultilevel"/>
    <w:tmpl w:val="56A45006"/>
    <w:lvl w:ilvl="0" w:tplc="181EBB5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08638B"/>
    <w:multiLevelType w:val="hybridMultilevel"/>
    <w:tmpl w:val="26D883EE"/>
    <w:lvl w:ilvl="0" w:tplc="D2943378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D2553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BCA4CD3"/>
    <w:multiLevelType w:val="hybridMultilevel"/>
    <w:tmpl w:val="5BB0F154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C1F0038"/>
    <w:multiLevelType w:val="hybridMultilevel"/>
    <w:tmpl w:val="65AE54D0"/>
    <w:lvl w:ilvl="0" w:tplc="07102B4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947E8C"/>
    <w:multiLevelType w:val="hybridMultilevel"/>
    <w:tmpl w:val="B212CEC6"/>
    <w:lvl w:ilvl="0" w:tplc="1B5A9652">
      <w:start w:val="1"/>
      <w:numFmt w:val="decimal"/>
      <w:pStyle w:val="SOLNumberedBullet"/>
      <w:lvlText w:val="%1."/>
      <w:lvlJc w:val="left"/>
      <w:pPr>
        <w:ind w:left="1440" w:hanging="360"/>
      </w:pPr>
      <w:rPr>
        <w:rFonts w:hint="default"/>
        <w:strike w:val="0"/>
        <w:color w:val="000000"/>
        <w:sz w:val="22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58EA6DE0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1E10774B"/>
    <w:multiLevelType w:val="hybridMultilevel"/>
    <w:tmpl w:val="ED965586"/>
    <w:lvl w:ilvl="0" w:tplc="6ADAB15A">
      <w:start w:val="1"/>
      <w:numFmt w:val="decimal"/>
      <w:lvlText w:val="%1."/>
      <w:lvlJc w:val="left"/>
      <w:pPr>
        <w:ind w:left="1530" w:hanging="360"/>
      </w:pPr>
      <w:rPr>
        <w:rFonts w:hint="default"/>
        <w:strike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4" w15:restartNumberingAfterBreak="0">
    <w:nsid w:val="1FDE4D23"/>
    <w:multiLevelType w:val="hybridMultilevel"/>
    <w:tmpl w:val="151047B6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CA0DA9"/>
    <w:multiLevelType w:val="hybridMultilevel"/>
    <w:tmpl w:val="6D885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74B349A"/>
    <w:multiLevelType w:val="hybridMultilevel"/>
    <w:tmpl w:val="E6888C78"/>
    <w:lvl w:ilvl="0" w:tplc="847ACC7C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27" w15:restartNumberingAfterBreak="0">
    <w:nsid w:val="293C1811"/>
    <w:multiLevelType w:val="hybridMultilevel"/>
    <w:tmpl w:val="0D12EB90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9E90008"/>
    <w:multiLevelType w:val="hybridMultilevel"/>
    <w:tmpl w:val="D88851B2"/>
    <w:lvl w:ilvl="0" w:tplc="96DE4D48">
      <w:start w:val="4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FB3701"/>
    <w:multiLevelType w:val="hybridMultilevel"/>
    <w:tmpl w:val="D23E4DD4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2B412266"/>
    <w:multiLevelType w:val="hybridMultilevel"/>
    <w:tmpl w:val="61F67B08"/>
    <w:lvl w:ilvl="0" w:tplc="535457CC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D0112A"/>
    <w:multiLevelType w:val="hybridMultilevel"/>
    <w:tmpl w:val="72EE7C60"/>
    <w:lvl w:ilvl="0" w:tplc="181EBB56">
      <w:start w:val="1"/>
      <w:numFmt w:val="decimal"/>
      <w:lvlText w:val="%1."/>
      <w:lvlJc w:val="left"/>
      <w:pPr>
        <w:ind w:left="720" w:hanging="360"/>
      </w:pPr>
      <w:rPr>
        <w:strike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E5F22CE"/>
    <w:multiLevelType w:val="hybridMultilevel"/>
    <w:tmpl w:val="9F9A7334"/>
    <w:lvl w:ilvl="0" w:tplc="F3387340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FAD4E0E"/>
    <w:multiLevelType w:val="multilevel"/>
    <w:tmpl w:val="0068D68A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34" w15:restartNumberingAfterBreak="0">
    <w:nsid w:val="327A1CA4"/>
    <w:multiLevelType w:val="hybridMultilevel"/>
    <w:tmpl w:val="D86E810A"/>
    <w:lvl w:ilvl="0" w:tplc="D408BAB8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35" w15:restartNumberingAfterBreak="0">
    <w:nsid w:val="329075C1"/>
    <w:multiLevelType w:val="hybridMultilevel"/>
    <w:tmpl w:val="61D45E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6E07168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37AB4A10"/>
    <w:multiLevelType w:val="hybridMultilevel"/>
    <w:tmpl w:val="FA6804D6"/>
    <w:lvl w:ilvl="0" w:tplc="D8BE8A9A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85506C"/>
    <w:multiLevelType w:val="hybridMultilevel"/>
    <w:tmpl w:val="006C93D6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CD29C6"/>
    <w:multiLevelType w:val="hybridMultilevel"/>
    <w:tmpl w:val="7FA0907A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9D4CFC"/>
    <w:multiLevelType w:val="hybridMultilevel"/>
    <w:tmpl w:val="57B0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FA30BCA"/>
    <w:multiLevelType w:val="hybridMultilevel"/>
    <w:tmpl w:val="C678805C"/>
    <w:lvl w:ilvl="0" w:tplc="E1B457DA">
      <w:start w:val="1"/>
      <w:numFmt w:val="decimal"/>
      <w:lvlText w:val="%1."/>
      <w:lvlJc w:val="left"/>
      <w:pPr>
        <w:ind w:left="1800" w:hanging="360"/>
      </w:pPr>
      <w:rPr>
        <w:rFonts w:hint="default"/>
        <w:strike/>
        <w:sz w:val="22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3FD93279"/>
    <w:multiLevelType w:val="hybridMultilevel"/>
    <w:tmpl w:val="6CDA4432"/>
    <w:lvl w:ilvl="0" w:tplc="0B483076">
      <w:start w:val="1"/>
      <w:numFmt w:val="lowerRoman"/>
      <w:lvlText w:val="%1)"/>
      <w:lvlJc w:val="left"/>
      <w:pPr>
        <w:ind w:left="1080" w:hanging="72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0803D75"/>
    <w:multiLevelType w:val="multilevel"/>
    <w:tmpl w:val="C558704C"/>
    <w:lvl w:ilvl="0">
      <w:start w:val="1"/>
      <w:numFmt w:val="decimal"/>
      <w:lvlText w:val="%1."/>
      <w:lvlJc w:val="left"/>
      <w:pPr>
        <w:tabs>
          <w:tab w:val="num" w:pos="3060"/>
        </w:tabs>
        <w:ind w:left="306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44" w15:restartNumberingAfterBreak="0">
    <w:nsid w:val="42464091"/>
    <w:multiLevelType w:val="hybridMultilevel"/>
    <w:tmpl w:val="78C23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7247A7"/>
    <w:multiLevelType w:val="hybridMultilevel"/>
    <w:tmpl w:val="4D4CF460"/>
    <w:lvl w:ilvl="0" w:tplc="C302AAC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505432"/>
    <w:multiLevelType w:val="hybridMultilevel"/>
    <w:tmpl w:val="929E1CFE"/>
    <w:lvl w:ilvl="0" w:tplc="28D02F9E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" w15:restartNumberingAfterBreak="0">
    <w:nsid w:val="4A560490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8" w15:restartNumberingAfterBreak="0">
    <w:nsid w:val="4F786B7B"/>
    <w:multiLevelType w:val="hybridMultilevel"/>
    <w:tmpl w:val="31F87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0685D30"/>
    <w:multiLevelType w:val="hybridMultilevel"/>
    <w:tmpl w:val="5EB6F93E"/>
    <w:lvl w:ilvl="0" w:tplc="B374E228">
      <w:start w:val="2"/>
      <w:numFmt w:val="decimal"/>
      <w:lvlText w:val="%1."/>
      <w:lvlJc w:val="left"/>
      <w:pPr>
        <w:ind w:left="1440" w:hanging="360"/>
      </w:pPr>
      <w:rPr>
        <w:rFonts w:hint="default"/>
        <w:strike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6D1E62"/>
    <w:multiLevelType w:val="hybridMultilevel"/>
    <w:tmpl w:val="D974B4D6"/>
    <w:lvl w:ilvl="0" w:tplc="2492519E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1" w15:restartNumberingAfterBreak="0">
    <w:nsid w:val="51E46CE9"/>
    <w:multiLevelType w:val="hybridMultilevel"/>
    <w:tmpl w:val="B5AE46E8"/>
    <w:lvl w:ilvl="0" w:tplc="A732AC5E">
      <w:start w:val="1"/>
      <w:numFmt w:val="decimal"/>
      <w:lvlText w:val="%1."/>
      <w:lvlJc w:val="left"/>
      <w:pPr>
        <w:ind w:left="765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2" w15:restartNumberingAfterBreak="0">
    <w:nsid w:val="529B54C9"/>
    <w:multiLevelType w:val="hybridMultilevel"/>
    <w:tmpl w:val="B27E4010"/>
    <w:lvl w:ilvl="0" w:tplc="137CFBE4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5CA6B3F"/>
    <w:multiLevelType w:val="hybridMultilevel"/>
    <w:tmpl w:val="6DA840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C66A64FE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61F2E63A">
      <w:start w:val="1"/>
      <w:numFmt w:val="upperLetter"/>
      <w:lvlText w:val="%6)"/>
      <w:lvlJc w:val="left"/>
      <w:pPr>
        <w:ind w:left="48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4" w15:restartNumberingAfterBreak="0">
    <w:nsid w:val="56164D61"/>
    <w:multiLevelType w:val="hybridMultilevel"/>
    <w:tmpl w:val="97261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8AD224C"/>
    <w:multiLevelType w:val="hybridMultilevel"/>
    <w:tmpl w:val="95C08154"/>
    <w:lvl w:ilvl="0" w:tplc="0C300642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B5750C1"/>
    <w:multiLevelType w:val="hybridMultilevel"/>
    <w:tmpl w:val="730066A0"/>
    <w:lvl w:ilvl="0" w:tplc="8E34FA5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BC37E6E"/>
    <w:multiLevelType w:val="hybridMultilevel"/>
    <w:tmpl w:val="2E54B0FC"/>
    <w:lvl w:ilvl="0" w:tplc="28D02F9E">
      <w:start w:val="1"/>
      <w:numFmt w:val="decimal"/>
      <w:lvlText w:val="%1."/>
      <w:lvlJc w:val="left"/>
      <w:pPr>
        <w:ind w:left="144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5E007090"/>
    <w:multiLevelType w:val="hybridMultilevel"/>
    <w:tmpl w:val="058E83A2"/>
    <w:lvl w:ilvl="0" w:tplc="81E0ECF4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0"/>
        <w:szCs w:val="1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E6B787D"/>
    <w:multiLevelType w:val="hybridMultilevel"/>
    <w:tmpl w:val="3FE22AB8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F920FD"/>
    <w:multiLevelType w:val="hybridMultilevel"/>
    <w:tmpl w:val="9EA21656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3212E57"/>
    <w:multiLevelType w:val="hybridMultilevel"/>
    <w:tmpl w:val="F3E6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6C315F7"/>
    <w:multiLevelType w:val="hybridMultilevel"/>
    <w:tmpl w:val="BF2A22C4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71D12DC"/>
    <w:multiLevelType w:val="hybridMultilevel"/>
    <w:tmpl w:val="69404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8A55D10"/>
    <w:multiLevelType w:val="hybridMultilevel"/>
    <w:tmpl w:val="FD0EB268"/>
    <w:lvl w:ilvl="0" w:tplc="181EBB5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68E436F4"/>
    <w:multiLevelType w:val="hybridMultilevel"/>
    <w:tmpl w:val="7D4C4AD2"/>
    <w:lvl w:ilvl="0" w:tplc="F2F420A8">
      <w:start w:val="1"/>
      <w:numFmt w:val="lowerLetter"/>
      <w:lvlText w:val="%1)"/>
      <w:lvlJc w:val="left"/>
      <w:pPr>
        <w:ind w:left="720" w:hanging="360"/>
      </w:pPr>
      <w:rPr>
        <w:rFonts w:hint="default"/>
        <w:strike w:val="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9430BB2"/>
    <w:multiLevelType w:val="multilevel"/>
    <w:tmpl w:val="1AEE9D30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67" w15:restartNumberingAfterBreak="0">
    <w:nsid w:val="6A7C5789"/>
    <w:multiLevelType w:val="hybridMultilevel"/>
    <w:tmpl w:val="F9C497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C73969"/>
    <w:multiLevelType w:val="multilevel"/>
    <w:tmpl w:val="26EED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38D490D"/>
    <w:multiLevelType w:val="hybridMultilevel"/>
    <w:tmpl w:val="D954EAE4"/>
    <w:lvl w:ilvl="0" w:tplc="D8E8ED0C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  <w:u w:val="singl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B0C63682">
      <w:start w:val="2"/>
      <w:numFmt w:val="decimal"/>
      <w:lvlText w:val="%3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 w15:restartNumberingAfterBreak="0">
    <w:nsid w:val="74D72187"/>
    <w:multiLevelType w:val="hybridMultilevel"/>
    <w:tmpl w:val="2E5A8FC4"/>
    <w:lvl w:ilvl="0" w:tplc="C4265F2E">
      <w:start w:val="1"/>
      <w:numFmt w:val="lowerLetter"/>
      <w:lvlText w:val="%1)"/>
      <w:lvlJc w:val="left"/>
      <w:pPr>
        <w:ind w:left="791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71" w15:restartNumberingAfterBreak="0">
    <w:nsid w:val="751C1290"/>
    <w:multiLevelType w:val="hybridMultilevel"/>
    <w:tmpl w:val="B5F28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7281E03"/>
    <w:multiLevelType w:val="hybridMultilevel"/>
    <w:tmpl w:val="0C9E8558"/>
    <w:lvl w:ilvl="0" w:tplc="04090017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A957B4E"/>
    <w:multiLevelType w:val="multilevel"/>
    <w:tmpl w:val="58E494F6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720"/>
      </w:pPr>
      <w:rPr>
        <w:strike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72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72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72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72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72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72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720"/>
      </w:pPr>
    </w:lvl>
  </w:abstractNum>
  <w:abstractNum w:abstractNumId="74" w15:restartNumberingAfterBreak="0">
    <w:nsid w:val="7C651424"/>
    <w:multiLevelType w:val="hybridMultilevel"/>
    <w:tmpl w:val="EF9A7B8A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F9EEC028">
      <w:start w:val="1"/>
      <w:numFmt w:val="decimal"/>
      <w:pStyle w:val="List1"/>
      <w:lvlText w:val="%2."/>
      <w:lvlJc w:val="left"/>
      <w:pPr>
        <w:ind w:left="1980" w:hanging="360"/>
      </w:pPr>
      <w:rPr>
        <w:rFonts w:hint="default"/>
        <w:strike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5" w15:restartNumberingAfterBreak="0">
    <w:nsid w:val="7E333F2E"/>
    <w:multiLevelType w:val="hybridMultilevel"/>
    <w:tmpl w:val="0C4C3F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strike/>
        <w:color w:val="000000"/>
        <w:sz w:val="22"/>
        <w:u w:val="none"/>
      </w:rPr>
    </w:lvl>
    <w:lvl w:ilvl="1" w:tplc="E0967E86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81EBB56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strike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6" w15:restartNumberingAfterBreak="0">
    <w:nsid w:val="7E4A22AA"/>
    <w:multiLevelType w:val="hybridMultilevel"/>
    <w:tmpl w:val="3AFAE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trike/>
        <w:color w:val="00000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F1B0DD0"/>
    <w:multiLevelType w:val="hybridMultilevel"/>
    <w:tmpl w:val="33767BA8"/>
    <w:lvl w:ilvl="0" w:tplc="181EBB56">
      <w:start w:val="1"/>
      <w:numFmt w:val="decimal"/>
      <w:lvlText w:val="%1."/>
      <w:lvlJc w:val="left"/>
      <w:pPr>
        <w:ind w:left="1800" w:hanging="360"/>
      </w:pPr>
      <w:rPr>
        <w:strike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2"/>
  </w:num>
  <w:num w:numId="2">
    <w:abstractNumId w:val="0"/>
  </w:num>
  <w:num w:numId="3">
    <w:abstractNumId w:val="74"/>
  </w:num>
  <w:num w:numId="4">
    <w:abstractNumId w:val="19"/>
  </w:num>
  <w:num w:numId="5">
    <w:abstractNumId w:val="49"/>
  </w:num>
  <w:num w:numId="6">
    <w:abstractNumId w:val="3"/>
  </w:num>
  <w:num w:numId="7">
    <w:abstractNumId w:val="55"/>
  </w:num>
  <w:num w:numId="8">
    <w:abstractNumId w:val="56"/>
  </w:num>
  <w:num w:numId="9">
    <w:abstractNumId w:val="58"/>
  </w:num>
  <w:num w:numId="10">
    <w:abstractNumId w:val="45"/>
  </w:num>
  <w:num w:numId="11">
    <w:abstractNumId w:val="30"/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7"/>
  </w:num>
  <w:num w:numId="14">
    <w:abstractNumId w:val="66"/>
  </w:num>
  <w:num w:numId="15">
    <w:abstractNumId w:val="37"/>
  </w:num>
  <w:num w:numId="16">
    <w:abstractNumId w:val="52"/>
  </w:num>
  <w:num w:numId="17">
    <w:abstractNumId w:val="29"/>
  </w:num>
  <w:num w:numId="18">
    <w:abstractNumId w:val="33"/>
  </w:num>
  <w:num w:numId="19">
    <w:abstractNumId w:val="73"/>
  </w:num>
  <w:num w:numId="20">
    <w:abstractNumId w:val="13"/>
  </w:num>
  <w:num w:numId="21">
    <w:abstractNumId w:val="7"/>
  </w:num>
  <w:num w:numId="22">
    <w:abstractNumId w:val="61"/>
  </w:num>
  <w:num w:numId="23">
    <w:abstractNumId w:val="9"/>
  </w:num>
  <w:num w:numId="24">
    <w:abstractNumId w:val="71"/>
  </w:num>
  <w:num w:numId="25">
    <w:abstractNumId w:val="4"/>
  </w:num>
  <w:num w:numId="26">
    <w:abstractNumId w:val="21"/>
  </w:num>
  <w:num w:numId="27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1"/>
  </w:num>
  <w:num w:numId="29">
    <w:abstractNumId w:val="43"/>
  </w:num>
  <w:num w:numId="30">
    <w:abstractNumId w:val="25"/>
  </w:num>
  <w:num w:numId="31">
    <w:abstractNumId w:val="75"/>
  </w:num>
  <w:num w:numId="32">
    <w:abstractNumId w:val="54"/>
  </w:num>
  <w:num w:numId="33">
    <w:abstractNumId w:val="48"/>
  </w:num>
  <w:num w:numId="34">
    <w:abstractNumId w:val="76"/>
  </w:num>
  <w:num w:numId="35">
    <w:abstractNumId w:val="63"/>
  </w:num>
  <w:num w:numId="36">
    <w:abstractNumId w:val="28"/>
  </w:num>
  <w:num w:numId="37">
    <w:abstractNumId w:val="16"/>
  </w:num>
  <w:num w:numId="38">
    <w:abstractNumId w:val="34"/>
  </w:num>
  <w:num w:numId="39">
    <w:abstractNumId w:val="41"/>
  </w:num>
  <w:num w:numId="40">
    <w:abstractNumId w:val="46"/>
  </w:num>
  <w:num w:numId="41">
    <w:abstractNumId w:val="10"/>
  </w:num>
  <w:num w:numId="42">
    <w:abstractNumId w:val="77"/>
  </w:num>
  <w:num w:numId="43">
    <w:abstractNumId w:val="1"/>
  </w:num>
  <w:num w:numId="44">
    <w:abstractNumId w:val="6"/>
  </w:num>
  <w:num w:numId="45">
    <w:abstractNumId w:val="17"/>
  </w:num>
  <w:num w:numId="46">
    <w:abstractNumId w:val="31"/>
  </w:num>
  <w:num w:numId="47">
    <w:abstractNumId w:val="32"/>
  </w:num>
  <w:num w:numId="48">
    <w:abstractNumId w:val="50"/>
  </w:num>
  <w:num w:numId="49">
    <w:abstractNumId w:val="36"/>
  </w:num>
  <w:num w:numId="50">
    <w:abstractNumId w:val="62"/>
  </w:num>
  <w:num w:numId="51">
    <w:abstractNumId w:val="60"/>
  </w:num>
  <w:num w:numId="52">
    <w:abstractNumId w:val="5"/>
  </w:num>
  <w:num w:numId="53">
    <w:abstractNumId w:val="12"/>
  </w:num>
  <w:num w:numId="54">
    <w:abstractNumId w:val="2"/>
  </w:num>
  <w:num w:numId="55">
    <w:abstractNumId w:val="59"/>
  </w:num>
  <w:num w:numId="56">
    <w:abstractNumId w:val="42"/>
  </w:num>
  <w:num w:numId="57">
    <w:abstractNumId w:val="69"/>
  </w:num>
  <w:num w:numId="58">
    <w:abstractNumId w:val="15"/>
  </w:num>
  <w:num w:numId="59">
    <w:abstractNumId w:val="26"/>
  </w:num>
  <w:num w:numId="60">
    <w:abstractNumId w:val="24"/>
  </w:num>
  <w:num w:numId="61">
    <w:abstractNumId w:val="23"/>
  </w:num>
  <w:num w:numId="62">
    <w:abstractNumId w:val="40"/>
  </w:num>
  <w:num w:numId="63">
    <w:abstractNumId w:val="64"/>
  </w:num>
  <w:num w:numId="64">
    <w:abstractNumId w:val="8"/>
  </w:num>
  <w:num w:numId="65">
    <w:abstractNumId w:val="22"/>
    <w:lvlOverride w:ilvl="0">
      <w:startOverride w:val="2"/>
    </w:lvlOverride>
  </w:num>
  <w:num w:numId="66">
    <w:abstractNumId w:val="72"/>
  </w:num>
  <w:num w:numId="67">
    <w:abstractNumId w:val="20"/>
  </w:num>
  <w:num w:numId="68">
    <w:abstractNumId w:val="11"/>
  </w:num>
  <w:num w:numId="69">
    <w:abstractNumId w:val="47"/>
  </w:num>
  <w:num w:numId="70">
    <w:abstractNumId w:val="65"/>
  </w:num>
  <w:num w:numId="71">
    <w:abstractNumId w:val="70"/>
  </w:num>
  <w:num w:numId="72">
    <w:abstractNumId w:val="14"/>
  </w:num>
  <w:num w:numId="73">
    <w:abstractNumId w:val="38"/>
  </w:num>
  <w:num w:numId="74">
    <w:abstractNumId w:val="18"/>
  </w:num>
  <w:num w:numId="75">
    <w:abstractNumId w:val="39"/>
  </w:num>
  <w:num w:numId="76">
    <w:abstractNumId w:val="27"/>
  </w:num>
  <w:num w:numId="77">
    <w:abstractNumId w:val="67"/>
  </w:num>
  <w:num w:numId="78">
    <w:abstractNumId w:val="53"/>
  </w:num>
  <w:num w:numId="79">
    <w:abstractNumId w:val="44"/>
  </w:num>
  <w:num w:numId="80">
    <w:abstractNumId w:val="35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rI0szQzNDcyNbVQ0lEKTi0uzszPAykwqQUAAtT8biwAAAA="/>
  </w:docVars>
  <w:rsids>
    <w:rsidRoot w:val="00B438C2"/>
    <w:rsid w:val="00005033"/>
    <w:rsid w:val="00016F0A"/>
    <w:rsid w:val="00021DBB"/>
    <w:rsid w:val="00022FB9"/>
    <w:rsid w:val="000409EC"/>
    <w:rsid w:val="000430C8"/>
    <w:rsid w:val="00045A71"/>
    <w:rsid w:val="00065F7F"/>
    <w:rsid w:val="00074DD8"/>
    <w:rsid w:val="00075E99"/>
    <w:rsid w:val="00087D1A"/>
    <w:rsid w:val="00092D09"/>
    <w:rsid w:val="000A021F"/>
    <w:rsid w:val="000A75C7"/>
    <w:rsid w:val="000B48BD"/>
    <w:rsid w:val="000D14F2"/>
    <w:rsid w:val="000D1705"/>
    <w:rsid w:val="000D6F27"/>
    <w:rsid w:val="00101E70"/>
    <w:rsid w:val="00103414"/>
    <w:rsid w:val="00106240"/>
    <w:rsid w:val="00106C64"/>
    <w:rsid w:val="00123EF7"/>
    <w:rsid w:val="00135931"/>
    <w:rsid w:val="00154E18"/>
    <w:rsid w:val="00160666"/>
    <w:rsid w:val="00166220"/>
    <w:rsid w:val="00166678"/>
    <w:rsid w:val="00172AAA"/>
    <w:rsid w:val="00173D07"/>
    <w:rsid w:val="00182091"/>
    <w:rsid w:val="00193CB9"/>
    <w:rsid w:val="001A6C40"/>
    <w:rsid w:val="001A75BB"/>
    <w:rsid w:val="001B68C3"/>
    <w:rsid w:val="001B7452"/>
    <w:rsid w:val="001C5E6F"/>
    <w:rsid w:val="001D0D81"/>
    <w:rsid w:val="001D2362"/>
    <w:rsid w:val="001E1AFB"/>
    <w:rsid w:val="001E3A4F"/>
    <w:rsid w:val="001F0659"/>
    <w:rsid w:val="001F1BBE"/>
    <w:rsid w:val="001F72A7"/>
    <w:rsid w:val="00206663"/>
    <w:rsid w:val="0021220A"/>
    <w:rsid w:val="00236A3B"/>
    <w:rsid w:val="002429F5"/>
    <w:rsid w:val="00247403"/>
    <w:rsid w:val="00251622"/>
    <w:rsid w:val="00266C13"/>
    <w:rsid w:val="00267CC5"/>
    <w:rsid w:val="00267E6D"/>
    <w:rsid w:val="0027144D"/>
    <w:rsid w:val="002750E5"/>
    <w:rsid w:val="00276610"/>
    <w:rsid w:val="00293246"/>
    <w:rsid w:val="002A639D"/>
    <w:rsid w:val="002B187A"/>
    <w:rsid w:val="002B1F60"/>
    <w:rsid w:val="002C4C2D"/>
    <w:rsid w:val="002C6AC9"/>
    <w:rsid w:val="002D2C2A"/>
    <w:rsid w:val="002E4FBA"/>
    <w:rsid w:val="002E6E2C"/>
    <w:rsid w:val="002E73A0"/>
    <w:rsid w:val="002F0437"/>
    <w:rsid w:val="002F76A4"/>
    <w:rsid w:val="002F771E"/>
    <w:rsid w:val="00305247"/>
    <w:rsid w:val="00316D30"/>
    <w:rsid w:val="00317160"/>
    <w:rsid w:val="00327D17"/>
    <w:rsid w:val="0033009A"/>
    <w:rsid w:val="003345D3"/>
    <w:rsid w:val="003372C5"/>
    <w:rsid w:val="0034056B"/>
    <w:rsid w:val="00361A6B"/>
    <w:rsid w:val="0036447D"/>
    <w:rsid w:val="00377B8D"/>
    <w:rsid w:val="003B18E4"/>
    <w:rsid w:val="003B3698"/>
    <w:rsid w:val="003C48A7"/>
    <w:rsid w:val="003F1BF2"/>
    <w:rsid w:val="003F692A"/>
    <w:rsid w:val="004054B1"/>
    <w:rsid w:val="00406A4F"/>
    <w:rsid w:val="0042254D"/>
    <w:rsid w:val="00426200"/>
    <w:rsid w:val="00430172"/>
    <w:rsid w:val="00431AEF"/>
    <w:rsid w:val="0043389D"/>
    <w:rsid w:val="00433D01"/>
    <w:rsid w:val="0043450E"/>
    <w:rsid w:val="00436801"/>
    <w:rsid w:val="00437336"/>
    <w:rsid w:val="004457BE"/>
    <w:rsid w:val="0044664E"/>
    <w:rsid w:val="00447816"/>
    <w:rsid w:val="00454297"/>
    <w:rsid w:val="00456B8E"/>
    <w:rsid w:val="00461D15"/>
    <w:rsid w:val="00470C51"/>
    <w:rsid w:val="00473C6A"/>
    <w:rsid w:val="00491E60"/>
    <w:rsid w:val="004968B1"/>
    <w:rsid w:val="004A545A"/>
    <w:rsid w:val="004A652D"/>
    <w:rsid w:val="004B3A0D"/>
    <w:rsid w:val="004B5AB2"/>
    <w:rsid w:val="004D644F"/>
    <w:rsid w:val="004E1011"/>
    <w:rsid w:val="004E4076"/>
    <w:rsid w:val="004F0D2F"/>
    <w:rsid w:val="004F5114"/>
    <w:rsid w:val="004F7465"/>
    <w:rsid w:val="00533A1E"/>
    <w:rsid w:val="00534DE3"/>
    <w:rsid w:val="00537A4E"/>
    <w:rsid w:val="00537A52"/>
    <w:rsid w:val="00570FC9"/>
    <w:rsid w:val="00571E4F"/>
    <w:rsid w:val="00586C6E"/>
    <w:rsid w:val="005B16B2"/>
    <w:rsid w:val="005B3B32"/>
    <w:rsid w:val="005C07FF"/>
    <w:rsid w:val="005C0BB8"/>
    <w:rsid w:val="005E5416"/>
    <w:rsid w:val="005F0B24"/>
    <w:rsid w:val="005F3966"/>
    <w:rsid w:val="005F3EEB"/>
    <w:rsid w:val="005F68D3"/>
    <w:rsid w:val="006012C9"/>
    <w:rsid w:val="0060146E"/>
    <w:rsid w:val="0060292A"/>
    <w:rsid w:val="00631878"/>
    <w:rsid w:val="00631C87"/>
    <w:rsid w:val="00634DDF"/>
    <w:rsid w:val="006429EB"/>
    <w:rsid w:val="00656861"/>
    <w:rsid w:val="006570AC"/>
    <w:rsid w:val="0066437A"/>
    <w:rsid w:val="006706CA"/>
    <w:rsid w:val="00676775"/>
    <w:rsid w:val="00693B2F"/>
    <w:rsid w:val="006A0A6D"/>
    <w:rsid w:val="006A718C"/>
    <w:rsid w:val="006B5ECE"/>
    <w:rsid w:val="006B684C"/>
    <w:rsid w:val="006C0D60"/>
    <w:rsid w:val="006C2A4E"/>
    <w:rsid w:val="006D246A"/>
    <w:rsid w:val="006D52D6"/>
    <w:rsid w:val="006E215A"/>
    <w:rsid w:val="006E5373"/>
    <w:rsid w:val="006F1A68"/>
    <w:rsid w:val="006F2EDB"/>
    <w:rsid w:val="006F3858"/>
    <w:rsid w:val="00702E9D"/>
    <w:rsid w:val="00714A94"/>
    <w:rsid w:val="007230E1"/>
    <w:rsid w:val="00730A64"/>
    <w:rsid w:val="00735B1D"/>
    <w:rsid w:val="00741592"/>
    <w:rsid w:val="00742384"/>
    <w:rsid w:val="007450B9"/>
    <w:rsid w:val="00750B4B"/>
    <w:rsid w:val="00752DAC"/>
    <w:rsid w:val="00752ED0"/>
    <w:rsid w:val="00755254"/>
    <w:rsid w:val="007611E2"/>
    <w:rsid w:val="00763CA4"/>
    <w:rsid w:val="00783EB1"/>
    <w:rsid w:val="00795902"/>
    <w:rsid w:val="00796C00"/>
    <w:rsid w:val="007A7B19"/>
    <w:rsid w:val="007B5C84"/>
    <w:rsid w:val="007D50F5"/>
    <w:rsid w:val="007D79FB"/>
    <w:rsid w:val="007F0158"/>
    <w:rsid w:val="00803FC5"/>
    <w:rsid w:val="008047BF"/>
    <w:rsid w:val="008058DF"/>
    <w:rsid w:val="00815A0D"/>
    <w:rsid w:val="00817BBD"/>
    <w:rsid w:val="0084168B"/>
    <w:rsid w:val="00844C6B"/>
    <w:rsid w:val="00845B6C"/>
    <w:rsid w:val="00853E03"/>
    <w:rsid w:val="00854BCE"/>
    <w:rsid w:val="008649CC"/>
    <w:rsid w:val="008718CE"/>
    <w:rsid w:val="008736BE"/>
    <w:rsid w:val="00891D9E"/>
    <w:rsid w:val="008A1794"/>
    <w:rsid w:val="008D3927"/>
    <w:rsid w:val="008D673E"/>
    <w:rsid w:val="008E7198"/>
    <w:rsid w:val="008F02BF"/>
    <w:rsid w:val="008F19FE"/>
    <w:rsid w:val="008F2085"/>
    <w:rsid w:val="008F603A"/>
    <w:rsid w:val="008F65F6"/>
    <w:rsid w:val="009026FB"/>
    <w:rsid w:val="009047BB"/>
    <w:rsid w:val="00906E81"/>
    <w:rsid w:val="009124B9"/>
    <w:rsid w:val="00931600"/>
    <w:rsid w:val="009419EB"/>
    <w:rsid w:val="00966CE1"/>
    <w:rsid w:val="0097551D"/>
    <w:rsid w:val="009764B4"/>
    <w:rsid w:val="009A1755"/>
    <w:rsid w:val="009B1381"/>
    <w:rsid w:val="009C2A65"/>
    <w:rsid w:val="009C6E37"/>
    <w:rsid w:val="009D0B98"/>
    <w:rsid w:val="009E41FB"/>
    <w:rsid w:val="009F6852"/>
    <w:rsid w:val="00A0079C"/>
    <w:rsid w:val="00A15481"/>
    <w:rsid w:val="00A16BF8"/>
    <w:rsid w:val="00A207F9"/>
    <w:rsid w:val="00A30FED"/>
    <w:rsid w:val="00A36C1F"/>
    <w:rsid w:val="00A36E6B"/>
    <w:rsid w:val="00A40982"/>
    <w:rsid w:val="00A4418B"/>
    <w:rsid w:val="00A63D59"/>
    <w:rsid w:val="00A64976"/>
    <w:rsid w:val="00A71E33"/>
    <w:rsid w:val="00A73DF9"/>
    <w:rsid w:val="00A76872"/>
    <w:rsid w:val="00A77D0D"/>
    <w:rsid w:val="00A83B02"/>
    <w:rsid w:val="00AA3693"/>
    <w:rsid w:val="00AA5920"/>
    <w:rsid w:val="00AB167B"/>
    <w:rsid w:val="00AB6894"/>
    <w:rsid w:val="00AC4007"/>
    <w:rsid w:val="00AC7A00"/>
    <w:rsid w:val="00AD7A84"/>
    <w:rsid w:val="00AE3572"/>
    <w:rsid w:val="00AE6F0B"/>
    <w:rsid w:val="00AF1C6D"/>
    <w:rsid w:val="00AF7664"/>
    <w:rsid w:val="00B03DC2"/>
    <w:rsid w:val="00B20996"/>
    <w:rsid w:val="00B25FE2"/>
    <w:rsid w:val="00B30C0D"/>
    <w:rsid w:val="00B3684B"/>
    <w:rsid w:val="00B438C2"/>
    <w:rsid w:val="00B43DAD"/>
    <w:rsid w:val="00B44BBD"/>
    <w:rsid w:val="00B44CF6"/>
    <w:rsid w:val="00B470B4"/>
    <w:rsid w:val="00B47C31"/>
    <w:rsid w:val="00B54B9D"/>
    <w:rsid w:val="00B54D9D"/>
    <w:rsid w:val="00B74C3E"/>
    <w:rsid w:val="00B74F02"/>
    <w:rsid w:val="00B75121"/>
    <w:rsid w:val="00BA1D67"/>
    <w:rsid w:val="00BB3B12"/>
    <w:rsid w:val="00BB52BB"/>
    <w:rsid w:val="00BC1523"/>
    <w:rsid w:val="00BC654A"/>
    <w:rsid w:val="00BD4D15"/>
    <w:rsid w:val="00BE243B"/>
    <w:rsid w:val="00BE4A64"/>
    <w:rsid w:val="00BE4BD0"/>
    <w:rsid w:val="00BE7308"/>
    <w:rsid w:val="00BF00C3"/>
    <w:rsid w:val="00BF0A3A"/>
    <w:rsid w:val="00C01957"/>
    <w:rsid w:val="00C1277B"/>
    <w:rsid w:val="00C25362"/>
    <w:rsid w:val="00C2718E"/>
    <w:rsid w:val="00C344D2"/>
    <w:rsid w:val="00C34DEF"/>
    <w:rsid w:val="00C3593A"/>
    <w:rsid w:val="00C42B7C"/>
    <w:rsid w:val="00C44461"/>
    <w:rsid w:val="00C45C1F"/>
    <w:rsid w:val="00C507D3"/>
    <w:rsid w:val="00C63841"/>
    <w:rsid w:val="00C733C5"/>
    <w:rsid w:val="00C809BA"/>
    <w:rsid w:val="00C81EC7"/>
    <w:rsid w:val="00C85E1C"/>
    <w:rsid w:val="00C91540"/>
    <w:rsid w:val="00C93AD7"/>
    <w:rsid w:val="00C96EE7"/>
    <w:rsid w:val="00C97E04"/>
    <w:rsid w:val="00CA1EBC"/>
    <w:rsid w:val="00CA4784"/>
    <w:rsid w:val="00CB37BE"/>
    <w:rsid w:val="00CC42FC"/>
    <w:rsid w:val="00CC5E86"/>
    <w:rsid w:val="00CD098A"/>
    <w:rsid w:val="00CD1650"/>
    <w:rsid w:val="00CD3298"/>
    <w:rsid w:val="00CF1038"/>
    <w:rsid w:val="00CF6329"/>
    <w:rsid w:val="00D10FFB"/>
    <w:rsid w:val="00D12EA8"/>
    <w:rsid w:val="00D163F3"/>
    <w:rsid w:val="00D1711E"/>
    <w:rsid w:val="00D2328A"/>
    <w:rsid w:val="00D24D1B"/>
    <w:rsid w:val="00D26B52"/>
    <w:rsid w:val="00D37DF4"/>
    <w:rsid w:val="00D451CC"/>
    <w:rsid w:val="00D5081E"/>
    <w:rsid w:val="00D61016"/>
    <w:rsid w:val="00D74E17"/>
    <w:rsid w:val="00D76D88"/>
    <w:rsid w:val="00D962E0"/>
    <w:rsid w:val="00DA6996"/>
    <w:rsid w:val="00DB204F"/>
    <w:rsid w:val="00DB2426"/>
    <w:rsid w:val="00DC3158"/>
    <w:rsid w:val="00DD01A0"/>
    <w:rsid w:val="00DF2613"/>
    <w:rsid w:val="00DF28B8"/>
    <w:rsid w:val="00E02E22"/>
    <w:rsid w:val="00E05351"/>
    <w:rsid w:val="00E10C72"/>
    <w:rsid w:val="00E20A83"/>
    <w:rsid w:val="00E25872"/>
    <w:rsid w:val="00E46440"/>
    <w:rsid w:val="00E46C16"/>
    <w:rsid w:val="00E532AF"/>
    <w:rsid w:val="00E62A62"/>
    <w:rsid w:val="00E63E22"/>
    <w:rsid w:val="00E63F06"/>
    <w:rsid w:val="00E74A7C"/>
    <w:rsid w:val="00E94B67"/>
    <w:rsid w:val="00EB19E3"/>
    <w:rsid w:val="00EB7B52"/>
    <w:rsid w:val="00EC67D9"/>
    <w:rsid w:val="00EE563A"/>
    <w:rsid w:val="00EE6665"/>
    <w:rsid w:val="00EF4FE5"/>
    <w:rsid w:val="00F0238E"/>
    <w:rsid w:val="00F02B01"/>
    <w:rsid w:val="00F137F1"/>
    <w:rsid w:val="00F13F7D"/>
    <w:rsid w:val="00F333C0"/>
    <w:rsid w:val="00F34C49"/>
    <w:rsid w:val="00F35793"/>
    <w:rsid w:val="00F37907"/>
    <w:rsid w:val="00F47F46"/>
    <w:rsid w:val="00F50E01"/>
    <w:rsid w:val="00F61273"/>
    <w:rsid w:val="00F663F4"/>
    <w:rsid w:val="00F727BF"/>
    <w:rsid w:val="00F74DBC"/>
    <w:rsid w:val="00F81346"/>
    <w:rsid w:val="00F9104D"/>
    <w:rsid w:val="00F97BAD"/>
    <w:rsid w:val="00FA70EF"/>
    <w:rsid w:val="00FC4CE8"/>
    <w:rsid w:val="00FD7597"/>
    <w:rsid w:val="00FE626B"/>
    <w:rsid w:val="00FF27FC"/>
    <w:rsid w:val="00FF2F95"/>
    <w:rsid w:val="00FF3250"/>
    <w:rsid w:val="00FF53D5"/>
    <w:rsid w:val="00FF5A4E"/>
    <w:rsid w:val="00FF5EA0"/>
    <w:rsid w:val="00FF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BAC5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1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i/>
      <w:iCs/>
      <w:sz w:val="16"/>
    </w:rPr>
  </w:style>
  <w:style w:type="paragraph" w:styleId="Heading7">
    <w:name w:val="heading 7"/>
    <w:basedOn w:val="Normal"/>
    <w:next w:val="Normal"/>
    <w:qFormat/>
    <w:pPr>
      <w:keepNext/>
      <w:ind w:left="18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04D"/>
    <w:p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481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ind w:left="180"/>
    </w:pPr>
    <w:rPr>
      <w:b/>
      <w:bCs/>
    </w:rPr>
  </w:style>
  <w:style w:type="paragraph" w:styleId="Header">
    <w:name w:val="header"/>
    <w:basedOn w:val="Normal"/>
    <w:link w:val="HeaderChar"/>
    <w:unhideWhenUsed/>
    <w:rsid w:val="005C0BB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C0BB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0BB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C0BB8"/>
    <w:rPr>
      <w:sz w:val="24"/>
      <w:szCs w:val="24"/>
    </w:rPr>
  </w:style>
  <w:style w:type="table" w:styleId="LightShading">
    <w:name w:val="Light Shading"/>
    <w:basedOn w:val="TableNormal"/>
    <w:uiPriority w:val="60"/>
    <w:rsid w:val="00570FC9"/>
    <w:rPr>
      <w:rFonts w:ascii="Calibri" w:eastAsia="Calibri" w:hAnsi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NoSpacing">
    <w:name w:val="No Spacing"/>
    <w:uiPriority w:val="1"/>
    <w:qFormat/>
    <w:rsid w:val="004F0D2F"/>
    <w:rPr>
      <w:rFonts w:ascii="Calibri" w:eastAsia="Calibri" w:hAnsi="Calibri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FF2F95"/>
    <w:pPr>
      <w:spacing w:after="120"/>
    </w:pPr>
    <w:rPr>
      <w:sz w:val="22"/>
    </w:rPr>
  </w:style>
  <w:style w:type="paragraph" w:styleId="ListParagraph">
    <w:name w:val="List Paragraph"/>
    <w:basedOn w:val="Normal"/>
    <w:uiPriority w:val="1"/>
    <w:qFormat/>
    <w:rsid w:val="00FF2F95"/>
    <w:pPr>
      <w:ind w:left="720"/>
      <w:contextualSpacing/>
    </w:pPr>
    <w:rPr>
      <w:sz w:val="22"/>
    </w:rPr>
  </w:style>
  <w:style w:type="paragraph" w:customStyle="1" w:styleId="SOLStatement">
    <w:name w:val="SOL Statement"/>
    <w:basedOn w:val="Normal"/>
    <w:link w:val="SOLStatementChar"/>
    <w:qFormat/>
    <w:rsid w:val="00702E9D"/>
    <w:pPr>
      <w:spacing w:before="100"/>
      <w:ind w:left="907" w:hanging="907"/>
    </w:pPr>
    <w:rPr>
      <w:sz w:val="22"/>
    </w:rPr>
  </w:style>
  <w:style w:type="paragraph" w:customStyle="1" w:styleId="SOLNumberedBullet">
    <w:name w:val="SOL Numbered Bullet"/>
    <w:basedOn w:val="Normal"/>
    <w:qFormat/>
    <w:rsid w:val="00702E9D"/>
    <w:pPr>
      <w:numPr>
        <w:numId w:val="1"/>
      </w:numPr>
    </w:pPr>
    <w:rPr>
      <w:sz w:val="22"/>
    </w:rPr>
  </w:style>
  <w:style w:type="character" w:customStyle="1" w:styleId="SOLStatementChar">
    <w:name w:val="SOL Statement Char"/>
    <w:link w:val="SOLStatement"/>
    <w:rsid w:val="00817BBD"/>
    <w:rPr>
      <w:sz w:val="22"/>
      <w:szCs w:val="24"/>
    </w:rPr>
  </w:style>
  <w:style w:type="character" w:customStyle="1" w:styleId="ParagraphChar">
    <w:name w:val="Paragraph Char"/>
    <w:link w:val="Paragraph"/>
    <w:rsid w:val="00966CE1"/>
    <w:rPr>
      <w:sz w:val="22"/>
      <w:szCs w:val="24"/>
    </w:rPr>
  </w:style>
  <w:style w:type="table" w:styleId="TableGrid">
    <w:name w:val="Table Grid"/>
    <w:basedOn w:val="TableNormal"/>
    <w:uiPriority w:val="59"/>
    <w:rsid w:val="00AA5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5C07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5C07FF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link w:val="Heading8"/>
    <w:rsid w:val="00F9104D"/>
    <w:rPr>
      <w:rFonts w:ascii="Calibri" w:eastAsia="Times New Roman" w:hAnsi="Calibri" w:cs="Times New Roman"/>
      <w:i/>
      <w:iCs/>
      <w:sz w:val="24"/>
      <w:szCs w:val="24"/>
    </w:rPr>
  </w:style>
  <w:style w:type="numbering" w:customStyle="1" w:styleId="xxx">
    <w:name w:val="xxx"/>
    <w:basedOn w:val="NoList"/>
    <w:rsid w:val="00F9104D"/>
    <w:pPr>
      <w:numPr>
        <w:numId w:val="2"/>
      </w:numPr>
    </w:pPr>
  </w:style>
  <w:style w:type="character" w:customStyle="1" w:styleId="Heading1Char">
    <w:name w:val="Heading 1 Char"/>
    <w:link w:val="Heading1"/>
    <w:rsid w:val="00844C6B"/>
    <w:rPr>
      <w:b/>
      <w:bCs/>
      <w:sz w:val="24"/>
      <w:szCs w:val="24"/>
    </w:rPr>
  </w:style>
  <w:style w:type="character" w:customStyle="1" w:styleId="Heading2Char">
    <w:name w:val="Heading 2 Char"/>
    <w:link w:val="Heading2"/>
    <w:rsid w:val="00844C6B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844C6B"/>
    <w:rPr>
      <w:b/>
      <w:bCs/>
      <w:sz w:val="16"/>
      <w:szCs w:val="24"/>
    </w:rPr>
  </w:style>
  <w:style w:type="paragraph" w:customStyle="1" w:styleId="List1">
    <w:name w:val="List1"/>
    <w:rsid w:val="00844C6B"/>
    <w:pPr>
      <w:numPr>
        <w:ilvl w:val="1"/>
        <w:numId w:val="3"/>
      </w:numPr>
      <w:spacing w:line="259" w:lineRule="auto"/>
      <w:ind w:left="1440"/>
    </w:pPr>
    <w:rPr>
      <w:sz w:val="22"/>
      <w:szCs w:val="24"/>
      <w:u w:val="single"/>
    </w:rPr>
  </w:style>
  <w:style w:type="paragraph" w:customStyle="1" w:styleId="Indent1">
    <w:name w:val="Indent1"/>
    <w:basedOn w:val="List1"/>
    <w:link w:val="Indent1Char"/>
    <w:qFormat/>
    <w:rsid w:val="00844C6B"/>
  </w:style>
  <w:style w:type="character" w:customStyle="1" w:styleId="Indent1Char">
    <w:name w:val="Indent1 Char"/>
    <w:link w:val="Indent1"/>
    <w:rsid w:val="00844C6B"/>
    <w:rPr>
      <w:sz w:val="22"/>
      <w:szCs w:val="24"/>
      <w:u w:val="single"/>
    </w:rPr>
  </w:style>
  <w:style w:type="paragraph" w:customStyle="1" w:styleId="SOL">
    <w:name w:val="SOL#"/>
    <w:basedOn w:val="SOLStatement"/>
    <w:link w:val="SOLChar"/>
    <w:qFormat/>
    <w:rsid w:val="00A15481"/>
    <w:pPr>
      <w:keepNext/>
      <w:spacing w:before="120" w:after="120"/>
      <w:ind w:left="1080" w:hanging="1080"/>
    </w:pPr>
  </w:style>
  <w:style w:type="character" w:customStyle="1" w:styleId="SOLChar">
    <w:name w:val="SOL# Char"/>
    <w:link w:val="SOL"/>
    <w:rsid w:val="00A15481"/>
    <w:rPr>
      <w:sz w:val="22"/>
      <w:szCs w:val="24"/>
    </w:rPr>
  </w:style>
  <w:style w:type="character" w:customStyle="1" w:styleId="Heading9Char">
    <w:name w:val="Heading 9 Char"/>
    <w:link w:val="Heading9"/>
    <w:rsid w:val="00A15481"/>
    <w:rPr>
      <w:rFonts w:ascii="Calibri Light" w:eastAsia="Times New Roman" w:hAnsi="Calibri Light" w:cs="Times New Roman"/>
      <w:sz w:val="22"/>
      <w:szCs w:val="22"/>
    </w:rPr>
  </w:style>
  <w:style w:type="paragraph" w:styleId="TOC5">
    <w:name w:val="toc 5"/>
    <w:basedOn w:val="Normal"/>
    <w:next w:val="Normal"/>
    <w:autoRedefine/>
    <w:uiPriority w:val="39"/>
    <w:rsid w:val="00A15481"/>
    <w:pPr>
      <w:ind w:left="960"/>
    </w:pPr>
  </w:style>
  <w:style w:type="character" w:customStyle="1" w:styleId="apple-tab-span">
    <w:name w:val="apple-tab-span"/>
    <w:rsid w:val="00C3593A"/>
  </w:style>
  <w:style w:type="paragraph" w:customStyle="1" w:styleId="SOLStandard">
    <w:name w:val="SOL Standard"/>
    <w:basedOn w:val="SOLStatement"/>
    <w:link w:val="SOLStandardChar"/>
    <w:qFormat/>
    <w:rsid w:val="00D451CC"/>
    <w:pPr>
      <w:spacing w:before="180" w:after="120"/>
      <w:ind w:left="1080" w:hanging="1080"/>
    </w:pPr>
  </w:style>
  <w:style w:type="character" w:customStyle="1" w:styleId="SOLStandardChar">
    <w:name w:val="SOL Standard Char"/>
    <w:link w:val="SOLStandard"/>
    <w:rsid w:val="00D451CC"/>
    <w:rPr>
      <w:sz w:val="22"/>
      <w:szCs w:val="24"/>
    </w:rPr>
  </w:style>
  <w:style w:type="paragraph" w:customStyle="1" w:styleId="SOLLetteredBullet">
    <w:name w:val="SOL Lettered Bullet"/>
    <w:basedOn w:val="Normal"/>
    <w:qFormat/>
    <w:rsid w:val="006A0A6D"/>
    <w:pPr>
      <w:spacing w:after="60"/>
      <w:ind w:left="1800" w:hanging="36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48</Words>
  <Characters>41319</Characters>
  <Application>Microsoft Office Word</Application>
  <DocSecurity>0</DocSecurity>
  <Lines>344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7T16:16:00Z</dcterms:created>
  <dcterms:modified xsi:type="dcterms:W3CDTF">2020-05-01T16:06:00Z</dcterms:modified>
</cp:coreProperties>
</file>